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B630D3" w14:textId="77777777" w:rsidR="00B95920" w:rsidRDefault="00B95920" w:rsidP="00B95920"/>
    <w:p w14:paraId="1D7BF202" w14:textId="77777777" w:rsidR="00B95920" w:rsidRDefault="00B95920" w:rsidP="00B95920"/>
    <w:p w14:paraId="37000B06" w14:textId="77777777" w:rsidR="00B95920" w:rsidRDefault="00B95920" w:rsidP="00B95920"/>
    <w:p w14:paraId="17B3A5EC" w14:textId="77777777" w:rsidR="00B95920" w:rsidRDefault="00B95920" w:rsidP="00B95920"/>
    <w:p w14:paraId="61F0FFD0" w14:textId="77777777" w:rsidR="00B95920" w:rsidRDefault="00B95920" w:rsidP="00B95920"/>
    <w:p w14:paraId="7592A76D" w14:textId="77777777" w:rsidR="00B95920" w:rsidRDefault="00B95920" w:rsidP="00B95920">
      <w:pPr>
        <w:rPr>
          <w:sz w:val="22"/>
        </w:rPr>
      </w:pPr>
    </w:p>
    <w:p w14:paraId="162DEAC6" w14:textId="77777777" w:rsidR="00B95920" w:rsidRDefault="00B95920" w:rsidP="00B95920">
      <w:pPr>
        <w:rPr>
          <w:sz w:val="22"/>
        </w:rPr>
      </w:pPr>
    </w:p>
    <w:p w14:paraId="7A94703D" w14:textId="77777777" w:rsidR="00B95920" w:rsidRDefault="00B95920" w:rsidP="00B95920">
      <w:pPr>
        <w:rPr>
          <w:sz w:val="22"/>
        </w:rPr>
      </w:pPr>
    </w:p>
    <w:p w14:paraId="2BA2CAD9" w14:textId="77777777" w:rsidR="00B95920" w:rsidRDefault="00B95920" w:rsidP="00B95920">
      <w:pPr>
        <w:rPr>
          <w:sz w:val="22"/>
        </w:rPr>
      </w:pPr>
    </w:p>
    <w:p w14:paraId="7687371B" w14:textId="77777777" w:rsidR="001A5C78" w:rsidRPr="00A905E3" w:rsidRDefault="001A5C78" w:rsidP="001A5C78">
      <w:pPr>
        <w:rPr>
          <w:rFonts w:ascii="Calibri" w:hAnsi="Calibri"/>
          <w:iCs/>
          <w:sz w:val="22"/>
        </w:rPr>
      </w:pPr>
      <w:r w:rsidRPr="00A905E3">
        <w:rPr>
          <w:rFonts w:ascii="Calibri" w:hAnsi="Calibri"/>
          <w:iCs/>
          <w:sz w:val="22"/>
        </w:rPr>
        <w:fldChar w:fldCharType="begin"/>
      </w:r>
      <w:r w:rsidRPr="00A905E3">
        <w:rPr>
          <w:rFonts w:ascii="Calibri" w:hAnsi="Calibri"/>
          <w:iCs/>
          <w:sz w:val="22"/>
          <w:szCs w:val="22"/>
        </w:rPr>
        <w:instrText xml:space="preserve"> MERGEFIELD Date \@ "MMMM YYYY"</w:instrText>
      </w:r>
      <w:r w:rsidRPr="00A905E3">
        <w:rPr>
          <w:rFonts w:ascii="Calibri" w:hAnsi="Calibri"/>
          <w:iCs/>
          <w:sz w:val="22"/>
        </w:rPr>
        <w:fldChar w:fldCharType="separate"/>
      </w:r>
      <w:r w:rsidRPr="00A905E3">
        <w:rPr>
          <w:rFonts w:ascii="Calibri" w:hAnsi="Calibri"/>
          <w:iCs/>
          <w:noProof/>
          <w:sz w:val="22"/>
          <w:szCs w:val="22"/>
        </w:rPr>
        <w:t>«Date»</w:t>
      </w:r>
      <w:r w:rsidRPr="00A905E3">
        <w:rPr>
          <w:rFonts w:ascii="Calibri" w:hAnsi="Calibri"/>
          <w:iCs/>
          <w:sz w:val="22"/>
        </w:rPr>
        <w:fldChar w:fldCharType="end"/>
      </w:r>
    </w:p>
    <w:p w14:paraId="30D51B88" w14:textId="0631695D" w:rsidR="00BF3829" w:rsidRDefault="00BF3829" w:rsidP="00B95920">
      <w:pPr>
        <w:rPr>
          <w:rFonts w:ascii="Bliss 2" w:hAnsi="Bliss 2"/>
          <w:iCs/>
          <w:sz w:val="22"/>
        </w:rPr>
      </w:pPr>
    </w:p>
    <w:p w14:paraId="30A3D633" w14:textId="185D2BF6" w:rsidR="001A5C78" w:rsidRDefault="001A5C78" w:rsidP="00B95920">
      <w:pPr>
        <w:rPr>
          <w:rFonts w:ascii="Bliss 2" w:hAnsi="Bliss 2"/>
          <w:iCs/>
          <w:sz w:val="22"/>
        </w:rPr>
      </w:pPr>
    </w:p>
    <w:p w14:paraId="496C3024" w14:textId="77777777" w:rsidR="001A5C78" w:rsidRPr="004453B6" w:rsidRDefault="001A5C78" w:rsidP="00B95920">
      <w:pPr>
        <w:rPr>
          <w:rFonts w:ascii="Bliss 2" w:hAnsi="Bliss 2"/>
          <w:iCs/>
          <w:sz w:val="22"/>
        </w:rPr>
      </w:pPr>
    </w:p>
    <w:p w14:paraId="66E42BA1" w14:textId="77777777" w:rsidR="001A5C78" w:rsidRPr="00A905E3" w:rsidRDefault="001A5C78" w:rsidP="001A5C78">
      <w:pPr>
        <w:rPr>
          <w:rFonts w:ascii="Calibri" w:hAnsi="Calibri"/>
          <w:iCs/>
          <w:sz w:val="22"/>
        </w:rPr>
      </w:pPr>
      <w:r w:rsidRPr="00A905E3">
        <w:rPr>
          <w:rFonts w:ascii="Calibri" w:hAnsi="Calibri"/>
          <w:iCs/>
          <w:sz w:val="22"/>
        </w:rPr>
        <w:fldChar w:fldCharType="begin"/>
      </w:r>
      <w:r w:rsidRPr="00A905E3">
        <w:rPr>
          <w:rFonts w:ascii="Calibri" w:hAnsi="Calibri"/>
          <w:iCs/>
          <w:sz w:val="22"/>
        </w:rPr>
        <w:instrText xml:space="preserve"> MERGEFIELD "FIRST_NAME" </w:instrText>
      </w:r>
      <w:r w:rsidRPr="00A905E3">
        <w:rPr>
          <w:rFonts w:ascii="Calibri" w:hAnsi="Calibri"/>
          <w:iCs/>
          <w:sz w:val="22"/>
        </w:rPr>
        <w:fldChar w:fldCharType="separate"/>
      </w:r>
      <w:r w:rsidRPr="00A905E3">
        <w:rPr>
          <w:rFonts w:ascii="Calibri" w:hAnsi="Calibri"/>
          <w:iCs/>
          <w:noProof/>
          <w:sz w:val="22"/>
        </w:rPr>
        <w:t>«FIRST_NAME»</w:t>
      </w:r>
      <w:r w:rsidRPr="00A905E3">
        <w:rPr>
          <w:rFonts w:ascii="Calibri" w:hAnsi="Calibri"/>
          <w:iCs/>
          <w:sz w:val="22"/>
        </w:rPr>
        <w:fldChar w:fldCharType="end"/>
      </w:r>
      <w:r w:rsidRPr="00A905E3">
        <w:rPr>
          <w:rFonts w:ascii="Calibri" w:hAnsi="Calibri"/>
          <w:iCs/>
          <w:sz w:val="22"/>
        </w:rPr>
        <w:t xml:space="preserve"> </w:t>
      </w:r>
      <w:r w:rsidRPr="00A905E3">
        <w:rPr>
          <w:rFonts w:ascii="Calibri" w:hAnsi="Calibri"/>
          <w:iCs/>
          <w:sz w:val="22"/>
        </w:rPr>
        <w:fldChar w:fldCharType="begin"/>
      </w:r>
      <w:r w:rsidRPr="00A905E3">
        <w:rPr>
          <w:rFonts w:ascii="Calibri" w:hAnsi="Calibri"/>
          <w:iCs/>
          <w:sz w:val="22"/>
        </w:rPr>
        <w:instrText xml:space="preserve"> MERGEFIELD "LAST_NAME" </w:instrText>
      </w:r>
      <w:r w:rsidRPr="00A905E3">
        <w:rPr>
          <w:rFonts w:ascii="Calibri" w:hAnsi="Calibri"/>
          <w:iCs/>
          <w:sz w:val="22"/>
        </w:rPr>
        <w:fldChar w:fldCharType="separate"/>
      </w:r>
      <w:r w:rsidRPr="00A905E3">
        <w:rPr>
          <w:rFonts w:ascii="Calibri" w:hAnsi="Calibri"/>
          <w:iCs/>
          <w:noProof/>
          <w:sz w:val="22"/>
        </w:rPr>
        <w:t>«LAST_NAME»</w:t>
      </w:r>
      <w:r w:rsidRPr="00A905E3">
        <w:rPr>
          <w:rFonts w:ascii="Calibri" w:hAnsi="Calibri"/>
          <w:iCs/>
          <w:sz w:val="22"/>
        </w:rPr>
        <w:fldChar w:fldCharType="end"/>
      </w:r>
    </w:p>
    <w:p w14:paraId="0923EF63" w14:textId="72D275D0" w:rsidR="00B70A45" w:rsidRDefault="001A5C78" w:rsidP="001A5C78">
      <w:pPr>
        <w:rPr>
          <w:rFonts w:ascii="Calibri" w:hAnsi="Calibri"/>
          <w:iCs/>
          <w:sz w:val="22"/>
        </w:rPr>
      </w:pPr>
      <w:r w:rsidRPr="00A905E3">
        <w:rPr>
          <w:rFonts w:ascii="Calibri" w:hAnsi="Calibri"/>
          <w:iCs/>
          <w:sz w:val="22"/>
        </w:rPr>
        <w:fldChar w:fldCharType="begin"/>
      </w:r>
      <w:r w:rsidRPr="00A905E3">
        <w:rPr>
          <w:rFonts w:ascii="Calibri" w:hAnsi="Calibri"/>
          <w:iCs/>
          <w:sz w:val="22"/>
        </w:rPr>
        <w:instrText xml:space="preserve"> MERGEFIELD "ADDRESS" </w:instrText>
      </w:r>
      <w:r w:rsidRPr="00A905E3">
        <w:rPr>
          <w:rFonts w:ascii="Calibri" w:hAnsi="Calibri"/>
          <w:iCs/>
          <w:sz w:val="22"/>
        </w:rPr>
        <w:fldChar w:fldCharType="separate"/>
      </w:r>
      <w:r w:rsidRPr="00A905E3">
        <w:rPr>
          <w:rFonts w:ascii="Calibri" w:hAnsi="Calibri"/>
          <w:iCs/>
          <w:noProof/>
          <w:sz w:val="22"/>
        </w:rPr>
        <w:t>«ADDRESS»</w:t>
      </w:r>
      <w:r w:rsidRPr="00A905E3">
        <w:rPr>
          <w:rFonts w:ascii="Calibri" w:hAnsi="Calibri"/>
          <w:iCs/>
          <w:sz w:val="22"/>
        </w:rPr>
        <w:fldChar w:fldCharType="end"/>
      </w:r>
      <w:r w:rsidRPr="00A905E3">
        <w:rPr>
          <w:rFonts w:ascii="Calibri" w:hAnsi="Calibri"/>
          <w:iCs/>
          <w:sz w:val="22"/>
        </w:rPr>
        <w:br/>
      </w:r>
      <w:r w:rsidRPr="00A905E3">
        <w:rPr>
          <w:rFonts w:ascii="Calibri" w:hAnsi="Calibri"/>
          <w:iCs/>
          <w:sz w:val="22"/>
        </w:rPr>
        <w:fldChar w:fldCharType="begin"/>
      </w:r>
      <w:r w:rsidRPr="00A905E3">
        <w:rPr>
          <w:rFonts w:ascii="Calibri" w:hAnsi="Calibri"/>
          <w:iCs/>
          <w:sz w:val="22"/>
        </w:rPr>
        <w:instrText xml:space="preserve"> MERGEFIELD "CITY" </w:instrText>
      </w:r>
      <w:r w:rsidRPr="00A905E3">
        <w:rPr>
          <w:rFonts w:ascii="Calibri" w:hAnsi="Calibri"/>
          <w:iCs/>
          <w:sz w:val="22"/>
        </w:rPr>
        <w:fldChar w:fldCharType="separate"/>
      </w:r>
      <w:r w:rsidRPr="00A905E3">
        <w:rPr>
          <w:rFonts w:ascii="Calibri" w:hAnsi="Calibri"/>
          <w:iCs/>
          <w:noProof/>
          <w:sz w:val="22"/>
        </w:rPr>
        <w:t>«CITY»</w:t>
      </w:r>
      <w:r w:rsidRPr="00A905E3">
        <w:rPr>
          <w:rFonts w:ascii="Calibri" w:hAnsi="Calibri"/>
          <w:iCs/>
          <w:noProof/>
          <w:sz w:val="22"/>
        </w:rPr>
        <w:fldChar w:fldCharType="end"/>
      </w:r>
      <w:r w:rsidRPr="00A905E3">
        <w:rPr>
          <w:rFonts w:ascii="Calibri" w:hAnsi="Calibri"/>
          <w:iCs/>
          <w:noProof/>
          <w:sz w:val="22"/>
        </w:rPr>
        <w:t>,</w:t>
      </w:r>
      <w:r w:rsidRPr="00A905E3">
        <w:rPr>
          <w:rFonts w:ascii="Calibri" w:hAnsi="Calibri"/>
          <w:iCs/>
          <w:sz w:val="22"/>
        </w:rPr>
        <w:t xml:space="preserve"> </w:t>
      </w:r>
      <w:r w:rsidRPr="00A905E3">
        <w:rPr>
          <w:rFonts w:ascii="Calibri" w:hAnsi="Calibri"/>
          <w:iCs/>
          <w:sz w:val="22"/>
        </w:rPr>
        <w:fldChar w:fldCharType="begin"/>
      </w:r>
      <w:r w:rsidRPr="00A905E3">
        <w:rPr>
          <w:rFonts w:ascii="Calibri" w:hAnsi="Calibri"/>
          <w:iCs/>
          <w:sz w:val="22"/>
        </w:rPr>
        <w:instrText xml:space="preserve"> MERGEFIELD "PRO" </w:instrText>
      </w:r>
      <w:r w:rsidRPr="00A905E3">
        <w:rPr>
          <w:rFonts w:ascii="Calibri" w:hAnsi="Calibri"/>
          <w:iCs/>
          <w:sz w:val="22"/>
        </w:rPr>
        <w:fldChar w:fldCharType="separate"/>
      </w:r>
      <w:r w:rsidRPr="00A905E3">
        <w:rPr>
          <w:rFonts w:ascii="Calibri" w:hAnsi="Calibri"/>
          <w:iCs/>
          <w:noProof/>
          <w:sz w:val="22"/>
        </w:rPr>
        <w:t>«PRO»</w:t>
      </w:r>
      <w:r w:rsidRPr="00A905E3">
        <w:rPr>
          <w:rFonts w:ascii="Calibri" w:hAnsi="Calibri"/>
          <w:iCs/>
          <w:sz w:val="22"/>
        </w:rPr>
        <w:fldChar w:fldCharType="end"/>
      </w:r>
      <w:r w:rsidRPr="00A905E3">
        <w:rPr>
          <w:rFonts w:ascii="Calibri" w:hAnsi="Calibri"/>
          <w:iCs/>
          <w:sz w:val="22"/>
        </w:rPr>
        <w:t xml:space="preserve">  </w:t>
      </w:r>
      <w:r w:rsidRPr="00A905E3">
        <w:rPr>
          <w:rFonts w:ascii="Calibri" w:hAnsi="Calibri"/>
          <w:iCs/>
          <w:sz w:val="22"/>
        </w:rPr>
        <w:fldChar w:fldCharType="begin"/>
      </w:r>
      <w:r w:rsidRPr="00A905E3">
        <w:rPr>
          <w:rFonts w:ascii="Calibri" w:hAnsi="Calibri"/>
          <w:iCs/>
          <w:sz w:val="22"/>
        </w:rPr>
        <w:instrText xml:space="preserve"> MERGEFIELD "POSTAL_CODE" </w:instrText>
      </w:r>
      <w:r w:rsidRPr="00A905E3">
        <w:rPr>
          <w:rFonts w:ascii="Calibri" w:hAnsi="Calibri"/>
          <w:iCs/>
          <w:sz w:val="22"/>
        </w:rPr>
        <w:fldChar w:fldCharType="separate"/>
      </w:r>
      <w:r w:rsidRPr="00A905E3">
        <w:rPr>
          <w:rFonts w:ascii="Calibri" w:hAnsi="Calibri"/>
          <w:iCs/>
          <w:noProof/>
          <w:sz w:val="22"/>
        </w:rPr>
        <w:t>«POSTAL_CODE»</w:t>
      </w:r>
      <w:r w:rsidRPr="00A905E3">
        <w:rPr>
          <w:rFonts w:ascii="Calibri" w:hAnsi="Calibri"/>
          <w:iCs/>
          <w:sz w:val="22"/>
        </w:rPr>
        <w:fldChar w:fldCharType="end"/>
      </w:r>
    </w:p>
    <w:p w14:paraId="0EFEB276" w14:textId="5C11231F" w:rsidR="001A5C78" w:rsidRDefault="001A5C78" w:rsidP="001A5C78">
      <w:pPr>
        <w:rPr>
          <w:rFonts w:ascii="Calibri" w:hAnsi="Calibri"/>
          <w:iCs/>
          <w:sz w:val="22"/>
        </w:rPr>
      </w:pPr>
    </w:p>
    <w:p w14:paraId="187D3654" w14:textId="77777777" w:rsidR="001A5C78" w:rsidRPr="004453B6" w:rsidRDefault="001A5C78" w:rsidP="001A5C78">
      <w:pPr>
        <w:rPr>
          <w:rFonts w:ascii="Bliss 2" w:hAnsi="Bliss 2"/>
          <w:iCs/>
          <w:sz w:val="22"/>
        </w:rPr>
      </w:pPr>
    </w:p>
    <w:p w14:paraId="7C368AB7" w14:textId="77777777" w:rsidR="001A5C78" w:rsidRPr="00A905E3" w:rsidRDefault="001A5C78" w:rsidP="001A5C78">
      <w:pPr>
        <w:rPr>
          <w:rFonts w:ascii="Calibri" w:hAnsi="Calibri"/>
          <w:iCs/>
          <w:sz w:val="22"/>
        </w:rPr>
      </w:pPr>
      <w:r w:rsidRPr="00A905E3">
        <w:rPr>
          <w:rFonts w:ascii="Calibri" w:hAnsi="Calibri"/>
          <w:iCs/>
          <w:sz w:val="22"/>
        </w:rPr>
        <w:t xml:space="preserve">Dear </w:t>
      </w:r>
      <w:proofErr w:type="gramStart"/>
      <w:r w:rsidRPr="00A905E3">
        <w:rPr>
          <w:rFonts w:ascii="Calibri" w:hAnsi="Calibri"/>
          <w:iCs/>
          <w:sz w:val="22"/>
        </w:rPr>
        <w:t>Scouter</w:t>
      </w:r>
      <w:proofErr w:type="gramEnd"/>
      <w:r w:rsidRPr="00A905E3">
        <w:rPr>
          <w:rFonts w:ascii="Calibri" w:hAnsi="Calibri"/>
          <w:iCs/>
          <w:sz w:val="22"/>
        </w:rPr>
        <w:t xml:space="preserve"> </w:t>
      </w:r>
      <w:r w:rsidRPr="00A905E3">
        <w:rPr>
          <w:rFonts w:ascii="Calibri" w:hAnsi="Calibri"/>
          <w:iCs/>
          <w:sz w:val="22"/>
        </w:rPr>
        <w:fldChar w:fldCharType="begin"/>
      </w:r>
      <w:r w:rsidRPr="00A905E3">
        <w:rPr>
          <w:rFonts w:ascii="Calibri" w:hAnsi="Calibri"/>
          <w:iCs/>
          <w:sz w:val="22"/>
        </w:rPr>
        <w:instrText xml:space="preserve"> MERGEFIELD "FIRST_NAME" </w:instrText>
      </w:r>
      <w:r w:rsidRPr="00A905E3">
        <w:rPr>
          <w:rFonts w:ascii="Calibri" w:hAnsi="Calibri"/>
          <w:iCs/>
          <w:sz w:val="22"/>
        </w:rPr>
        <w:fldChar w:fldCharType="separate"/>
      </w:r>
      <w:r w:rsidRPr="00A905E3">
        <w:rPr>
          <w:rFonts w:ascii="Calibri" w:hAnsi="Calibri"/>
          <w:iCs/>
          <w:noProof/>
          <w:sz w:val="22"/>
        </w:rPr>
        <w:t>«FIRST_NAME»</w:t>
      </w:r>
      <w:r w:rsidRPr="00A905E3">
        <w:rPr>
          <w:rFonts w:ascii="Calibri" w:hAnsi="Calibri"/>
          <w:iCs/>
          <w:noProof/>
          <w:sz w:val="22"/>
        </w:rPr>
        <w:fldChar w:fldCharType="end"/>
      </w:r>
      <w:r w:rsidRPr="00A905E3">
        <w:rPr>
          <w:rFonts w:ascii="Calibri" w:hAnsi="Calibri"/>
          <w:iCs/>
          <w:noProof/>
          <w:sz w:val="22"/>
        </w:rPr>
        <w:t>,</w:t>
      </w:r>
    </w:p>
    <w:p w14:paraId="23A5C77C" w14:textId="77777777" w:rsidR="00B95920" w:rsidRPr="004453B6" w:rsidRDefault="00B95920" w:rsidP="00B95920">
      <w:pPr>
        <w:rPr>
          <w:rFonts w:ascii="Bliss 2" w:hAnsi="Bliss 2"/>
          <w:iCs/>
          <w:sz w:val="22"/>
        </w:rPr>
      </w:pPr>
    </w:p>
    <w:p w14:paraId="29E292A0" w14:textId="080C275F" w:rsidR="00B95920" w:rsidRPr="004453B6" w:rsidRDefault="00B95920" w:rsidP="00B95920">
      <w:pPr>
        <w:rPr>
          <w:rFonts w:ascii="Bliss 2" w:hAnsi="Bliss 2"/>
          <w:iCs/>
          <w:sz w:val="22"/>
        </w:rPr>
      </w:pPr>
      <w:r w:rsidRPr="004453B6">
        <w:rPr>
          <w:rFonts w:ascii="Bliss 2" w:hAnsi="Bliss 2"/>
          <w:iCs/>
          <w:sz w:val="22"/>
        </w:rPr>
        <w:t xml:space="preserve">On behalf of Scouts Canada’s youth and leaders, </w:t>
      </w:r>
      <w:r w:rsidR="009A7F1A">
        <w:rPr>
          <w:rFonts w:ascii="Bliss 2" w:hAnsi="Bliss 2"/>
          <w:iCs/>
          <w:sz w:val="22"/>
        </w:rPr>
        <w:t>we</w:t>
      </w:r>
      <w:r w:rsidRPr="004453B6">
        <w:rPr>
          <w:rFonts w:ascii="Bliss 2" w:hAnsi="Bliss 2"/>
          <w:iCs/>
          <w:sz w:val="22"/>
        </w:rPr>
        <w:t xml:space="preserve"> wish to personally congratulate you for providing such good service to Scouting </w:t>
      </w:r>
      <w:r w:rsidR="00BF3829">
        <w:rPr>
          <w:rFonts w:ascii="Bliss 2" w:hAnsi="Bliss 2"/>
          <w:iCs/>
          <w:sz w:val="22"/>
        </w:rPr>
        <w:t xml:space="preserve">for </w:t>
      </w:r>
      <w:r w:rsidR="001A5C78" w:rsidRPr="00A905E3">
        <w:rPr>
          <w:rFonts w:ascii="Calibri" w:hAnsi="Calibri"/>
          <w:iCs/>
          <w:sz w:val="22"/>
        </w:rPr>
        <w:fldChar w:fldCharType="begin"/>
      </w:r>
      <w:r w:rsidR="001A5C78" w:rsidRPr="00A905E3">
        <w:rPr>
          <w:rFonts w:ascii="Calibri" w:hAnsi="Calibri"/>
          <w:iCs/>
          <w:sz w:val="22"/>
        </w:rPr>
        <w:instrText xml:space="preserve"> MERGEFIELD "YRS" </w:instrText>
      </w:r>
      <w:r w:rsidR="001A5C78" w:rsidRPr="00A905E3">
        <w:rPr>
          <w:rFonts w:ascii="Calibri" w:hAnsi="Calibri"/>
          <w:iCs/>
          <w:sz w:val="22"/>
        </w:rPr>
        <w:fldChar w:fldCharType="separate"/>
      </w:r>
      <w:r w:rsidR="001A5C78" w:rsidRPr="00A905E3">
        <w:rPr>
          <w:rFonts w:ascii="Calibri" w:hAnsi="Calibri"/>
          <w:iCs/>
          <w:noProof/>
          <w:sz w:val="22"/>
        </w:rPr>
        <w:t>«YRS»</w:t>
      </w:r>
      <w:r w:rsidR="001A5C78" w:rsidRPr="00A905E3">
        <w:rPr>
          <w:rFonts w:ascii="Calibri" w:hAnsi="Calibri"/>
          <w:iCs/>
          <w:sz w:val="22"/>
        </w:rPr>
        <w:fldChar w:fldCharType="end"/>
      </w:r>
      <w:r w:rsidR="001A5C78">
        <w:rPr>
          <w:rFonts w:ascii="Calibri" w:hAnsi="Calibri"/>
          <w:iCs/>
          <w:sz w:val="22"/>
        </w:rPr>
        <w:t xml:space="preserve"> </w:t>
      </w:r>
      <w:r w:rsidRPr="004453B6">
        <w:rPr>
          <w:rFonts w:ascii="Bliss 2" w:hAnsi="Bliss 2"/>
          <w:iCs/>
          <w:sz w:val="22"/>
        </w:rPr>
        <w:t xml:space="preserve">years. It </w:t>
      </w:r>
      <w:r w:rsidRPr="00045A30">
        <w:rPr>
          <w:rFonts w:ascii="Bliss 2" w:hAnsi="Bliss 2"/>
          <w:iCs/>
          <w:noProof/>
          <w:sz w:val="22"/>
        </w:rPr>
        <w:t>truly</w:t>
      </w:r>
      <w:r w:rsidRPr="004453B6">
        <w:rPr>
          <w:rFonts w:ascii="Bliss 2" w:hAnsi="Bliss 2"/>
          <w:iCs/>
          <w:sz w:val="22"/>
        </w:rPr>
        <w:t xml:space="preserve"> is a remarkable achievement and something of which you should be very proud!</w:t>
      </w:r>
    </w:p>
    <w:p w14:paraId="741FCEE7" w14:textId="77777777" w:rsidR="00B95920" w:rsidRPr="004453B6" w:rsidRDefault="00B95920" w:rsidP="00B95920">
      <w:pPr>
        <w:rPr>
          <w:rFonts w:ascii="Bliss 2" w:hAnsi="Bliss 2"/>
          <w:iCs/>
          <w:sz w:val="22"/>
        </w:rPr>
      </w:pPr>
    </w:p>
    <w:p w14:paraId="03515867" w14:textId="1304EA68" w:rsidR="00B95920" w:rsidRPr="004453B6" w:rsidRDefault="00B95920" w:rsidP="00B95920">
      <w:pPr>
        <w:rPr>
          <w:rFonts w:ascii="Bliss 2" w:hAnsi="Bliss 2"/>
          <w:iCs/>
          <w:sz w:val="22"/>
        </w:rPr>
      </w:pPr>
      <w:r w:rsidRPr="004453B6">
        <w:rPr>
          <w:rFonts w:ascii="Bliss 2" w:hAnsi="Bliss 2"/>
          <w:iCs/>
          <w:sz w:val="22"/>
        </w:rPr>
        <w:t xml:space="preserve">The </w:t>
      </w:r>
      <w:r w:rsidR="001A5C78" w:rsidRPr="00A905E3">
        <w:rPr>
          <w:rFonts w:ascii="Calibri" w:hAnsi="Calibri"/>
          <w:iCs/>
          <w:sz w:val="22"/>
        </w:rPr>
        <w:fldChar w:fldCharType="begin"/>
      </w:r>
      <w:r w:rsidR="001A5C78" w:rsidRPr="00A905E3">
        <w:rPr>
          <w:rFonts w:ascii="Calibri" w:hAnsi="Calibri"/>
          <w:iCs/>
          <w:sz w:val="22"/>
        </w:rPr>
        <w:instrText xml:space="preserve"> MERGEFIELD "YRS" </w:instrText>
      </w:r>
      <w:r w:rsidR="001A5C78" w:rsidRPr="00A905E3">
        <w:rPr>
          <w:rFonts w:ascii="Calibri" w:hAnsi="Calibri"/>
          <w:iCs/>
          <w:sz w:val="22"/>
        </w:rPr>
        <w:fldChar w:fldCharType="separate"/>
      </w:r>
      <w:r w:rsidR="001A5C78" w:rsidRPr="00A905E3">
        <w:rPr>
          <w:rFonts w:ascii="Calibri" w:hAnsi="Calibri"/>
          <w:iCs/>
          <w:noProof/>
          <w:sz w:val="22"/>
        </w:rPr>
        <w:t>«YRS»</w:t>
      </w:r>
      <w:r w:rsidR="001A5C78" w:rsidRPr="00A905E3">
        <w:rPr>
          <w:rFonts w:ascii="Calibri" w:hAnsi="Calibri"/>
          <w:iCs/>
          <w:sz w:val="22"/>
        </w:rPr>
        <w:fldChar w:fldCharType="end"/>
      </w:r>
      <w:r w:rsidR="001A5C78">
        <w:rPr>
          <w:rFonts w:ascii="Calibri" w:hAnsi="Calibri"/>
          <w:iCs/>
          <w:sz w:val="22"/>
        </w:rPr>
        <w:t xml:space="preserve"> </w:t>
      </w:r>
      <w:r w:rsidRPr="004453B6">
        <w:rPr>
          <w:rFonts w:ascii="Bliss 2" w:hAnsi="Bliss 2"/>
          <w:iCs/>
          <w:sz w:val="22"/>
        </w:rPr>
        <w:t>Years of Service Certificate gratefully acknowledges your very dedicated service to Scouting and your commitment to the Movement itself.</w:t>
      </w:r>
    </w:p>
    <w:p w14:paraId="62B90ADB" w14:textId="77777777" w:rsidR="00B95920" w:rsidRPr="004453B6" w:rsidRDefault="00B95920" w:rsidP="00B95920">
      <w:pPr>
        <w:rPr>
          <w:rFonts w:ascii="Bliss 2" w:hAnsi="Bliss 2"/>
          <w:iCs/>
          <w:sz w:val="22"/>
        </w:rPr>
      </w:pPr>
    </w:p>
    <w:p w14:paraId="6FE2708A" w14:textId="77777777" w:rsidR="00045A30" w:rsidRPr="00185956" w:rsidRDefault="009A7F1A" w:rsidP="00045A30">
      <w:pPr>
        <w:rPr>
          <w:rFonts w:ascii="Bliss 2" w:hAnsi="Bliss 2"/>
          <w:iCs/>
          <w:sz w:val="22"/>
          <w:szCs w:val="22"/>
        </w:rPr>
      </w:pPr>
      <w:r>
        <w:rPr>
          <w:rFonts w:ascii="Bliss 2" w:hAnsi="Bliss 2"/>
          <w:iCs/>
          <w:sz w:val="22"/>
        </w:rPr>
        <w:t>We</w:t>
      </w:r>
      <w:r w:rsidR="00B95920" w:rsidRPr="004453B6">
        <w:rPr>
          <w:rFonts w:ascii="Bliss 2" w:hAnsi="Bliss 2"/>
          <w:iCs/>
          <w:sz w:val="22"/>
        </w:rPr>
        <w:t xml:space="preserve"> trust you will continue to grow in the true Spirit of Scouting for many years to come.</w:t>
      </w:r>
      <w:r w:rsidR="00045A30" w:rsidRPr="00045A30">
        <w:rPr>
          <w:rFonts w:ascii="Bliss 2" w:hAnsi="Bliss 2"/>
          <w:iCs/>
          <w:sz w:val="22"/>
          <w:szCs w:val="22"/>
        </w:rPr>
        <w:t xml:space="preserve"> </w:t>
      </w:r>
    </w:p>
    <w:p w14:paraId="5D044E13" w14:textId="77777777" w:rsidR="00045A30" w:rsidRDefault="00045A30" w:rsidP="00045A30">
      <w:pPr>
        <w:rPr>
          <w:rFonts w:ascii="Bliss 2" w:hAnsi="Bliss 2"/>
          <w:iCs/>
          <w:sz w:val="22"/>
          <w:szCs w:val="22"/>
        </w:rPr>
      </w:pPr>
    </w:p>
    <w:p w14:paraId="09341722" w14:textId="77777777" w:rsidR="00045A30" w:rsidRPr="00185956" w:rsidRDefault="00045A30" w:rsidP="00045A30">
      <w:pPr>
        <w:rPr>
          <w:rFonts w:ascii="Bliss 2" w:hAnsi="Bliss 2"/>
          <w:iCs/>
          <w:sz w:val="22"/>
          <w:szCs w:val="22"/>
        </w:rPr>
      </w:pPr>
    </w:p>
    <w:p w14:paraId="2E6819DE" w14:textId="7C087BC5" w:rsidR="00045A30" w:rsidRDefault="00045A30" w:rsidP="00045A30">
      <w:pPr>
        <w:rPr>
          <w:rFonts w:ascii="Bliss 2" w:hAnsi="Bliss 2"/>
          <w:iCs/>
          <w:sz w:val="22"/>
          <w:szCs w:val="22"/>
        </w:rPr>
      </w:pPr>
      <w:r w:rsidRPr="003264D1">
        <w:rPr>
          <w:rFonts w:ascii="Bliss 2" w:hAnsi="Bliss 2"/>
          <w:iCs/>
          <w:noProof/>
          <w:sz w:val="22"/>
          <w:szCs w:val="22"/>
        </w:rPr>
        <w:t>Yours</w:t>
      </w:r>
      <w:r>
        <w:rPr>
          <w:rFonts w:ascii="Bliss 2" w:hAnsi="Bliss 2"/>
          <w:iCs/>
          <w:sz w:val="22"/>
          <w:szCs w:val="22"/>
        </w:rPr>
        <w:t xml:space="preserve"> in Scouting,</w:t>
      </w:r>
    </w:p>
    <w:p w14:paraId="6C813B0F" w14:textId="52550B4F" w:rsidR="00C978E4" w:rsidRDefault="00C978E4" w:rsidP="00045A30">
      <w:pPr>
        <w:rPr>
          <w:rFonts w:ascii="Bliss 2" w:hAnsi="Bliss 2"/>
          <w:iCs/>
          <w:sz w:val="22"/>
          <w:szCs w:val="22"/>
        </w:rPr>
      </w:pPr>
    </w:p>
    <w:p w14:paraId="6AB51B0F" w14:textId="14592444" w:rsidR="00045A30" w:rsidRDefault="00045A30" w:rsidP="00045A30">
      <w:pPr>
        <w:rPr>
          <w:rFonts w:ascii="Bliss 2" w:hAnsi="Bliss 2"/>
          <w:iCs/>
          <w:sz w:val="22"/>
          <w:szCs w:val="22"/>
        </w:rPr>
      </w:pPr>
    </w:p>
    <w:tbl>
      <w:tblPr>
        <w:tblW w:w="9495" w:type="dxa"/>
        <w:jc w:val="center"/>
        <w:tblLook w:val="04A0" w:firstRow="1" w:lastRow="0" w:firstColumn="1" w:lastColumn="0" w:noHBand="0" w:noVBand="1"/>
      </w:tblPr>
      <w:tblGrid>
        <w:gridCol w:w="3165"/>
        <w:gridCol w:w="3165"/>
        <w:gridCol w:w="3165"/>
      </w:tblGrid>
      <w:tr w:rsidR="00C978E4" w:rsidRPr="00375C40" w14:paraId="1A9C9BFB" w14:textId="77777777" w:rsidTr="00244D4F">
        <w:trPr>
          <w:trHeight w:val="461"/>
          <w:jc w:val="center"/>
        </w:trPr>
        <w:tc>
          <w:tcPr>
            <w:tcW w:w="3165" w:type="dxa"/>
            <w:shd w:val="clear" w:color="auto" w:fill="auto"/>
            <w:hideMark/>
          </w:tcPr>
          <w:p w14:paraId="249ECC43" w14:textId="77777777" w:rsidR="00C978E4" w:rsidRPr="00375C40" w:rsidRDefault="00C978E4" w:rsidP="00A756B5">
            <w:pPr>
              <w:rPr>
                <w:rFonts w:ascii="Bliss 2" w:hAnsi="Bliss 2"/>
                <w:iCs/>
                <w:sz w:val="22"/>
              </w:rPr>
            </w:pPr>
            <w:r>
              <w:rPr>
                <w:rFonts w:ascii="Bliss 2" w:hAnsi="Bliss 2"/>
                <w:iCs/>
                <w:noProof/>
                <w:sz w:val="22"/>
              </w:rPr>
              <w:drawing>
                <wp:inline distT="0" distB="0" distL="0" distR="0" wp14:anchorId="6801BB64" wp14:editId="257ED701">
                  <wp:extent cx="1440000" cy="381600"/>
                  <wp:effectExtent l="0" t="0" r="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381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7B0EEAD2" w14:textId="77777777" w:rsidR="00C978E4" w:rsidRPr="00375C40" w:rsidRDefault="00C978E4" w:rsidP="00A756B5">
            <w:pPr>
              <w:rPr>
                <w:rFonts w:ascii="Bliss 2" w:hAnsi="Bliss 2"/>
                <w:iCs/>
                <w:sz w:val="22"/>
              </w:rPr>
            </w:pPr>
          </w:p>
        </w:tc>
        <w:tc>
          <w:tcPr>
            <w:tcW w:w="3165" w:type="dxa"/>
            <w:shd w:val="clear" w:color="auto" w:fill="auto"/>
            <w:hideMark/>
          </w:tcPr>
          <w:p w14:paraId="06537B3F" w14:textId="77777777" w:rsidR="00C978E4" w:rsidRPr="00375C40" w:rsidRDefault="00C978E4" w:rsidP="00A756B5">
            <w:pPr>
              <w:ind w:left="265"/>
              <w:rPr>
                <w:rFonts w:ascii="Bliss 2" w:hAnsi="Bliss 2"/>
                <w:iCs/>
                <w:sz w:val="22"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0E0AF584" wp14:editId="55798C9D">
                  <wp:extent cx="1242000" cy="540000"/>
                  <wp:effectExtent l="0" t="0" r="0" b="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42000" cy="5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1B1939">
              <w:rPr>
                <w:b/>
                <w:bCs/>
                <w:noProof/>
              </w:rPr>
              <w:t xml:space="preserve"> </w:t>
            </w:r>
          </w:p>
          <w:p w14:paraId="4BABC43A" w14:textId="77777777" w:rsidR="00C978E4" w:rsidRPr="00375C40" w:rsidRDefault="00C978E4" w:rsidP="00A756B5">
            <w:pPr>
              <w:ind w:left="265"/>
              <w:rPr>
                <w:rFonts w:ascii="Bliss 2" w:hAnsi="Bliss 2"/>
                <w:iCs/>
                <w:sz w:val="22"/>
              </w:rPr>
            </w:pPr>
          </w:p>
        </w:tc>
        <w:tc>
          <w:tcPr>
            <w:tcW w:w="3165" w:type="dxa"/>
            <w:shd w:val="clear" w:color="auto" w:fill="auto"/>
            <w:hideMark/>
          </w:tcPr>
          <w:p w14:paraId="1793C295" w14:textId="77777777" w:rsidR="00C978E4" w:rsidRPr="00375C40" w:rsidRDefault="00C978E4" w:rsidP="00A756B5">
            <w:pPr>
              <w:rPr>
                <w:rFonts w:ascii="Bliss 2" w:hAnsi="Bliss 2"/>
                <w:iCs/>
                <w:sz w:val="22"/>
              </w:rPr>
            </w:pPr>
            <w:r w:rsidRPr="001B1939">
              <w:rPr>
                <w:b/>
                <w:bCs/>
                <w:noProof/>
              </w:rPr>
              <w:drawing>
                <wp:anchor distT="0" distB="0" distL="114300" distR="114300" simplePos="0" relativeHeight="251659264" behindDoc="0" locked="0" layoutInCell="1" allowOverlap="1" wp14:anchorId="33143DB3" wp14:editId="0D2EE5CB">
                  <wp:simplePos x="0" y="0"/>
                  <wp:positionH relativeFrom="margin">
                    <wp:posOffset>635</wp:posOffset>
                  </wp:positionH>
                  <wp:positionV relativeFrom="margin">
                    <wp:posOffset>146685</wp:posOffset>
                  </wp:positionV>
                  <wp:extent cx="1153160" cy="317500"/>
                  <wp:effectExtent l="0" t="0" r="8890" b="6350"/>
                  <wp:wrapSquare wrapText="bothSides"/>
                  <wp:docPr id="9" name="Picture 8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Picture 8"/>
                          <pic:cNvPicPr>
                            <a:picLocks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53160" cy="3175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C978E4" w:rsidRPr="00375C40" w14:paraId="2AD928DF" w14:textId="77777777" w:rsidTr="00244D4F">
        <w:trPr>
          <w:trHeight w:val="388"/>
          <w:jc w:val="center"/>
        </w:trPr>
        <w:tc>
          <w:tcPr>
            <w:tcW w:w="3165" w:type="dxa"/>
            <w:shd w:val="clear" w:color="auto" w:fill="auto"/>
          </w:tcPr>
          <w:p w14:paraId="0518BB76" w14:textId="77777777" w:rsidR="00C978E4" w:rsidRPr="008327F7" w:rsidRDefault="00C978E4" w:rsidP="00A756B5">
            <w:pPr>
              <w:rPr>
                <w:rFonts w:ascii="Bliss 2" w:hAnsi="Bliss 2"/>
                <w:b/>
                <w:bCs/>
                <w:iCs/>
                <w:sz w:val="22"/>
                <w:szCs w:val="22"/>
              </w:rPr>
            </w:pPr>
            <w:r>
              <w:rPr>
                <w:rFonts w:ascii="Bliss 2" w:hAnsi="Bliss 2"/>
                <w:b/>
                <w:bCs/>
                <w:iCs/>
                <w:sz w:val="22"/>
                <w:szCs w:val="22"/>
              </w:rPr>
              <w:t>Stephen Loney</w:t>
            </w:r>
          </w:p>
          <w:p w14:paraId="20DC5817" w14:textId="77777777" w:rsidR="00C978E4" w:rsidRDefault="00C978E4" w:rsidP="00A756B5">
            <w:pPr>
              <w:rPr>
                <w:rFonts w:ascii="Bliss 2" w:hAnsi="Bliss 2"/>
                <w:b/>
                <w:bCs/>
                <w:iCs/>
                <w:sz w:val="22"/>
                <w:szCs w:val="22"/>
              </w:rPr>
            </w:pPr>
            <w:r w:rsidRPr="00375C40">
              <w:rPr>
                <w:rFonts w:ascii="Bliss 2" w:hAnsi="Bliss 2"/>
                <w:iCs/>
                <w:sz w:val="22"/>
              </w:rPr>
              <w:t>National Commissioner</w:t>
            </w:r>
          </w:p>
        </w:tc>
        <w:tc>
          <w:tcPr>
            <w:tcW w:w="3165" w:type="dxa"/>
            <w:shd w:val="clear" w:color="auto" w:fill="auto"/>
          </w:tcPr>
          <w:p w14:paraId="402C2300" w14:textId="77777777" w:rsidR="00C978E4" w:rsidRPr="001B1939" w:rsidRDefault="00C978E4" w:rsidP="00A756B5">
            <w:pPr>
              <w:ind w:left="265"/>
              <w:rPr>
                <w:rFonts w:ascii="Bliss 2" w:hAnsi="Bliss 2"/>
                <w:b/>
                <w:bCs/>
                <w:iCs/>
                <w:sz w:val="22"/>
              </w:rPr>
            </w:pPr>
            <w:r w:rsidRPr="001B1939">
              <w:rPr>
                <w:rFonts w:ascii="Bliss 2" w:hAnsi="Bliss 2"/>
                <w:b/>
                <w:bCs/>
                <w:iCs/>
                <w:sz w:val="22"/>
              </w:rPr>
              <w:t>Justin Chenier</w:t>
            </w:r>
          </w:p>
          <w:p w14:paraId="78479D20" w14:textId="6B36FCCC" w:rsidR="00C978E4" w:rsidRDefault="00C978E4" w:rsidP="00A756B5">
            <w:pPr>
              <w:ind w:left="265"/>
              <w:rPr>
                <w:b/>
                <w:bCs/>
                <w:noProof/>
              </w:rPr>
            </w:pPr>
            <w:r w:rsidRPr="008C6B07">
              <w:rPr>
                <w:rFonts w:ascii="Bliss 2" w:hAnsi="Bliss 2"/>
                <w:iCs/>
                <w:sz w:val="22"/>
              </w:rPr>
              <w:t>National Youth</w:t>
            </w:r>
            <w:r>
              <w:rPr>
                <w:rFonts w:ascii="Bliss 2" w:hAnsi="Bliss 2"/>
                <w:iCs/>
                <w:sz w:val="22"/>
              </w:rPr>
              <w:t xml:space="preserve"> </w:t>
            </w:r>
            <w:r w:rsidRPr="008C6B07">
              <w:rPr>
                <w:rFonts w:ascii="Bliss 2" w:hAnsi="Bliss 2"/>
                <w:iCs/>
                <w:sz w:val="22"/>
              </w:rPr>
              <w:t>Commissioner</w:t>
            </w:r>
          </w:p>
        </w:tc>
        <w:tc>
          <w:tcPr>
            <w:tcW w:w="3165" w:type="dxa"/>
            <w:shd w:val="clear" w:color="auto" w:fill="auto"/>
          </w:tcPr>
          <w:p w14:paraId="6E63C491" w14:textId="0C474C03" w:rsidR="00C978E4" w:rsidRPr="001B1939" w:rsidRDefault="00FE344F" w:rsidP="00A756B5">
            <w:pPr>
              <w:rPr>
                <w:rFonts w:ascii="Bliss 2" w:hAnsi="Bliss 2"/>
                <w:b/>
                <w:bCs/>
                <w:iCs/>
                <w:sz w:val="22"/>
              </w:rPr>
            </w:pPr>
            <w:r>
              <w:rPr>
                <w:rFonts w:ascii="Bliss 2" w:hAnsi="Bliss 2"/>
                <w:b/>
                <w:bCs/>
                <w:iCs/>
                <w:sz w:val="22"/>
              </w:rPr>
              <w:t>Liam</w:t>
            </w:r>
            <w:r w:rsidR="00C978E4" w:rsidRPr="001B1939">
              <w:rPr>
                <w:rFonts w:ascii="Bliss 2" w:hAnsi="Bliss 2"/>
                <w:b/>
                <w:bCs/>
                <w:iCs/>
                <w:sz w:val="22"/>
              </w:rPr>
              <w:t xml:space="preserve"> </w:t>
            </w:r>
            <w:r>
              <w:rPr>
                <w:rFonts w:ascii="Bliss 2" w:hAnsi="Bliss 2"/>
                <w:b/>
                <w:bCs/>
                <w:iCs/>
                <w:sz w:val="22"/>
              </w:rPr>
              <w:t>Burns</w:t>
            </w:r>
          </w:p>
          <w:p w14:paraId="2C15E7EB" w14:textId="77777777" w:rsidR="00C978E4" w:rsidRDefault="00C978E4" w:rsidP="00A756B5">
            <w:pPr>
              <w:rPr>
                <w:rFonts w:ascii="Bliss 2" w:hAnsi="Bliss 2"/>
                <w:iCs/>
                <w:sz w:val="22"/>
              </w:rPr>
            </w:pPr>
            <w:r w:rsidRPr="008C6B07">
              <w:rPr>
                <w:rFonts w:ascii="Bliss 2" w:hAnsi="Bliss 2"/>
                <w:iCs/>
                <w:sz w:val="22"/>
              </w:rPr>
              <w:t>Executive Commissioner</w:t>
            </w:r>
          </w:p>
          <w:p w14:paraId="0478D6E8" w14:textId="370DEBA5" w:rsidR="00C978E4" w:rsidRPr="001B1939" w:rsidRDefault="00C978E4" w:rsidP="00A756B5">
            <w:pPr>
              <w:rPr>
                <w:b/>
                <w:bCs/>
                <w:noProof/>
              </w:rPr>
            </w:pPr>
            <w:r w:rsidRPr="008C6B07">
              <w:rPr>
                <w:rFonts w:ascii="Bliss 2" w:hAnsi="Bliss 2"/>
                <w:iCs/>
                <w:sz w:val="22"/>
              </w:rPr>
              <w:t>&amp; CEO</w:t>
            </w:r>
          </w:p>
        </w:tc>
      </w:tr>
    </w:tbl>
    <w:p w14:paraId="3AD0FB54" w14:textId="77777777" w:rsidR="00C978E4" w:rsidRDefault="00C978E4" w:rsidP="00045A30">
      <w:pPr>
        <w:rPr>
          <w:rFonts w:ascii="Bliss 2" w:hAnsi="Bliss 2"/>
          <w:iCs/>
          <w:sz w:val="22"/>
          <w:szCs w:val="22"/>
        </w:rPr>
      </w:pPr>
    </w:p>
    <w:sectPr w:rsidR="00C978E4" w:rsidSect="008878D8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2240" w:h="15840" w:code="1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EEBDFB" w14:textId="77777777" w:rsidR="00241F8E" w:rsidRDefault="00241F8E">
      <w:r>
        <w:separator/>
      </w:r>
    </w:p>
  </w:endnote>
  <w:endnote w:type="continuationSeparator" w:id="0">
    <w:p w14:paraId="27B14DA6" w14:textId="77777777" w:rsidR="00241F8E" w:rsidRDefault="00241F8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Bliss 2">
    <w:altName w:val="Calibri"/>
    <w:panose1 w:val="02000506030000020004"/>
    <w:charset w:val="00"/>
    <w:family w:val="auto"/>
    <w:pitch w:val="variable"/>
    <w:sig w:usb0="A00000AF" w:usb1="5000204B" w:usb2="00000000" w:usb3="00000000" w:csb0="0000009B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51DD7F" w14:textId="77777777" w:rsidR="00C978E4" w:rsidRDefault="00C978E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DDF7E0" w14:textId="77777777" w:rsidR="00464757" w:rsidRDefault="0027087F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36DCC502" wp14:editId="4E7EB864">
              <wp:simplePos x="0" y="0"/>
              <wp:positionH relativeFrom="column">
                <wp:posOffset>970280</wp:posOffset>
              </wp:positionH>
              <wp:positionV relativeFrom="paragraph">
                <wp:posOffset>-139700</wp:posOffset>
              </wp:positionV>
              <wp:extent cx="3087370" cy="479425"/>
              <wp:effectExtent l="8255" t="12700" r="9525" b="12700"/>
              <wp:wrapTight wrapText="bothSides">
                <wp:wrapPolygon edited="0">
                  <wp:start x="-67" y="0"/>
                  <wp:lineTo x="-67" y="21085"/>
                  <wp:lineTo x="21667" y="21085"/>
                  <wp:lineTo x="21667" y="0"/>
                  <wp:lineTo x="-67" y="0"/>
                </wp:wrapPolygon>
              </wp:wrapTight>
              <wp:docPr id="1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087370" cy="47942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FFFFFF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E74A5EC" w14:textId="77777777" w:rsidR="00464757" w:rsidRDefault="00464757" w:rsidP="00B9028F">
                          <w:pPr>
                            <w:spacing w:line="312" w:lineRule="auto"/>
                            <w:jc w:val="center"/>
                            <w:rPr>
                              <w:rFonts w:ascii="Arial" w:hAnsi="Arial" w:cs="Arial"/>
                              <w:sz w:val="18"/>
                            </w:rPr>
                          </w:pPr>
                          <w:r>
                            <w:rPr>
                              <w:rFonts w:ascii="Arial" w:hAnsi="Arial" w:cs="Arial"/>
                              <w:sz w:val="18"/>
                            </w:rPr>
                            <w:t xml:space="preserve">1345 BASELINE </w:t>
                          </w:r>
                          <w:proofErr w:type="gramStart"/>
                          <w:r>
                            <w:rPr>
                              <w:rFonts w:ascii="Arial" w:hAnsi="Arial" w:cs="Arial"/>
                              <w:sz w:val="18"/>
                            </w:rPr>
                            <w:t>ROAD  OTTAWA</w:t>
                          </w:r>
                          <w:proofErr w:type="gramEnd"/>
                          <w:r>
                            <w:rPr>
                              <w:rFonts w:ascii="Arial" w:hAnsi="Arial" w:cs="Arial"/>
                              <w:sz w:val="18"/>
                            </w:rPr>
                            <w:t>, ON   K2C 0A7</w:t>
                          </w:r>
                        </w:p>
                        <w:p w14:paraId="0C0E4786" w14:textId="77777777" w:rsidR="00464757" w:rsidRDefault="00464757" w:rsidP="00B9028F">
                          <w:pPr>
                            <w:spacing w:line="312" w:lineRule="auto"/>
                            <w:jc w:val="center"/>
                            <w:rPr>
                              <w:rFonts w:ascii="Arial" w:hAnsi="Arial" w:cs="Arial"/>
                              <w:sz w:val="18"/>
                            </w:rPr>
                          </w:pPr>
                          <w:r w:rsidRPr="005E2D54">
                            <w:rPr>
                              <w:rFonts w:ascii="Arial" w:hAnsi="Arial" w:cs="Arial"/>
                              <w:b/>
                              <w:color w:val="7F7F7F"/>
                              <w:sz w:val="18"/>
                            </w:rPr>
                            <w:t>P</w:t>
                          </w:r>
                          <w:r>
                            <w:rPr>
                              <w:rFonts w:ascii="Arial" w:hAnsi="Arial" w:cs="Arial"/>
                              <w:sz w:val="18"/>
                            </w:rPr>
                            <w:t xml:space="preserve"> 613.224.5131   </w:t>
                          </w:r>
                          <w:r w:rsidRPr="005E2D54">
                            <w:rPr>
                              <w:rFonts w:ascii="Arial" w:hAnsi="Arial" w:cs="Arial"/>
                              <w:b/>
                              <w:color w:val="7F7F7F"/>
                              <w:sz w:val="18"/>
                            </w:rPr>
                            <w:t>F</w:t>
                          </w:r>
                          <w:r>
                            <w:rPr>
                              <w:rFonts w:ascii="Arial" w:hAnsi="Arial" w:cs="Arial"/>
                              <w:sz w:val="18"/>
                            </w:rPr>
                            <w:t xml:space="preserve"> 613.224.3571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6DCC502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76.4pt;margin-top:-11pt;width:243.1pt;height:37.7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" strokecolor="white">
              <v:textbox>
                <w:txbxContent>
                  <w:p w14:paraId="6E74A5EC" w14:textId="77777777" w:rsidR="00464757" w:rsidRDefault="00464757" w:rsidP="00B9028F">
                    <w:pPr>
                      <w:spacing w:line="312" w:lineRule="auto"/>
                      <w:jc w:val="center"/>
                      <w:rPr>
                        <w:rFonts w:ascii="Arial" w:hAnsi="Arial" w:cs="Arial"/>
                        <w:sz w:val="18"/>
                      </w:rPr>
                    </w:pPr>
                    <w:r>
                      <w:rPr>
                        <w:rFonts w:ascii="Arial" w:hAnsi="Arial" w:cs="Arial"/>
                        <w:sz w:val="18"/>
                      </w:rPr>
                      <w:t>1345 BASELINE ROAD  OTTAWA, ON   K2C 0A7</w:t>
                    </w:r>
                  </w:p>
                  <w:p w14:paraId="0C0E4786" w14:textId="77777777" w:rsidR="00464757" w:rsidRDefault="00464757" w:rsidP="00B9028F">
                    <w:pPr>
                      <w:spacing w:line="312" w:lineRule="auto"/>
                      <w:jc w:val="center"/>
                      <w:rPr>
                        <w:rFonts w:ascii="Arial" w:hAnsi="Arial" w:cs="Arial"/>
                        <w:sz w:val="18"/>
                      </w:rPr>
                    </w:pPr>
                    <w:r w:rsidRPr="005E2D54">
                      <w:rPr>
                        <w:rFonts w:ascii="Arial" w:hAnsi="Arial" w:cs="Arial"/>
                        <w:b/>
                        <w:color w:val="7F7F7F"/>
                        <w:sz w:val="18"/>
                      </w:rPr>
                      <w:t>P</w:t>
                    </w:r>
                    <w:r>
                      <w:rPr>
                        <w:rFonts w:ascii="Arial" w:hAnsi="Arial" w:cs="Arial"/>
                        <w:sz w:val="18"/>
                      </w:rPr>
                      <w:t xml:space="preserve"> 613.224.5131   </w:t>
                    </w:r>
                    <w:r w:rsidRPr="005E2D54">
                      <w:rPr>
                        <w:rFonts w:ascii="Arial" w:hAnsi="Arial" w:cs="Arial"/>
                        <w:b/>
                        <w:color w:val="7F7F7F"/>
                        <w:sz w:val="18"/>
                      </w:rPr>
                      <w:t>F</w:t>
                    </w:r>
                    <w:r>
                      <w:rPr>
                        <w:rFonts w:ascii="Arial" w:hAnsi="Arial" w:cs="Arial"/>
                        <w:sz w:val="18"/>
                      </w:rPr>
                      <w:t xml:space="preserve"> 613.224.3571</w:t>
                    </w:r>
                  </w:p>
                </w:txbxContent>
              </v:textbox>
              <w10:wrap type="tight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33D23A" w14:textId="77777777" w:rsidR="00C978E4" w:rsidRDefault="00C978E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CCF7ED" w14:textId="77777777" w:rsidR="00241F8E" w:rsidRDefault="00241F8E">
      <w:r>
        <w:separator/>
      </w:r>
    </w:p>
  </w:footnote>
  <w:footnote w:type="continuationSeparator" w:id="0">
    <w:p w14:paraId="250D1306" w14:textId="77777777" w:rsidR="00241F8E" w:rsidRDefault="00241F8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6CD1D2" w14:textId="77777777" w:rsidR="00C978E4" w:rsidRDefault="00C978E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15EAB7" w14:textId="77777777" w:rsidR="00464757" w:rsidRDefault="0027087F" w:rsidP="00B9028F">
    <w:pPr>
      <w:pStyle w:val="Header"/>
      <w:tabs>
        <w:tab w:val="clear" w:pos="4320"/>
      </w:tabs>
    </w:pPr>
    <w:bookmarkStart w:id="0" w:name="_MacBuGuideStaticData_2520H"/>
    <w:bookmarkStart w:id="1" w:name="_MacBuGuideStaticData_6180V"/>
    <w:r>
      <w:rPr>
        <w:noProof/>
      </w:rPr>
      <w:drawing>
        <wp:anchor distT="0" distB="0" distL="114300" distR="114300" simplePos="0" relativeHeight="251657216" behindDoc="0" locked="0" layoutInCell="1" allowOverlap="1" wp14:anchorId="62A39ABD" wp14:editId="39741F2D">
          <wp:simplePos x="0" y="0"/>
          <wp:positionH relativeFrom="page">
            <wp:posOffset>3235960</wp:posOffset>
          </wp:positionH>
          <wp:positionV relativeFrom="page">
            <wp:posOffset>381000</wp:posOffset>
          </wp:positionV>
          <wp:extent cx="1300480" cy="1233805"/>
          <wp:effectExtent l="0" t="0" r="0" b="0"/>
          <wp:wrapTight wrapText="bothSides">
            <wp:wrapPolygon edited="0">
              <wp:start x="0" y="0"/>
              <wp:lineTo x="0" y="21344"/>
              <wp:lineTo x="21199" y="21344"/>
              <wp:lineTo x="21199" y="0"/>
              <wp:lineTo x="0" y="0"/>
            </wp:wrapPolygon>
          </wp:wrapTight>
          <wp:docPr id="2" name="Picture 1" descr="Scouts Badge logo High contrast_Black_White B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Scouts Badge logo High contrast_Black_White B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00480" cy="12338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bookmarkEnd w:id="0"/>
  <w:bookmarkEnd w:id="1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F06945" w14:textId="77777777" w:rsidR="00C978E4" w:rsidRDefault="00C978E4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I3tTSyNLM0MzQ3sLRQ0lEKTi0uzszPAykwqgUA3lwj1CwAAAA="/>
  </w:docVars>
  <w:rsids>
    <w:rsidRoot w:val="00B95920"/>
    <w:rsid w:val="0000003B"/>
    <w:rsid w:val="00000074"/>
    <w:rsid w:val="000002E2"/>
    <w:rsid w:val="000007FA"/>
    <w:rsid w:val="00000A29"/>
    <w:rsid w:val="00000E47"/>
    <w:rsid w:val="00000EAC"/>
    <w:rsid w:val="0000135D"/>
    <w:rsid w:val="00001903"/>
    <w:rsid w:val="00001AF4"/>
    <w:rsid w:val="00001CD0"/>
    <w:rsid w:val="00001FF6"/>
    <w:rsid w:val="000025AC"/>
    <w:rsid w:val="0000265B"/>
    <w:rsid w:val="00002CB7"/>
    <w:rsid w:val="00003035"/>
    <w:rsid w:val="000035A8"/>
    <w:rsid w:val="00003896"/>
    <w:rsid w:val="00003A9E"/>
    <w:rsid w:val="00003FB9"/>
    <w:rsid w:val="0000402B"/>
    <w:rsid w:val="000041EF"/>
    <w:rsid w:val="000044EE"/>
    <w:rsid w:val="000044F8"/>
    <w:rsid w:val="000047C8"/>
    <w:rsid w:val="00004A52"/>
    <w:rsid w:val="00004C1F"/>
    <w:rsid w:val="00005518"/>
    <w:rsid w:val="00005C98"/>
    <w:rsid w:val="00005F39"/>
    <w:rsid w:val="00006165"/>
    <w:rsid w:val="00006665"/>
    <w:rsid w:val="000069EB"/>
    <w:rsid w:val="00006A8E"/>
    <w:rsid w:val="00006ACA"/>
    <w:rsid w:val="000071BA"/>
    <w:rsid w:val="00007308"/>
    <w:rsid w:val="00007349"/>
    <w:rsid w:val="00007DB9"/>
    <w:rsid w:val="00010459"/>
    <w:rsid w:val="00010B86"/>
    <w:rsid w:val="00010C5B"/>
    <w:rsid w:val="00011031"/>
    <w:rsid w:val="0001122C"/>
    <w:rsid w:val="0001127C"/>
    <w:rsid w:val="00011687"/>
    <w:rsid w:val="000116B3"/>
    <w:rsid w:val="000116D2"/>
    <w:rsid w:val="00011839"/>
    <w:rsid w:val="00011AD6"/>
    <w:rsid w:val="00011D11"/>
    <w:rsid w:val="00012133"/>
    <w:rsid w:val="000124B7"/>
    <w:rsid w:val="00012A22"/>
    <w:rsid w:val="00012BE2"/>
    <w:rsid w:val="00012CED"/>
    <w:rsid w:val="000133FD"/>
    <w:rsid w:val="00013465"/>
    <w:rsid w:val="00014028"/>
    <w:rsid w:val="00014601"/>
    <w:rsid w:val="0001488B"/>
    <w:rsid w:val="000149A9"/>
    <w:rsid w:val="000149F6"/>
    <w:rsid w:val="00014AC5"/>
    <w:rsid w:val="0001542F"/>
    <w:rsid w:val="000154BE"/>
    <w:rsid w:val="00015526"/>
    <w:rsid w:val="00015A99"/>
    <w:rsid w:val="00015ECE"/>
    <w:rsid w:val="000161CA"/>
    <w:rsid w:val="0001670D"/>
    <w:rsid w:val="0001671E"/>
    <w:rsid w:val="00016873"/>
    <w:rsid w:val="000169EE"/>
    <w:rsid w:val="00016BFA"/>
    <w:rsid w:val="00016D90"/>
    <w:rsid w:val="00016DEF"/>
    <w:rsid w:val="00016FC0"/>
    <w:rsid w:val="000170A2"/>
    <w:rsid w:val="000172BE"/>
    <w:rsid w:val="00017A35"/>
    <w:rsid w:val="00017BC5"/>
    <w:rsid w:val="00017FD3"/>
    <w:rsid w:val="0002026F"/>
    <w:rsid w:val="00020350"/>
    <w:rsid w:val="00020351"/>
    <w:rsid w:val="00020424"/>
    <w:rsid w:val="000208BA"/>
    <w:rsid w:val="00021110"/>
    <w:rsid w:val="00021195"/>
    <w:rsid w:val="000213DB"/>
    <w:rsid w:val="00021FF3"/>
    <w:rsid w:val="00022012"/>
    <w:rsid w:val="00022535"/>
    <w:rsid w:val="00022AD0"/>
    <w:rsid w:val="00022F3B"/>
    <w:rsid w:val="0002332D"/>
    <w:rsid w:val="000238D5"/>
    <w:rsid w:val="00024034"/>
    <w:rsid w:val="000240B2"/>
    <w:rsid w:val="000242E8"/>
    <w:rsid w:val="000247B7"/>
    <w:rsid w:val="000247BE"/>
    <w:rsid w:val="0002487F"/>
    <w:rsid w:val="00024B00"/>
    <w:rsid w:val="00024E3E"/>
    <w:rsid w:val="00024EC3"/>
    <w:rsid w:val="00024F13"/>
    <w:rsid w:val="000251DD"/>
    <w:rsid w:val="00025208"/>
    <w:rsid w:val="0002568E"/>
    <w:rsid w:val="00025809"/>
    <w:rsid w:val="00025966"/>
    <w:rsid w:val="00025D73"/>
    <w:rsid w:val="00025DA7"/>
    <w:rsid w:val="00026217"/>
    <w:rsid w:val="00026442"/>
    <w:rsid w:val="000264B7"/>
    <w:rsid w:val="000265EE"/>
    <w:rsid w:val="00026DCE"/>
    <w:rsid w:val="0002737E"/>
    <w:rsid w:val="000273D9"/>
    <w:rsid w:val="0002742D"/>
    <w:rsid w:val="000276D6"/>
    <w:rsid w:val="000300AF"/>
    <w:rsid w:val="000300C9"/>
    <w:rsid w:val="000301DC"/>
    <w:rsid w:val="000305CD"/>
    <w:rsid w:val="0003075D"/>
    <w:rsid w:val="000307E3"/>
    <w:rsid w:val="00030BE7"/>
    <w:rsid w:val="00030BFB"/>
    <w:rsid w:val="0003114F"/>
    <w:rsid w:val="00031215"/>
    <w:rsid w:val="000312E1"/>
    <w:rsid w:val="000315E4"/>
    <w:rsid w:val="00031944"/>
    <w:rsid w:val="00031CC5"/>
    <w:rsid w:val="00031E9B"/>
    <w:rsid w:val="0003221C"/>
    <w:rsid w:val="0003239F"/>
    <w:rsid w:val="00032691"/>
    <w:rsid w:val="00032803"/>
    <w:rsid w:val="00032D28"/>
    <w:rsid w:val="00032D46"/>
    <w:rsid w:val="00032FEB"/>
    <w:rsid w:val="00033891"/>
    <w:rsid w:val="0003395E"/>
    <w:rsid w:val="00033976"/>
    <w:rsid w:val="00033E51"/>
    <w:rsid w:val="0003412F"/>
    <w:rsid w:val="00034932"/>
    <w:rsid w:val="00034BE3"/>
    <w:rsid w:val="00034FD1"/>
    <w:rsid w:val="00035505"/>
    <w:rsid w:val="0003577D"/>
    <w:rsid w:val="000359B7"/>
    <w:rsid w:val="00035B90"/>
    <w:rsid w:val="00035D1D"/>
    <w:rsid w:val="00035D48"/>
    <w:rsid w:val="0003607B"/>
    <w:rsid w:val="00036329"/>
    <w:rsid w:val="000365B0"/>
    <w:rsid w:val="00036626"/>
    <w:rsid w:val="000369B0"/>
    <w:rsid w:val="00036DFB"/>
    <w:rsid w:val="00036EA1"/>
    <w:rsid w:val="00037062"/>
    <w:rsid w:val="0003738D"/>
    <w:rsid w:val="00037536"/>
    <w:rsid w:val="000375D7"/>
    <w:rsid w:val="00037A63"/>
    <w:rsid w:val="00037F45"/>
    <w:rsid w:val="00037F7E"/>
    <w:rsid w:val="00040247"/>
    <w:rsid w:val="00040515"/>
    <w:rsid w:val="00040944"/>
    <w:rsid w:val="00040985"/>
    <w:rsid w:val="00040AB0"/>
    <w:rsid w:val="00040C36"/>
    <w:rsid w:val="00040E05"/>
    <w:rsid w:val="00041920"/>
    <w:rsid w:val="00041AF2"/>
    <w:rsid w:val="00042314"/>
    <w:rsid w:val="000425B0"/>
    <w:rsid w:val="00042641"/>
    <w:rsid w:val="00042975"/>
    <w:rsid w:val="00042E6C"/>
    <w:rsid w:val="00042F01"/>
    <w:rsid w:val="0004335D"/>
    <w:rsid w:val="00043681"/>
    <w:rsid w:val="00043836"/>
    <w:rsid w:val="0004389F"/>
    <w:rsid w:val="00043C36"/>
    <w:rsid w:val="00043EC1"/>
    <w:rsid w:val="00043F17"/>
    <w:rsid w:val="000441A3"/>
    <w:rsid w:val="000442EA"/>
    <w:rsid w:val="0004435F"/>
    <w:rsid w:val="00044510"/>
    <w:rsid w:val="00044579"/>
    <w:rsid w:val="00044631"/>
    <w:rsid w:val="000446BA"/>
    <w:rsid w:val="0004496B"/>
    <w:rsid w:val="00044976"/>
    <w:rsid w:val="00044B25"/>
    <w:rsid w:val="00044D0E"/>
    <w:rsid w:val="00044D43"/>
    <w:rsid w:val="00044D7C"/>
    <w:rsid w:val="0004529A"/>
    <w:rsid w:val="000452D1"/>
    <w:rsid w:val="00045604"/>
    <w:rsid w:val="0004574F"/>
    <w:rsid w:val="00045A30"/>
    <w:rsid w:val="00045D56"/>
    <w:rsid w:val="00045D66"/>
    <w:rsid w:val="000462AB"/>
    <w:rsid w:val="0004656C"/>
    <w:rsid w:val="00046614"/>
    <w:rsid w:val="0004679A"/>
    <w:rsid w:val="0004698B"/>
    <w:rsid w:val="00046B48"/>
    <w:rsid w:val="00046BB0"/>
    <w:rsid w:val="00046E87"/>
    <w:rsid w:val="00047287"/>
    <w:rsid w:val="000474B8"/>
    <w:rsid w:val="00047523"/>
    <w:rsid w:val="000475E0"/>
    <w:rsid w:val="00047A34"/>
    <w:rsid w:val="00050022"/>
    <w:rsid w:val="0005007B"/>
    <w:rsid w:val="000504B5"/>
    <w:rsid w:val="0005051B"/>
    <w:rsid w:val="000505A3"/>
    <w:rsid w:val="00050B61"/>
    <w:rsid w:val="000514A6"/>
    <w:rsid w:val="00051CE4"/>
    <w:rsid w:val="000520C6"/>
    <w:rsid w:val="000526FA"/>
    <w:rsid w:val="00052A48"/>
    <w:rsid w:val="00053824"/>
    <w:rsid w:val="000538B1"/>
    <w:rsid w:val="000538B5"/>
    <w:rsid w:val="00053909"/>
    <w:rsid w:val="0005391D"/>
    <w:rsid w:val="000540F1"/>
    <w:rsid w:val="00054103"/>
    <w:rsid w:val="00054191"/>
    <w:rsid w:val="000542F6"/>
    <w:rsid w:val="0005433E"/>
    <w:rsid w:val="00054C6D"/>
    <w:rsid w:val="00054F3B"/>
    <w:rsid w:val="00055016"/>
    <w:rsid w:val="000551CC"/>
    <w:rsid w:val="0005550B"/>
    <w:rsid w:val="00055CEF"/>
    <w:rsid w:val="00055E0B"/>
    <w:rsid w:val="00055E15"/>
    <w:rsid w:val="00056405"/>
    <w:rsid w:val="0005659E"/>
    <w:rsid w:val="00056772"/>
    <w:rsid w:val="000567FA"/>
    <w:rsid w:val="00056CE8"/>
    <w:rsid w:val="00056D0B"/>
    <w:rsid w:val="00056D9F"/>
    <w:rsid w:val="00057228"/>
    <w:rsid w:val="0005763E"/>
    <w:rsid w:val="000576DB"/>
    <w:rsid w:val="00057C7B"/>
    <w:rsid w:val="00057D16"/>
    <w:rsid w:val="00057F11"/>
    <w:rsid w:val="000601F6"/>
    <w:rsid w:val="00060277"/>
    <w:rsid w:val="0006066E"/>
    <w:rsid w:val="0006077B"/>
    <w:rsid w:val="0006082A"/>
    <w:rsid w:val="00060990"/>
    <w:rsid w:val="000609E1"/>
    <w:rsid w:val="000613B4"/>
    <w:rsid w:val="00061526"/>
    <w:rsid w:val="00061658"/>
    <w:rsid w:val="000616A7"/>
    <w:rsid w:val="00061AB0"/>
    <w:rsid w:val="00061B07"/>
    <w:rsid w:val="00062089"/>
    <w:rsid w:val="000623A2"/>
    <w:rsid w:val="000625E7"/>
    <w:rsid w:val="00062AA9"/>
    <w:rsid w:val="00063723"/>
    <w:rsid w:val="00064264"/>
    <w:rsid w:val="0006438A"/>
    <w:rsid w:val="0006471A"/>
    <w:rsid w:val="00064BC2"/>
    <w:rsid w:val="00064BCF"/>
    <w:rsid w:val="0006505A"/>
    <w:rsid w:val="0006535A"/>
    <w:rsid w:val="000654E5"/>
    <w:rsid w:val="000657D9"/>
    <w:rsid w:val="00065944"/>
    <w:rsid w:val="00065CB4"/>
    <w:rsid w:val="000667E2"/>
    <w:rsid w:val="00066A59"/>
    <w:rsid w:val="00066B1D"/>
    <w:rsid w:val="00066CE0"/>
    <w:rsid w:val="00066D67"/>
    <w:rsid w:val="000670B2"/>
    <w:rsid w:val="0006750D"/>
    <w:rsid w:val="0006771C"/>
    <w:rsid w:val="000678A8"/>
    <w:rsid w:val="00067AE9"/>
    <w:rsid w:val="00067C98"/>
    <w:rsid w:val="00067CA0"/>
    <w:rsid w:val="00067CBB"/>
    <w:rsid w:val="00067F44"/>
    <w:rsid w:val="00070103"/>
    <w:rsid w:val="0007020D"/>
    <w:rsid w:val="00070320"/>
    <w:rsid w:val="000709F4"/>
    <w:rsid w:val="00070A09"/>
    <w:rsid w:val="00070A64"/>
    <w:rsid w:val="00070E6E"/>
    <w:rsid w:val="00070EB1"/>
    <w:rsid w:val="00070F93"/>
    <w:rsid w:val="00071099"/>
    <w:rsid w:val="00071495"/>
    <w:rsid w:val="00071780"/>
    <w:rsid w:val="0007193F"/>
    <w:rsid w:val="00071E88"/>
    <w:rsid w:val="00071F23"/>
    <w:rsid w:val="00071FB9"/>
    <w:rsid w:val="00071FE7"/>
    <w:rsid w:val="00072266"/>
    <w:rsid w:val="0007283E"/>
    <w:rsid w:val="00072FF2"/>
    <w:rsid w:val="0007328E"/>
    <w:rsid w:val="0007381F"/>
    <w:rsid w:val="00073BFD"/>
    <w:rsid w:val="0007403D"/>
    <w:rsid w:val="0007426B"/>
    <w:rsid w:val="00074400"/>
    <w:rsid w:val="00074507"/>
    <w:rsid w:val="0007456A"/>
    <w:rsid w:val="00074819"/>
    <w:rsid w:val="00074D46"/>
    <w:rsid w:val="00074EDF"/>
    <w:rsid w:val="0007513B"/>
    <w:rsid w:val="0007516E"/>
    <w:rsid w:val="000755CC"/>
    <w:rsid w:val="00075671"/>
    <w:rsid w:val="00075697"/>
    <w:rsid w:val="00075B61"/>
    <w:rsid w:val="00075D60"/>
    <w:rsid w:val="00076360"/>
    <w:rsid w:val="000766DA"/>
    <w:rsid w:val="00076967"/>
    <w:rsid w:val="00076985"/>
    <w:rsid w:val="00076DC1"/>
    <w:rsid w:val="0007743D"/>
    <w:rsid w:val="000774DB"/>
    <w:rsid w:val="00077711"/>
    <w:rsid w:val="00077770"/>
    <w:rsid w:val="000777A9"/>
    <w:rsid w:val="0007792B"/>
    <w:rsid w:val="00077A5C"/>
    <w:rsid w:val="00077B3C"/>
    <w:rsid w:val="00077C86"/>
    <w:rsid w:val="0008038D"/>
    <w:rsid w:val="000809B7"/>
    <w:rsid w:val="00080E20"/>
    <w:rsid w:val="00080F6C"/>
    <w:rsid w:val="000812D9"/>
    <w:rsid w:val="00081359"/>
    <w:rsid w:val="0008139E"/>
    <w:rsid w:val="00081413"/>
    <w:rsid w:val="000817A6"/>
    <w:rsid w:val="00081D6A"/>
    <w:rsid w:val="00081DC7"/>
    <w:rsid w:val="00081E92"/>
    <w:rsid w:val="00081F81"/>
    <w:rsid w:val="000821B6"/>
    <w:rsid w:val="000822E0"/>
    <w:rsid w:val="000823C3"/>
    <w:rsid w:val="00082465"/>
    <w:rsid w:val="00082522"/>
    <w:rsid w:val="000826E5"/>
    <w:rsid w:val="00082768"/>
    <w:rsid w:val="000828BB"/>
    <w:rsid w:val="00082F27"/>
    <w:rsid w:val="000830CF"/>
    <w:rsid w:val="00083926"/>
    <w:rsid w:val="00083B6E"/>
    <w:rsid w:val="00083B93"/>
    <w:rsid w:val="00083CA7"/>
    <w:rsid w:val="00083D0B"/>
    <w:rsid w:val="00083ED6"/>
    <w:rsid w:val="0008417B"/>
    <w:rsid w:val="000841AA"/>
    <w:rsid w:val="000842D0"/>
    <w:rsid w:val="00084524"/>
    <w:rsid w:val="0008453D"/>
    <w:rsid w:val="00084909"/>
    <w:rsid w:val="0008495C"/>
    <w:rsid w:val="00084A0C"/>
    <w:rsid w:val="00084F9F"/>
    <w:rsid w:val="000852B7"/>
    <w:rsid w:val="000853B5"/>
    <w:rsid w:val="00085558"/>
    <w:rsid w:val="00085608"/>
    <w:rsid w:val="00085D30"/>
    <w:rsid w:val="00085E18"/>
    <w:rsid w:val="00085EBC"/>
    <w:rsid w:val="000866F0"/>
    <w:rsid w:val="00086C17"/>
    <w:rsid w:val="00086D96"/>
    <w:rsid w:val="0008763D"/>
    <w:rsid w:val="000877A0"/>
    <w:rsid w:val="00087FB4"/>
    <w:rsid w:val="00087FD3"/>
    <w:rsid w:val="000902A1"/>
    <w:rsid w:val="000905DE"/>
    <w:rsid w:val="00090840"/>
    <w:rsid w:val="00090848"/>
    <w:rsid w:val="00090C99"/>
    <w:rsid w:val="000912F5"/>
    <w:rsid w:val="00091BF6"/>
    <w:rsid w:val="00092054"/>
    <w:rsid w:val="000921E2"/>
    <w:rsid w:val="000922A2"/>
    <w:rsid w:val="00092B36"/>
    <w:rsid w:val="00092C93"/>
    <w:rsid w:val="000932C3"/>
    <w:rsid w:val="00093F53"/>
    <w:rsid w:val="00094462"/>
    <w:rsid w:val="00094D82"/>
    <w:rsid w:val="00094DE5"/>
    <w:rsid w:val="00094F14"/>
    <w:rsid w:val="00095192"/>
    <w:rsid w:val="0009539A"/>
    <w:rsid w:val="00095679"/>
    <w:rsid w:val="000958CF"/>
    <w:rsid w:val="00095DD8"/>
    <w:rsid w:val="00095FCF"/>
    <w:rsid w:val="000962FC"/>
    <w:rsid w:val="00096CA1"/>
    <w:rsid w:val="000974DB"/>
    <w:rsid w:val="000974EB"/>
    <w:rsid w:val="00097511"/>
    <w:rsid w:val="00097C73"/>
    <w:rsid w:val="000A024E"/>
    <w:rsid w:val="000A0359"/>
    <w:rsid w:val="000A03C7"/>
    <w:rsid w:val="000A0AE8"/>
    <w:rsid w:val="000A0BD4"/>
    <w:rsid w:val="000A0C1E"/>
    <w:rsid w:val="000A0C25"/>
    <w:rsid w:val="000A0EC4"/>
    <w:rsid w:val="000A1095"/>
    <w:rsid w:val="000A111E"/>
    <w:rsid w:val="000A1527"/>
    <w:rsid w:val="000A15CA"/>
    <w:rsid w:val="000A1706"/>
    <w:rsid w:val="000A1A20"/>
    <w:rsid w:val="000A1C20"/>
    <w:rsid w:val="000A1D99"/>
    <w:rsid w:val="000A1F94"/>
    <w:rsid w:val="000A217E"/>
    <w:rsid w:val="000A2337"/>
    <w:rsid w:val="000A2455"/>
    <w:rsid w:val="000A266A"/>
    <w:rsid w:val="000A2893"/>
    <w:rsid w:val="000A2A0C"/>
    <w:rsid w:val="000A2C3E"/>
    <w:rsid w:val="000A2DAF"/>
    <w:rsid w:val="000A3126"/>
    <w:rsid w:val="000A385C"/>
    <w:rsid w:val="000A3E3C"/>
    <w:rsid w:val="000A406B"/>
    <w:rsid w:val="000A436F"/>
    <w:rsid w:val="000A443F"/>
    <w:rsid w:val="000A4D89"/>
    <w:rsid w:val="000A4FCC"/>
    <w:rsid w:val="000A50CB"/>
    <w:rsid w:val="000A52CD"/>
    <w:rsid w:val="000A5625"/>
    <w:rsid w:val="000A6266"/>
    <w:rsid w:val="000A63EB"/>
    <w:rsid w:val="000A64FA"/>
    <w:rsid w:val="000A6737"/>
    <w:rsid w:val="000A6E7C"/>
    <w:rsid w:val="000A718C"/>
    <w:rsid w:val="000A7809"/>
    <w:rsid w:val="000A7B92"/>
    <w:rsid w:val="000B003B"/>
    <w:rsid w:val="000B0307"/>
    <w:rsid w:val="000B073D"/>
    <w:rsid w:val="000B090C"/>
    <w:rsid w:val="000B099D"/>
    <w:rsid w:val="000B0AF5"/>
    <w:rsid w:val="000B0AFA"/>
    <w:rsid w:val="000B0BE3"/>
    <w:rsid w:val="000B0F58"/>
    <w:rsid w:val="000B1204"/>
    <w:rsid w:val="000B127E"/>
    <w:rsid w:val="000B128D"/>
    <w:rsid w:val="000B1753"/>
    <w:rsid w:val="000B1790"/>
    <w:rsid w:val="000B19CD"/>
    <w:rsid w:val="000B1BCD"/>
    <w:rsid w:val="000B1D3A"/>
    <w:rsid w:val="000B1E28"/>
    <w:rsid w:val="000B22E2"/>
    <w:rsid w:val="000B273F"/>
    <w:rsid w:val="000B2B30"/>
    <w:rsid w:val="000B2FDA"/>
    <w:rsid w:val="000B3127"/>
    <w:rsid w:val="000B32B1"/>
    <w:rsid w:val="000B3370"/>
    <w:rsid w:val="000B3374"/>
    <w:rsid w:val="000B34C8"/>
    <w:rsid w:val="000B382E"/>
    <w:rsid w:val="000B3C13"/>
    <w:rsid w:val="000B3EF1"/>
    <w:rsid w:val="000B4058"/>
    <w:rsid w:val="000B4298"/>
    <w:rsid w:val="000B42DE"/>
    <w:rsid w:val="000B43C9"/>
    <w:rsid w:val="000B478F"/>
    <w:rsid w:val="000B47C8"/>
    <w:rsid w:val="000B4C90"/>
    <w:rsid w:val="000B4CA1"/>
    <w:rsid w:val="000B50B1"/>
    <w:rsid w:val="000B5271"/>
    <w:rsid w:val="000B55A0"/>
    <w:rsid w:val="000B5669"/>
    <w:rsid w:val="000B571D"/>
    <w:rsid w:val="000B5BFA"/>
    <w:rsid w:val="000B6479"/>
    <w:rsid w:val="000B658C"/>
    <w:rsid w:val="000B65AF"/>
    <w:rsid w:val="000B6ECF"/>
    <w:rsid w:val="000B71DF"/>
    <w:rsid w:val="000B756A"/>
    <w:rsid w:val="000B7C84"/>
    <w:rsid w:val="000C0217"/>
    <w:rsid w:val="000C0350"/>
    <w:rsid w:val="000C04F9"/>
    <w:rsid w:val="000C0A5F"/>
    <w:rsid w:val="000C159E"/>
    <w:rsid w:val="000C1785"/>
    <w:rsid w:val="000C1E17"/>
    <w:rsid w:val="000C1E61"/>
    <w:rsid w:val="000C1E66"/>
    <w:rsid w:val="000C20D2"/>
    <w:rsid w:val="000C22B3"/>
    <w:rsid w:val="000C2440"/>
    <w:rsid w:val="000C24C8"/>
    <w:rsid w:val="000C251D"/>
    <w:rsid w:val="000C255F"/>
    <w:rsid w:val="000C28EF"/>
    <w:rsid w:val="000C2B69"/>
    <w:rsid w:val="000C2E31"/>
    <w:rsid w:val="000C309D"/>
    <w:rsid w:val="000C30C3"/>
    <w:rsid w:val="000C3183"/>
    <w:rsid w:val="000C31F4"/>
    <w:rsid w:val="000C32C7"/>
    <w:rsid w:val="000C333B"/>
    <w:rsid w:val="000C36BC"/>
    <w:rsid w:val="000C38EC"/>
    <w:rsid w:val="000C4275"/>
    <w:rsid w:val="000C4390"/>
    <w:rsid w:val="000C448F"/>
    <w:rsid w:val="000C455F"/>
    <w:rsid w:val="000C4590"/>
    <w:rsid w:val="000C462C"/>
    <w:rsid w:val="000C471C"/>
    <w:rsid w:val="000C47FC"/>
    <w:rsid w:val="000C4A67"/>
    <w:rsid w:val="000C4FD7"/>
    <w:rsid w:val="000C515F"/>
    <w:rsid w:val="000C56DA"/>
    <w:rsid w:val="000C56E8"/>
    <w:rsid w:val="000C5B7F"/>
    <w:rsid w:val="000C5DF1"/>
    <w:rsid w:val="000C5F82"/>
    <w:rsid w:val="000C613C"/>
    <w:rsid w:val="000C63C6"/>
    <w:rsid w:val="000C6715"/>
    <w:rsid w:val="000C6B96"/>
    <w:rsid w:val="000C6E2F"/>
    <w:rsid w:val="000C70CB"/>
    <w:rsid w:val="000C72A2"/>
    <w:rsid w:val="000C72D4"/>
    <w:rsid w:val="000C7615"/>
    <w:rsid w:val="000C76BD"/>
    <w:rsid w:val="000C7A87"/>
    <w:rsid w:val="000C7BE0"/>
    <w:rsid w:val="000C7C27"/>
    <w:rsid w:val="000C7E92"/>
    <w:rsid w:val="000C7EB2"/>
    <w:rsid w:val="000D0151"/>
    <w:rsid w:val="000D02A0"/>
    <w:rsid w:val="000D046E"/>
    <w:rsid w:val="000D08EE"/>
    <w:rsid w:val="000D0B84"/>
    <w:rsid w:val="000D0C86"/>
    <w:rsid w:val="000D0D84"/>
    <w:rsid w:val="000D0D8E"/>
    <w:rsid w:val="000D0E44"/>
    <w:rsid w:val="000D1128"/>
    <w:rsid w:val="000D176C"/>
    <w:rsid w:val="000D17BA"/>
    <w:rsid w:val="000D1960"/>
    <w:rsid w:val="000D236A"/>
    <w:rsid w:val="000D2544"/>
    <w:rsid w:val="000D266D"/>
    <w:rsid w:val="000D2CBD"/>
    <w:rsid w:val="000D2D10"/>
    <w:rsid w:val="000D2E69"/>
    <w:rsid w:val="000D2EE7"/>
    <w:rsid w:val="000D328D"/>
    <w:rsid w:val="000D33C8"/>
    <w:rsid w:val="000D3584"/>
    <w:rsid w:val="000D365C"/>
    <w:rsid w:val="000D3891"/>
    <w:rsid w:val="000D3E07"/>
    <w:rsid w:val="000D3FF6"/>
    <w:rsid w:val="000D4635"/>
    <w:rsid w:val="000D4684"/>
    <w:rsid w:val="000D4759"/>
    <w:rsid w:val="000D48D9"/>
    <w:rsid w:val="000D4D7E"/>
    <w:rsid w:val="000D520E"/>
    <w:rsid w:val="000D5223"/>
    <w:rsid w:val="000D582B"/>
    <w:rsid w:val="000D5B3F"/>
    <w:rsid w:val="000D5D21"/>
    <w:rsid w:val="000D5D61"/>
    <w:rsid w:val="000D5E07"/>
    <w:rsid w:val="000D62C5"/>
    <w:rsid w:val="000D644A"/>
    <w:rsid w:val="000D673E"/>
    <w:rsid w:val="000D7A40"/>
    <w:rsid w:val="000D7A73"/>
    <w:rsid w:val="000D7AF1"/>
    <w:rsid w:val="000D7B49"/>
    <w:rsid w:val="000D7EB4"/>
    <w:rsid w:val="000E009E"/>
    <w:rsid w:val="000E0217"/>
    <w:rsid w:val="000E02A9"/>
    <w:rsid w:val="000E05D2"/>
    <w:rsid w:val="000E0635"/>
    <w:rsid w:val="000E0691"/>
    <w:rsid w:val="000E0FA8"/>
    <w:rsid w:val="000E10D2"/>
    <w:rsid w:val="000E1458"/>
    <w:rsid w:val="000E1592"/>
    <w:rsid w:val="000E1698"/>
    <w:rsid w:val="000E27E7"/>
    <w:rsid w:val="000E2E9F"/>
    <w:rsid w:val="000E2EBD"/>
    <w:rsid w:val="000E2F58"/>
    <w:rsid w:val="000E2FE9"/>
    <w:rsid w:val="000E348E"/>
    <w:rsid w:val="000E4129"/>
    <w:rsid w:val="000E41A8"/>
    <w:rsid w:val="000E4464"/>
    <w:rsid w:val="000E44D7"/>
    <w:rsid w:val="000E464E"/>
    <w:rsid w:val="000E4C93"/>
    <w:rsid w:val="000E4D23"/>
    <w:rsid w:val="000E4D42"/>
    <w:rsid w:val="000E4F34"/>
    <w:rsid w:val="000E526F"/>
    <w:rsid w:val="000E5484"/>
    <w:rsid w:val="000E5485"/>
    <w:rsid w:val="000E57D2"/>
    <w:rsid w:val="000E6AE3"/>
    <w:rsid w:val="000E6CBA"/>
    <w:rsid w:val="000E6CDB"/>
    <w:rsid w:val="000E6D52"/>
    <w:rsid w:val="000E70AC"/>
    <w:rsid w:val="000E7886"/>
    <w:rsid w:val="000E7CBE"/>
    <w:rsid w:val="000F0084"/>
    <w:rsid w:val="000F0A3E"/>
    <w:rsid w:val="000F0B1D"/>
    <w:rsid w:val="000F0E36"/>
    <w:rsid w:val="000F108D"/>
    <w:rsid w:val="000F175B"/>
    <w:rsid w:val="000F1DEE"/>
    <w:rsid w:val="000F1ED6"/>
    <w:rsid w:val="000F2508"/>
    <w:rsid w:val="000F26CB"/>
    <w:rsid w:val="000F284D"/>
    <w:rsid w:val="000F3869"/>
    <w:rsid w:val="000F395E"/>
    <w:rsid w:val="000F3BCF"/>
    <w:rsid w:val="000F3CFE"/>
    <w:rsid w:val="000F43D5"/>
    <w:rsid w:val="000F45EF"/>
    <w:rsid w:val="000F4600"/>
    <w:rsid w:val="000F467F"/>
    <w:rsid w:val="000F498B"/>
    <w:rsid w:val="000F4CBA"/>
    <w:rsid w:val="000F4D67"/>
    <w:rsid w:val="000F4E13"/>
    <w:rsid w:val="000F511E"/>
    <w:rsid w:val="000F5A96"/>
    <w:rsid w:val="000F5AFF"/>
    <w:rsid w:val="000F5FA7"/>
    <w:rsid w:val="000F602A"/>
    <w:rsid w:val="000F6493"/>
    <w:rsid w:val="000F6620"/>
    <w:rsid w:val="000F6941"/>
    <w:rsid w:val="000F7407"/>
    <w:rsid w:val="000F741A"/>
    <w:rsid w:val="000F7BD2"/>
    <w:rsid w:val="00100484"/>
    <w:rsid w:val="00100ACD"/>
    <w:rsid w:val="00100B82"/>
    <w:rsid w:val="00100C1D"/>
    <w:rsid w:val="00100DDB"/>
    <w:rsid w:val="00100E26"/>
    <w:rsid w:val="00101012"/>
    <w:rsid w:val="001014C0"/>
    <w:rsid w:val="0010157A"/>
    <w:rsid w:val="001016B1"/>
    <w:rsid w:val="00101990"/>
    <w:rsid w:val="001019C0"/>
    <w:rsid w:val="00101F31"/>
    <w:rsid w:val="00102026"/>
    <w:rsid w:val="0010222C"/>
    <w:rsid w:val="001028FC"/>
    <w:rsid w:val="00102BCC"/>
    <w:rsid w:val="00102EAB"/>
    <w:rsid w:val="00102EFC"/>
    <w:rsid w:val="00103410"/>
    <w:rsid w:val="0010397F"/>
    <w:rsid w:val="00103A04"/>
    <w:rsid w:val="00103BAB"/>
    <w:rsid w:val="00103E61"/>
    <w:rsid w:val="00103FE2"/>
    <w:rsid w:val="001040C2"/>
    <w:rsid w:val="0010453F"/>
    <w:rsid w:val="0010498F"/>
    <w:rsid w:val="001049EA"/>
    <w:rsid w:val="00104BCB"/>
    <w:rsid w:val="00104CDB"/>
    <w:rsid w:val="001056F3"/>
    <w:rsid w:val="0010574E"/>
    <w:rsid w:val="001057DD"/>
    <w:rsid w:val="00105850"/>
    <w:rsid w:val="001066F4"/>
    <w:rsid w:val="001067E4"/>
    <w:rsid w:val="00106810"/>
    <w:rsid w:val="001068EA"/>
    <w:rsid w:val="00106919"/>
    <w:rsid w:val="00106954"/>
    <w:rsid w:val="00106F33"/>
    <w:rsid w:val="00107015"/>
    <w:rsid w:val="001073AA"/>
    <w:rsid w:val="00107433"/>
    <w:rsid w:val="001076A5"/>
    <w:rsid w:val="00107D2D"/>
    <w:rsid w:val="001101F0"/>
    <w:rsid w:val="0011020B"/>
    <w:rsid w:val="001103BE"/>
    <w:rsid w:val="001108BC"/>
    <w:rsid w:val="00110902"/>
    <w:rsid w:val="00110BBB"/>
    <w:rsid w:val="00110D97"/>
    <w:rsid w:val="00110ED5"/>
    <w:rsid w:val="0011121A"/>
    <w:rsid w:val="001113BA"/>
    <w:rsid w:val="0011140E"/>
    <w:rsid w:val="0011154E"/>
    <w:rsid w:val="0011179D"/>
    <w:rsid w:val="001119BD"/>
    <w:rsid w:val="00111C66"/>
    <w:rsid w:val="001121A0"/>
    <w:rsid w:val="0011225B"/>
    <w:rsid w:val="00113018"/>
    <w:rsid w:val="00113193"/>
    <w:rsid w:val="0011335D"/>
    <w:rsid w:val="001137CA"/>
    <w:rsid w:val="00113AB6"/>
    <w:rsid w:val="00113B33"/>
    <w:rsid w:val="00113F64"/>
    <w:rsid w:val="00114226"/>
    <w:rsid w:val="001142D4"/>
    <w:rsid w:val="001147FD"/>
    <w:rsid w:val="00114A43"/>
    <w:rsid w:val="00114AB0"/>
    <w:rsid w:val="00114CAC"/>
    <w:rsid w:val="00114FB9"/>
    <w:rsid w:val="001150A1"/>
    <w:rsid w:val="001150F6"/>
    <w:rsid w:val="001151E2"/>
    <w:rsid w:val="00115211"/>
    <w:rsid w:val="001153DC"/>
    <w:rsid w:val="001157CA"/>
    <w:rsid w:val="00115D54"/>
    <w:rsid w:val="00115FF4"/>
    <w:rsid w:val="00116128"/>
    <w:rsid w:val="001161DE"/>
    <w:rsid w:val="00116495"/>
    <w:rsid w:val="001166AA"/>
    <w:rsid w:val="00116AFE"/>
    <w:rsid w:val="00117167"/>
    <w:rsid w:val="001171DC"/>
    <w:rsid w:val="00120761"/>
    <w:rsid w:val="0012127E"/>
    <w:rsid w:val="0012139F"/>
    <w:rsid w:val="00121B54"/>
    <w:rsid w:val="00121B94"/>
    <w:rsid w:val="00121E45"/>
    <w:rsid w:val="001220E2"/>
    <w:rsid w:val="00122190"/>
    <w:rsid w:val="001221CD"/>
    <w:rsid w:val="00122523"/>
    <w:rsid w:val="00122687"/>
    <w:rsid w:val="00122878"/>
    <w:rsid w:val="001228C3"/>
    <w:rsid w:val="00122C74"/>
    <w:rsid w:val="00122F77"/>
    <w:rsid w:val="00122FF8"/>
    <w:rsid w:val="0012316C"/>
    <w:rsid w:val="00123B73"/>
    <w:rsid w:val="001241FD"/>
    <w:rsid w:val="001242D7"/>
    <w:rsid w:val="00124B88"/>
    <w:rsid w:val="00124BB3"/>
    <w:rsid w:val="00124DF2"/>
    <w:rsid w:val="00124DF5"/>
    <w:rsid w:val="00124EF8"/>
    <w:rsid w:val="00125159"/>
    <w:rsid w:val="001252DC"/>
    <w:rsid w:val="0012559D"/>
    <w:rsid w:val="00125614"/>
    <w:rsid w:val="0012615A"/>
    <w:rsid w:val="00126371"/>
    <w:rsid w:val="001265A5"/>
    <w:rsid w:val="00126819"/>
    <w:rsid w:val="0012690A"/>
    <w:rsid w:val="00126B8D"/>
    <w:rsid w:val="00126CFD"/>
    <w:rsid w:val="00126E60"/>
    <w:rsid w:val="00127290"/>
    <w:rsid w:val="00127BC4"/>
    <w:rsid w:val="00130144"/>
    <w:rsid w:val="0013084A"/>
    <w:rsid w:val="001308FF"/>
    <w:rsid w:val="00130D4F"/>
    <w:rsid w:val="00130DC7"/>
    <w:rsid w:val="00131202"/>
    <w:rsid w:val="00131406"/>
    <w:rsid w:val="00131FA6"/>
    <w:rsid w:val="00132167"/>
    <w:rsid w:val="00132446"/>
    <w:rsid w:val="0013258B"/>
    <w:rsid w:val="00132F42"/>
    <w:rsid w:val="00132F6B"/>
    <w:rsid w:val="001330CE"/>
    <w:rsid w:val="001338C3"/>
    <w:rsid w:val="00133DE7"/>
    <w:rsid w:val="00133EB5"/>
    <w:rsid w:val="00134112"/>
    <w:rsid w:val="0013428D"/>
    <w:rsid w:val="00134379"/>
    <w:rsid w:val="001343A2"/>
    <w:rsid w:val="0013453F"/>
    <w:rsid w:val="00134617"/>
    <w:rsid w:val="00134B2C"/>
    <w:rsid w:val="00135135"/>
    <w:rsid w:val="0013578D"/>
    <w:rsid w:val="00135C23"/>
    <w:rsid w:val="00135D66"/>
    <w:rsid w:val="00135D9F"/>
    <w:rsid w:val="00135DC3"/>
    <w:rsid w:val="00135F10"/>
    <w:rsid w:val="00135FA9"/>
    <w:rsid w:val="00135FE8"/>
    <w:rsid w:val="0013621E"/>
    <w:rsid w:val="0013635F"/>
    <w:rsid w:val="001365A2"/>
    <w:rsid w:val="00136804"/>
    <w:rsid w:val="001370AE"/>
    <w:rsid w:val="00137283"/>
    <w:rsid w:val="001374C8"/>
    <w:rsid w:val="00137862"/>
    <w:rsid w:val="00137B7B"/>
    <w:rsid w:val="00140B73"/>
    <w:rsid w:val="00140FD3"/>
    <w:rsid w:val="001417EA"/>
    <w:rsid w:val="00141F12"/>
    <w:rsid w:val="00141FE0"/>
    <w:rsid w:val="00142074"/>
    <w:rsid w:val="001420B9"/>
    <w:rsid w:val="0014224D"/>
    <w:rsid w:val="00142641"/>
    <w:rsid w:val="0014280A"/>
    <w:rsid w:val="00142C2C"/>
    <w:rsid w:val="00142D0B"/>
    <w:rsid w:val="0014320E"/>
    <w:rsid w:val="001434D2"/>
    <w:rsid w:val="00143515"/>
    <w:rsid w:val="0014393B"/>
    <w:rsid w:val="00143DE3"/>
    <w:rsid w:val="001441CB"/>
    <w:rsid w:val="00144C2D"/>
    <w:rsid w:val="00144E92"/>
    <w:rsid w:val="00145286"/>
    <w:rsid w:val="001452F9"/>
    <w:rsid w:val="00145481"/>
    <w:rsid w:val="00145B0C"/>
    <w:rsid w:val="00145D95"/>
    <w:rsid w:val="00145F94"/>
    <w:rsid w:val="0014634F"/>
    <w:rsid w:val="0014662D"/>
    <w:rsid w:val="00146798"/>
    <w:rsid w:val="00146D56"/>
    <w:rsid w:val="00146FA7"/>
    <w:rsid w:val="00146FD6"/>
    <w:rsid w:val="001500BA"/>
    <w:rsid w:val="00150104"/>
    <w:rsid w:val="0015010E"/>
    <w:rsid w:val="0015020F"/>
    <w:rsid w:val="001504A6"/>
    <w:rsid w:val="00150538"/>
    <w:rsid w:val="00150A8E"/>
    <w:rsid w:val="00150DB2"/>
    <w:rsid w:val="00151935"/>
    <w:rsid w:val="00151B1F"/>
    <w:rsid w:val="00151CCF"/>
    <w:rsid w:val="00151F96"/>
    <w:rsid w:val="001525DC"/>
    <w:rsid w:val="0015288A"/>
    <w:rsid w:val="00152A5C"/>
    <w:rsid w:val="00152D9A"/>
    <w:rsid w:val="00152FF1"/>
    <w:rsid w:val="0015318B"/>
    <w:rsid w:val="00153480"/>
    <w:rsid w:val="001536EA"/>
    <w:rsid w:val="001540AD"/>
    <w:rsid w:val="001544E5"/>
    <w:rsid w:val="00154565"/>
    <w:rsid w:val="0015475A"/>
    <w:rsid w:val="00154B14"/>
    <w:rsid w:val="00154D14"/>
    <w:rsid w:val="00155DE3"/>
    <w:rsid w:val="0015626F"/>
    <w:rsid w:val="00156586"/>
    <w:rsid w:val="0015659D"/>
    <w:rsid w:val="001568CD"/>
    <w:rsid w:val="00156914"/>
    <w:rsid w:val="00156925"/>
    <w:rsid w:val="00156BE5"/>
    <w:rsid w:val="00156CD8"/>
    <w:rsid w:val="0015742E"/>
    <w:rsid w:val="001578DB"/>
    <w:rsid w:val="00157E84"/>
    <w:rsid w:val="0016080A"/>
    <w:rsid w:val="00160A4B"/>
    <w:rsid w:val="00160BC8"/>
    <w:rsid w:val="00160C71"/>
    <w:rsid w:val="001616C4"/>
    <w:rsid w:val="0016176F"/>
    <w:rsid w:val="00161835"/>
    <w:rsid w:val="00161BEC"/>
    <w:rsid w:val="00161D87"/>
    <w:rsid w:val="00161DBB"/>
    <w:rsid w:val="0016222B"/>
    <w:rsid w:val="0016243D"/>
    <w:rsid w:val="001625A6"/>
    <w:rsid w:val="0016273B"/>
    <w:rsid w:val="00162EAD"/>
    <w:rsid w:val="00162F6F"/>
    <w:rsid w:val="00162FDA"/>
    <w:rsid w:val="001633B2"/>
    <w:rsid w:val="0016343F"/>
    <w:rsid w:val="001634BD"/>
    <w:rsid w:val="00163773"/>
    <w:rsid w:val="00163AF7"/>
    <w:rsid w:val="00163ED5"/>
    <w:rsid w:val="00163F22"/>
    <w:rsid w:val="001643DF"/>
    <w:rsid w:val="001644EF"/>
    <w:rsid w:val="0016455F"/>
    <w:rsid w:val="00164788"/>
    <w:rsid w:val="00164BE6"/>
    <w:rsid w:val="00164D36"/>
    <w:rsid w:val="00164DDB"/>
    <w:rsid w:val="00165118"/>
    <w:rsid w:val="00165175"/>
    <w:rsid w:val="001655AC"/>
    <w:rsid w:val="00165659"/>
    <w:rsid w:val="00165718"/>
    <w:rsid w:val="0016592C"/>
    <w:rsid w:val="00165BF7"/>
    <w:rsid w:val="00165C30"/>
    <w:rsid w:val="00165CE0"/>
    <w:rsid w:val="00165ED8"/>
    <w:rsid w:val="00165F03"/>
    <w:rsid w:val="0016618D"/>
    <w:rsid w:val="001664E3"/>
    <w:rsid w:val="001665B1"/>
    <w:rsid w:val="00166633"/>
    <w:rsid w:val="00166791"/>
    <w:rsid w:val="0016686E"/>
    <w:rsid w:val="001672F2"/>
    <w:rsid w:val="00167545"/>
    <w:rsid w:val="00167CB2"/>
    <w:rsid w:val="0017009F"/>
    <w:rsid w:val="001706B7"/>
    <w:rsid w:val="00170751"/>
    <w:rsid w:val="001707E3"/>
    <w:rsid w:val="001712D4"/>
    <w:rsid w:val="001713FC"/>
    <w:rsid w:val="001718C0"/>
    <w:rsid w:val="00171E7E"/>
    <w:rsid w:val="00171F59"/>
    <w:rsid w:val="00171FB0"/>
    <w:rsid w:val="001723B0"/>
    <w:rsid w:val="00172423"/>
    <w:rsid w:val="00172508"/>
    <w:rsid w:val="00172580"/>
    <w:rsid w:val="00172704"/>
    <w:rsid w:val="00172959"/>
    <w:rsid w:val="00172B35"/>
    <w:rsid w:val="00172FAF"/>
    <w:rsid w:val="00173692"/>
    <w:rsid w:val="001736D7"/>
    <w:rsid w:val="001737F7"/>
    <w:rsid w:val="001737FC"/>
    <w:rsid w:val="00173984"/>
    <w:rsid w:val="00173BE1"/>
    <w:rsid w:val="00173CBE"/>
    <w:rsid w:val="00173DDF"/>
    <w:rsid w:val="00173F05"/>
    <w:rsid w:val="0017402D"/>
    <w:rsid w:val="00174542"/>
    <w:rsid w:val="00174703"/>
    <w:rsid w:val="00174799"/>
    <w:rsid w:val="00174AB7"/>
    <w:rsid w:val="00174DC6"/>
    <w:rsid w:val="00174E90"/>
    <w:rsid w:val="00175161"/>
    <w:rsid w:val="0017544F"/>
    <w:rsid w:val="00175BA8"/>
    <w:rsid w:val="00175C06"/>
    <w:rsid w:val="00176138"/>
    <w:rsid w:val="00176796"/>
    <w:rsid w:val="00176835"/>
    <w:rsid w:val="00176DD4"/>
    <w:rsid w:val="00176E9A"/>
    <w:rsid w:val="00177365"/>
    <w:rsid w:val="00177735"/>
    <w:rsid w:val="001777C5"/>
    <w:rsid w:val="00177D8F"/>
    <w:rsid w:val="001803D7"/>
    <w:rsid w:val="001805E9"/>
    <w:rsid w:val="00180A7D"/>
    <w:rsid w:val="00180CD3"/>
    <w:rsid w:val="00180F4F"/>
    <w:rsid w:val="00181006"/>
    <w:rsid w:val="00181617"/>
    <w:rsid w:val="00181829"/>
    <w:rsid w:val="00181A8A"/>
    <w:rsid w:val="00181B23"/>
    <w:rsid w:val="00181B55"/>
    <w:rsid w:val="00181C7C"/>
    <w:rsid w:val="001821BD"/>
    <w:rsid w:val="0018229F"/>
    <w:rsid w:val="001823D9"/>
    <w:rsid w:val="0018248E"/>
    <w:rsid w:val="001826CB"/>
    <w:rsid w:val="00182703"/>
    <w:rsid w:val="00182A88"/>
    <w:rsid w:val="00182DEE"/>
    <w:rsid w:val="00183008"/>
    <w:rsid w:val="00183067"/>
    <w:rsid w:val="00183760"/>
    <w:rsid w:val="001839B4"/>
    <w:rsid w:val="00183B23"/>
    <w:rsid w:val="00183C14"/>
    <w:rsid w:val="00183CDF"/>
    <w:rsid w:val="0018404C"/>
    <w:rsid w:val="00184063"/>
    <w:rsid w:val="001841B9"/>
    <w:rsid w:val="00184385"/>
    <w:rsid w:val="00184515"/>
    <w:rsid w:val="00184568"/>
    <w:rsid w:val="001847C1"/>
    <w:rsid w:val="00184C12"/>
    <w:rsid w:val="00184ECD"/>
    <w:rsid w:val="001853FD"/>
    <w:rsid w:val="00186035"/>
    <w:rsid w:val="00186A84"/>
    <w:rsid w:val="00186C3E"/>
    <w:rsid w:val="00186C49"/>
    <w:rsid w:val="00186F15"/>
    <w:rsid w:val="00186F82"/>
    <w:rsid w:val="00187217"/>
    <w:rsid w:val="001872CC"/>
    <w:rsid w:val="00187D65"/>
    <w:rsid w:val="001900A8"/>
    <w:rsid w:val="00190BBC"/>
    <w:rsid w:val="001915BF"/>
    <w:rsid w:val="00191C6E"/>
    <w:rsid w:val="00191E4B"/>
    <w:rsid w:val="001925C2"/>
    <w:rsid w:val="0019269D"/>
    <w:rsid w:val="00192ADB"/>
    <w:rsid w:val="00192B35"/>
    <w:rsid w:val="00192CA6"/>
    <w:rsid w:val="001930F9"/>
    <w:rsid w:val="00193762"/>
    <w:rsid w:val="00193A4D"/>
    <w:rsid w:val="00193A82"/>
    <w:rsid w:val="00193D41"/>
    <w:rsid w:val="0019437C"/>
    <w:rsid w:val="001943C0"/>
    <w:rsid w:val="001945E8"/>
    <w:rsid w:val="00194E2D"/>
    <w:rsid w:val="001958E2"/>
    <w:rsid w:val="00195A01"/>
    <w:rsid w:val="00195A72"/>
    <w:rsid w:val="00195BC3"/>
    <w:rsid w:val="00195D3B"/>
    <w:rsid w:val="00195EB3"/>
    <w:rsid w:val="001960E8"/>
    <w:rsid w:val="00196BF0"/>
    <w:rsid w:val="001971EE"/>
    <w:rsid w:val="001972F4"/>
    <w:rsid w:val="00197338"/>
    <w:rsid w:val="001975CC"/>
    <w:rsid w:val="0019765D"/>
    <w:rsid w:val="001978A5"/>
    <w:rsid w:val="00197C20"/>
    <w:rsid w:val="00197ECF"/>
    <w:rsid w:val="001A02B9"/>
    <w:rsid w:val="001A0476"/>
    <w:rsid w:val="001A0710"/>
    <w:rsid w:val="001A0717"/>
    <w:rsid w:val="001A1055"/>
    <w:rsid w:val="001A11E8"/>
    <w:rsid w:val="001A11F3"/>
    <w:rsid w:val="001A14C8"/>
    <w:rsid w:val="001A1BA1"/>
    <w:rsid w:val="001A1E93"/>
    <w:rsid w:val="001A235C"/>
    <w:rsid w:val="001A2364"/>
    <w:rsid w:val="001A28CD"/>
    <w:rsid w:val="001A2B20"/>
    <w:rsid w:val="001A2C77"/>
    <w:rsid w:val="001A2F6D"/>
    <w:rsid w:val="001A312F"/>
    <w:rsid w:val="001A32AE"/>
    <w:rsid w:val="001A32C7"/>
    <w:rsid w:val="001A39CB"/>
    <w:rsid w:val="001A3AAD"/>
    <w:rsid w:val="001A3C00"/>
    <w:rsid w:val="001A3C82"/>
    <w:rsid w:val="001A3F8F"/>
    <w:rsid w:val="001A4A9A"/>
    <w:rsid w:val="001A4DB2"/>
    <w:rsid w:val="001A4EAC"/>
    <w:rsid w:val="001A5350"/>
    <w:rsid w:val="001A5486"/>
    <w:rsid w:val="001A55C0"/>
    <w:rsid w:val="001A56DF"/>
    <w:rsid w:val="001A5787"/>
    <w:rsid w:val="001A59BD"/>
    <w:rsid w:val="001A5C36"/>
    <w:rsid w:val="001A5C78"/>
    <w:rsid w:val="001A5CF7"/>
    <w:rsid w:val="001A5FB6"/>
    <w:rsid w:val="001A600C"/>
    <w:rsid w:val="001A62FE"/>
    <w:rsid w:val="001A6A18"/>
    <w:rsid w:val="001A6D7D"/>
    <w:rsid w:val="001A6E14"/>
    <w:rsid w:val="001A6F81"/>
    <w:rsid w:val="001A6FE9"/>
    <w:rsid w:val="001A70D2"/>
    <w:rsid w:val="001A735F"/>
    <w:rsid w:val="001A74C7"/>
    <w:rsid w:val="001A75F3"/>
    <w:rsid w:val="001A7672"/>
    <w:rsid w:val="001A76DC"/>
    <w:rsid w:val="001A7C6F"/>
    <w:rsid w:val="001A7C7C"/>
    <w:rsid w:val="001B005A"/>
    <w:rsid w:val="001B0106"/>
    <w:rsid w:val="001B03CC"/>
    <w:rsid w:val="001B05B2"/>
    <w:rsid w:val="001B09DA"/>
    <w:rsid w:val="001B0CE4"/>
    <w:rsid w:val="001B0DDE"/>
    <w:rsid w:val="001B118E"/>
    <w:rsid w:val="001B1269"/>
    <w:rsid w:val="001B131B"/>
    <w:rsid w:val="001B176E"/>
    <w:rsid w:val="001B1904"/>
    <w:rsid w:val="001B1A14"/>
    <w:rsid w:val="001B22AD"/>
    <w:rsid w:val="001B2352"/>
    <w:rsid w:val="001B25B5"/>
    <w:rsid w:val="001B25F5"/>
    <w:rsid w:val="001B2950"/>
    <w:rsid w:val="001B2BB8"/>
    <w:rsid w:val="001B2C18"/>
    <w:rsid w:val="001B2CE3"/>
    <w:rsid w:val="001B2D3E"/>
    <w:rsid w:val="001B37F3"/>
    <w:rsid w:val="001B3B97"/>
    <w:rsid w:val="001B3BDA"/>
    <w:rsid w:val="001B3DB8"/>
    <w:rsid w:val="001B42D6"/>
    <w:rsid w:val="001B432F"/>
    <w:rsid w:val="001B43C5"/>
    <w:rsid w:val="001B4AF3"/>
    <w:rsid w:val="001B4BE3"/>
    <w:rsid w:val="001B4CA9"/>
    <w:rsid w:val="001B5379"/>
    <w:rsid w:val="001B5651"/>
    <w:rsid w:val="001B59CC"/>
    <w:rsid w:val="001B609F"/>
    <w:rsid w:val="001B6437"/>
    <w:rsid w:val="001B643C"/>
    <w:rsid w:val="001B6457"/>
    <w:rsid w:val="001B646D"/>
    <w:rsid w:val="001B667F"/>
    <w:rsid w:val="001B681A"/>
    <w:rsid w:val="001B6B0D"/>
    <w:rsid w:val="001B6DCC"/>
    <w:rsid w:val="001B6E1B"/>
    <w:rsid w:val="001B6E63"/>
    <w:rsid w:val="001B6F20"/>
    <w:rsid w:val="001B6F9C"/>
    <w:rsid w:val="001B707B"/>
    <w:rsid w:val="001B71EE"/>
    <w:rsid w:val="001B72D7"/>
    <w:rsid w:val="001B7757"/>
    <w:rsid w:val="001B781B"/>
    <w:rsid w:val="001B786C"/>
    <w:rsid w:val="001B7C52"/>
    <w:rsid w:val="001B7F95"/>
    <w:rsid w:val="001B7FB4"/>
    <w:rsid w:val="001C02D4"/>
    <w:rsid w:val="001C0728"/>
    <w:rsid w:val="001C07A3"/>
    <w:rsid w:val="001C0909"/>
    <w:rsid w:val="001C09AF"/>
    <w:rsid w:val="001C128A"/>
    <w:rsid w:val="001C12C1"/>
    <w:rsid w:val="001C1F47"/>
    <w:rsid w:val="001C2026"/>
    <w:rsid w:val="001C253C"/>
    <w:rsid w:val="001C2561"/>
    <w:rsid w:val="001C26E4"/>
    <w:rsid w:val="001C2C72"/>
    <w:rsid w:val="001C2DC6"/>
    <w:rsid w:val="001C2EE6"/>
    <w:rsid w:val="001C3248"/>
    <w:rsid w:val="001C3302"/>
    <w:rsid w:val="001C3705"/>
    <w:rsid w:val="001C3789"/>
    <w:rsid w:val="001C38C0"/>
    <w:rsid w:val="001C3AFE"/>
    <w:rsid w:val="001C409B"/>
    <w:rsid w:val="001C412D"/>
    <w:rsid w:val="001C41BB"/>
    <w:rsid w:val="001C43C5"/>
    <w:rsid w:val="001C45EC"/>
    <w:rsid w:val="001C4684"/>
    <w:rsid w:val="001C46C7"/>
    <w:rsid w:val="001C478F"/>
    <w:rsid w:val="001C4C07"/>
    <w:rsid w:val="001C5001"/>
    <w:rsid w:val="001C514B"/>
    <w:rsid w:val="001C52BA"/>
    <w:rsid w:val="001C5A8B"/>
    <w:rsid w:val="001C60A2"/>
    <w:rsid w:val="001C62C5"/>
    <w:rsid w:val="001C6665"/>
    <w:rsid w:val="001C67C6"/>
    <w:rsid w:val="001C6CBF"/>
    <w:rsid w:val="001C7219"/>
    <w:rsid w:val="001C75D4"/>
    <w:rsid w:val="001C7B4D"/>
    <w:rsid w:val="001C7FB1"/>
    <w:rsid w:val="001D0786"/>
    <w:rsid w:val="001D11D2"/>
    <w:rsid w:val="001D13C9"/>
    <w:rsid w:val="001D155C"/>
    <w:rsid w:val="001D1ABA"/>
    <w:rsid w:val="001D1CD9"/>
    <w:rsid w:val="001D1EE6"/>
    <w:rsid w:val="001D1F78"/>
    <w:rsid w:val="001D1FE0"/>
    <w:rsid w:val="001D291D"/>
    <w:rsid w:val="001D2B44"/>
    <w:rsid w:val="001D2D9E"/>
    <w:rsid w:val="001D2FB6"/>
    <w:rsid w:val="001D339F"/>
    <w:rsid w:val="001D37F3"/>
    <w:rsid w:val="001D397A"/>
    <w:rsid w:val="001D39CA"/>
    <w:rsid w:val="001D3F8C"/>
    <w:rsid w:val="001D419F"/>
    <w:rsid w:val="001D4575"/>
    <w:rsid w:val="001D457B"/>
    <w:rsid w:val="001D46F4"/>
    <w:rsid w:val="001D4746"/>
    <w:rsid w:val="001D5232"/>
    <w:rsid w:val="001D546E"/>
    <w:rsid w:val="001D574E"/>
    <w:rsid w:val="001D62D7"/>
    <w:rsid w:val="001D6873"/>
    <w:rsid w:val="001D69B5"/>
    <w:rsid w:val="001D6BCD"/>
    <w:rsid w:val="001D73DC"/>
    <w:rsid w:val="001D77C0"/>
    <w:rsid w:val="001D7873"/>
    <w:rsid w:val="001D7E5E"/>
    <w:rsid w:val="001E00C9"/>
    <w:rsid w:val="001E014E"/>
    <w:rsid w:val="001E025E"/>
    <w:rsid w:val="001E03DC"/>
    <w:rsid w:val="001E0597"/>
    <w:rsid w:val="001E087A"/>
    <w:rsid w:val="001E0C51"/>
    <w:rsid w:val="001E0E30"/>
    <w:rsid w:val="001E0FEF"/>
    <w:rsid w:val="001E1034"/>
    <w:rsid w:val="001E136B"/>
    <w:rsid w:val="001E15FB"/>
    <w:rsid w:val="001E1605"/>
    <w:rsid w:val="001E1758"/>
    <w:rsid w:val="001E18C1"/>
    <w:rsid w:val="001E196B"/>
    <w:rsid w:val="001E1A17"/>
    <w:rsid w:val="001E1AAB"/>
    <w:rsid w:val="001E1DAE"/>
    <w:rsid w:val="001E1DD4"/>
    <w:rsid w:val="001E21E4"/>
    <w:rsid w:val="001E21EF"/>
    <w:rsid w:val="001E22DC"/>
    <w:rsid w:val="001E24B5"/>
    <w:rsid w:val="001E27BA"/>
    <w:rsid w:val="001E27FF"/>
    <w:rsid w:val="001E2E9D"/>
    <w:rsid w:val="001E30E1"/>
    <w:rsid w:val="001E32A5"/>
    <w:rsid w:val="001E3417"/>
    <w:rsid w:val="001E35B4"/>
    <w:rsid w:val="001E380D"/>
    <w:rsid w:val="001E3864"/>
    <w:rsid w:val="001E392D"/>
    <w:rsid w:val="001E3E13"/>
    <w:rsid w:val="001E403B"/>
    <w:rsid w:val="001E40AA"/>
    <w:rsid w:val="001E4414"/>
    <w:rsid w:val="001E486F"/>
    <w:rsid w:val="001E4B96"/>
    <w:rsid w:val="001E4BEB"/>
    <w:rsid w:val="001E4E91"/>
    <w:rsid w:val="001E4ECE"/>
    <w:rsid w:val="001E5100"/>
    <w:rsid w:val="001E55B0"/>
    <w:rsid w:val="001E57E1"/>
    <w:rsid w:val="001E5BE1"/>
    <w:rsid w:val="001E5C3C"/>
    <w:rsid w:val="001E5C99"/>
    <w:rsid w:val="001E5DCA"/>
    <w:rsid w:val="001E60CB"/>
    <w:rsid w:val="001E6381"/>
    <w:rsid w:val="001E63C5"/>
    <w:rsid w:val="001E654B"/>
    <w:rsid w:val="001E676D"/>
    <w:rsid w:val="001E6B62"/>
    <w:rsid w:val="001E6B8D"/>
    <w:rsid w:val="001E6BFB"/>
    <w:rsid w:val="001E6DB2"/>
    <w:rsid w:val="001E708E"/>
    <w:rsid w:val="001E72AC"/>
    <w:rsid w:val="001E75B2"/>
    <w:rsid w:val="001E7675"/>
    <w:rsid w:val="001E76E2"/>
    <w:rsid w:val="001E7B42"/>
    <w:rsid w:val="001E7F02"/>
    <w:rsid w:val="001F04A7"/>
    <w:rsid w:val="001F04E8"/>
    <w:rsid w:val="001F0AA5"/>
    <w:rsid w:val="001F0B4D"/>
    <w:rsid w:val="001F0C74"/>
    <w:rsid w:val="001F0EFA"/>
    <w:rsid w:val="001F11ED"/>
    <w:rsid w:val="001F1245"/>
    <w:rsid w:val="001F1275"/>
    <w:rsid w:val="001F135D"/>
    <w:rsid w:val="001F1832"/>
    <w:rsid w:val="001F1C26"/>
    <w:rsid w:val="001F1CA3"/>
    <w:rsid w:val="001F2170"/>
    <w:rsid w:val="001F25AB"/>
    <w:rsid w:val="001F261C"/>
    <w:rsid w:val="001F2DF9"/>
    <w:rsid w:val="001F367B"/>
    <w:rsid w:val="001F3C76"/>
    <w:rsid w:val="001F3C8E"/>
    <w:rsid w:val="001F3D9F"/>
    <w:rsid w:val="001F3ED0"/>
    <w:rsid w:val="001F4465"/>
    <w:rsid w:val="001F46A0"/>
    <w:rsid w:val="001F475F"/>
    <w:rsid w:val="001F4A76"/>
    <w:rsid w:val="001F4D5E"/>
    <w:rsid w:val="001F5124"/>
    <w:rsid w:val="001F55D6"/>
    <w:rsid w:val="001F5AB9"/>
    <w:rsid w:val="001F5C2A"/>
    <w:rsid w:val="001F5D43"/>
    <w:rsid w:val="001F5E4C"/>
    <w:rsid w:val="001F6313"/>
    <w:rsid w:val="001F6562"/>
    <w:rsid w:val="001F677E"/>
    <w:rsid w:val="001F68BF"/>
    <w:rsid w:val="001F6D48"/>
    <w:rsid w:val="001F6DC7"/>
    <w:rsid w:val="001F6FFF"/>
    <w:rsid w:val="001F77AC"/>
    <w:rsid w:val="001F7909"/>
    <w:rsid w:val="001F7BA8"/>
    <w:rsid w:val="001F7BEB"/>
    <w:rsid w:val="001F7EC3"/>
    <w:rsid w:val="001F7F74"/>
    <w:rsid w:val="001F7F88"/>
    <w:rsid w:val="002008B3"/>
    <w:rsid w:val="002009E4"/>
    <w:rsid w:val="00200DF9"/>
    <w:rsid w:val="00200EB8"/>
    <w:rsid w:val="00200F5B"/>
    <w:rsid w:val="00200FFE"/>
    <w:rsid w:val="00201097"/>
    <w:rsid w:val="002011BB"/>
    <w:rsid w:val="00201304"/>
    <w:rsid w:val="0020162A"/>
    <w:rsid w:val="002018CC"/>
    <w:rsid w:val="00201A9E"/>
    <w:rsid w:val="00201CEB"/>
    <w:rsid w:val="00201DB5"/>
    <w:rsid w:val="00202004"/>
    <w:rsid w:val="002020F4"/>
    <w:rsid w:val="00202250"/>
    <w:rsid w:val="0020297C"/>
    <w:rsid w:val="0020322C"/>
    <w:rsid w:val="00203357"/>
    <w:rsid w:val="0020363F"/>
    <w:rsid w:val="002038B8"/>
    <w:rsid w:val="00203C0B"/>
    <w:rsid w:val="00203DF8"/>
    <w:rsid w:val="00203E6C"/>
    <w:rsid w:val="002043D2"/>
    <w:rsid w:val="002044B8"/>
    <w:rsid w:val="002045E8"/>
    <w:rsid w:val="002046CC"/>
    <w:rsid w:val="00204F4D"/>
    <w:rsid w:val="00204F79"/>
    <w:rsid w:val="00205077"/>
    <w:rsid w:val="00205394"/>
    <w:rsid w:val="00205AE2"/>
    <w:rsid w:val="00205D87"/>
    <w:rsid w:val="00205E02"/>
    <w:rsid w:val="00205E22"/>
    <w:rsid w:val="00205F3D"/>
    <w:rsid w:val="00205F92"/>
    <w:rsid w:val="0020626B"/>
    <w:rsid w:val="00207459"/>
    <w:rsid w:val="002079D8"/>
    <w:rsid w:val="00207BD9"/>
    <w:rsid w:val="0021009F"/>
    <w:rsid w:val="00210273"/>
    <w:rsid w:val="002104BE"/>
    <w:rsid w:val="00210C04"/>
    <w:rsid w:val="00210E36"/>
    <w:rsid w:val="00210F21"/>
    <w:rsid w:val="00210FFE"/>
    <w:rsid w:val="00211115"/>
    <w:rsid w:val="002111D9"/>
    <w:rsid w:val="0021132D"/>
    <w:rsid w:val="002115BA"/>
    <w:rsid w:val="002115CF"/>
    <w:rsid w:val="00211952"/>
    <w:rsid w:val="002119F1"/>
    <w:rsid w:val="00211A50"/>
    <w:rsid w:val="00211A61"/>
    <w:rsid w:val="002126CF"/>
    <w:rsid w:val="002126F9"/>
    <w:rsid w:val="002128AA"/>
    <w:rsid w:val="00212C19"/>
    <w:rsid w:val="00213494"/>
    <w:rsid w:val="00213649"/>
    <w:rsid w:val="00213891"/>
    <w:rsid w:val="00213955"/>
    <w:rsid w:val="00213AFB"/>
    <w:rsid w:val="00213CEB"/>
    <w:rsid w:val="00213D3C"/>
    <w:rsid w:val="00213DBB"/>
    <w:rsid w:val="002140BC"/>
    <w:rsid w:val="0021465F"/>
    <w:rsid w:val="002146AD"/>
    <w:rsid w:val="002147E2"/>
    <w:rsid w:val="002149BE"/>
    <w:rsid w:val="00214B9D"/>
    <w:rsid w:val="00214C95"/>
    <w:rsid w:val="00214E8F"/>
    <w:rsid w:val="00215120"/>
    <w:rsid w:val="0021524D"/>
    <w:rsid w:val="00215636"/>
    <w:rsid w:val="00215B31"/>
    <w:rsid w:val="00215DB2"/>
    <w:rsid w:val="00215F86"/>
    <w:rsid w:val="00216A68"/>
    <w:rsid w:val="00216AAE"/>
    <w:rsid w:val="00216D2B"/>
    <w:rsid w:val="00216D7D"/>
    <w:rsid w:val="00216E69"/>
    <w:rsid w:val="00217224"/>
    <w:rsid w:val="00217252"/>
    <w:rsid w:val="002173C7"/>
    <w:rsid w:val="002178E5"/>
    <w:rsid w:val="00217D28"/>
    <w:rsid w:val="00220544"/>
    <w:rsid w:val="00220551"/>
    <w:rsid w:val="002207D3"/>
    <w:rsid w:val="00220AC6"/>
    <w:rsid w:val="00220E2F"/>
    <w:rsid w:val="00221329"/>
    <w:rsid w:val="002214BC"/>
    <w:rsid w:val="00221873"/>
    <w:rsid w:val="0022192F"/>
    <w:rsid w:val="00221C03"/>
    <w:rsid w:val="00222185"/>
    <w:rsid w:val="00222219"/>
    <w:rsid w:val="002227F4"/>
    <w:rsid w:val="00222C5A"/>
    <w:rsid w:val="002230DD"/>
    <w:rsid w:val="00223293"/>
    <w:rsid w:val="0022343E"/>
    <w:rsid w:val="00223553"/>
    <w:rsid w:val="00223857"/>
    <w:rsid w:val="00223918"/>
    <w:rsid w:val="00223CC6"/>
    <w:rsid w:val="00224445"/>
    <w:rsid w:val="00224709"/>
    <w:rsid w:val="00224751"/>
    <w:rsid w:val="00224894"/>
    <w:rsid w:val="00224C5F"/>
    <w:rsid w:val="00224D69"/>
    <w:rsid w:val="00225097"/>
    <w:rsid w:val="002257DC"/>
    <w:rsid w:val="00225EBA"/>
    <w:rsid w:val="002260FC"/>
    <w:rsid w:val="00226325"/>
    <w:rsid w:val="002269D1"/>
    <w:rsid w:val="00226EDF"/>
    <w:rsid w:val="002272D4"/>
    <w:rsid w:val="00227539"/>
    <w:rsid w:val="002275EE"/>
    <w:rsid w:val="0022761B"/>
    <w:rsid w:val="00227768"/>
    <w:rsid w:val="00227CF4"/>
    <w:rsid w:val="00227E85"/>
    <w:rsid w:val="002300A6"/>
    <w:rsid w:val="002302BA"/>
    <w:rsid w:val="00230319"/>
    <w:rsid w:val="00230421"/>
    <w:rsid w:val="00230832"/>
    <w:rsid w:val="00230A32"/>
    <w:rsid w:val="00230A84"/>
    <w:rsid w:val="00230B58"/>
    <w:rsid w:val="00230EDF"/>
    <w:rsid w:val="002311D2"/>
    <w:rsid w:val="00231295"/>
    <w:rsid w:val="00231481"/>
    <w:rsid w:val="002319B0"/>
    <w:rsid w:val="00231BDE"/>
    <w:rsid w:val="00231C18"/>
    <w:rsid w:val="00232142"/>
    <w:rsid w:val="00232221"/>
    <w:rsid w:val="00232305"/>
    <w:rsid w:val="002324CB"/>
    <w:rsid w:val="00232609"/>
    <w:rsid w:val="002326DB"/>
    <w:rsid w:val="00232921"/>
    <w:rsid w:val="00232C09"/>
    <w:rsid w:val="00232EE8"/>
    <w:rsid w:val="00232FF1"/>
    <w:rsid w:val="00233192"/>
    <w:rsid w:val="0023330E"/>
    <w:rsid w:val="00233940"/>
    <w:rsid w:val="002344D4"/>
    <w:rsid w:val="002346B6"/>
    <w:rsid w:val="002348B0"/>
    <w:rsid w:val="00234C38"/>
    <w:rsid w:val="00234FA9"/>
    <w:rsid w:val="002351BF"/>
    <w:rsid w:val="0023572F"/>
    <w:rsid w:val="0023575E"/>
    <w:rsid w:val="002357C9"/>
    <w:rsid w:val="00235B81"/>
    <w:rsid w:val="00235D55"/>
    <w:rsid w:val="00235E88"/>
    <w:rsid w:val="00236AC3"/>
    <w:rsid w:val="00236BEE"/>
    <w:rsid w:val="00236C7C"/>
    <w:rsid w:val="002370C3"/>
    <w:rsid w:val="00237880"/>
    <w:rsid w:val="00237B6A"/>
    <w:rsid w:val="00237B88"/>
    <w:rsid w:val="00237F33"/>
    <w:rsid w:val="00237FFE"/>
    <w:rsid w:val="00240CCC"/>
    <w:rsid w:val="00240D5D"/>
    <w:rsid w:val="00240DBB"/>
    <w:rsid w:val="00241692"/>
    <w:rsid w:val="002417D3"/>
    <w:rsid w:val="0024188A"/>
    <w:rsid w:val="00241907"/>
    <w:rsid w:val="0024191A"/>
    <w:rsid w:val="0024191C"/>
    <w:rsid w:val="002419D0"/>
    <w:rsid w:val="00241B5E"/>
    <w:rsid w:val="00241BCA"/>
    <w:rsid w:val="00241C8F"/>
    <w:rsid w:val="00241D92"/>
    <w:rsid w:val="00241F8E"/>
    <w:rsid w:val="00241FB3"/>
    <w:rsid w:val="0024214D"/>
    <w:rsid w:val="00242181"/>
    <w:rsid w:val="002421FC"/>
    <w:rsid w:val="00242812"/>
    <w:rsid w:val="00242D1B"/>
    <w:rsid w:val="00243689"/>
    <w:rsid w:val="0024376D"/>
    <w:rsid w:val="00243C38"/>
    <w:rsid w:val="002440F1"/>
    <w:rsid w:val="002442ED"/>
    <w:rsid w:val="00244AA7"/>
    <w:rsid w:val="00244D4F"/>
    <w:rsid w:val="002450DA"/>
    <w:rsid w:val="002450E6"/>
    <w:rsid w:val="002452CF"/>
    <w:rsid w:val="00245776"/>
    <w:rsid w:val="00245DA7"/>
    <w:rsid w:val="00246047"/>
    <w:rsid w:val="0024613B"/>
    <w:rsid w:val="002462DA"/>
    <w:rsid w:val="002463BA"/>
    <w:rsid w:val="002468E3"/>
    <w:rsid w:val="00246B84"/>
    <w:rsid w:val="00246D55"/>
    <w:rsid w:val="0024714B"/>
    <w:rsid w:val="002472C6"/>
    <w:rsid w:val="002474AB"/>
    <w:rsid w:val="00247582"/>
    <w:rsid w:val="002477ED"/>
    <w:rsid w:val="0024790E"/>
    <w:rsid w:val="00247958"/>
    <w:rsid w:val="00250893"/>
    <w:rsid w:val="0025093C"/>
    <w:rsid w:val="00250F04"/>
    <w:rsid w:val="00251059"/>
    <w:rsid w:val="0025152D"/>
    <w:rsid w:val="00251706"/>
    <w:rsid w:val="00251CE7"/>
    <w:rsid w:val="002521AC"/>
    <w:rsid w:val="00252467"/>
    <w:rsid w:val="00252B2C"/>
    <w:rsid w:val="00252BB1"/>
    <w:rsid w:val="00253570"/>
    <w:rsid w:val="0025385F"/>
    <w:rsid w:val="00253BAA"/>
    <w:rsid w:val="00253FAA"/>
    <w:rsid w:val="002540B3"/>
    <w:rsid w:val="002542E2"/>
    <w:rsid w:val="00254629"/>
    <w:rsid w:val="00254DEE"/>
    <w:rsid w:val="00255375"/>
    <w:rsid w:val="0025539A"/>
    <w:rsid w:val="0025553A"/>
    <w:rsid w:val="00255574"/>
    <w:rsid w:val="002555CC"/>
    <w:rsid w:val="0025566D"/>
    <w:rsid w:val="00255843"/>
    <w:rsid w:val="00255983"/>
    <w:rsid w:val="00255D34"/>
    <w:rsid w:val="00255E7F"/>
    <w:rsid w:val="00256120"/>
    <w:rsid w:val="002562B1"/>
    <w:rsid w:val="00256451"/>
    <w:rsid w:val="002567B4"/>
    <w:rsid w:val="00256FE3"/>
    <w:rsid w:val="002572FF"/>
    <w:rsid w:val="002574A1"/>
    <w:rsid w:val="00257542"/>
    <w:rsid w:val="00257567"/>
    <w:rsid w:val="00257974"/>
    <w:rsid w:val="00260002"/>
    <w:rsid w:val="0026008E"/>
    <w:rsid w:val="0026010B"/>
    <w:rsid w:val="002602F4"/>
    <w:rsid w:val="002603E9"/>
    <w:rsid w:val="00260444"/>
    <w:rsid w:val="002604AD"/>
    <w:rsid w:val="00260992"/>
    <w:rsid w:val="00261358"/>
    <w:rsid w:val="002614A1"/>
    <w:rsid w:val="002617EE"/>
    <w:rsid w:val="002618F2"/>
    <w:rsid w:val="00261C6B"/>
    <w:rsid w:val="00262090"/>
    <w:rsid w:val="002622C3"/>
    <w:rsid w:val="00262775"/>
    <w:rsid w:val="00262D57"/>
    <w:rsid w:val="00262F96"/>
    <w:rsid w:val="002630A1"/>
    <w:rsid w:val="0026318E"/>
    <w:rsid w:val="00263766"/>
    <w:rsid w:val="0026394C"/>
    <w:rsid w:val="00264273"/>
    <w:rsid w:val="002642B6"/>
    <w:rsid w:val="00264305"/>
    <w:rsid w:val="002644A9"/>
    <w:rsid w:val="00264A4B"/>
    <w:rsid w:val="00264F00"/>
    <w:rsid w:val="0026509F"/>
    <w:rsid w:val="002650F6"/>
    <w:rsid w:val="00265179"/>
    <w:rsid w:val="002652EE"/>
    <w:rsid w:val="00265B5B"/>
    <w:rsid w:val="00265E59"/>
    <w:rsid w:val="0026610A"/>
    <w:rsid w:val="00266647"/>
    <w:rsid w:val="002667C4"/>
    <w:rsid w:val="002669B5"/>
    <w:rsid w:val="00266ED3"/>
    <w:rsid w:val="00266F87"/>
    <w:rsid w:val="00266FF8"/>
    <w:rsid w:val="002673BC"/>
    <w:rsid w:val="002676FA"/>
    <w:rsid w:val="00267BC4"/>
    <w:rsid w:val="00267E13"/>
    <w:rsid w:val="00267EE3"/>
    <w:rsid w:val="00270479"/>
    <w:rsid w:val="002704D1"/>
    <w:rsid w:val="00270710"/>
    <w:rsid w:val="002707BF"/>
    <w:rsid w:val="0027087F"/>
    <w:rsid w:val="00270EFC"/>
    <w:rsid w:val="0027137D"/>
    <w:rsid w:val="00271606"/>
    <w:rsid w:val="00272175"/>
    <w:rsid w:val="00272270"/>
    <w:rsid w:val="00272413"/>
    <w:rsid w:val="00272745"/>
    <w:rsid w:val="002734F5"/>
    <w:rsid w:val="00273AF7"/>
    <w:rsid w:val="00273CDB"/>
    <w:rsid w:val="0027433B"/>
    <w:rsid w:val="00274548"/>
    <w:rsid w:val="00274559"/>
    <w:rsid w:val="002746BE"/>
    <w:rsid w:val="0027494F"/>
    <w:rsid w:val="00274A58"/>
    <w:rsid w:val="00274DAE"/>
    <w:rsid w:val="00275340"/>
    <w:rsid w:val="002754D4"/>
    <w:rsid w:val="0027558E"/>
    <w:rsid w:val="002755BE"/>
    <w:rsid w:val="00275839"/>
    <w:rsid w:val="00275F39"/>
    <w:rsid w:val="002765A8"/>
    <w:rsid w:val="00276C2E"/>
    <w:rsid w:val="00276CA7"/>
    <w:rsid w:val="00276EE2"/>
    <w:rsid w:val="00277056"/>
    <w:rsid w:val="00277613"/>
    <w:rsid w:val="00277B89"/>
    <w:rsid w:val="00280288"/>
    <w:rsid w:val="00280370"/>
    <w:rsid w:val="0028055C"/>
    <w:rsid w:val="00280A6C"/>
    <w:rsid w:val="00280ACB"/>
    <w:rsid w:val="00280ACC"/>
    <w:rsid w:val="00280F30"/>
    <w:rsid w:val="00280F7B"/>
    <w:rsid w:val="00280FC4"/>
    <w:rsid w:val="002814B7"/>
    <w:rsid w:val="00281594"/>
    <w:rsid w:val="0028175A"/>
    <w:rsid w:val="00281B9D"/>
    <w:rsid w:val="00281CF8"/>
    <w:rsid w:val="00281D6F"/>
    <w:rsid w:val="00281FB5"/>
    <w:rsid w:val="002821A4"/>
    <w:rsid w:val="00282362"/>
    <w:rsid w:val="00282A28"/>
    <w:rsid w:val="00282CD3"/>
    <w:rsid w:val="00282D2E"/>
    <w:rsid w:val="00282EA6"/>
    <w:rsid w:val="0028323A"/>
    <w:rsid w:val="002836EE"/>
    <w:rsid w:val="00283FB1"/>
    <w:rsid w:val="002844E0"/>
    <w:rsid w:val="00284584"/>
    <w:rsid w:val="00284716"/>
    <w:rsid w:val="0028471B"/>
    <w:rsid w:val="00284864"/>
    <w:rsid w:val="002848EF"/>
    <w:rsid w:val="00284D2D"/>
    <w:rsid w:val="00284F7D"/>
    <w:rsid w:val="002851DC"/>
    <w:rsid w:val="00285C68"/>
    <w:rsid w:val="0028614C"/>
    <w:rsid w:val="00286B54"/>
    <w:rsid w:val="00286EE5"/>
    <w:rsid w:val="00287010"/>
    <w:rsid w:val="0028717D"/>
    <w:rsid w:val="002875D7"/>
    <w:rsid w:val="00287776"/>
    <w:rsid w:val="00287826"/>
    <w:rsid w:val="00287F79"/>
    <w:rsid w:val="002901FE"/>
    <w:rsid w:val="00290439"/>
    <w:rsid w:val="0029065D"/>
    <w:rsid w:val="00290991"/>
    <w:rsid w:val="00290B04"/>
    <w:rsid w:val="00290C36"/>
    <w:rsid w:val="00290EF6"/>
    <w:rsid w:val="002913CA"/>
    <w:rsid w:val="00291866"/>
    <w:rsid w:val="00291968"/>
    <w:rsid w:val="00291B65"/>
    <w:rsid w:val="002923B6"/>
    <w:rsid w:val="00292AE7"/>
    <w:rsid w:val="00292CE5"/>
    <w:rsid w:val="00292F5C"/>
    <w:rsid w:val="00292FE0"/>
    <w:rsid w:val="00293141"/>
    <w:rsid w:val="002937A3"/>
    <w:rsid w:val="0029386B"/>
    <w:rsid w:val="00293AB6"/>
    <w:rsid w:val="00293D36"/>
    <w:rsid w:val="00293D44"/>
    <w:rsid w:val="00293E17"/>
    <w:rsid w:val="00293EAA"/>
    <w:rsid w:val="002940EF"/>
    <w:rsid w:val="00294218"/>
    <w:rsid w:val="002942E8"/>
    <w:rsid w:val="00294491"/>
    <w:rsid w:val="002946E0"/>
    <w:rsid w:val="00294863"/>
    <w:rsid w:val="00294BD8"/>
    <w:rsid w:val="00294C21"/>
    <w:rsid w:val="00294CC4"/>
    <w:rsid w:val="0029502E"/>
    <w:rsid w:val="00295134"/>
    <w:rsid w:val="002953AC"/>
    <w:rsid w:val="00295531"/>
    <w:rsid w:val="00295969"/>
    <w:rsid w:val="00295A8A"/>
    <w:rsid w:val="002960EB"/>
    <w:rsid w:val="0029620D"/>
    <w:rsid w:val="002965BC"/>
    <w:rsid w:val="002968FB"/>
    <w:rsid w:val="00296CBF"/>
    <w:rsid w:val="00296D04"/>
    <w:rsid w:val="00296F6C"/>
    <w:rsid w:val="002971AE"/>
    <w:rsid w:val="00297291"/>
    <w:rsid w:val="0029742F"/>
    <w:rsid w:val="00297506"/>
    <w:rsid w:val="002975B3"/>
    <w:rsid w:val="002979A5"/>
    <w:rsid w:val="002A0063"/>
    <w:rsid w:val="002A01AE"/>
    <w:rsid w:val="002A02BC"/>
    <w:rsid w:val="002A0699"/>
    <w:rsid w:val="002A0AA8"/>
    <w:rsid w:val="002A0FD7"/>
    <w:rsid w:val="002A1154"/>
    <w:rsid w:val="002A11BE"/>
    <w:rsid w:val="002A1348"/>
    <w:rsid w:val="002A1687"/>
    <w:rsid w:val="002A1CFF"/>
    <w:rsid w:val="002A1FFF"/>
    <w:rsid w:val="002A2132"/>
    <w:rsid w:val="002A228A"/>
    <w:rsid w:val="002A23CF"/>
    <w:rsid w:val="002A26C7"/>
    <w:rsid w:val="002A27DC"/>
    <w:rsid w:val="002A2D3C"/>
    <w:rsid w:val="002A3077"/>
    <w:rsid w:val="002A34FC"/>
    <w:rsid w:val="002A3A33"/>
    <w:rsid w:val="002A3D0A"/>
    <w:rsid w:val="002A3F40"/>
    <w:rsid w:val="002A3FCC"/>
    <w:rsid w:val="002A4139"/>
    <w:rsid w:val="002A45DE"/>
    <w:rsid w:val="002A4796"/>
    <w:rsid w:val="002A4829"/>
    <w:rsid w:val="002A4EE9"/>
    <w:rsid w:val="002A51E1"/>
    <w:rsid w:val="002A530B"/>
    <w:rsid w:val="002A53A5"/>
    <w:rsid w:val="002A5548"/>
    <w:rsid w:val="002A55F8"/>
    <w:rsid w:val="002A5692"/>
    <w:rsid w:val="002A56A0"/>
    <w:rsid w:val="002A5833"/>
    <w:rsid w:val="002A61B3"/>
    <w:rsid w:val="002A6227"/>
    <w:rsid w:val="002A63AA"/>
    <w:rsid w:val="002A63BC"/>
    <w:rsid w:val="002A63DD"/>
    <w:rsid w:val="002A63E3"/>
    <w:rsid w:val="002A6731"/>
    <w:rsid w:val="002A683E"/>
    <w:rsid w:val="002A6BFD"/>
    <w:rsid w:val="002A6CF6"/>
    <w:rsid w:val="002A6F78"/>
    <w:rsid w:val="002A706D"/>
    <w:rsid w:val="002A7077"/>
    <w:rsid w:val="002A74F3"/>
    <w:rsid w:val="002A7500"/>
    <w:rsid w:val="002A7610"/>
    <w:rsid w:val="002A76E8"/>
    <w:rsid w:val="002A7877"/>
    <w:rsid w:val="002A787F"/>
    <w:rsid w:val="002A78B7"/>
    <w:rsid w:val="002A78D5"/>
    <w:rsid w:val="002A7DF6"/>
    <w:rsid w:val="002B01DA"/>
    <w:rsid w:val="002B0715"/>
    <w:rsid w:val="002B087D"/>
    <w:rsid w:val="002B0AEE"/>
    <w:rsid w:val="002B0F59"/>
    <w:rsid w:val="002B0FBC"/>
    <w:rsid w:val="002B12B5"/>
    <w:rsid w:val="002B14FC"/>
    <w:rsid w:val="002B1766"/>
    <w:rsid w:val="002B1DFB"/>
    <w:rsid w:val="002B1E7E"/>
    <w:rsid w:val="002B1F24"/>
    <w:rsid w:val="002B2551"/>
    <w:rsid w:val="002B2B82"/>
    <w:rsid w:val="002B2F27"/>
    <w:rsid w:val="002B3189"/>
    <w:rsid w:val="002B3736"/>
    <w:rsid w:val="002B3840"/>
    <w:rsid w:val="002B3919"/>
    <w:rsid w:val="002B3D38"/>
    <w:rsid w:val="002B3FC0"/>
    <w:rsid w:val="002B4737"/>
    <w:rsid w:val="002B48B9"/>
    <w:rsid w:val="002B48CC"/>
    <w:rsid w:val="002B49A3"/>
    <w:rsid w:val="002B4C13"/>
    <w:rsid w:val="002B4D9E"/>
    <w:rsid w:val="002B50CB"/>
    <w:rsid w:val="002B5738"/>
    <w:rsid w:val="002B5762"/>
    <w:rsid w:val="002B58CF"/>
    <w:rsid w:val="002B5B8F"/>
    <w:rsid w:val="002B6225"/>
    <w:rsid w:val="002B6515"/>
    <w:rsid w:val="002B6656"/>
    <w:rsid w:val="002B6930"/>
    <w:rsid w:val="002B6B53"/>
    <w:rsid w:val="002B6BD4"/>
    <w:rsid w:val="002B6C89"/>
    <w:rsid w:val="002B6EEA"/>
    <w:rsid w:val="002B71BD"/>
    <w:rsid w:val="002B71E9"/>
    <w:rsid w:val="002B7247"/>
    <w:rsid w:val="002B72A3"/>
    <w:rsid w:val="002B7982"/>
    <w:rsid w:val="002B7BB8"/>
    <w:rsid w:val="002B7C4B"/>
    <w:rsid w:val="002B7CF3"/>
    <w:rsid w:val="002C076E"/>
    <w:rsid w:val="002C08A0"/>
    <w:rsid w:val="002C09AC"/>
    <w:rsid w:val="002C0C35"/>
    <w:rsid w:val="002C106F"/>
    <w:rsid w:val="002C164F"/>
    <w:rsid w:val="002C16B1"/>
    <w:rsid w:val="002C194A"/>
    <w:rsid w:val="002C1ACF"/>
    <w:rsid w:val="002C1BB6"/>
    <w:rsid w:val="002C1CA6"/>
    <w:rsid w:val="002C1DA5"/>
    <w:rsid w:val="002C1DC2"/>
    <w:rsid w:val="002C1E3F"/>
    <w:rsid w:val="002C26A7"/>
    <w:rsid w:val="002C2975"/>
    <w:rsid w:val="002C2A36"/>
    <w:rsid w:val="002C2CB2"/>
    <w:rsid w:val="002C2CC2"/>
    <w:rsid w:val="002C2D01"/>
    <w:rsid w:val="002C2DB5"/>
    <w:rsid w:val="002C2DBB"/>
    <w:rsid w:val="002C2F16"/>
    <w:rsid w:val="002C3124"/>
    <w:rsid w:val="002C33AE"/>
    <w:rsid w:val="002C3424"/>
    <w:rsid w:val="002C3570"/>
    <w:rsid w:val="002C373C"/>
    <w:rsid w:val="002C375D"/>
    <w:rsid w:val="002C3794"/>
    <w:rsid w:val="002C3F99"/>
    <w:rsid w:val="002C403C"/>
    <w:rsid w:val="002C4069"/>
    <w:rsid w:val="002C42FE"/>
    <w:rsid w:val="002C4544"/>
    <w:rsid w:val="002C45C3"/>
    <w:rsid w:val="002C4B34"/>
    <w:rsid w:val="002C4B91"/>
    <w:rsid w:val="002C4CB3"/>
    <w:rsid w:val="002C4E08"/>
    <w:rsid w:val="002C4F68"/>
    <w:rsid w:val="002C4F8B"/>
    <w:rsid w:val="002C52AF"/>
    <w:rsid w:val="002C5691"/>
    <w:rsid w:val="002C5E84"/>
    <w:rsid w:val="002C5F08"/>
    <w:rsid w:val="002C6107"/>
    <w:rsid w:val="002C6698"/>
    <w:rsid w:val="002C677F"/>
    <w:rsid w:val="002C6A84"/>
    <w:rsid w:val="002C6B41"/>
    <w:rsid w:val="002C6BD7"/>
    <w:rsid w:val="002C6D5D"/>
    <w:rsid w:val="002D0397"/>
    <w:rsid w:val="002D03C3"/>
    <w:rsid w:val="002D04D0"/>
    <w:rsid w:val="002D0975"/>
    <w:rsid w:val="002D0F04"/>
    <w:rsid w:val="002D10EB"/>
    <w:rsid w:val="002D116C"/>
    <w:rsid w:val="002D1730"/>
    <w:rsid w:val="002D188C"/>
    <w:rsid w:val="002D20C4"/>
    <w:rsid w:val="002D240F"/>
    <w:rsid w:val="002D26A4"/>
    <w:rsid w:val="002D2703"/>
    <w:rsid w:val="002D271D"/>
    <w:rsid w:val="002D2880"/>
    <w:rsid w:val="002D2ED9"/>
    <w:rsid w:val="002D325A"/>
    <w:rsid w:val="002D3277"/>
    <w:rsid w:val="002D3307"/>
    <w:rsid w:val="002D3955"/>
    <w:rsid w:val="002D3993"/>
    <w:rsid w:val="002D3D01"/>
    <w:rsid w:val="002D4048"/>
    <w:rsid w:val="002D40DC"/>
    <w:rsid w:val="002D4503"/>
    <w:rsid w:val="002D452E"/>
    <w:rsid w:val="002D4868"/>
    <w:rsid w:val="002D4E28"/>
    <w:rsid w:val="002D4F37"/>
    <w:rsid w:val="002D5299"/>
    <w:rsid w:val="002D5691"/>
    <w:rsid w:val="002D57F8"/>
    <w:rsid w:val="002D6125"/>
    <w:rsid w:val="002D61CA"/>
    <w:rsid w:val="002D655B"/>
    <w:rsid w:val="002D65D7"/>
    <w:rsid w:val="002D67C0"/>
    <w:rsid w:val="002D6A04"/>
    <w:rsid w:val="002D6B48"/>
    <w:rsid w:val="002D6C12"/>
    <w:rsid w:val="002D70CE"/>
    <w:rsid w:val="002D771C"/>
    <w:rsid w:val="002D7B5C"/>
    <w:rsid w:val="002D7C41"/>
    <w:rsid w:val="002D7D3C"/>
    <w:rsid w:val="002E0260"/>
    <w:rsid w:val="002E033E"/>
    <w:rsid w:val="002E07AA"/>
    <w:rsid w:val="002E07D2"/>
    <w:rsid w:val="002E0D44"/>
    <w:rsid w:val="002E0F1B"/>
    <w:rsid w:val="002E15BD"/>
    <w:rsid w:val="002E19CD"/>
    <w:rsid w:val="002E1A51"/>
    <w:rsid w:val="002E1A80"/>
    <w:rsid w:val="002E1B3D"/>
    <w:rsid w:val="002E1C9D"/>
    <w:rsid w:val="002E1FB7"/>
    <w:rsid w:val="002E20C7"/>
    <w:rsid w:val="002E25AE"/>
    <w:rsid w:val="002E2A73"/>
    <w:rsid w:val="002E2AA0"/>
    <w:rsid w:val="002E33F6"/>
    <w:rsid w:val="002E3451"/>
    <w:rsid w:val="002E357C"/>
    <w:rsid w:val="002E37F2"/>
    <w:rsid w:val="002E3948"/>
    <w:rsid w:val="002E3C89"/>
    <w:rsid w:val="002E40F3"/>
    <w:rsid w:val="002E48C6"/>
    <w:rsid w:val="002E4C89"/>
    <w:rsid w:val="002E4D01"/>
    <w:rsid w:val="002E4D3D"/>
    <w:rsid w:val="002E4F10"/>
    <w:rsid w:val="002E56CD"/>
    <w:rsid w:val="002E58F4"/>
    <w:rsid w:val="002E59CF"/>
    <w:rsid w:val="002E65B0"/>
    <w:rsid w:val="002E69AF"/>
    <w:rsid w:val="002E6CA6"/>
    <w:rsid w:val="002E6E9F"/>
    <w:rsid w:val="002E785B"/>
    <w:rsid w:val="002E7E81"/>
    <w:rsid w:val="002F0192"/>
    <w:rsid w:val="002F06D8"/>
    <w:rsid w:val="002F0B13"/>
    <w:rsid w:val="002F0D32"/>
    <w:rsid w:val="002F119F"/>
    <w:rsid w:val="002F12EA"/>
    <w:rsid w:val="002F14FB"/>
    <w:rsid w:val="002F1717"/>
    <w:rsid w:val="002F196E"/>
    <w:rsid w:val="002F1A17"/>
    <w:rsid w:val="002F1E3E"/>
    <w:rsid w:val="002F2242"/>
    <w:rsid w:val="002F2730"/>
    <w:rsid w:val="002F2DC7"/>
    <w:rsid w:val="002F2E6D"/>
    <w:rsid w:val="002F31FA"/>
    <w:rsid w:val="002F33EB"/>
    <w:rsid w:val="002F3419"/>
    <w:rsid w:val="002F3526"/>
    <w:rsid w:val="002F36DA"/>
    <w:rsid w:val="002F37A9"/>
    <w:rsid w:val="002F3BAD"/>
    <w:rsid w:val="002F3F34"/>
    <w:rsid w:val="002F4223"/>
    <w:rsid w:val="002F4379"/>
    <w:rsid w:val="002F4703"/>
    <w:rsid w:val="002F47DD"/>
    <w:rsid w:val="002F497C"/>
    <w:rsid w:val="002F4D3E"/>
    <w:rsid w:val="002F4DE0"/>
    <w:rsid w:val="002F4F54"/>
    <w:rsid w:val="002F4FD2"/>
    <w:rsid w:val="002F4FDD"/>
    <w:rsid w:val="002F535B"/>
    <w:rsid w:val="002F5545"/>
    <w:rsid w:val="002F5609"/>
    <w:rsid w:val="002F5D5D"/>
    <w:rsid w:val="002F651A"/>
    <w:rsid w:val="002F65B2"/>
    <w:rsid w:val="002F66F7"/>
    <w:rsid w:val="002F6778"/>
    <w:rsid w:val="002F68AB"/>
    <w:rsid w:val="002F6A91"/>
    <w:rsid w:val="002F6B13"/>
    <w:rsid w:val="002F6E91"/>
    <w:rsid w:val="002F72B3"/>
    <w:rsid w:val="002F761A"/>
    <w:rsid w:val="002F764C"/>
    <w:rsid w:val="002F797C"/>
    <w:rsid w:val="002F79A1"/>
    <w:rsid w:val="0030035B"/>
    <w:rsid w:val="0030049D"/>
    <w:rsid w:val="00300807"/>
    <w:rsid w:val="0030086F"/>
    <w:rsid w:val="00300B14"/>
    <w:rsid w:val="00300BED"/>
    <w:rsid w:val="00300CAD"/>
    <w:rsid w:val="00300CDD"/>
    <w:rsid w:val="00301277"/>
    <w:rsid w:val="00301C78"/>
    <w:rsid w:val="00301CDC"/>
    <w:rsid w:val="00301D72"/>
    <w:rsid w:val="003020BE"/>
    <w:rsid w:val="00302123"/>
    <w:rsid w:val="003022AF"/>
    <w:rsid w:val="003027B1"/>
    <w:rsid w:val="0030284E"/>
    <w:rsid w:val="00302A9F"/>
    <w:rsid w:val="00302CDA"/>
    <w:rsid w:val="00302DC1"/>
    <w:rsid w:val="00303101"/>
    <w:rsid w:val="00303445"/>
    <w:rsid w:val="00303615"/>
    <w:rsid w:val="00303793"/>
    <w:rsid w:val="00303897"/>
    <w:rsid w:val="00303FA3"/>
    <w:rsid w:val="0030419A"/>
    <w:rsid w:val="003042ED"/>
    <w:rsid w:val="003047FB"/>
    <w:rsid w:val="00304B73"/>
    <w:rsid w:val="00304F19"/>
    <w:rsid w:val="003050BB"/>
    <w:rsid w:val="00305639"/>
    <w:rsid w:val="00305868"/>
    <w:rsid w:val="0030587D"/>
    <w:rsid w:val="003059D4"/>
    <w:rsid w:val="00305B04"/>
    <w:rsid w:val="00305B75"/>
    <w:rsid w:val="00305BFD"/>
    <w:rsid w:val="00305CE7"/>
    <w:rsid w:val="00305E69"/>
    <w:rsid w:val="003067CB"/>
    <w:rsid w:val="00306DDD"/>
    <w:rsid w:val="00306FA5"/>
    <w:rsid w:val="00306FE9"/>
    <w:rsid w:val="00307006"/>
    <w:rsid w:val="00307070"/>
    <w:rsid w:val="0030756E"/>
    <w:rsid w:val="0030783B"/>
    <w:rsid w:val="0030786C"/>
    <w:rsid w:val="00307914"/>
    <w:rsid w:val="00307A84"/>
    <w:rsid w:val="00307B41"/>
    <w:rsid w:val="00307CD9"/>
    <w:rsid w:val="00307DBE"/>
    <w:rsid w:val="003100B0"/>
    <w:rsid w:val="00310627"/>
    <w:rsid w:val="00310AFC"/>
    <w:rsid w:val="00310D4D"/>
    <w:rsid w:val="00310E9A"/>
    <w:rsid w:val="00310F00"/>
    <w:rsid w:val="0031145F"/>
    <w:rsid w:val="00311492"/>
    <w:rsid w:val="00311769"/>
    <w:rsid w:val="0031176F"/>
    <w:rsid w:val="00311D3D"/>
    <w:rsid w:val="00312616"/>
    <w:rsid w:val="00312C10"/>
    <w:rsid w:val="00312C73"/>
    <w:rsid w:val="00312CB0"/>
    <w:rsid w:val="00312DA5"/>
    <w:rsid w:val="0031337F"/>
    <w:rsid w:val="003136FE"/>
    <w:rsid w:val="00313733"/>
    <w:rsid w:val="00313B2F"/>
    <w:rsid w:val="00313BCB"/>
    <w:rsid w:val="00313F3E"/>
    <w:rsid w:val="00314208"/>
    <w:rsid w:val="0031433B"/>
    <w:rsid w:val="003147BC"/>
    <w:rsid w:val="00314B4A"/>
    <w:rsid w:val="00314C28"/>
    <w:rsid w:val="00314DC6"/>
    <w:rsid w:val="00315252"/>
    <w:rsid w:val="003158B2"/>
    <w:rsid w:val="003158B9"/>
    <w:rsid w:val="00315917"/>
    <w:rsid w:val="00315993"/>
    <w:rsid w:val="00315A66"/>
    <w:rsid w:val="00315BDB"/>
    <w:rsid w:val="00315DBB"/>
    <w:rsid w:val="0031635C"/>
    <w:rsid w:val="003169F6"/>
    <w:rsid w:val="00316C03"/>
    <w:rsid w:val="00316C68"/>
    <w:rsid w:val="00316D6B"/>
    <w:rsid w:val="00316EFE"/>
    <w:rsid w:val="00317010"/>
    <w:rsid w:val="00317126"/>
    <w:rsid w:val="00317504"/>
    <w:rsid w:val="0031762E"/>
    <w:rsid w:val="00317F7D"/>
    <w:rsid w:val="0032032F"/>
    <w:rsid w:val="00320346"/>
    <w:rsid w:val="00320375"/>
    <w:rsid w:val="00320398"/>
    <w:rsid w:val="003206CD"/>
    <w:rsid w:val="00320729"/>
    <w:rsid w:val="00321498"/>
    <w:rsid w:val="00321A7C"/>
    <w:rsid w:val="00321E6B"/>
    <w:rsid w:val="00321F4E"/>
    <w:rsid w:val="0032224D"/>
    <w:rsid w:val="00322577"/>
    <w:rsid w:val="0032259C"/>
    <w:rsid w:val="0032261F"/>
    <w:rsid w:val="003226E9"/>
    <w:rsid w:val="00323593"/>
    <w:rsid w:val="003236C4"/>
    <w:rsid w:val="00323F38"/>
    <w:rsid w:val="00324016"/>
    <w:rsid w:val="00324880"/>
    <w:rsid w:val="00324DB1"/>
    <w:rsid w:val="00324F2D"/>
    <w:rsid w:val="00324FA5"/>
    <w:rsid w:val="00325022"/>
    <w:rsid w:val="00325173"/>
    <w:rsid w:val="003253F1"/>
    <w:rsid w:val="0032552D"/>
    <w:rsid w:val="0032562A"/>
    <w:rsid w:val="003258E2"/>
    <w:rsid w:val="00325BEB"/>
    <w:rsid w:val="0032603B"/>
    <w:rsid w:val="00326309"/>
    <w:rsid w:val="003263DD"/>
    <w:rsid w:val="00326B4B"/>
    <w:rsid w:val="00326D4E"/>
    <w:rsid w:val="0032738E"/>
    <w:rsid w:val="003302FF"/>
    <w:rsid w:val="003305E8"/>
    <w:rsid w:val="00330A1A"/>
    <w:rsid w:val="00331374"/>
    <w:rsid w:val="00331611"/>
    <w:rsid w:val="00331769"/>
    <w:rsid w:val="00331E4F"/>
    <w:rsid w:val="00332350"/>
    <w:rsid w:val="003328B9"/>
    <w:rsid w:val="003329C3"/>
    <w:rsid w:val="00332D9C"/>
    <w:rsid w:val="00333026"/>
    <w:rsid w:val="00333590"/>
    <w:rsid w:val="00333733"/>
    <w:rsid w:val="00333960"/>
    <w:rsid w:val="00333E9E"/>
    <w:rsid w:val="00334227"/>
    <w:rsid w:val="003342EE"/>
    <w:rsid w:val="00334553"/>
    <w:rsid w:val="00334581"/>
    <w:rsid w:val="0033493B"/>
    <w:rsid w:val="00334B2C"/>
    <w:rsid w:val="00334B8F"/>
    <w:rsid w:val="00334BAF"/>
    <w:rsid w:val="00334EE0"/>
    <w:rsid w:val="00335380"/>
    <w:rsid w:val="00335AD3"/>
    <w:rsid w:val="00335D95"/>
    <w:rsid w:val="00335EC1"/>
    <w:rsid w:val="00335FBE"/>
    <w:rsid w:val="00335FD9"/>
    <w:rsid w:val="0033632B"/>
    <w:rsid w:val="0033682D"/>
    <w:rsid w:val="00336FBE"/>
    <w:rsid w:val="00337158"/>
    <w:rsid w:val="0033746D"/>
    <w:rsid w:val="003377B6"/>
    <w:rsid w:val="003377FF"/>
    <w:rsid w:val="00337991"/>
    <w:rsid w:val="00337CCC"/>
    <w:rsid w:val="00337D07"/>
    <w:rsid w:val="00340037"/>
    <w:rsid w:val="003404E9"/>
    <w:rsid w:val="00340776"/>
    <w:rsid w:val="00340A7F"/>
    <w:rsid w:val="00340B7A"/>
    <w:rsid w:val="00340D74"/>
    <w:rsid w:val="00340FE0"/>
    <w:rsid w:val="0034114A"/>
    <w:rsid w:val="0034115E"/>
    <w:rsid w:val="00341559"/>
    <w:rsid w:val="00341757"/>
    <w:rsid w:val="0034178C"/>
    <w:rsid w:val="0034182D"/>
    <w:rsid w:val="003419D0"/>
    <w:rsid w:val="00341EE9"/>
    <w:rsid w:val="00341F2D"/>
    <w:rsid w:val="003422FD"/>
    <w:rsid w:val="003423AB"/>
    <w:rsid w:val="003425FF"/>
    <w:rsid w:val="003427EF"/>
    <w:rsid w:val="003429E2"/>
    <w:rsid w:val="00342C6A"/>
    <w:rsid w:val="00342D2E"/>
    <w:rsid w:val="00342D50"/>
    <w:rsid w:val="00342DD2"/>
    <w:rsid w:val="00342E2D"/>
    <w:rsid w:val="00343001"/>
    <w:rsid w:val="0034309A"/>
    <w:rsid w:val="0034333E"/>
    <w:rsid w:val="00343811"/>
    <w:rsid w:val="0034399B"/>
    <w:rsid w:val="00343B45"/>
    <w:rsid w:val="00343CB5"/>
    <w:rsid w:val="00343D18"/>
    <w:rsid w:val="00343F80"/>
    <w:rsid w:val="00344131"/>
    <w:rsid w:val="0034466C"/>
    <w:rsid w:val="00344B0D"/>
    <w:rsid w:val="00344B34"/>
    <w:rsid w:val="00344DD2"/>
    <w:rsid w:val="00344ECB"/>
    <w:rsid w:val="00345124"/>
    <w:rsid w:val="0034530E"/>
    <w:rsid w:val="003456F5"/>
    <w:rsid w:val="00345C85"/>
    <w:rsid w:val="00345D6E"/>
    <w:rsid w:val="00345E29"/>
    <w:rsid w:val="00345EC8"/>
    <w:rsid w:val="00346532"/>
    <w:rsid w:val="003468D7"/>
    <w:rsid w:val="00346AC9"/>
    <w:rsid w:val="00346FA3"/>
    <w:rsid w:val="003473D8"/>
    <w:rsid w:val="003474D0"/>
    <w:rsid w:val="00347526"/>
    <w:rsid w:val="00347616"/>
    <w:rsid w:val="003476FE"/>
    <w:rsid w:val="0034786D"/>
    <w:rsid w:val="00347988"/>
    <w:rsid w:val="00347B31"/>
    <w:rsid w:val="00347DF6"/>
    <w:rsid w:val="00347ECA"/>
    <w:rsid w:val="00350306"/>
    <w:rsid w:val="0035059C"/>
    <w:rsid w:val="003509A4"/>
    <w:rsid w:val="00350A11"/>
    <w:rsid w:val="00350B29"/>
    <w:rsid w:val="00350BD1"/>
    <w:rsid w:val="00350D4D"/>
    <w:rsid w:val="00350F7D"/>
    <w:rsid w:val="00351134"/>
    <w:rsid w:val="00351142"/>
    <w:rsid w:val="003518DA"/>
    <w:rsid w:val="00351F53"/>
    <w:rsid w:val="003528E9"/>
    <w:rsid w:val="003528FD"/>
    <w:rsid w:val="00352A6E"/>
    <w:rsid w:val="00352CE4"/>
    <w:rsid w:val="00353024"/>
    <w:rsid w:val="003531E6"/>
    <w:rsid w:val="0035339F"/>
    <w:rsid w:val="0035341F"/>
    <w:rsid w:val="00353516"/>
    <w:rsid w:val="00353A2D"/>
    <w:rsid w:val="00353A81"/>
    <w:rsid w:val="00353D19"/>
    <w:rsid w:val="00353E87"/>
    <w:rsid w:val="003540EE"/>
    <w:rsid w:val="00354564"/>
    <w:rsid w:val="00354712"/>
    <w:rsid w:val="00354AD0"/>
    <w:rsid w:val="00354D9C"/>
    <w:rsid w:val="00354E57"/>
    <w:rsid w:val="00354FE4"/>
    <w:rsid w:val="003553CE"/>
    <w:rsid w:val="00355501"/>
    <w:rsid w:val="003556C9"/>
    <w:rsid w:val="00355C64"/>
    <w:rsid w:val="00356494"/>
    <w:rsid w:val="003564BE"/>
    <w:rsid w:val="00356552"/>
    <w:rsid w:val="003565D1"/>
    <w:rsid w:val="003569E7"/>
    <w:rsid w:val="00356A9B"/>
    <w:rsid w:val="00356D3E"/>
    <w:rsid w:val="00356F28"/>
    <w:rsid w:val="00357289"/>
    <w:rsid w:val="00357628"/>
    <w:rsid w:val="003578BC"/>
    <w:rsid w:val="00357E95"/>
    <w:rsid w:val="00360393"/>
    <w:rsid w:val="00360453"/>
    <w:rsid w:val="003604F0"/>
    <w:rsid w:val="00360A67"/>
    <w:rsid w:val="00360E50"/>
    <w:rsid w:val="00360F71"/>
    <w:rsid w:val="00361019"/>
    <w:rsid w:val="00361024"/>
    <w:rsid w:val="003612D5"/>
    <w:rsid w:val="003612DF"/>
    <w:rsid w:val="00361305"/>
    <w:rsid w:val="00361384"/>
    <w:rsid w:val="00361610"/>
    <w:rsid w:val="0036166E"/>
    <w:rsid w:val="003616AC"/>
    <w:rsid w:val="00361AF3"/>
    <w:rsid w:val="00361BBF"/>
    <w:rsid w:val="00361CA9"/>
    <w:rsid w:val="00361F46"/>
    <w:rsid w:val="003620AF"/>
    <w:rsid w:val="00362560"/>
    <w:rsid w:val="00362DAE"/>
    <w:rsid w:val="00362EED"/>
    <w:rsid w:val="00363045"/>
    <w:rsid w:val="0036309D"/>
    <w:rsid w:val="0036363C"/>
    <w:rsid w:val="00363AEC"/>
    <w:rsid w:val="00363B50"/>
    <w:rsid w:val="00363CDA"/>
    <w:rsid w:val="0036418B"/>
    <w:rsid w:val="00364274"/>
    <w:rsid w:val="00364398"/>
    <w:rsid w:val="00364766"/>
    <w:rsid w:val="00365082"/>
    <w:rsid w:val="003653A2"/>
    <w:rsid w:val="003653D0"/>
    <w:rsid w:val="00365528"/>
    <w:rsid w:val="003656A2"/>
    <w:rsid w:val="0036584D"/>
    <w:rsid w:val="003659FF"/>
    <w:rsid w:val="00365A3A"/>
    <w:rsid w:val="00365B66"/>
    <w:rsid w:val="00365F0F"/>
    <w:rsid w:val="003665BA"/>
    <w:rsid w:val="00366BDB"/>
    <w:rsid w:val="00367104"/>
    <w:rsid w:val="00367415"/>
    <w:rsid w:val="003675C5"/>
    <w:rsid w:val="00367ABD"/>
    <w:rsid w:val="00367C6C"/>
    <w:rsid w:val="00367DAD"/>
    <w:rsid w:val="00367DF4"/>
    <w:rsid w:val="00367EB7"/>
    <w:rsid w:val="00367EDF"/>
    <w:rsid w:val="003700E5"/>
    <w:rsid w:val="003705DB"/>
    <w:rsid w:val="00370959"/>
    <w:rsid w:val="00370BC3"/>
    <w:rsid w:val="00370E4E"/>
    <w:rsid w:val="0037167A"/>
    <w:rsid w:val="003718B6"/>
    <w:rsid w:val="003718F8"/>
    <w:rsid w:val="00372376"/>
    <w:rsid w:val="00372941"/>
    <w:rsid w:val="00372A0F"/>
    <w:rsid w:val="00372A12"/>
    <w:rsid w:val="00372C25"/>
    <w:rsid w:val="00372CFD"/>
    <w:rsid w:val="00372EA3"/>
    <w:rsid w:val="00372F31"/>
    <w:rsid w:val="00372F7E"/>
    <w:rsid w:val="0037300E"/>
    <w:rsid w:val="0037325A"/>
    <w:rsid w:val="0037377D"/>
    <w:rsid w:val="0037388B"/>
    <w:rsid w:val="00373C23"/>
    <w:rsid w:val="00373CCF"/>
    <w:rsid w:val="00374DBA"/>
    <w:rsid w:val="00374FF6"/>
    <w:rsid w:val="003753E3"/>
    <w:rsid w:val="003755DA"/>
    <w:rsid w:val="00375D3D"/>
    <w:rsid w:val="00375D8A"/>
    <w:rsid w:val="00375DAB"/>
    <w:rsid w:val="00375DC6"/>
    <w:rsid w:val="00375F24"/>
    <w:rsid w:val="0037600E"/>
    <w:rsid w:val="0037632A"/>
    <w:rsid w:val="00376956"/>
    <w:rsid w:val="00376B54"/>
    <w:rsid w:val="0037720E"/>
    <w:rsid w:val="003772E9"/>
    <w:rsid w:val="00377381"/>
    <w:rsid w:val="0037746B"/>
    <w:rsid w:val="00377913"/>
    <w:rsid w:val="00380391"/>
    <w:rsid w:val="003805FA"/>
    <w:rsid w:val="00380609"/>
    <w:rsid w:val="00381305"/>
    <w:rsid w:val="0038173C"/>
    <w:rsid w:val="00381C1D"/>
    <w:rsid w:val="00381E1C"/>
    <w:rsid w:val="0038203D"/>
    <w:rsid w:val="0038273D"/>
    <w:rsid w:val="0038279D"/>
    <w:rsid w:val="00382877"/>
    <w:rsid w:val="003829BF"/>
    <w:rsid w:val="00382B09"/>
    <w:rsid w:val="00382CC8"/>
    <w:rsid w:val="0038310E"/>
    <w:rsid w:val="003836C6"/>
    <w:rsid w:val="003839F6"/>
    <w:rsid w:val="00383D9A"/>
    <w:rsid w:val="00383F8C"/>
    <w:rsid w:val="003840D2"/>
    <w:rsid w:val="003840F9"/>
    <w:rsid w:val="00384544"/>
    <w:rsid w:val="00384591"/>
    <w:rsid w:val="003848E9"/>
    <w:rsid w:val="00384B59"/>
    <w:rsid w:val="00384F7F"/>
    <w:rsid w:val="00385027"/>
    <w:rsid w:val="00385147"/>
    <w:rsid w:val="003851E6"/>
    <w:rsid w:val="00385219"/>
    <w:rsid w:val="00385516"/>
    <w:rsid w:val="003856EC"/>
    <w:rsid w:val="00385935"/>
    <w:rsid w:val="003859B0"/>
    <w:rsid w:val="00385ABB"/>
    <w:rsid w:val="00385C9A"/>
    <w:rsid w:val="0038695C"/>
    <w:rsid w:val="00387176"/>
    <w:rsid w:val="003872B3"/>
    <w:rsid w:val="003872B9"/>
    <w:rsid w:val="0038740B"/>
    <w:rsid w:val="00387811"/>
    <w:rsid w:val="00387AA3"/>
    <w:rsid w:val="00387AFE"/>
    <w:rsid w:val="00387C99"/>
    <w:rsid w:val="00387EFA"/>
    <w:rsid w:val="00390380"/>
    <w:rsid w:val="00390402"/>
    <w:rsid w:val="003907F8"/>
    <w:rsid w:val="00390827"/>
    <w:rsid w:val="00390893"/>
    <w:rsid w:val="00390914"/>
    <w:rsid w:val="003909AA"/>
    <w:rsid w:val="00390B9A"/>
    <w:rsid w:val="00390C83"/>
    <w:rsid w:val="00390D61"/>
    <w:rsid w:val="00390DBD"/>
    <w:rsid w:val="00390FBB"/>
    <w:rsid w:val="003913DD"/>
    <w:rsid w:val="0039176E"/>
    <w:rsid w:val="003921B3"/>
    <w:rsid w:val="00392343"/>
    <w:rsid w:val="0039239F"/>
    <w:rsid w:val="00392D93"/>
    <w:rsid w:val="00392F49"/>
    <w:rsid w:val="003932C3"/>
    <w:rsid w:val="00393577"/>
    <w:rsid w:val="003938EB"/>
    <w:rsid w:val="00393B72"/>
    <w:rsid w:val="00393D6A"/>
    <w:rsid w:val="00393D72"/>
    <w:rsid w:val="00394169"/>
    <w:rsid w:val="003942E5"/>
    <w:rsid w:val="003944C6"/>
    <w:rsid w:val="00394AB0"/>
    <w:rsid w:val="00394CDB"/>
    <w:rsid w:val="00394E09"/>
    <w:rsid w:val="00394E33"/>
    <w:rsid w:val="00395156"/>
    <w:rsid w:val="00395325"/>
    <w:rsid w:val="0039564A"/>
    <w:rsid w:val="00395C36"/>
    <w:rsid w:val="00395E0F"/>
    <w:rsid w:val="00395E2A"/>
    <w:rsid w:val="0039621E"/>
    <w:rsid w:val="003966A7"/>
    <w:rsid w:val="00396856"/>
    <w:rsid w:val="003968DD"/>
    <w:rsid w:val="00396D47"/>
    <w:rsid w:val="00397007"/>
    <w:rsid w:val="0039717C"/>
    <w:rsid w:val="00397539"/>
    <w:rsid w:val="0039775C"/>
    <w:rsid w:val="00397880"/>
    <w:rsid w:val="00397AF4"/>
    <w:rsid w:val="00397CD3"/>
    <w:rsid w:val="003A0235"/>
    <w:rsid w:val="003A0511"/>
    <w:rsid w:val="003A0546"/>
    <w:rsid w:val="003A075E"/>
    <w:rsid w:val="003A0A96"/>
    <w:rsid w:val="003A0B27"/>
    <w:rsid w:val="003A10FC"/>
    <w:rsid w:val="003A1265"/>
    <w:rsid w:val="003A1667"/>
    <w:rsid w:val="003A1766"/>
    <w:rsid w:val="003A1E12"/>
    <w:rsid w:val="003A1F10"/>
    <w:rsid w:val="003A235A"/>
    <w:rsid w:val="003A28DE"/>
    <w:rsid w:val="003A2A59"/>
    <w:rsid w:val="003A2C86"/>
    <w:rsid w:val="003A3303"/>
    <w:rsid w:val="003A3977"/>
    <w:rsid w:val="003A399B"/>
    <w:rsid w:val="003A3E81"/>
    <w:rsid w:val="003A4023"/>
    <w:rsid w:val="003A4502"/>
    <w:rsid w:val="003A4544"/>
    <w:rsid w:val="003A45C0"/>
    <w:rsid w:val="003A474A"/>
    <w:rsid w:val="003A480D"/>
    <w:rsid w:val="003A48A5"/>
    <w:rsid w:val="003A49A5"/>
    <w:rsid w:val="003A4B42"/>
    <w:rsid w:val="003A4CCE"/>
    <w:rsid w:val="003A4D2D"/>
    <w:rsid w:val="003A4F65"/>
    <w:rsid w:val="003A4F9E"/>
    <w:rsid w:val="003A5334"/>
    <w:rsid w:val="003A5F1F"/>
    <w:rsid w:val="003A5F26"/>
    <w:rsid w:val="003A608E"/>
    <w:rsid w:val="003A667A"/>
    <w:rsid w:val="003A67C9"/>
    <w:rsid w:val="003A68F9"/>
    <w:rsid w:val="003A6F62"/>
    <w:rsid w:val="003A71D2"/>
    <w:rsid w:val="003A7402"/>
    <w:rsid w:val="003A790E"/>
    <w:rsid w:val="003A79E1"/>
    <w:rsid w:val="003A7B9F"/>
    <w:rsid w:val="003A7F1B"/>
    <w:rsid w:val="003B00F7"/>
    <w:rsid w:val="003B025A"/>
    <w:rsid w:val="003B02FB"/>
    <w:rsid w:val="003B0A0A"/>
    <w:rsid w:val="003B11AE"/>
    <w:rsid w:val="003B11BB"/>
    <w:rsid w:val="003B1403"/>
    <w:rsid w:val="003B1A73"/>
    <w:rsid w:val="003B21A6"/>
    <w:rsid w:val="003B238D"/>
    <w:rsid w:val="003B28C7"/>
    <w:rsid w:val="003B2A2A"/>
    <w:rsid w:val="003B2FF5"/>
    <w:rsid w:val="003B309F"/>
    <w:rsid w:val="003B3167"/>
    <w:rsid w:val="003B3352"/>
    <w:rsid w:val="003B3477"/>
    <w:rsid w:val="003B3736"/>
    <w:rsid w:val="003B38D2"/>
    <w:rsid w:val="003B3909"/>
    <w:rsid w:val="003B3E38"/>
    <w:rsid w:val="003B3FE0"/>
    <w:rsid w:val="003B4023"/>
    <w:rsid w:val="003B4120"/>
    <w:rsid w:val="003B4BA6"/>
    <w:rsid w:val="003B4BB5"/>
    <w:rsid w:val="003B4BF8"/>
    <w:rsid w:val="003B4D70"/>
    <w:rsid w:val="003B5006"/>
    <w:rsid w:val="003B5221"/>
    <w:rsid w:val="003B5263"/>
    <w:rsid w:val="003B564D"/>
    <w:rsid w:val="003B56BB"/>
    <w:rsid w:val="003B5849"/>
    <w:rsid w:val="003B5999"/>
    <w:rsid w:val="003B5A88"/>
    <w:rsid w:val="003B6150"/>
    <w:rsid w:val="003B64A3"/>
    <w:rsid w:val="003B6574"/>
    <w:rsid w:val="003B6664"/>
    <w:rsid w:val="003B698E"/>
    <w:rsid w:val="003B6AC1"/>
    <w:rsid w:val="003B6D23"/>
    <w:rsid w:val="003B6E45"/>
    <w:rsid w:val="003B6F3E"/>
    <w:rsid w:val="003B74E5"/>
    <w:rsid w:val="003B7AAB"/>
    <w:rsid w:val="003B7AB0"/>
    <w:rsid w:val="003B7C2D"/>
    <w:rsid w:val="003B7E70"/>
    <w:rsid w:val="003C1356"/>
    <w:rsid w:val="003C15CD"/>
    <w:rsid w:val="003C16FF"/>
    <w:rsid w:val="003C1721"/>
    <w:rsid w:val="003C2178"/>
    <w:rsid w:val="003C2BFA"/>
    <w:rsid w:val="003C2D62"/>
    <w:rsid w:val="003C2D98"/>
    <w:rsid w:val="003C2DA0"/>
    <w:rsid w:val="003C3227"/>
    <w:rsid w:val="003C3B39"/>
    <w:rsid w:val="003C3D2A"/>
    <w:rsid w:val="003C4205"/>
    <w:rsid w:val="003C4540"/>
    <w:rsid w:val="003C47DF"/>
    <w:rsid w:val="003C4AF2"/>
    <w:rsid w:val="003C4BE8"/>
    <w:rsid w:val="003C4D2E"/>
    <w:rsid w:val="003C4F09"/>
    <w:rsid w:val="003C543E"/>
    <w:rsid w:val="003C55E5"/>
    <w:rsid w:val="003C58B0"/>
    <w:rsid w:val="003C5C1A"/>
    <w:rsid w:val="003C5C4E"/>
    <w:rsid w:val="003C61D4"/>
    <w:rsid w:val="003C6286"/>
    <w:rsid w:val="003C6320"/>
    <w:rsid w:val="003C75FE"/>
    <w:rsid w:val="003C7D08"/>
    <w:rsid w:val="003C7E3A"/>
    <w:rsid w:val="003C7EED"/>
    <w:rsid w:val="003D0233"/>
    <w:rsid w:val="003D041E"/>
    <w:rsid w:val="003D0AD5"/>
    <w:rsid w:val="003D0E43"/>
    <w:rsid w:val="003D1255"/>
    <w:rsid w:val="003D1988"/>
    <w:rsid w:val="003D1CC4"/>
    <w:rsid w:val="003D2111"/>
    <w:rsid w:val="003D21EF"/>
    <w:rsid w:val="003D22E6"/>
    <w:rsid w:val="003D2794"/>
    <w:rsid w:val="003D28DA"/>
    <w:rsid w:val="003D290C"/>
    <w:rsid w:val="003D2EA2"/>
    <w:rsid w:val="003D30B8"/>
    <w:rsid w:val="003D33E0"/>
    <w:rsid w:val="003D35EF"/>
    <w:rsid w:val="003D36B3"/>
    <w:rsid w:val="003D3A62"/>
    <w:rsid w:val="003D3D63"/>
    <w:rsid w:val="003D4140"/>
    <w:rsid w:val="003D41BA"/>
    <w:rsid w:val="003D460D"/>
    <w:rsid w:val="003D4B50"/>
    <w:rsid w:val="003D4CDA"/>
    <w:rsid w:val="003D4F76"/>
    <w:rsid w:val="003D6062"/>
    <w:rsid w:val="003D6220"/>
    <w:rsid w:val="003D6854"/>
    <w:rsid w:val="003D6974"/>
    <w:rsid w:val="003D6B4C"/>
    <w:rsid w:val="003D6B70"/>
    <w:rsid w:val="003D6C3C"/>
    <w:rsid w:val="003D712D"/>
    <w:rsid w:val="003D7339"/>
    <w:rsid w:val="003D7790"/>
    <w:rsid w:val="003D7902"/>
    <w:rsid w:val="003D7F0B"/>
    <w:rsid w:val="003D7FA1"/>
    <w:rsid w:val="003E01C0"/>
    <w:rsid w:val="003E03E2"/>
    <w:rsid w:val="003E04E4"/>
    <w:rsid w:val="003E05A8"/>
    <w:rsid w:val="003E063C"/>
    <w:rsid w:val="003E0655"/>
    <w:rsid w:val="003E074F"/>
    <w:rsid w:val="003E08F3"/>
    <w:rsid w:val="003E0A1A"/>
    <w:rsid w:val="003E0B79"/>
    <w:rsid w:val="003E12CA"/>
    <w:rsid w:val="003E1304"/>
    <w:rsid w:val="003E1470"/>
    <w:rsid w:val="003E1725"/>
    <w:rsid w:val="003E1E94"/>
    <w:rsid w:val="003E1FDE"/>
    <w:rsid w:val="003E272F"/>
    <w:rsid w:val="003E2BAF"/>
    <w:rsid w:val="003E2E8A"/>
    <w:rsid w:val="003E3272"/>
    <w:rsid w:val="003E3303"/>
    <w:rsid w:val="003E34B4"/>
    <w:rsid w:val="003E3560"/>
    <w:rsid w:val="003E36EA"/>
    <w:rsid w:val="003E3865"/>
    <w:rsid w:val="003E3B6C"/>
    <w:rsid w:val="003E3DC5"/>
    <w:rsid w:val="003E3E55"/>
    <w:rsid w:val="003E445B"/>
    <w:rsid w:val="003E4545"/>
    <w:rsid w:val="003E4797"/>
    <w:rsid w:val="003E4AF9"/>
    <w:rsid w:val="003E4B56"/>
    <w:rsid w:val="003E4E8B"/>
    <w:rsid w:val="003E50AE"/>
    <w:rsid w:val="003E557B"/>
    <w:rsid w:val="003E5BB0"/>
    <w:rsid w:val="003E63AA"/>
    <w:rsid w:val="003E689D"/>
    <w:rsid w:val="003E6AC0"/>
    <w:rsid w:val="003E6F57"/>
    <w:rsid w:val="003E7190"/>
    <w:rsid w:val="003E72C6"/>
    <w:rsid w:val="003E75C0"/>
    <w:rsid w:val="003E764E"/>
    <w:rsid w:val="003E76AB"/>
    <w:rsid w:val="003F001E"/>
    <w:rsid w:val="003F014E"/>
    <w:rsid w:val="003F02FE"/>
    <w:rsid w:val="003F095B"/>
    <w:rsid w:val="003F0A18"/>
    <w:rsid w:val="003F0B68"/>
    <w:rsid w:val="003F0C88"/>
    <w:rsid w:val="003F0FCB"/>
    <w:rsid w:val="003F13D7"/>
    <w:rsid w:val="003F14A0"/>
    <w:rsid w:val="003F157D"/>
    <w:rsid w:val="003F18A8"/>
    <w:rsid w:val="003F1986"/>
    <w:rsid w:val="003F2133"/>
    <w:rsid w:val="003F223F"/>
    <w:rsid w:val="003F236D"/>
    <w:rsid w:val="003F23A5"/>
    <w:rsid w:val="003F24B1"/>
    <w:rsid w:val="003F2728"/>
    <w:rsid w:val="003F2B48"/>
    <w:rsid w:val="003F2C1C"/>
    <w:rsid w:val="003F2C57"/>
    <w:rsid w:val="003F2F3F"/>
    <w:rsid w:val="003F31B1"/>
    <w:rsid w:val="003F3592"/>
    <w:rsid w:val="003F3B9B"/>
    <w:rsid w:val="003F3C32"/>
    <w:rsid w:val="003F4230"/>
    <w:rsid w:val="003F44FA"/>
    <w:rsid w:val="003F4717"/>
    <w:rsid w:val="003F478F"/>
    <w:rsid w:val="003F488A"/>
    <w:rsid w:val="003F4954"/>
    <w:rsid w:val="003F4AB8"/>
    <w:rsid w:val="003F4DAF"/>
    <w:rsid w:val="003F5109"/>
    <w:rsid w:val="003F5793"/>
    <w:rsid w:val="003F598B"/>
    <w:rsid w:val="003F59ED"/>
    <w:rsid w:val="003F59EF"/>
    <w:rsid w:val="003F5A3C"/>
    <w:rsid w:val="003F5BC3"/>
    <w:rsid w:val="003F5D37"/>
    <w:rsid w:val="003F5E40"/>
    <w:rsid w:val="003F5EB9"/>
    <w:rsid w:val="003F5EC5"/>
    <w:rsid w:val="003F5F04"/>
    <w:rsid w:val="003F6062"/>
    <w:rsid w:val="003F6190"/>
    <w:rsid w:val="003F666F"/>
    <w:rsid w:val="003F6697"/>
    <w:rsid w:val="003F6EDE"/>
    <w:rsid w:val="003F6FD5"/>
    <w:rsid w:val="003F6FF7"/>
    <w:rsid w:val="003F70AE"/>
    <w:rsid w:val="003F73F9"/>
    <w:rsid w:val="003F7648"/>
    <w:rsid w:val="003F7978"/>
    <w:rsid w:val="00400467"/>
    <w:rsid w:val="0040056E"/>
    <w:rsid w:val="0040082B"/>
    <w:rsid w:val="004009E8"/>
    <w:rsid w:val="00400AB6"/>
    <w:rsid w:val="00400F97"/>
    <w:rsid w:val="00401338"/>
    <w:rsid w:val="004016A3"/>
    <w:rsid w:val="0040187B"/>
    <w:rsid w:val="0040194C"/>
    <w:rsid w:val="00401A54"/>
    <w:rsid w:val="00401ADE"/>
    <w:rsid w:val="00401B10"/>
    <w:rsid w:val="00402205"/>
    <w:rsid w:val="0040243E"/>
    <w:rsid w:val="004029F0"/>
    <w:rsid w:val="00402D82"/>
    <w:rsid w:val="00402E17"/>
    <w:rsid w:val="00403360"/>
    <w:rsid w:val="004034FC"/>
    <w:rsid w:val="00403FD6"/>
    <w:rsid w:val="0040443F"/>
    <w:rsid w:val="004047B9"/>
    <w:rsid w:val="00404950"/>
    <w:rsid w:val="00404AC4"/>
    <w:rsid w:val="00404BFB"/>
    <w:rsid w:val="00404C5F"/>
    <w:rsid w:val="00404DE8"/>
    <w:rsid w:val="00404F87"/>
    <w:rsid w:val="004052AA"/>
    <w:rsid w:val="00405584"/>
    <w:rsid w:val="00405806"/>
    <w:rsid w:val="0040591E"/>
    <w:rsid w:val="00405D5C"/>
    <w:rsid w:val="00405E7C"/>
    <w:rsid w:val="0040612C"/>
    <w:rsid w:val="0040632A"/>
    <w:rsid w:val="00406382"/>
    <w:rsid w:val="00406558"/>
    <w:rsid w:val="004068BD"/>
    <w:rsid w:val="00406B69"/>
    <w:rsid w:val="00407534"/>
    <w:rsid w:val="00407D42"/>
    <w:rsid w:val="00407D76"/>
    <w:rsid w:val="004105A7"/>
    <w:rsid w:val="0041072D"/>
    <w:rsid w:val="00410937"/>
    <w:rsid w:val="00410CF6"/>
    <w:rsid w:val="004111E7"/>
    <w:rsid w:val="0041137D"/>
    <w:rsid w:val="004115DF"/>
    <w:rsid w:val="00411766"/>
    <w:rsid w:val="00411A0D"/>
    <w:rsid w:val="00411A28"/>
    <w:rsid w:val="004123C5"/>
    <w:rsid w:val="00412876"/>
    <w:rsid w:val="00412B3A"/>
    <w:rsid w:val="00412D93"/>
    <w:rsid w:val="00413340"/>
    <w:rsid w:val="00413679"/>
    <w:rsid w:val="00413928"/>
    <w:rsid w:val="00413C36"/>
    <w:rsid w:val="004143BC"/>
    <w:rsid w:val="0041444C"/>
    <w:rsid w:val="004144EE"/>
    <w:rsid w:val="0041477E"/>
    <w:rsid w:val="00414A4F"/>
    <w:rsid w:val="00414BFD"/>
    <w:rsid w:val="00414FB4"/>
    <w:rsid w:val="0041503C"/>
    <w:rsid w:val="00415197"/>
    <w:rsid w:val="0041563F"/>
    <w:rsid w:val="0041572D"/>
    <w:rsid w:val="004157EA"/>
    <w:rsid w:val="004159D2"/>
    <w:rsid w:val="00415E01"/>
    <w:rsid w:val="00415FB0"/>
    <w:rsid w:val="00416023"/>
    <w:rsid w:val="00416318"/>
    <w:rsid w:val="004163E5"/>
    <w:rsid w:val="004169F0"/>
    <w:rsid w:val="00416A40"/>
    <w:rsid w:val="00416DCD"/>
    <w:rsid w:val="00416E58"/>
    <w:rsid w:val="00417409"/>
    <w:rsid w:val="00417462"/>
    <w:rsid w:val="004175C9"/>
    <w:rsid w:val="004176D3"/>
    <w:rsid w:val="00417811"/>
    <w:rsid w:val="0041798C"/>
    <w:rsid w:val="004179EE"/>
    <w:rsid w:val="00417C90"/>
    <w:rsid w:val="00417DBB"/>
    <w:rsid w:val="004208AD"/>
    <w:rsid w:val="004209EC"/>
    <w:rsid w:val="00420ABE"/>
    <w:rsid w:val="00420ECB"/>
    <w:rsid w:val="0042187D"/>
    <w:rsid w:val="00421CE9"/>
    <w:rsid w:val="004227C6"/>
    <w:rsid w:val="00422932"/>
    <w:rsid w:val="00422C57"/>
    <w:rsid w:val="00422E33"/>
    <w:rsid w:val="00422E34"/>
    <w:rsid w:val="00423719"/>
    <w:rsid w:val="004239AA"/>
    <w:rsid w:val="00423AC0"/>
    <w:rsid w:val="00423DBB"/>
    <w:rsid w:val="004241DB"/>
    <w:rsid w:val="004244C1"/>
    <w:rsid w:val="00424958"/>
    <w:rsid w:val="00425004"/>
    <w:rsid w:val="0042519A"/>
    <w:rsid w:val="00425434"/>
    <w:rsid w:val="00425470"/>
    <w:rsid w:val="00425510"/>
    <w:rsid w:val="00425C4C"/>
    <w:rsid w:val="00425D11"/>
    <w:rsid w:val="00425EEA"/>
    <w:rsid w:val="004267D3"/>
    <w:rsid w:val="0042688D"/>
    <w:rsid w:val="00426CC1"/>
    <w:rsid w:val="00426E2C"/>
    <w:rsid w:val="00426F60"/>
    <w:rsid w:val="00427032"/>
    <w:rsid w:val="0042719B"/>
    <w:rsid w:val="004273EB"/>
    <w:rsid w:val="00427AD3"/>
    <w:rsid w:val="00427B88"/>
    <w:rsid w:val="00427C87"/>
    <w:rsid w:val="00427CBA"/>
    <w:rsid w:val="00430434"/>
    <w:rsid w:val="00430445"/>
    <w:rsid w:val="0043048B"/>
    <w:rsid w:val="0043081F"/>
    <w:rsid w:val="004308B0"/>
    <w:rsid w:val="00430B08"/>
    <w:rsid w:val="00430B7D"/>
    <w:rsid w:val="00430BE0"/>
    <w:rsid w:val="00430C7D"/>
    <w:rsid w:val="00430E9C"/>
    <w:rsid w:val="00431125"/>
    <w:rsid w:val="00431220"/>
    <w:rsid w:val="004316B4"/>
    <w:rsid w:val="004318A7"/>
    <w:rsid w:val="00431AE9"/>
    <w:rsid w:val="00431D97"/>
    <w:rsid w:val="004320B3"/>
    <w:rsid w:val="0043223B"/>
    <w:rsid w:val="004323E3"/>
    <w:rsid w:val="0043272F"/>
    <w:rsid w:val="00432E09"/>
    <w:rsid w:val="00433291"/>
    <w:rsid w:val="00433303"/>
    <w:rsid w:val="004337B7"/>
    <w:rsid w:val="00433AA0"/>
    <w:rsid w:val="00433D75"/>
    <w:rsid w:val="00433F50"/>
    <w:rsid w:val="004348D0"/>
    <w:rsid w:val="00434BDA"/>
    <w:rsid w:val="00434DEE"/>
    <w:rsid w:val="00434E26"/>
    <w:rsid w:val="00434E3F"/>
    <w:rsid w:val="00434E86"/>
    <w:rsid w:val="004350A7"/>
    <w:rsid w:val="0043533E"/>
    <w:rsid w:val="00435446"/>
    <w:rsid w:val="0043586F"/>
    <w:rsid w:val="00435916"/>
    <w:rsid w:val="0043596C"/>
    <w:rsid w:val="00435C47"/>
    <w:rsid w:val="00435CD6"/>
    <w:rsid w:val="00435DEB"/>
    <w:rsid w:val="004365A1"/>
    <w:rsid w:val="00436CF7"/>
    <w:rsid w:val="00436D23"/>
    <w:rsid w:val="00436F20"/>
    <w:rsid w:val="00437267"/>
    <w:rsid w:val="0043750D"/>
    <w:rsid w:val="00437AA4"/>
    <w:rsid w:val="00437C82"/>
    <w:rsid w:val="00437D43"/>
    <w:rsid w:val="00440162"/>
    <w:rsid w:val="00440270"/>
    <w:rsid w:val="004406C9"/>
    <w:rsid w:val="00440949"/>
    <w:rsid w:val="00440C29"/>
    <w:rsid w:val="00440C42"/>
    <w:rsid w:val="00440E8B"/>
    <w:rsid w:val="004410B6"/>
    <w:rsid w:val="0044130F"/>
    <w:rsid w:val="00441809"/>
    <w:rsid w:val="00441BF6"/>
    <w:rsid w:val="00442004"/>
    <w:rsid w:val="004424B4"/>
    <w:rsid w:val="004425AE"/>
    <w:rsid w:val="00442839"/>
    <w:rsid w:val="0044289A"/>
    <w:rsid w:val="00443080"/>
    <w:rsid w:val="00443318"/>
    <w:rsid w:val="00443473"/>
    <w:rsid w:val="00443630"/>
    <w:rsid w:val="004436AC"/>
    <w:rsid w:val="00443C7E"/>
    <w:rsid w:val="00443E26"/>
    <w:rsid w:val="0044458D"/>
    <w:rsid w:val="004445A6"/>
    <w:rsid w:val="0044492B"/>
    <w:rsid w:val="00444931"/>
    <w:rsid w:val="00444B56"/>
    <w:rsid w:val="00444F9C"/>
    <w:rsid w:val="004453B6"/>
    <w:rsid w:val="004458E0"/>
    <w:rsid w:val="00445A84"/>
    <w:rsid w:val="00445CD0"/>
    <w:rsid w:val="00445DA5"/>
    <w:rsid w:val="00445E5E"/>
    <w:rsid w:val="00445EBF"/>
    <w:rsid w:val="00445FFF"/>
    <w:rsid w:val="00446B19"/>
    <w:rsid w:val="00446DF6"/>
    <w:rsid w:val="00446EAC"/>
    <w:rsid w:val="00446EC9"/>
    <w:rsid w:val="004472A1"/>
    <w:rsid w:val="0044743F"/>
    <w:rsid w:val="004474A0"/>
    <w:rsid w:val="00447695"/>
    <w:rsid w:val="00447822"/>
    <w:rsid w:val="0044792C"/>
    <w:rsid w:val="00447ACA"/>
    <w:rsid w:val="00447B31"/>
    <w:rsid w:val="004501C8"/>
    <w:rsid w:val="00450278"/>
    <w:rsid w:val="00450507"/>
    <w:rsid w:val="0045054E"/>
    <w:rsid w:val="00450E89"/>
    <w:rsid w:val="004511B4"/>
    <w:rsid w:val="0045159E"/>
    <w:rsid w:val="0045190B"/>
    <w:rsid w:val="00452233"/>
    <w:rsid w:val="00452544"/>
    <w:rsid w:val="004527B2"/>
    <w:rsid w:val="0045313F"/>
    <w:rsid w:val="004531CF"/>
    <w:rsid w:val="00453358"/>
    <w:rsid w:val="0045360D"/>
    <w:rsid w:val="004538DB"/>
    <w:rsid w:val="0045391C"/>
    <w:rsid w:val="00453AC1"/>
    <w:rsid w:val="00453DA4"/>
    <w:rsid w:val="00453DAF"/>
    <w:rsid w:val="00453DD2"/>
    <w:rsid w:val="00454300"/>
    <w:rsid w:val="00454498"/>
    <w:rsid w:val="0045477B"/>
    <w:rsid w:val="00454882"/>
    <w:rsid w:val="00454A0B"/>
    <w:rsid w:val="00454C9C"/>
    <w:rsid w:val="00454F80"/>
    <w:rsid w:val="004556D1"/>
    <w:rsid w:val="004558F6"/>
    <w:rsid w:val="0045620F"/>
    <w:rsid w:val="00456486"/>
    <w:rsid w:val="00456570"/>
    <w:rsid w:val="004565EE"/>
    <w:rsid w:val="00456A35"/>
    <w:rsid w:val="00456BCE"/>
    <w:rsid w:val="00456C3C"/>
    <w:rsid w:val="00457274"/>
    <w:rsid w:val="004574A2"/>
    <w:rsid w:val="00457C6B"/>
    <w:rsid w:val="00460303"/>
    <w:rsid w:val="00460305"/>
    <w:rsid w:val="0046037F"/>
    <w:rsid w:val="00460804"/>
    <w:rsid w:val="00460957"/>
    <w:rsid w:val="00460AE3"/>
    <w:rsid w:val="00460E0E"/>
    <w:rsid w:val="0046117E"/>
    <w:rsid w:val="0046141A"/>
    <w:rsid w:val="00461486"/>
    <w:rsid w:val="004614D7"/>
    <w:rsid w:val="00461842"/>
    <w:rsid w:val="00461933"/>
    <w:rsid w:val="00461A15"/>
    <w:rsid w:val="00461A61"/>
    <w:rsid w:val="00462144"/>
    <w:rsid w:val="00462516"/>
    <w:rsid w:val="00462A0B"/>
    <w:rsid w:val="004635B7"/>
    <w:rsid w:val="004637E2"/>
    <w:rsid w:val="00463DA6"/>
    <w:rsid w:val="00463FDC"/>
    <w:rsid w:val="0046402B"/>
    <w:rsid w:val="004640C1"/>
    <w:rsid w:val="004646D1"/>
    <w:rsid w:val="00464757"/>
    <w:rsid w:val="0046489A"/>
    <w:rsid w:val="00464B8A"/>
    <w:rsid w:val="00464F27"/>
    <w:rsid w:val="00465F07"/>
    <w:rsid w:val="00465F6A"/>
    <w:rsid w:val="004666D6"/>
    <w:rsid w:val="004667D1"/>
    <w:rsid w:val="00466ADF"/>
    <w:rsid w:val="00466B72"/>
    <w:rsid w:val="00466D2F"/>
    <w:rsid w:val="00466D7A"/>
    <w:rsid w:val="00466FB1"/>
    <w:rsid w:val="004673DF"/>
    <w:rsid w:val="00467486"/>
    <w:rsid w:val="004678CB"/>
    <w:rsid w:val="00467A52"/>
    <w:rsid w:val="00467E12"/>
    <w:rsid w:val="004702DE"/>
    <w:rsid w:val="00470401"/>
    <w:rsid w:val="004704A4"/>
    <w:rsid w:val="00470764"/>
    <w:rsid w:val="00470A8E"/>
    <w:rsid w:val="004711C2"/>
    <w:rsid w:val="00471306"/>
    <w:rsid w:val="00471706"/>
    <w:rsid w:val="0047185E"/>
    <w:rsid w:val="00471C6B"/>
    <w:rsid w:val="00472083"/>
    <w:rsid w:val="00472469"/>
    <w:rsid w:val="004724D3"/>
    <w:rsid w:val="0047269F"/>
    <w:rsid w:val="00472A53"/>
    <w:rsid w:val="00472C3C"/>
    <w:rsid w:val="004736F3"/>
    <w:rsid w:val="00473B5A"/>
    <w:rsid w:val="00473B71"/>
    <w:rsid w:val="004742EC"/>
    <w:rsid w:val="004751C1"/>
    <w:rsid w:val="0047544B"/>
    <w:rsid w:val="00475A7D"/>
    <w:rsid w:val="00475F86"/>
    <w:rsid w:val="00475FA8"/>
    <w:rsid w:val="00476006"/>
    <w:rsid w:val="00476270"/>
    <w:rsid w:val="00476329"/>
    <w:rsid w:val="00476939"/>
    <w:rsid w:val="0047737F"/>
    <w:rsid w:val="004775F2"/>
    <w:rsid w:val="00477BF5"/>
    <w:rsid w:val="00477F40"/>
    <w:rsid w:val="00477FA0"/>
    <w:rsid w:val="00480044"/>
    <w:rsid w:val="0048009E"/>
    <w:rsid w:val="00480198"/>
    <w:rsid w:val="00480377"/>
    <w:rsid w:val="004803C8"/>
    <w:rsid w:val="004803EB"/>
    <w:rsid w:val="0048058F"/>
    <w:rsid w:val="0048091A"/>
    <w:rsid w:val="00480A31"/>
    <w:rsid w:val="00480DA8"/>
    <w:rsid w:val="00480E96"/>
    <w:rsid w:val="00480ECB"/>
    <w:rsid w:val="00481175"/>
    <w:rsid w:val="004813E3"/>
    <w:rsid w:val="00481556"/>
    <w:rsid w:val="004819B8"/>
    <w:rsid w:val="00481B67"/>
    <w:rsid w:val="00481F3B"/>
    <w:rsid w:val="00482064"/>
    <w:rsid w:val="00482790"/>
    <w:rsid w:val="00482980"/>
    <w:rsid w:val="00483010"/>
    <w:rsid w:val="0048303E"/>
    <w:rsid w:val="0048339C"/>
    <w:rsid w:val="00483DEC"/>
    <w:rsid w:val="00484056"/>
    <w:rsid w:val="0048418A"/>
    <w:rsid w:val="0048430F"/>
    <w:rsid w:val="0048438E"/>
    <w:rsid w:val="00484696"/>
    <w:rsid w:val="00484815"/>
    <w:rsid w:val="00484B31"/>
    <w:rsid w:val="00484C30"/>
    <w:rsid w:val="00484EAB"/>
    <w:rsid w:val="004854A3"/>
    <w:rsid w:val="004855C2"/>
    <w:rsid w:val="00485633"/>
    <w:rsid w:val="00485704"/>
    <w:rsid w:val="004857AB"/>
    <w:rsid w:val="0048592F"/>
    <w:rsid w:val="00485998"/>
    <w:rsid w:val="00485E0C"/>
    <w:rsid w:val="00485E47"/>
    <w:rsid w:val="00485E9F"/>
    <w:rsid w:val="0048648C"/>
    <w:rsid w:val="00486603"/>
    <w:rsid w:val="0048666D"/>
    <w:rsid w:val="00486803"/>
    <w:rsid w:val="00486879"/>
    <w:rsid w:val="00486962"/>
    <w:rsid w:val="00486AC2"/>
    <w:rsid w:val="00487FA8"/>
    <w:rsid w:val="00490134"/>
    <w:rsid w:val="0049038D"/>
    <w:rsid w:val="004905E1"/>
    <w:rsid w:val="004908CB"/>
    <w:rsid w:val="0049098C"/>
    <w:rsid w:val="00490A8E"/>
    <w:rsid w:val="00490B7F"/>
    <w:rsid w:val="00490CE4"/>
    <w:rsid w:val="00490D63"/>
    <w:rsid w:val="00490F27"/>
    <w:rsid w:val="00490F37"/>
    <w:rsid w:val="004910EB"/>
    <w:rsid w:val="00491628"/>
    <w:rsid w:val="00491AA3"/>
    <w:rsid w:val="00492261"/>
    <w:rsid w:val="004923F4"/>
    <w:rsid w:val="0049244E"/>
    <w:rsid w:val="00492910"/>
    <w:rsid w:val="00492CCA"/>
    <w:rsid w:val="0049342A"/>
    <w:rsid w:val="00493788"/>
    <w:rsid w:val="0049380B"/>
    <w:rsid w:val="00493834"/>
    <w:rsid w:val="00493AD3"/>
    <w:rsid w:val="00494106"/>
    <w:rsid w:val="00494439"/>
    <w:rsid w:val="00494739"/>
    <w:rsid w:val="00494909"/>
    <w:rsid w:val="00494B60"/>
    <w:rsid w:val="00494DB9"/>
    <w:rsid w:val="00494FBC"/>
    <w:rsid w:val="00495591"/>
    <w:rsid w:val="004955CB"/>
    <w:rsid w:val="0049580D"/>
    <w:rsid w:val="00495BCE"/>
    <w:rsid w:val="00495EF9"/>
    <w:rsid w:val="0049626C"/>
    <w:rsid w:val="0049653B"/>
    <w:rsid w:val="004966F9"/>
    <w:rsid w:val="00496783"/>
    <w:rsid w:val="0049691C"/>
    <w:rsid w:val="00496A00"/>
    <w:rsid w:val="00496AA4"/>
    <w:rsid w:val="00496B17"/>
    <w:rsid w:val="00496BD8"/>
    <w:rsid w:val="00496CF3"/>
    <w:rsid w:val="00496D30"/>
    <w:rsid w:val="00496D71"/>
    <w:rsid w:val="0049750E"/>
    <w:rsid w:val="0049759F"/>
    <w:rsid w:val="004978DB"/>
    <w:rsid w:val="0049798F"/>
    <w:rsid w:val="004A01C4"/>
    <w:rsid w:val="004A0392"/>
    <w:rsid w:val="004A041E"/>
    <w:rsid w:val="004A08F1"/>
    <w:rsid w:val="004A0D55"/>
    <w:rsid w:val="004A1662"/>
    <w:rsid w:val="004A1759"/>
    <w:rsid w:val="004A19BC"/>
    <w:rsid w:val="004A1E06"/>
    <w:rsid w:val="004A216F"/>
    <w:rsid w:val="004A22A2"/>
    <w:rsid w:val="004A2695"/>
    <w:rsid w:val="004A29A6"/>
    <w:rsid w:val="004A2AA6"/>
    <w:rsid w:val="004A2E32"/>
    <w:rsid w:val="004A316E"/>
    <w:rsid w:val="004A331E"/>
    <w:rsid w:val="004A3323"/>
    <w:rsid w:val="004A3698"/>
    <w:rsid w:val="004A3B39"/>
    <w:rsid w:val="004A3B99"/>
    <w:rsid w:val="004A3D7A"/>
    <w:rsid w:val="004A3E5A"/>
    <w:rsid w:val="004A40AA"/>
    <w:rsid w:val="004A443B"/>
    <w:rsid w:val="004A4473"/>
    <w:rsid w:val="004A47BE"/>
    <w:rsid w:val="004A5248"/>
    <w:rsid w:val="004A54A3"/>
    <w:rsid w:val="004A569B"/>
    <w:rsid w:val="004A6087"/>
    <w:rsid w:val="004A6468"/>
    <w:rsid w:val="004A688F"/>
    <w:rsid w:val="004A7196"/>
    <w:rsid w:val="004A7197"/>
    <w:rsid w:val="004A71DA"/>
    <w:rsid w:val="004A7BC0"/>
    <w:rsid w:val="004A7BDB"/>
    <w:rsid w:val="004B05EA"/>
    <w:rsid w:val="004B08C6"/>
    <w:rsid w:val="004B0AAB"/>
    <w:rsid w:val="004B0AC8"/>
    <w:rsid w:val="004B0E1F"/>
    <w:rsid w:val="004B11C1"/>
    <w:rsid w:val="004B1776"/>
    <w:rsid w:val="004B1C2C"/>
    <w:rsid w:val="004B262A"/>
    <w:rsid w:val="004B27E3"/>
    <w:rsid w:val="004B2815"/>
    <w:rsid w:val="004B2954"/>
    <w:rsid w:val="004B2C2A"/>
    <w:rsid w:val="004B2E83"/>
    <w:rsid w:val="004B2F20"/>
    <w:rsid w:val="004B35C4"/>
    <w:rsid w:val="004B3661"/>
    <w:rsid w:val="004B3673"/>
    <w:rsid w:val="004B3B2E"/>
    <w:rsid w:val="004B45F8"/>
    <w:rsid w:val="004B4626"/>
    <w:rsid w:val="004B4744"/>
    <w:rsid w:val="004B4C03"/>
    <w:rsid w:val="004B4FC1"/>
    <w:rsid w:val="004B58AA"/>
    <w:rsid w:val="004B5BA2"/>
    <w:rsid w:val="004B5F85"/>
    <w:rsid w:val="004B6537"/>
    <w:rsid w:val="004B6DB9"/>
    <w:rsid w:val="004B6FE5"/>
    <w:rsid w:val="004B73E4"/>
    <w:rsid w:val="004B76F0"/>
    <w:rsid w:val="004B774D"/>
    <w:rsid w:val="004B7766"/>
    <w:rsid w:val="004B7809"/>
    <w:rsid w:val="004B787D"/>
    <w:rsid w:val="004C00A0"/>
    <w:rsid w:val="004C025F"/>
    <w:rsid w:val="004C0537"/>
    <w:rsid w:val="004C0772"/>
    <w:rsid w:val="004C0871"/>
    <w:rsid w:val="004C0B38"/>
    <w:rsid w:val="004C0E26"/>
    <w:rsid w:val="004C13F5"/>
    <w:rsid w:val="004C19C5"/>
    <w:rsid w:val="004C1AFB"/>
    <w:rsid w:val="004C1D33"/>
    <w:rsid w:val="004C246B"/>
    <w:rsid w:val="004C26EA"/>
    <w:rsid w:val="004C2D4D"/>
    <w:rsid w:val="004C355F"/>
    <w:rsid w:val="004C3915"/>
    <w:rsid w:val="004C3A24"/>
    <w:rsid w:val="004C3ECA"/>
    <w:rsid w:val="004C42B9"/>
    <w:rsid w:val="004C451A"/>
    <w:rsid w:val="004C456F"/>
    <w:rsid w:val="004C4798"/>
    <w:rsid w:val="004C49DD"/>
    <w:rsid w:val="004C4CD8"/>
    <w:rsid w:val="004C4F9E"/>
    <w:rsid w:val="004C50E4"/>
    <w:rsid w:val="004C59EE"/>
    <w:rsid w:val="004C5F63"/>
    <w:rsid w:val="004C618B"/>
    <w:rsid w:val="004C6227"/>
    <w:rsid w:val="004C655C"/>
    <w:rsid w:val="004C670E"/>
    <w:rsid w:val="004C6AB3"/>
    <w:rsid w:val="004C6D29"/>
    <w:rsid w:val="004C700B"/>
    <w:rsid w:val="004C71DA"/>
    <w:rsid w:val="004C7326"/>
    <w:rsid w:val="004C7423"/>
    <w:rsid w:val="004C7512"/>
    <w:rsid w:val="004C7527"/>
    <w:rsid w:val="004C7543"/>
    <w:rsid w:val="004C76B3"/>
    <w:rsid w:val="004C77AF"/>
    <w:rsid w:val="004C7C5B"/>
    <w:rsid w:val="004D01B8"/>
    <w:rsid w:val="004D08AE"/>
    <w:rsid w:val="004D0B5E"/>
    <w:rsid w:val="004D0DC2"/>
    <w:rsid w:val="004D0FDE"/>
    <w:rsid w:val="004D1073"/>
    <w:rsid w:val="004D146C"/>
    <w:rsid w:val="004D1A3E"/>
    <w:rsid w:val="004D1AE8"/>
    <w:rsid w:val="004D1D02"/>
    <w:rsid w:val="004D1FC2"/>
    <w:rsid w:val="004D2008"/>
    <w:rsid w:val="004D2649"/>
    <w:rsid w:val="004D3366"/>
    <w:rsid w:val="004D38C4"/>
    <w:rsid w:val="004D3A42"/>
    <w:rsid w:val="004D3ADE"/>
    <w:rsid w:val="004D3E14"/>
    <w:rsid w:val="004D40AA"/>
    <w:rsid w:val="004D40E1"/>
    <w:rsid w:val="004D4598"/>
    <w:rsid w:val="004D4644"/>
    <w:rsid w:val="004D471A"/>
    <w:rsid w:val="004D498D"/>
    <w:rsid w:val="004D58B1"/>
    <w:rsid w:val="004D5D62"/>
    <w:rsid w:val="004D5DBF"/>
    <w:rsid w:val="004D603F"/>
    <w:rsid w:val="004D6044"/>
    <w:rsid w:val="004D66FA"/>
    <w:rsid w:val="004D710F"/>
    <w:rsid w:val="004D7215"/>
    <w:rsid w:val="004D7895"/>
    <w:rsid w:val="004D7AB7"/>
    <w:rsid w:val="004D7B00"/>
    <w:rsid w:val="004D7E5A"/>
    <w:rsid w:val="004D7EC9"/>
    <w:rsid w:val="004D7EF0"/>
    <w:rsid w:val="004E06D4"/>
    <w:rsid w:val="004E0B89"/>
    <w:rsid w:val="004E0B92"/>
    <w:rsid w:val="004E118B"/>
    <w:rsid w:val="004E135E"/>
    <w:rsid w:val="004E1919"/>
    <w:rsid w:val="004E1A61"/>
    <w:rsid w:val="004E1FC7"/>
    <w:rsid w:val="004E1FE9"/>
    <w:rsid w:val="004E211B"/>
    <w:rsid w:val="004E21F3"/>
    <w:rsid w:val="004E2392"/>
    <w:rsid w:val="004E243A"/>
    <w:rsid w:val="004E278E"/>
    <w:rsid w:val="004E27FA"/>
    <w:rsid w:val="004E33D3"/>
    <w:rsid w:val="004E375D"/>
    <w:rsid w:val="004E47BF"/>
    <w:rsid w:val="004E4A2C"/>
    <w:rsid w:val="004E4E09"/>
    <w:rsid w:val="004E54D2"/>
    <w:rsid w:val="004E5507"/>
    <w:rsid w:val="004E5587"/>
    <w:rsid w:val="004E5757"/>
    <w:rsid w:val="004E594C"/>
    <w:rsid w:val="004E5CCC"/>
    <w:rsid w:val="004E5D11"/>
    <w:rsid w:val="004E5DA3"/>
    <w:rsid w:val="004E5E65"/>
    <w:rsid w:val="004E5FD9"/>
    <w:rsid w:val="004E62AE"/>
    <w:rsid w:val="004E69D6"/>
    <w:rsid w:val="004E6C33"/>
    <w:rsid w:val="004E6E8D"/>
    <w:rsid w:val="004E7953"/>
    <w:rsid w:val="004E7A70"/>
    <w:rsid w:val="004E7AD5"/>
    <w:rsid w:val="004E7AE3"/>
    <w:rsid w:val="004E7C0E"/>
    <w:rsid w:val="004E7D93"/>
    <w:rsid w:val="004F04D3"/>
    <w:rsid w:val="004F0731"/>
    <w:rsid w:val="004F0E8E"/>
    <w:rsid w:val="004F1568"/>
    <w:rsid w:val="004F1619"/>
    <w:rsid w:val="004F172B"/>
    <w:rsid w:val="004F1861"/>
    <w:rsid w:val="004F1C32"/>
    <w:rsid w:val="004F1D40"/>
    <w:rsid w:val="004F21EC"/>
    <w:rsid w:val="004F22EC"/>
    <w:rsid w:val="004F2BBC"/>
    <w:rsid w:val="004F3A9B"/>
    <w:rsid w:val="004F3E69"/>
    <w:rsid w:val="004F4037"/>
    <w:rsid w:val="004F4048"/>
    <w:rsid w:val="004F436E"/>
    <w:rsid w:val="004F4561"/>
    <w:rsid w:val="004F49EA"/>
    <w:rsid w:val="004F5377"/>
    <w:rsid w:val="004F57A5"/>
    <w:rsid w:val="004F5A38"/>
    <w:rsid w:val="004F5B5B"/>
    <w:rsid w:val="004F5BCE"/>
    <w:rsid w:val="004F5E71"/>
    <w:rsid w:val="004F60EE"/>
    <w:rsid w:val="004F6281"/>
    <w:rsid w:val="004F6294"/>
    <w:rsid w:val="004F637C"/>
    <w:rsid w:val="004F6784"/>
    <w:rsid w:val="004F6E6B"/>
    <w:rsid w:val="004F78E3"/>
    <w:rsid w:val="004F7C38"/>
    <w:rsid w:val="004F7C51"/>
    <w:rsid w:val="004F7C86"/>
    <w:rsid w:val="004F7DCE"/>
    <w:rsid w:val="004F7E9B"/>
    <w:rsid w:val="0050015E"/>
    <w:rsid w:val="005002B8"/>
    <w:rsid w:val="0050070C"/>
    <w:rsid w:val="00500782"/>
    <w:rsid w:val="00500789"/>
    <w:rsid w:val="005008A8"/>
    <w:rsid w:val="0050092B"/>
    <w:rsid w:val="00500D13"/>
    <w:rsid w:val="00500E37"/>
    <w:rsid w:val="005011DB"/>
    <w:rsid w:val="00501270"/>
    <w:rsid w:val="00501282"/>
    <w:rsid w:val="00501437"/>
    <w:rsid w:val="005014F0"/>
    <w:rsid w:val="00501825"/>
    <w:rsid w:val="00501A87"/>
    <w:rsid w:val="00501B93"/>
    <w:rsid w:val="00501C94"/>
    <w:rsid w:val="00501CED"/>
    <w:rsid w:val="00501E86"/>
    <w:rsid w:val="00501E94"/>
    <w:rsid w:val="00502116"/>
    <w:rsid w:val="0050222B"/>
    <w:rsid w:val="00502279"/>
    <w:rsid w:val="005022C8"/>
    <w:rsid w:val="005024A6"/>
    <w:rsid w:val="0050264F"/>
    <w:rsid w:val="005026B8"/>
    <w:rsid w:val="005029DC"/>
    <w:rsid w:val="005029EB"/>
    <w:rsid w:val="00502B9A"/>
    <w:rsid w:val="00502EE4"/>
    <w:rsid w:val="00503254"/>
    <w:rsid w:val="0050375C"/>
    <w:rsid w:val="005037C0"/>
    <w:rsid w:val="00503DBF"/>
    <w:rsid w:val="00504149"/>
    <w:rsid w:val="00504289"/>
    <w:rsid w:val="00504318"/>
    <w:rsid w:val="00504506"/>
    <w:rsid w:val="0050495E"/>
    <w:rsid w:val="005049C4"/>
    <w:rsid w:val="00504A1F"/>
    <w:rsid w:val="00504D16"/>
    <w:rsid w:val="00504EC3"/>
    <w:rsid w:val="00504F16"/>
    <w:rsid w:val="00504FD8"/>
    <w:rsid w:val="00505071"/>
    <w:rsid w:val="00505497"/>
    <w:rsid w:val="00505631"/>
    <w:rsid w:val="0050588F"/>
    <w:rsid w:val="00505AAA"/>
    <w:rsid w:val="00505C16"/>
    <w:rsid w:val="00505C8E"/>
    <w:rsid w:val="00505EB2"/>
    <w:rsid w:val="00506339"/>
    <w:rsid w:val="00506510"/>
    <w:rsid w:val="005065FF"/>
    <w:rsid w:val="005066F9"/>
    <w:rsid w:val="005068F7"/>
    <w:rsid w:val="00506A26"/>
    <w:rsid w:val="00506A8B"/>
    <w:rsid w:val="00506BF6"/>
    <w:rsid w:val="00506E10"/>
    <w:rsid w:val="00507026"/>
    <w:rsid w:val="00507412"/>
    <w:rsid w:val="00510591"/>
    <w:rsid w:val="005107B1"/>
    <w:rsid w:val="00510900"/>
    <w:rsid w:val="00510A92"/>
    <w:rsid w:val="00510C49"/>
    <w:rsid w:val="00510EE8"/>
    <w:rsid w:val="0051128F"/>
    <w:rsid w:val="00511367"/>
    <w:rsid w:val="00511CA6"/>
    <w:rsid w:val="00511E22"/>
    <w:rsid w:val="00511E96"/>
    <w:rsid w:val="00512059"/>
    <w:rsid w:val="0051207C"/>
    <w:rsid w:val="005125E3"/>
    <w:rsid w:val="00512814"/>
    <w:rsid w:val="0051285B"/>
    <w:rsid w:val="00512C0F"/>
    <w:rsid w:val="00513228"/>
    <w:rsid w:val="00513762"/>
    <w:rsid w:val="00513882"/>
    <w:rsid w:val="00513A28"/>
    <w:rsid w:val="00513CA9"/>
    <w:rsid w:val="005144B5"/>
    <w:rsid w:val="00514533"/>
    <w:rsid w:val="00514AFC"/>
    <w:rsid w:val="00514CE3"/>
    <w:rsid w:val="00514D29"/>
    <w:rsid w:val="00514E9F"/>
    <w:rsid w:val="005150F4"/>
    <w:rsid w:val="00515243"/>
    <w:rsid w:val="00515C0B"/>
    <w:rsid w:val="00515C9D"/>
    <w:rsid w:val="00515FBB"/>
    <w:rsid w:val="00516001"/>
    <w:rsid w:val="00516C23"/>
    <w:rsid w:val="00516C8E"/>
    <w:rsid w:val="00516DA7"/>
    <w:rsid w:val="00516DCE"/>
    <w:rsid w:val="00516E64"/>
    <w:rsid w:val="00516FAD"/>
    <w:rsid w:val="00517013"/>
    <w:rsid w:val="00517047"/>
    <w:rsid w:val="005170DB"/>
    <w:rsid w:val="00517948"/>
    <w:rsid w:val="00517ACA"/>
    <w:rsid w:val="005200FB"/>
    <w:rsid w:val="0052015B"/>
    <w:rsid w:val="00520171"/>
    <w:rsid w:val="00520222"/>
    <w:rsid w:val="00520265"/>
    <w:rsid w:val="0052036D"/>
    <w:rsid w:val="0052079B"/>
    <w:rsid w:val="005208F8"/>
    <w:rsid w:val="00520A5A"/>
    <w:rsid w:val="00520B86"/>
    <w:rsid w:val="00521CFB"/>
    <w:rsid w:val="00522213"/>
    <w:rsid w:val="00522264"/>
    <w:rsid w:val="00522312"/>
    <w:rsid w:val="005224C4"/>
    <w:rsid w:val="00522639"/>
    <w:rsid w:val="00522936"/>
    <w:rsid w:val="00522AC7"/>
    <w:rsid w:val="00522D10"/>
    <w:rsid w:val="00522D59"/>
    <w:rsid w:val="00522D6A"/>
    <w:rsid w:val="00522D80"/>
    <w:rsid w:val="00522F15"/>
    <w:rsid w:val="005231BA"/>
    <w:rsid w:val="005233F3"/>
    <w:rsid w:val="005236E0"/>
    <w:rsid w:val="0052388D"/>
    <w:rsid w:val="00523BBA"/>
    <w:rsid w:val="005241FD"/>
    <w:rsid w:val="005245C2"/>
    <w:rsid w:val="00524858"/>
    <w:rsid w:val="00524DE2"/>
    <w:rsid w:val="00524F04"/>
    <w:rsid w:val="00524F1C"/>
    <w:rsid w:val="005253A9"/>
    <w:rsid w:val="00525475"/>
    <w:rsid w:val="00525FEE"/>
    <w:rsid w:val="00526586"/>
    <w:rsid w:val="00526798"/>
    <w:rsid w:val="00527239"/>
    <w:rsid w:val="00527660"/>
    <w:rsid w:val="005277AB"/>
    <w:rsid w:val="0052786A"/>
    <w:rsid w:val="00527B21"/>
    <w:rsid w:val="00527DD9"/>
    <w:rsid w:val="00530A68"/>
    <w:rsid w:val="00530D74"/>
    <w:rsid w:val="0053110F"/>
    <w:rsid w:val="005311CA"/>
    <w:rsid w:val="00531362"/>
    <w:rsid w:val="005313D2"/>
    <w:rsid w:val="005315A9"/>
    <w:rsid w:val="005315B6"/>
    <w:rsid w:val="005318EC"/>
    <w:rsid w:val="00531A40"/>
    <w:rsid w:val="00532019"/>
    <w:rsid w:val="00532080"/>
    <w:rsid w:val="005320FC"/>
    <w:rsid w:val="0053245F"/>
    <w:rsid w:val="005324CB"/>
    <w:rsid w:val="0053289B"/>
    <w:rsid w:val="00532AFF"/>
    <w:rsid w:val="00532C2B"/>
    <w:rsid w:val="00532D44"/>
    <w:rsid w:val="00532EB7"/>
    <w:rsid w:val="00533804"/>
    <w:rsid w:val="005339F2"/>
    <w:rsid w:val="00533C08"/>
    <w:rsid w:val="00533DAC"/>
    <w:rsid w:val="00533EA9"/>
    <w:rsid w:val="005340D3"/>
    <w:rsid w:val="005340FE"/>
    <w:rsid w:val="005342D5"/>
    <w:rsid w:val="00534355"/>
    <w:rsid w:val="005346B7"/>
    <w:rsid w:val="0053475C"/>
    <w:rsid w:val="00534C32"/>
    <w:rsid w:val="00534D0E"/>
    <w:rsid w:val="00534E92"/>
    <w:rsid w:val="00535103"/>
    <w:rsid w:val="005353B8"/>
    <w:rsid w:val="0053543A"/>
    <w:rsid w:val="00535514"/>
    <w:rsid w:val="005355E6"/>
    <w:rsid w:val="00535655"/>
    <w:rsid w:val="00535B9E"/>
    <w:rsid w:val="00535D4C"/>
    <w:rsid w:val="005362A3"/>
    <w:rsid w:val="005362DC"/>
    <w:rsid w:val="0053635D"/>
    <w:rsid w:val="005367CB"/>
    <w:rsid w:val="005368CD"/>
    <w:rsid w:val="00536A12"/>
    <w:rsid w:val="00536BC6"/>
    <w:rsid w:val="00536FCE"/>
    <w:rsid w:val="00537145"/>
    <w:rsid w:val="00537215"/>
    <w:rsid w:val="005372A4"/>
    <w:rsid w:val="00537730"/>
    <w:rsid w:val="005378B3"/>
    <w:rsid w:val="00537DA9"/>
    <w:rsid w:val="00540258"/>
    <w:rsid w:val="00540F96"/>
    <w:rsid w:val="005414B4"/>
    <w:rsid w:val="005417ED"/>
    <w:rsid w:val="005419E6"/>
    <w:rsid w:val="005421DD"/>
    <w:rsid w:val="005421E4"/>
    <w:rsid w:val="0054243B"/>
    <w:rsid w:val="00542450"/>
    <w:rsid w:val="00542816"/>
    <w:rsid w:val="0054289C"/>
    <w:rsid w:val="00542FF2"/>
    <w:rsid w:val="00543245"/>
    <w:rsid w:val="0054362A"/>
    <w:rsid w:val="005436E5"/>
    <w:rsid w:val="00543A00"/>
    <w:rsid w:val="00543A36"/>
    <w:rsid w:val="00543BD9"/>
    <w:rsid w:val="00543C6D"/>
    <w:rsid w:val="0054401F"/>
    <w:rsid w:val="005440BA"/>
    <w:rsid w:val="00544313"/>
    <w:rsid w:val="00544388"/>
    <w:rsid w:val="00544436"/>
    <w:rsid w:val="00544853"/>
    <w:rsid w:val="00544BE5"/>
    <w:rsid w:val="00544FDA"/>
    <w:rsid w:val="005451D4"/>
    <w:rsid w:val="005455AA"/>
    <w:rsid w:val="00545C76"/>
    <w:rsid w:val="00545F5D"/>
    <w:rsid w:val="005464B2"/>
    <w:rsid w:val="0054658D"/>
    <w:rsid w:val="005466BD"/>
    <w:rsid w:val="00546C46"/>
    <w:rsid w:val="00546F24"/>
    <w:rsid w:val="00546FB0"/>
    <w:rsid w:val="00547140"/>
    <w:rsid w:val="0054743B"/>
    <w:rsid w:val="0054782D"/>
    <w:rsid w:val="00547927"/>
    <w:rsid w:val="00547A0D"/>
    <w:rsid w:val="00547C04"/>
    <w:rsid w:val="00547FE0"/>
    <w:rsid w:val="00550989"/>
    <w:rsid w:val="005509D5"/>
    <w:rsid w:val="00550E42"/>
    <w:rsid w:val="0055108E"/>
    <w:rsid w:val="00551650"/>
    <w:rsid w:val="005518DA"/>
    <w:rsid w:val="00551F55"/>
    <w:rsid w:val="00552096"/>
    <w:rsid w:val="0055242B"/>
    <w:rsid w:val="0055275E"/>
    <w:rsid w:val="00552882"/>
    <w:rsid w:val="00552F3E"/>
    <w:rsid w:val="00552FBB"/>
    <w:rsid w:val="0055347D"/>
    <w:rsid w:val="00553513"/>
    <w:rsid w:val="005536F2"/>
    <w:rsid w:val="00553F99"/>
    <w:rsid w:val="005541AC"/>
    <w:rsid w:val="0055461C"/>
    <w:rsid w:val="005546BE"/>
    <w:rsid w:val="0055472E"/>
    <w:rsid w:val="005549F4"/>
    <w:rsid w:val="00554DA4"/>
    <w:rsid w:val="00554E92"/>
    <w:rsid w:val="00554EF3"/>
    <w:rsid w:val="00555062"/>
    <w:rsid w:val="00555650"/>
    <w:rsid w:val="0055570F"/>
    <w:rsid w:val="00555F04"/>
    <w:rsid w:val="00556478"/>
    <w:rsid w:val="00556AEB"/>
    <w:rsid w:val="00556C0C"/>
    <w:rsid w:val="00556DCB"/>
    <w:rsid w:val="00557530"/>
    <w:rsid w:val="005575EC"/>
    <w:rsid w:val="005577D2"/>
    <w:rsid w:val="00557AC2"/>
    <w:rsid w:val="00557B40"/>
    <w:rsid w:val="00557E05"/>
    <w:rsid w:val="00557E90"/>
    <w:rsid w:val="0056010C"/>
    <w:rsid w:val="00560329"/>
    <w:rsid w:val="005606CB"/>
    <w:rsid w:val="005606D3"/>
    <w:rsid w:val="005609FF"/>
    <w:rsid w:val="00560A58"/>
    <w:rsid w:val="00560F2C"/>
    <w:rsid w:val="00561151"/>
    <w:rsid w:val="00561419"/>
    <w:rsid w:val="00561920"/>
    <w:rsid w:val="00561A7D"/>
    <w:rsid w:val="00561BB8"/>
    <w:rsid w:val="00561E75"/>
    <w:rsid w:val="00562050"/>
    <w:rsid w:val="005623B3"/>
    <w:rsid w:val="00562A04"/>
    <w:rsid w:val="00563031"/>
    <w:rsid w:val="0056315D"/>
    <w:rsid w:val="00563B7E"/>
    <w:rsid w:val="00563E18"/>
    <w:rsid w:val="00564613"/>
    <w:rsid w:val="005647E2"/>
    <w:rsid w:val="00564929"/>
    <w:rsid w:val="00564E86"/>
    <w:rsid w:val="00565077"/>
    <w:rsid w:val="00565821"/>
    <w:rsid w:val="00565906"/>
    <w:rsid w:val="00565E6A"/>
    <w:rsid w:val="00565ED3"/>
    <w:rsid w:val="005667E8"/>
    <w:rsid w:val="005668E1"/>
    <w:rsid w:val="00566F2F"/>
    <w:rsid w:val="005675DE"/>
    <w:rsid w:val="00570131"/>
    <w:rsid w:val="005701E1"/>
    <w:rsid w:val="00570461"/>
    <w:rsid w:val="005704F1"/>
    <w:rsid w:val="00570DBB"/>
    <w:rsid w:val="00570DD1"/>
    <w:rsid w:val="00570DE4"/>
    <w:rsid w:val="00570EDE"/>
    <w:rsid w:val="005713E3"/>
    <w:rsid w:val="00571438"/>
    <w:rsid w:val="005719E7"/>
    <w:rsid w:val="00571AF1"/>
    <w:rsid w:val="00571C59"/>
    <w:rsid w:val="00572070"/>
    <w:rsid w:val="0057238F"/>
    <w:rsid w:val="0057296D"/>
    <w:rsid w:val="00572CCC"/>
    <w:rsid w:val="005732F3"/>
    <w:rsid w:val="0057380D"/>
    <w:rsid w:val="00573A9B"/>
    <w:rsid w:val="00573D9C"/>
    <w:rsid w:val="00573E1B"/>
    <w:rsid w:val="0057431D"/>
    <w:rsid w:val="0057464F"/>
    <w:rsid w:val="005746FF"/>
    <w:rsid w:val="005748AD"/>
    <w:rsid w:val="00574966"/>
    <w:rsid w:val="00574E2E"/>
    <w:rsid w:val="00574F1A"/>
    <w:rsid w:val="00574F4C"/>
    <w:rsid w:val="0057501C"/>
    <w:rsid w:val="00575097"/>
    <w:rsid w:val="00575178"/>
    <w:rsid w:val="00575F5C"/>
    <w:rsid w:val="005768DD"/>
    <w:rsid w:val="0057698E"/>
    <w:rsid w:val="00576A96"/>
    <w:rsid w:val="00576C2D"/>
    <w:rsid w:val="00577258"/>
    <w:rsid w:val="005772E7"/>
    <w:rsid w:val="005775FC"/>
    <w:rsid w:val="00577633"/>
    <w:rsid w:val="0057786F"/>
    <w:rsid w:val="00577C70"/>
    <w:rsid w:val="00580159"/>
    <w:rsid w:val="00580301"/>
    <w:rsid w:val="005807F6"/>
    <w:rsid w:val="005808F0"/>
    <w:rsid w:val="00580D2E"/>
    <w:rsid w:val="0058103C"/>
    <w:rsid w:val="00581398"/>
    <w:rsid w:val="00581A53"/>
    <w:rsid w:val="00581A9F"/>
    <w:rsid w:val="005821C0"/>
    <w:rsid w:val="005823CE"/>
    <w:rsid w:val="005824C2"/>
    <w:rsid w:val="005825B5"/>
    <w:rsid w:val="00582653"/>
    <w:rsid w:val="005826C6"/>
    <w:rsid w:val="0058281F"/>
    <w:rsid w:val="005828BC"/>
    <w:rsid w:val="00582D8F"/>
    <w:rsid w:val="005831EA"/>
    <w:rsid w:val="005833B4"/>
    <w:rsid w:val="005835CE"/>
    <w:rsid w:val="00583934"/>
    <w:rsid w:val="00583A64"/>
    <w:rsid w:val="00583E07"/>
    <w:rsid w:val="005841C6"/>
    <w:rsid w:val="005842CE"/>
    <w:rsid w:val="0058433A"/>
    <w:rsid w:val="00584864"/>
    <w:rsid w:val="005849D3"/>
    <w:rsid w:val="00584C07"/>
    <w:rsid w:val="00584FB3"/>
    <w:rsid w:val="005857FE"/>
    <w:rsid w:val="00585B39"/>
    <w:rsid w:val="00585F59"/>
    <w:rsid w:val="00585F9E"/>
    <w:rsid w:val="00585FF4"/>
    <w:rsid w:val="0058681B"/>
    <w:rsid w:val="0058684C"/>
    <w:rsid w:val="00586C07"/>
    <w:rsid w:val="00586CC3"/>
    <w:rsid w:val="00586DE8"/>
    <w:rsid w:val="00586F0F"/>
    <w:rsid w:val="0058707D"/>
    <w:rsid w:val="00587114"/>
    <w:rsid w:val="0058754E"/>
    <w:rsid w:val="00587624"/>
    <w:rsid w:val="00587814"/>
    <w:rsid w:val="00587B7F"/>
    <w:rsid w:val="00587BAD"/>
    <w:rsid w:val="00587C41"/>
    <w:rsid w:val="00587E2C"/>
    <w:rsid w:val="00587FDD"/>
    <w:rsid w:val="00590456"/>
    <w:rsid w:val="005907C0"/>
    <w:rsid w:val="00590ABF"/>
    <w:rsid w:val="005910BA"/>
    <w:rsid w:val="005911E3"/>
    <w:rsid w:val="005913B6"/>
    <w:rsid w:val="005913B9"/>
    <w:rsid w:val="0059160B"/>
    <w:rsid w:val="0059172F"/>
    <w:rsid w:val="00591754"/>
    <w:rsid w:val="0059223D"/>
    <w:rsid w:val="0059253C"/>
    <w:rsid w:val="00592725"/>
    <w:rsid w:val="00592765"/>
    <w:rsid w:val="00592792"/>
    <w:rsid w:val="00593505"/>
    <w:rsid w:val="00593897"/>
    <w:rsid w:val="0059399A"/>
    <w:rsid w:val="00593AD1"/>
    <w:rsid w:val="0059431A"/>
    <w:rsid w:val="00594B49"/>
    <w:rsid w:val="00595288"/>
    <w:rsid w:val="005953FA"/>
    <w:rsid w:val="00595A32"/>
    <w:rsid w:val="00595E4C"/>
    <w:rsid w:val="00595E75"/>
    <w:rsid w:val="00595F25"/>
    <w:rsid w:val="00595F30"/>
    <w:rsid w:val="00595FF2"/>
    <w:rsid w:val="00595FF8"/>
    <w:rsid w:val="005961D8"/>
    <w:rsid w:val="00596508"/>
    <w:rsid w:val="00596B9E"/>
    <w:rsid w:val="0059703B"/>
    <w:rsid w:val="00597429"/>
    <w:rsid w:val="00597CD9"/>
    <w:rsid w:val="00597E71"/>
    <w:rsid w:val="00597EA6"/>
    <w:rsid w:val="005A008B"/>
    <w:rsid w:val="005A053E"/>
    <w:rsid w:val="005A0825"/>
    <w:rsid w:val="005A0B11"/>
    <w:rsid w:val="005A0C44"/>
    <w:rsid w:val="005A0FE8"/>
    <w:rsid w:val="005A100C"/>
    <w:rsid w:val="005A180E"/>
    <w:rsid w:val="005A1826"/>
    <w:rsid w:val="005A1966"/>
    <w:rsid w:val="005A1C3F"/>
    <w:rsid w:val="005A1ECB"/>
    <w:rsid w:val="005A1F74"/>
    <w:rsid w:val="005A2119"/>
    <w:rsid w:val="005A212E"/>
    <w:rsid w:val="005A25E6"/>
    <w:rsid w:val="005A2747"/>
    <w:rsid w:val="005A2840"/>
    <w:rsid w:val="005A291E"/>
    <w:rsid w:val="005A2931"/>
    <w:rsid w:val="005A2A4A"/>
    <w:rsid w:val="005A2D2C"/>
    <w:rsid w:val="005A2D81"/>
    <w:rsid w:val="005A33D7"/>
    <w:rsid w:val="005A3595"/>
    <w:rsid w:val="005A3CF1"/>
    <w:rsid w:val="005A42D7"/>
    <w:rsid w:val="005A47EE"/>
    <w:rsid w:val="005A4C39"/>
    <w:rsid w:val="005A4D29"/>
    <w:rsid w:val="005A5128"/>
    <w:rsid w:val="005A517C"/>
    <w:rsid w:val="005A5235"/>
    <w:rsid w:val="005A56C0"/>
    <w:rsid w:val="005A5860"/>
    <w:rsid w:val="005A5CF9"/>
    <w:rsid w:val="005A5EE5"/>
    <w:rsid w:val="005A6317"/>
    <w:rsid w:val="005A674B"/>
    <w:rsid w:val="005A6AE7"/>
    <w:rsid w:val="005A6BC8"/>
    <w:rsid w:val="005A6E56"/>
    <w:rsid w:val="005A7181"/>
    <w:rsid w:val="005A74C8"/>
    <w:rsid w:val="005A7965"/>
    <w:rsid w:val="005A7E35"/>
    <w:rsid w:val="005B00C2"/>
    <w:rsid w:val="005B0653"/>
    <w:rsid w:val="005B0AA4"/>
    <w:rsid w:val="005B0B1C"/>
    <w:rsid w:val="005B0B7F"/>
    <w:rsid w:val="005B0D52"/>
    <w:rsid w:val="005B1376"/>
    <w:rsid w:val="005B145D"/>
    <w:rsid w:val="005B15C2"/>
    <w:rsid w:val="005B15DD"/>
    <w:rsid w:val="005B1ABD"/>
    <w:rsid w:val="005B1D44"/>
    <w:rsid w:val="005B2680"/>
    <w:rsid w:val="005B2CB7"/>
    <w:rsid w:val="005B2D86"/>
    <w:rsid w:val="005B2D8D"/>
    <w:rsid w:val="005B2D9F"/>
    <w:rsid w:val="005B2DC0"/>
    <w:rsid w:val="005B2E4D"/>
    <w:rsid w:val="005B3272"/>
    <w:rsid w:val="005B395C"/>
    <w:rsid w:val="005B3A89"/>
    <w:rsid w:val="005B3F01"/>
    <w:rsid w:val="005B3F8E"/>
    <w:rsid w:val="005B4675"/>
    <w:rsid w:val="005B47EF"/>
    <w:rsid w:val="005B4959"/>
    <w:rsid w:val="005B497F"/>
    <w:rsid w:val="005B4BD9"/>
    <w:rsid w:val="005B4BDA"/>
    <w:rsid w:val="005B4CA8"/>
    <w:rsid w:val="005B4ED5"/>
    <w:rsid w:val="005B506B"/>
    <w:rsid w:val="005B55AF"/>
    <w:rsid w:val="005B57FA"/>
    <w:rsid w:val="005B5F2F"/>
    <w:rsid w:val="005B62D9"/>
    <w:rsid w:val="005B6383"/>
    <w:rsid w:val="005B6679"/>
    <w:rsid w:val="005B6B8E"/>
    <w:rsid w:val="005B6D21"/>
    <w:rsid w:val="005B6E42"/>
    <w:rsid w:val="005B6EBC"/>
    <w:rsid w:val="005B70C6"/>
    <w:rsid w:val="005B70D6"/>
    <w:rsid w:val="005B7353"/>
    <w:rsid w:val="005B768F"/>
    <w:rsid w:val="005B76FA"/>
    <w:rsid w:val="005B78FB"/>
    <w:rsid w:val="005C0291"/>
    <w:rsid w:val="005C043B"/>
    <w:rsid w:val="005C090F"/>
    <w:rsid w:val="005C0A86"/>
    <w:rsid w:val="005C0CBE"/>
    <w:rsid w:val="005C11C1"/>
    <w:rsid w:val="005C11E6"/>
    <w:rsid w:val="005C1245"/>
    <w:rsid w:val="005C1516"/>
    <w:rsid w:val="005C1BD7"/>
    <w:rsid w:val="005C1E55"/>
    <w:rsid w:val="005C21EB"/>
    <w:rsid w:val="005C2297"/>
    <w:rsid w:val="005C2402"/>
    <w:rsid w:val="005C2443"/>
    <w:rsid w:val="005C2674"/>
    <w:rsid w:val="005C273B"/>
    <w:rsid w:val="005C2EED"/>
    <w:rsid w:val="005C31C2"/>
    <w:rsid w:val="005C3280"/>
    <w:rsid w:val="005C3917"/>
    <w:rsid w:val="005C3B22"/>
    <w:rsid w:val="005C3BE4"/>
    <w:rsid w:val="005C3D38"/>
    <w:rsid w:val="005C4514"/>
    <w:rsid w:val="005C4520"/>
    <w:rsid w:val="005C4658"/>
    <w:rsid w:val="005C484D"/>
    <w:rsid w:val="005C4B68"/>
    <w:rsid w:val="005C4C39"/>
    <w:rsid w:val="005C4DF6"/>
    <w:rsid w:val="005C57A5"/>
    <w:rsid w:val="005C59C4"/>
    <w:rsid w:val="005C5D55"/>
    <w:rsid w:val="005C6972"/>
    <w:rsid w:val="005C6C92"/>
    <w:rsid w:val="005C72C3"/>
    <w:rsid w:val="005C72C7"/>
    <w:rsid w:val="005C7545"/>
    <w:rsid w:val="005C7614"/>
    <w:rsid w:val="005C762B"/>
    <w:rsid w:val="005C778B"/>
    <w:rsid w:val="005C7A7E"/>
    <w:rsid w:val="005D022B"/>
    <w:rsid w:val="005D04C0"/>
    <w:rsid w:val="005D06C7"/>
    <w:rsid w:val="005D0747"/>
    <w:rsid w:val="005D0847"/>
    <w:rsid w:val="005D160C"/>
    <w:rsid w:val="005D16AB"/>
    <w:rsid w:val="005D18DE"/>
    <w:rsid w:val="005D1972"/>
    <w:rsid w:val="005D1E94"/>
    <w:rsid w:val="005D2203"/>
    <w:rsid w:val="005D220B"/>
    <w:rsid w:val="005D2349"/>
    <w:rsid w:val="005D2355"/>
    <w:rsid w:val="005D247C"/>
    <w:rsid w:val="005D273E"/>
    <w:rsid w:val="005D27C1"/>
    <w:rsid w:val="005D2B3D"/>
    <w:rsid w:val="005D2FBC"/>
    <w:rsid w:val="005D362A"/>
    <w:rsid w:val="005D37D2"/>
    <w:rsid w:val="005D3A96"/>
    <w:rsid w:val="005D3B3B"/>
    <w:rsid w:val="005D3BA8"/>
    <w:rsid w:val="005D448E"/>
    <w:rsid w:val="005D4858"/>
    <w:rsid w:val="005D49A5"/>
    <w:rsid w:val="005D4A4D"/>
    <w:rsid w:val="005D50E7"/>
    <w:rsid w:val="005D519D"/>
    <w:rsid w:val="005D53D2"/>
    <w:rsid w:val="005D55C8"/>
    <w:rsid w:val="005D57D8"/>
    <w:rsid w:val="005D5975"/>
    <w:rsid w:val="005D5C55"/>
    <w:rsid w:val="005D5D79"/>
    <w:rsid w:val="005D63C5"/>
    <w:rsid w:val="005D65D7"/>
    <w:rsid w:val="005D6680"/>
    <w:rsid w:val="005D6921"/>
    <w:rsid w:val="005D6A2E"/>
    <w:rsid w:val="005D6FBC"/>
    <w:rsid w:val="005D738C"/>
    <w:rsid w:val="005D7929"/>
    <w:rsid w:val="005D7BC7"/>
    <w:rsid w:val="005D7D8C"/>
    <w:rsid w:val="005D7DF1"/>
    <w:rsid w:val="005D7EC4"/>
    <w:rsid w:val="005E02FC"/>
    <w:rsid w:val="005E0541"/>
    <w:rsid w:val="005E05E7"/>
    <w:rsid w:val="005E0799"/>
    <w:rsid w:val="005E0A18"/>
    <w:rsid w:val="005E0C4B"/>
    <w:rsid w:val="005E1506"/>
    <w:rsid w:val="005E17AC"/>
    <w:rsid w:val="005E1E78"/>
    <w:rsid w:val="005E2538"/>
    <w:rsid w:val="005E26F0"/>
    <w:rsid w:val="005E2799"/>
    <w:rsid w:val="005E2868"/>
    <w:rsid w:val="005E2DFE"/>
    <w:rsid w:val="005E2F6B"/>
    <w:rsid w:val="005E321A"/>
    <w:rsid w:val="005E3412"/>
    <w:rsid w:val="005E3414"/>
    <w:rsid w:val="005E37C4"/>
    <w:rsid w:val="005E3BCE"/>
    <w:rsid w:val="005E3C8E"/>
    <w:rsid w:val="005E3D3C"/>
    <w:rsid w:val="005E4234"/>
    <w:rsid w:val="005E4457"/>
    <w:rsid w:val="005E445C"/>
    <w:rsid w:val="005E4B8A"/>
    <w:rsid w:val="005E4C6B"/>
    <w:rsid w:val="005E4CD7"/>
    <w:rsid w:val="005E4D23"/>
    <w:rsid w:val="005E4E1D"/>
    <w:rsid w:val="005E554C"/>
    <w:rsid w:val="005E5F24"/>
    <w:rsid w:val="005E631C"/>
    <w:rsid w:val="005E659E"/>
    <w:rsid w:val="005E65A4"/>
    <w:rsid w:val="005E672A"/>
    <w:rsid w:val="005E68AE"/>
    <w:rsid w:val="005E6A56"/>
    <w:rsid w:val="005E6F69"/>
    <w:rsid w:val="005E719E"/>
    <w:rsid w:val="005E7709"/>
    <w:rsid w:val="005E7966"/>
    <w:rsid w:val="005E7A09"/>
    <w:rsid w:val="005E7D8E"/>
    <w:rsid w:val="005E7EB5"/>
    <w:rsid w:val="005E7F43"/>
    <w:rsid w:val="005E7FA0"/>
    <w:rsid w:val="005F041F"/>
    <w:rsid w:val="005F0DAA"/>
    <w:rsid w:val="005F0EA5"/>
    <w:rsid w:val="005F105A"/>
    <w:rsid w:val="005F1270"/>
    <w:rsid w:val="005F12A2"/>
    <w:rsid w:val="005F14C3"/>
    <w:rsid w:val="005F1B46"/>
    <w:rsid w:val="005F1DBE"/>
    <w:rsid w:val="005F2538"/>
    <w:rsid w:val="005F28D0"/>
    <w:rsid w:val="005F28D1"/>
    <w:rsid w:val="005F32E3"/>
    <w:rsid w:val="005F3946"/>
    <w:rsid w:val="005F3E7B"/>
    <w:rsid w:val="005F40EF"/>
    <w:rsid w:val="005F4351"/>
    <w:rsid w:val="005F47DA"/>
    <w:rsid w:val="005F4A0F"/>
    <w:rsid w:val="005F54F8"/>
    <w:rsid w:val="005F58A6"/>
    <w:rsid w:val="005F5DEA"/>
    <w:rsid w:val="005F5E2A"/>
    <w:rsid w:val="005F6098"/>
    <w:rsid w:val="005F615E"/>
    <w:rsid w:val="005F66F5"/>
    <w:rsid w:val="005F699A"/>
    <w:rsid w:val="005F6A3A"/>
    <w:rsid w:val="005F6A6A"/>
    <w:rsid w:val="005F6B74"/>
    <w:rsid w:val="005F6BBB"/>
    <w:rsid w:val="005F6D0F"/>
    <w:rsid w:val="005F6D9D"/>
    <w:rsid w:val="005F73B9"/>
    <w:rsid w:val="005F7479"/>
    <w:rsid w:val="005F78BD"/>
    <w:rsid w:val="0060009A"/>
    <w:rsid w:val="00600138"/>
    <w:rsid w:val="00600880"/>
    <w:rsid w:val="00600C48"/>
    <w:rsid w:val="00600D57"/>
    <w:rsid w:val="0060123C"/>
    <w:rsid w:val="006014BD"/>
    <w:rsid w:val="00601A2A"/>
    <w:rsid w:val="00601E88"/>
    <w:rsid w:val="00601F00"/>
    <w:rsid w:val="00602215"/>
    <w:rsid w:val="006028A5"/>
    <w:rsid w:val="00602E20"/>
    <w:rsid w:val="00602FD4"/>
    <w:rsid w:val="00603208"/>
    <w:rsid w:val="00603308"/>
    <w:rsid w:val="00603466"/>
    <w:rsid w:val="00603D6A"/>
    <w:rsid w:val="00603DB1"/>
    <w:rsid w:val="006041BE"/>
    <w:rsid w:val="00604237"/>
    <w:rsid w:val="00604246"/>
    <w:rsid w:val="00604251"/>
    <w:rsid w:val="006043AF"/>
    <w:rsid w:val="0060456E"/>
    <w:rsid w:val="006046C2"/>
    <w:rsid w:val="00604DA1"/>
    <w:rsid w:val="00605013"/>
    <w:rsid w:val="006053C3"/>
    <w:rsid w:val="00605A30"/>
    <w:rsid w:val="00605A67"/>
    <w:rsid w:val="00605BA2"/>
    <w:rsid w:val="00605FDB"/>
    <w:rsid w:val="0060608D"/>
    <w:rsid w:val="006060C8"/>
    <w:rsid w:val="0060625C"/>
    <w:rsid w:val="00606336"/>
    <w:rsid w:val="006063F6"/>
    <w:rsid w:val="00606559"/>
    <w:rsid w:val="00606E73"/>
    <w:rsid w:val="006070D7"/>
    <w:rsid w:val="006073EB"/>
    <w:rsid w:val="0060745B"/>
    <w:rsid w:val="0060763F"/>
    <w:rsid w:val="006076FF"/>
    <w:rsid w:val="0060771B"/>
    <w:rsid w:val="00607744"/>
    <w:rsid w:val="00607D1E"/>
    <w:rsid w:val="006102C0"/>
    <w:rsid w:val="006103B7"/>
    <w:rsid w:val="00610513"/>
    <w:rsid w:val="0061098D"/>
    <w:rsid w:val="00610F5B"/>
    <w:rsid w:val="00610FC5"/>
    <w:rsid w:val="0061151E"/>
    <w:rsid w:val="00611D13"/>
    <w:rsid w:val="00612285"/>
    <w:rsid w:val="006123C6"/>
    <w:rsid w:val="00612977"/>
    <w:rsid w:val="00612987"/>
    <w:rsid w:val="006133BE"/>
    <w:rsid w:val="006136A0"/>
    <w:rsid w:val="006136EE"/>
    <w:rsid w:val="00613C1C"/>
    <w:rsid w:val="00613C79"/>
    <w:rsid w:val="00613FC9"/>
    <w:rsid w:val="006143D8"/>
    <w:rsid w:val="006144CE"/>
    <w:rsid w:val="00614544"/>
    <w:rsid w:val="006147D6"/>
    <w:rsid w:val="00614F1B"/>
    <w:rsid w:val="00614F29"/>
    <w:rsid w:val="00614FB0"/>
    <w:rsid w:val="00615528"/>
    <w:rsid w:val="006155DB"/>
    <w:rsid w:val="006159E6"/>
    <w:rsid w:val="00616123"/>
    <w:rsid w:val="00616484"/>
    <w:rsid w:val="006164BF"/>
    <w:rsid w:val="006166F9"/>
    <w:rsid w:val="00616AD9"/>
    <w:rsid w:val="00616E5D"/>
    <w:rsid w:val="00616E61"/>
    <w:rsid w:val="0061736D"/>
    <w:rsid w:val="006177CD"/>
    <w:rsid w:val="006177DA"/>
    <w:rsid w:val="006178CA"/>
    <w:rsid w:val="00617944"/>
    <w:rsid w:val="00617C34"/>
    <w:rsid w:val="0062067F"/>
    <w:rsid w:val="006206B8"/>
    <w:rsid w:val="00620973"/>
    <w:rsid w:val="00620A79"/>
    <w:rsid w:val="00620CA1"/>
    <w:rsid w:val="00620CF5"/>
    <w:rsid w:val="00620F8A"/>
    <w:rsid w:val="0062108B"/>
    <w:rsid w:val="0062118C"/>
    <w:rsid w:val="00621429"/>
    <w:rsid w:val="0062144F"/>
    <w:rsid w:val="00621519"/>
    <w:rsid w:val="00621532"/>
    <w:rsid w:val="006219C3"/>
    <w:rsid w:val="00621D88"/>
    <w:rsid w:val="00621DB9"/>
    <w:rsid w:val="00621DE6"/>
    <w:rsid w:val="00621ECC"/>
    <w:rsid w:val="0062201E"/>
    <w:rsid w:val="006221CE"/>
    <w:rsid w:val="0062270A"/>
    <w:rsid w:val="006228F3"/>
    <w:rsid w:val="00622B63"/>
    <w:rsid w:val="00622B6B"/>
    <w:rsid w:val="00622D04"/>
    <w:rsid w:val="00623046"/>
    <w:rsid w:val="006233C3"/>
    <w:rsid w:val="00623754"/>
    <w:rsid w:val="00623938"/>
    <w:rsid w:val="00623B48"/>
    <w:rsid w:val="00623E4C"/>
    <w:rsid w:val="00623F73"/>
    <w:rsid w:val="00624285"/>
    <w:rsid w:val="0062476C"/>
    <w:rsid w:val="006247BD"/>
    <w:rsid w:val="00625092"/>
    <w:rsid w:val="006253C0"/>
    <w:rsid w:val="00625536"/>
    <w:rsid w:val="00625D16"/>
    <w:rsid w:val="00625E78"/>
    <w:rsid w:val="00626470"/>
    <w:rsid w:val="00626654"/>
    <w:rsid w:val="00626874"/>
    <w:rsid w:val="00626BCE"/>
    <w:rsid w:val="00626E7F"/>
    <w:rsid w:val="006273C7"/>
    <w:rsid w:val="00627479"/>
    <w:rsid w:val="00627495"/>
    <w:rsid w:val="006274B9"/>
    <w:rsid w:val="00627632"/>
    <w:rsid w:val="00627643"/>
    <w:rsid w:val="00627D74"/>
    <w:rsid w:val="0063034F"/>
    <w:rsid w:val="0063047D"/>
    <w:rsid w:val="00630725"/>
    <w:rsid w:val="00630A7E"/>
    <w:rsid w:val="00630E48"/>
    <w:rsid w:val="00630EE8"/>
    <w:rsid w:val="00630F7F"/>
    <w:rsid w:val="00630FA3"/>
    <w:rsid w:val="00631B16"/>
    <w:rsid w:val="00631EB0"/>
    <w:rsid w:val="00631FD7"/>
    <w:rsid w:val="0063204F"/>
    <w:rsid w:val="00632056"/>
    <w:rsid w:val="006324A5"/>
    <w:rsid w:val="0063299B"/>
    <w:rsid w:val="006329EC"/>
    <w:rsid w:val="00632A1D"/>
    <w:rsid w:val="00632C49"/>
    <w:rsid w:val="00633107"/>
    <w:rsid w:val="006332A6"/>
    <w:rsid w:val="00633952"/>
    <w:rsid w:val="00634779"/>
    <w:rsid w:val="00634A28"/>
    <w:rsid w:val="00634AE6"/>
    <w:rsid w:val="00634D13"/>
    <w:rsid w:val="00634F2C"/>
    <w:rsid w:val="00634FA9"/>
    <w:rsid w:val="00634FF6"/>
    <w:rsid w:val="00635237"/>
    <w:rsid w:val="006352F9"/>
    <w:rsid w:val="006355EB"/>
    <w:rsid w:val="0063562C"/>
    <w:rsid w:val="0063582A"/>
    <w:rsid w:val="00635C43"/>
    <w:rsid w:val="00635D90"/>
    <w:rsid w:val="006360BD"/>
    <w:rsid w:val="00636345"/>
    <w:rsid w:val="00636C3C"/>
    <w:rsid w:val="00636C83"/>
    <w:rsid w:val="00636C93"/>
    <w:rsid w:val="00636F36"/>
    <w:rsid w:val="00637104"/>
    <w:rsid w:val="0063714D"/>
    <w:rsid w:val="006371AF"/>
    <w:rsid w:val="006371F3"/>
    <w:rsid w:val="006374D5"/>
    <w:rsid w:val="00637610"/>
    <w:rsid w:val="0063774A"/>
    <w:rsid w:val="00637856"/>
    <w:rsid w:val="00637BC4"/>
    <w:rsid w:val="00637D65"/>
    <w:rsid w:val="00640138"/>
    <w:rsid w:val="00640294"/>
    <w:rsid w:val="006403E6"/>
    <w:rsid w:val="00640478"/>
    <w:rsid w:val="00640524"/>
    <w:rsid w:val="00640635"/>
    <w:rsid w:val="0064096C"/>
    <w:rsid w:val="006411BD"/>
    <w:rsid w:val="006412A9"/>
    <w:rsid w:val="00641647"/>
    <w:rsid w:val="00641AD1"/>
    <w:rsid w:val="00641C20"/>
    <w:rsid w:val="0064243B"/>
    <w:rsid w:val="00642BD2"/>
    <w:rsid w:val="00642CF9"/>
    <w:rsid w:val="00642E39"/>
    <w:rsid w:val="00642FBF"/>
    <w:rsid w:val="006430D1"/>
    <w:rsid w:val="0064323E"/>
    <w:rsid w:val="00643548"/>
    <w:rsid w:val="00643919"/>
    <w:rsid w:val="00643B4E"/>
    <w:rsid w:val="00643D41"/>
    <w:rsid w:val="006442C1"/>
    <w:rsid w:val="0064490A"/>
    <w:rsid w:val="0064495F"/>
    <w:rsid w:val="00644AFB"/>
    <w:rsid w:val="0064506C"/>
    <w:rsid w:val="00645425"/>
    <w:rsid w:val="00645467"/>
    <w:rsid w:val="0064589F"/>
    <w:rsid w:val="006458D4"/>
    <w:rsid w:val="00645C7B"/>
    <w:rsid w:val="00645EC6"/>
    <w:rsid w:val="006460CE"/>
    <w:rsid w:val="00646346"/>
    <w:rsid w:val="0064636A"/>
    <w:rsid w:val="00646A16"/>
    <w:rsid w:val="006471F6"/>
    <w:rsid w:val="00647496"/>
    <w:rsid w:val="006478F9"/>
    <w:rsid w:val="00647B2D"/>
    <w:rsid w:val="00647C94"/>
    <w:rsid w:val="00650383"/>
    <w:rsid w:val="0065074D"/>
    <w:rsid w:val="006507E7"/>
    <w:rsid w:val="00650869"/>
    <w:rsid w:val="00650C1E"/>
    <w:rsid w:val="00650CE7"/>
    <w:rsid w:val="00650E96"/>
    <w:rsid w:val="00651223"/>
    <w:rsid w:val="00651755"/>
    <w:rsid w:val="006517C0"/>
    <w:rsid w:val="0065187B"/>
    <w:rsid w:val="00651A0D"/>
    <w:rsid w:val="00651D7B"/>
    <w:rsid w:val="00652040"/>
    <w:rsid w:val="006525D4"/>
    <w:rsid w:val="006526A4"/>
    <w:rsid w:val="00652956"/>
    <w:rsid w:val="00652D35"/>
    <w:rsid w:val="00652E07"/>
    <w:rsid w:val="00652FC1"/>
    <w:rsid w:val="0065311B"/>
    <w:rsid w:val="006531F9"/>
    <w:rsid w:val="00653548"/>
    <w:rsid w:val="006535E2"/>
    <w:rsid w:val="006537DA"/>
    <w:rsid w:val="00653AC6"/>
    <w:rsid w:val="00653E44"/>
    <w:rsid w:val="006542C5"/>
    <w:rsid w:val="006544C4"/>
    <w:rsid w:val="00654E81"/>
    <w:rsid w:val="006551C1"/>
    <w:rsid w:val="006552F4"/>
    <w:rsid w:val="0065530D"/>
    <w:rsid w:val="006555E4"/>
    <w:rsid w:val="00655726"/>
    <w:rsid w:val="00655B37"/>
    <w:rsid w:val="00656275"/>
    <w:rsid w:val="006563C5"/>
    <w:rsid w:val="00656A6D"/>
    <w:rsid w:val="0065774B"/>
    <w:rsid w:val="0065780C"/>
    <w:rsid w:val="006604EF"/>
    <w:rsid w:val="00660C18"/>
    <w:rsid w:val="00661737"/>
    <w:rsid w:val="00661B40"/>
    <w:rsid w:val="00661FDD"/>
    <w:rsid w:val="006624CD"/>
    <w:rsid w:val="006624DD"/>
    <w:rsid w:val="00662749"/>
    <w:rsid w:val="00662866"/>
    <w:rsid w:val="006629A9"/>
    <w:rsid w:val="00662A74"/>
    <w:rsid w:val="00662CAE"/>
    <w:rsid w:val="00662E6B"/>
    <w:rsid w:val="00662EA4"/>
    <w:rsid w:val="00662FE1"/>
    <w:rsid w:val="0066346A"/>
    <w:rsid w:val="0066364C"/>
    <w:rsid w:val="00663754"/>
    <w:rsid w:val="00663BCC"/>
    <w:rsid w:val="00663EB7"/>
    <w:rsid w:val="00663F25"/>
    <w:rsid w:val="00664067"/>
    <w:rsid w:val="00664303"/>
    <w:rsid w:val="006644B0"/>
    <w:rsid w:val="006648D2"/>
    <w:rsid w:val="0066495B"/>
    <w:rsid w:val="006651B9"/>
    <w:rsid w:val="00665355"/>
    <w:rsid w:val="0066538D"/>
    <w:rsid w:val="00665456"/>
    <w:rsid w:val="0066547B"/>
    <w:rsid w:val="00665526"/>
    <w:rsid w:val="006661D1"/>
    <w:rsid w:val="00666329"/>
    <w:rsid w:val="0066681D"/>
    <w:rsid w:val="0066688C"/>
    <w:rsid w:val="00666A37"/>
    <w:rsid w:val="00667113"/>
    <w:rsid w:val="006676A9"/>
    <w:rsid w:val="00667940"/>
    <w:rsid w:val="00667BD6"/>
    <w:rsid w:val="006700B8"/>
    <w:rsid w:val="006700E4"/>
    <w:rsid w:val="006700FD"/>
    <w:rsid w:val="0067045C"/>
    <w:rsid w:val="00670C0A"/>
    <w:rsid w:val="00670D99"/>
    <w:rsid w:val="00670F87"/>
    <w:rsid w:val="0067106D"/>
    <w:rsid w:val="006712E0"/>
    <w:rsid w:val="0067196B"/>
    <w:rsid w:val="00671F22"/>
    <w:rsid w:val="00671F4B"/>
    <w:rsid w:val="0067220C"/>
    <w:rsid w:val="00672684"/>
    <w:rsid w:val="00672EE2"/>
    <w:rsid w:val="00673232"/>
    <w:rsid w:val="006732AA"/>
    <w:rsid w:val="00673432"/>
    <w:rsid w:val="00673499"/>
    <w:rsid w:val="006735ED"/>
    <w:rsid w:val="0067361F"/>
    <w:rsid w:val="0067374D"/>
    <w:rsid w:val="00673FE7"/>
    <w:rsid w:val="00675482"/>
    <w:rsid w:val="006754E1"/>
    <w:rsid w:val="006755D8"/>
    <w:rsid w:val="00675737"/>
    <w:rsid w:val="006757B4"/>
    <w:rsid w:val="00676482"/>
    <w:rsid w:val="0067668D"/>
    <w:rsid w:val="006767EC"/>
    <w:rsid w:val="0067681C"/>
    <w:rsid w:val="00676C4D"/>
    <w:rsid w:val="00676EB4"/>
    <w:rsid w:val="00677094"/>
    <w:rsid w:val="006770A4"/>
    <w:rsid w:val="006771F5"/>
    <w:rsid w:val="006779E9"/>
    <w:rsid w:val="00680130"/>
    <w:rsid w:val="006802CE"/>
    <w:rsid w:val="0068035A"/>
    <w:rsid w:val="00680C12"/>
    <w:rsid w:val="00681185"/>
    <w:rsid w:val="006812EC"/>
    <w:rsid w:val="0068134E"/>
    <w:rsid w:val="00681B98"/>
    <w:rsid w:val="00681D8F"/>
    <w:rsid w:val="00681FCE"/>
    <w:rsid w:val="006820C9"/>
    <w:rsid w:val="006820FA"/>
    <w:rsid w:val="00682136"/>
    <w:rsid w:val="00682233"/>
    <w:rsid w:val="00682647"/>
    <w:rsid w:val="00682A5A"/>
    <w:rsid w:val="00682BBB"/>
    <w:rsid w:val="00682C8D"/>
    <w:rsid w:val="00682E92"/>
    <w:rsid w:val="006831FE"/>
    <w:rsid w:val="0068320F"/>
    <w:rsid w:val="0068348E"/>
    <w:rsid w:val="006837A7"/>
    <w:rsid w:val="006838BD"/>
    <w:rsid w:val="00683A16"/>
    <w:rsid w:val="00684186"/>
    <w:rsid w:val="00684292"/>
    <w:rsid w:val="006843F5"/>
    <w:rsid w:val="0068470B"/>
    <w:rsid w:val="00684967"/>
    <w:rsid w:val="00684AA9"/>
    <w:rsid w:val="00684D73"/>
    <w:rsid w:val="006853FE"/>
    <w:rsid w:val="00685541"/>
    <w:rsid w:val="00685588"/>
    <w:rsid w:val="00685927"/>
    <w:rsid w:val="0068593E"/>
    <w:rsid w:val="00685D72"/>
    <w:rsid w:val="0068602C"/>
    <w:rsid w:val="0068617E"/>
    <w:rsid w:val="006868AC"/>
    <w:rsid w:val="006869C5"/>
    <w:rsid w:val="00686EDD"/>
    <w:rsid w:val="006872C8"/>
    <w:rsid w:val="006873BB"/>
    <w:rsid w:val="006873DC"/>
    <w:rsid w:val="00687922"/>
    <w:rsid w:val="00687E0B"/>
    <w:rsid w:val="006902B7"/>
    <w:rsid w:val="00690B2E"/>
    <w:rsid w:val="00690F2B"/>
    <w:rsid w:val="0069107F"/>
    <w:rsid w:val="00691294"/>
    <w:rsid w:val="00691360"/>
    <w:rsid w:val="00691424"/>
    <w:rsid w:val="006914EA"/>
    <w:rsid w:val="00691513"/>
    <w:rsid w:val="006915F8"/>
    <w:rsid w:val="00691874"/>
    <w:rsid w:val="00691D83"/>
    <w:rsid w:val="00691FB2"/>
    <w:rsid w:val="0069241D"/>
    <w:rsid w:val="0069244F"/>
    <w:rsid w:val="00692A58"/>
    <w:rsid w:val="00692E83"/>
    <w:rsid w:val="00692EC9"/>
    <w:rsid w:val="00692FAE"/>
    <w:rsid w:val="00693A6A"/>
    <w:rsid w:val="00693CBF"/>
    <w:rsid w:val="00693EA0"/>
    <w:rsid w:val="00694B96"/>
    <w:rsid w:val="00694D68"/>
    <w:rsid w:val="00695308"/>
    <w:rsid w:val="00695561"/>
    <w:rsid w:val="00695686"/>
    <w:rsid w:val="0069571B"/>
    <w:rsid w:val="00695A37"/>
    <w:rsid w:val="00695AC9"/>
    <w:rsid w:val="00695E38"/>
    <w:rsid w:val="00695F5F"/>
    <w:rsid w:val="0069657C"/>
    <w:rsid w:val="0069659B"/>
    <w:rsid w:val="006965AC"/>
    <w:rsid w:val="00696C92"/>
    <w:rsid w:val="006970D4"/>
    <w:rsid w:val="006971D7"/>
    <w:rsid w:val="006977AE"/>
    <w:rsid w:val="00697B82"/>
    <w:rsid w:val="00697C5F"/>
    <w:rsid w:val="00697F32"/>
    <w:rsid w:val="006A08AE"/>
    <w:rsid w:val="006A0ACC"/>
    <w:rsid w:val="006A0D3D"/>
    <w:rsid w:val="006A0E4F"/>
    <w:rsid w:val="006A1135"/>
    <w:rsid w:val="006A1717"/>
    <w:rsid w:val="006A17E9"/>
    <w:rsid w:val="006A19E2"/>
    <w:rsid w:val="006A1A57"/>
    <w:rsid w:val="006A1BAD"/>
    <w:rsid w:val="006A1C46"/>
    <w:rsid w:val="006A1D9C"/>
    <w:rsid w:val="006A22BF"/>
    <w:rsid w:val="006A22D9"/>
    <w:rsid w:val="006A251F"/>
    <w:rsid w:val="006A276C"/>
    <w:rsid w:val="006A2ADB"/>
    <w:rsid w:val="006A2AEC"/>
    <w:rsid w:val="006A2BB4"/>
    <w:rsid w:val="006A2DA5"/>
    <w:rsid w:val="006A32E9"/>
    <w:rsid w:val="006A3737"/>
    <w:rsid w:val="006A3827"/>
    <w:rsid w:val="006A39DA"/>
    <w:rsid w:val="006A3A11"/>
    <w:rsid w:val="006A3CB9"/>
    <w:rsid w:val="006A44FA"/>
    <w:rsid w:val="006A463B"/>
    <w:rsid w:val="006A46EF"/>
    <w:rsid w:val="006A4C64"/>
    <w:rsid w:val="006A5132"/>
    <w:rsid w:val="006A51FA"/>
    <w:rsid w:val="006A52A7"/>
    <w:rsid w:val="006A5582"/>
    <w:rsid w:val="006A5849"/>
    <w:rsid w:val="006A58B3"/>
    <w:rsid w:val="006A630F"/>
    <w:rsid w:val="006A6949"/>
    <w:rsid w:val="006A6B52"/>
    <w:rsid w:val="006A6C99"/>
    <w:rsid w:val="006A6EAA"/>
    <w:rsid w:val="006A6ED5"/>
    <w:rsid w:val="006A7482"/>
    <w:rsid w:val="006A7509"/>
    <w:rsid w:val="006A76FE"/>
    <w:rsid w:val="006A79E2"/>
    <w:rsid w:val="006A7A6C"/>
    <w:rsid w:val="006A7EA3"/>
    <w:rsid w:val="006A7EB4"/>
    <w:rsid w:val="006B0AB6"/>
    <w:rsid w:val="006B0AEA"/>
    <w:rsid w:val="006B0B23"/>
    <w:rsid w:val="006B0EEE"/>
    <w:rsid w:val="006B12E8"/>
    <w:rsid w:val="006B1A47"/>
    <w:rsid w:val="006B1B9D"/>
    <w:rsid w:val="006B1E0F"/>
    <w:rsid w:val="006B1F4C"/>
    <w:rsid w:val="006B20F2"/>
    <w:rsid w:val="006B227F"/>
    <w:rsid w:val="006B2733"/>
    <w:rsid w:val="006B2B76"/>
    <w:rsid w:val="006B32E9"/>
    <w:rsid w:val="006B3AA2"/>
    <w:rsid w:val="006B41C9"/>
    <w:rsid w:val="006B47A2"/>
    <w:rsid w:val="006B4ED8"/>
    <w:rsid w:val="006B4EFD"/>
    <w:rsid w:val="006B5554"/>
    <w:rsid w:val="006B58C4"/>
    <w:rsid w:val="006B5AEA"/>
    <w:rsid w:val="006B5D65"/>
    <w:rsid w:val="006B5F07"/>
    <w:rsid w:val="006B5F21"/>
    <w:rsid w:val="006B5F2E"/>
    <w:rsid w:val="006B631D"/>
    <w:rsid w:val="006B6570"/>
    <w:rsid w:val="006B6D1F"/>
    <w:rsid w:val="006B6EC1"/>
    <w:rsid w:val="006B7224"/>
    <w:rsid w:val="006B737C"/>
    <w:rsid w:val="006B7691"/>
    <w:rsid w:val="006B783B"/>
    <w:rsid w:val="006B7865"/>
    <w:rsid w:val="006B7955"/>
    <w:rsid w:val="006B7B48"/>
    <w:rsid w:val="006B7C23"/>
    <w:rsid w:val="006B7D4B"/>
    <w:rsid w:val="006C0310"/>
    <w:rsid w:val="006C055F"/>
    <w:rsid w:val="006C0600"/>
    <w:rsid w:val="006C0676"/>
    <w:rsid w:val="006C0AED"/>
    <w:rsid w:val="006C1129"/>
    <w:rsid w:val="006C1132"/>
    <w:rsid w:val="006C1463"/>
    <w:rsid w:val="006C1CB8"/>
    <w:rsid w:val="006C1E9A"/>
    <w:rsid w:val="006C1EC6"/>
    <w:rsid w:val="006C25E9"/>
    <w:rsid w:val="006C28B6"/>
    <w:rsid w:val="006C2BBD"/>
    <w:rsid w:val="006C2FA9"/>
    <w:rsid w:val="006C30EF"/>
    <w:rsid w:val="006C3850"/>
    <w:rsid w:val="006C38D2"/>
    <w:rsid w:val="006C3A20"/>
    <w:rsid w:val="006C402A"/>
    <w:rsid w:val="006C4594"/>
    <w:rsid w:val="006C4650"/>
    <w:rsid w:val="006C4E0C"/>
    <w:rsid w:val="006C59D2"/>
    <w:rsid w:val="006C5AEC"/>
    <w:rsid w:val="006C5EDD"/>
    <w:rsid w:val="006C5F1A"/>
    <w:rsid w:val="006C60CF"/>
    <w:rsid w:val="006C65E7"/>
    <w:rsid w:val="006C669A"/>
    <w:rsid w:val="006C6A97"/>
    <w:rsid w:val="006C6ADB"/>
    <w:rsid w:val="006C6EC4"/>
    <w:rsid w:val="006C7145"/>
    <w:rsid w:val="006C72CD"/>
    <w:rsid w:val="006C786A"/>
    <w:rsid w:val="006C7875"/>
    <w:rsid w:val="006C7B24"/>
    <w:rsid w:val="006D04FF"/>
    <w:rsid w:val="006D0887"/>
    <w:rsid w:val="006D1035"/>
    <w:rsid w:val="006D11F8"/>
    <w:rsid w:val="006D1252"/>
    <w:rsid w:val="006D1322"/>
    <w:rsid w:val="006D1F47"/>
    <w:rsid w:val="006D20E5"/>
    <w:rsid w:val="006D2712"/>
    <w:rsid w:val="006D2924"/>
    <w:rsid w:val="006D2B3A"/>
    <w:rsid w:val="006D2B7D"/>
    <w:rsid w:val="006D2FEF"/>
    <w:rsid w:val="006D311B"/>
    <w:rsid w:val="006D330C"/>
    <w:rsid w:val="006D34AC"/>
    <w:rsid w:val="006D3724"/>
    <w:rsid w:val="006D3B22"/>
    <w:rsid w:val="006D3F3D"/>
    <w:rsid w:val="006D4AA6"/>
    <w:rsid w:val="006D4AB6"/>
    <w:rsid w:val="006D4B02"/>
    <w:rsid w:val="006D4B9A"/>
    <w:rsid w:val="006D4BC5"/>
    <w:rsid w:val="006D4EFE"/>
    <w:rsid w:val="006D51F3"/>
    <w:rsid w:val="006D53FD"/>
    <w:rsid w:val="006D5821"/>
    <w:rsid w:val="006D5B68"/>
    <w:rsid w:val="006D5D8E"/>
    <w:rsid w:val="006D5EA2"/>
    <w:rsid w:val="006D5F5B"/>
    <w:rsid w:val="006D6225"/>
    <w:rsid w:val="006D62AC"/>
    <w:rsid w:val="006D636D"/>
    <w:rsid w:val="006D65A0"/>
    <w:rsid w:val="006D66B1"/>
    <w:rsid w:val="006D67C6"/>
    <w:rsid w:val="006D6ABB"/>
    <w:rsid w:val="006D6D00"/>
    <w:rsid w:val="006D6D31"/>
    <w:rsid w:val="006D6FF0"/>
    <w:rsid w:val="006D7CF5"/>
    <w:rsid w:val="006D7FCD"/>
    <w:rsid w:val="006E0051"/>
    <w:rsid w:val="006E0924"/>
    <w:rsid w:val="006E09BF"/>
    <w:rsid w:val="006E0A56"/>
    <w:rsid w:val="006E0A90"/>
    <w:rsid w:val="006E0BA7"/>
    <w:rsid w:val="006E0D91"/>
    <w:rsid w:val="006E1171"/>
    <w:rsid w:val="006E19B3"/>
    <w:rsid w:val="006E1BAB"/>
    <w:rsid w:val="006E1C8E"/>
    <w:rsid w:val="006E209F"/>
    <w:rsid w:val="006E2A32"/>
    <w:rsid w:val="006E2C6C"/>
    <w:rsid w:val="006E2DEC"/>
    <w:rsid w:val="006E30EC"/>
    <w:rsid w:val="006E3896"/>
    <w:rsid w:val="006E3CB4"/>
    <w:rsid w:val="006E3E1D"/>
    <w:rsid w:val="006E4331"/>
    <w:rsid w:val="006E4380"/>
    <w:rsid w:val="006E45F5"/>
    <w:rsid w:val="006E4F41"/>
    <w:rsid w:val="006E5091"/>
    <w:rsid w:val="006E5873"/>
    <w:rsid w:val="006E59BA"/>
    <w:rsid w:val="006E5E73"/>
    <w:rsid w:val="006E5E9B"/>
    <w:rsid w:val="006E5F7D"/>
    <w:rsid w:val="006E611F"/>
    <w:rsid w:val="006E61CA"/>
    <w:rsid w:val="006E6211"/>
    <w:rsid w:val="006E63B5"/>
    <w:rsid w:val="006E64FA"/>
    <w:rsid w:val="006E6E01"/>
    <w:rsid w:val="006E6ECE"/>
    <w:rsid w:val="006E700D"/>
    <w:rsid w:val="006E70FD"/>
    <w:rsid w:val="006E7237"/>
    <w:rsid w:val="006E7599"/>
    <w:rsid w:val="006E759F"/>
    <w:rsid w:val="006E7DBC"/>
    <w:rsid w:val="006E7EFF"/>
    <w:rsid w:val="006F07A1"/>
    <w:rsid w:val="006F08E1"/>
    <w:rsid w:val="006F0911"/>
    <w:rsid w:val="006F0D49"/>
    <w:rsid w:val="006F0D5A"/>
    <w:rsid w:val="006F0EB2"/>
    <w:rsid w:val="006F0F32"/>
    <w:rsid w:val="006F0F8B"/>
    <w:rsid w:val="006F10E2"/>
    <w:rsid w:val="006F16F0"/>
    <w:rsid w:val="006F185B"/>
    <w:rsid w:val="006F18F8"/>
    <w:rsid w:val="006F1BE2"/>
    <w:rsid w:val="006F22B0"/>
    <w:rsid w:val="006F270D"/>
    <w:rsid w:val="006F2A3E"/>
    <w:rsid w:val="006F2D2A"/>
    <w:rsid w:val="006F31D8"/>
    <w:rsid w:val="006F323F"/>
    <w:rsid w:val="006F324E"/>
    <w:rsid w:val="006F33DA"/>
    <w:rsid w:val="006F3830"/>
    <w:rsid w:val="006F3F79"/>
    <w:rsid w:val="006F4141"/>
    <w:rsid w:val="006F4388"/>
    <w:rsid w:val="006F4527"/>
    <w:rsid w:val="006F4818"/>
    <w:rsid w:val="006F4C00"/>
    <w:rsid w:val="006F4C32"/>
    <w:rsid w:val="006F55F0"/>
    <w:rsid w:val="006F5A3D"/>
    <w:rsid w:val="006F5EC6"/>
    <w:rsid w:val="006F619B"/>
    <w:rsid w:val="006F63A4"/>
    <w:rsid w:val="006F65AD"/>
    <w:rsid w:val="006F6646"/>
    <w:rsid w:val="006F666E"/>
    <w:rsid w:val="006F677D"/>
    <w:rsid w:val="006F6949"/>
    <w:rsid w:val="006F6992"/>
    <w:rsid w:val="006F705D"/>
    <w:rsid w:val="006F711E"/>
    <w:rsid w:val="006F7445"/>
    <w:rsid w:val="006F745F"/>
    <w:rsid w:val="006F76C7"/>
    <w:rsid w:val="006F7B2A"/>
    <w:rsid w:val="006F7F87"/>
    <w:rsid w:val="00700180"/>
    <w:rsid w:val="0070048E"/>
    <w:rsid w:val="0070050F"/>
    <w:rsid w:val="00700A07"/>
    <w:rsid w:val="00700B84"/>
    <w:rsid w:val="00701003"/>
    <w:rsid w:val="007018AF"/>
    <w:rsid w:val="0070193A"/>
    <w:rsid w:val="007019EF"/>
    <w:rsid w:val="00701C7C"/>
    <w:rsid w:val="00702021"/>
    <w:rsid w:val="007024F6"/>
    <w:rsid w:val="00702694"/>
    <w:rsid w:val="00702DDE"/>
    <w:rsid w:val="00703046"/>
    <w:rsid w:val="00703117"/>
    <w:rsid w:val="007037DC"/>
    <w:rsid w:val="007037DF"/>
    <w:rsid w:val="00703860"/>
    <w:rsid w:val="00703978"/>
    <w:rsid w:val="00703CFF"/>
    <w:rsid w:val="00703F65"/>
    <w:rsid w:val="00704009"/>
    <w:rsid w:val="0070461C"/>
    <w:rsid w:val="007048E7"/>
    <w:rsid w:val="00704A18"/>
    <w:rsid w:val="00704B85"/>
    <w:rsid w:val="00704E2D"/>
    <w:rsid w:val="00705013"/>
    <w:rsid w:val="00705952"/>
    <w:rsid w:val="00705B53"/>
    <w:rsid w:val="00706776"/>
    <w:rsid w:val="00706893"/>
    <w:rsid w:val="00706B96"/>
    <w:rsid w:val="00707020"/>
    <w:rsid w:val="007071B5"/>
    <w:rsid w:val="007071CD"/>
    <w:rsid w:val="00707F79"/>
    <w:rsid w:val="0071023E"/>
    <w:rsid w:val="00710943"/>
    <w:rsid w:val="007113C9"/>
    <w:rsid w:val="00711795"/>
    <w:rsid w:val="00711AB6"/>
    <w:rsid w:val="00711AD2"/>
    <w:rsid w:val="00711C89"/>
    <w:rsid w:val="00711E94"/>
    <w:rsid w:val="00711F02"/>
    <w:rsid w:val="0071240C"/>
    <w:rsid w:val="007125EB"/>
    <w:rsid w:val="007127F0"/>
    <w:rsid w:val="0071296C"/>
    <w:rsid w:val="00713049"/>
    <w:rsid w:val="00713107"/>
    <w:rsid w:val="007134C0"/>
    <w:rsid w:val="00713881"/>
    <w:rsid w:val="007138B8"/>
    <w:rsid w:val="00713C8D"/>
    <w:rsid w:val="00713E57"/>
    <w:rsid w:val="00713EE8"/>
    <w:rsid w:val="00713F67"/>
    <w:rsid w:val="007141EF"/>
    <w:rsid w:val="00714589"/>
    <w:rsid w:val="007145B4"/>
    <w:rsid w:val="007146E8"/>
    <w:rsid w:val="00714873"/>
    <w:rsid w:val="00714E7B"/>
    <w:rsid w:val="0071547F"/>
    <w:rsid w:val="007154A2"/>
    <w:rsid w:val="0071587C"/>
    <w:rsid w:val="00715A30"/>
    <w:rsid w:val="007160C6"/>
    <w:rsid w:val="00716131"/>
    <w:rsid w:val="007162E4"/>
    <w:rsid w:val="00716565"/>
    <w:rsid w:val="0071659B"/>
    <w:rsid w:val="007165E3"/>
    <w:rsid w:val="0071675E"/>
    <w:rsid w:val="007167E8"/>
    <w:rsid w:val="007174C4"/>
    <w:rsid w:val="0071763E"/>
    <w:rsid w:val="00717A49"/>
    <w:rsid w:val="00717A69"/>
    <w:rsid w:val="00717BFB"/>
    <w:rsid w:val="00717DC4"/>
    <w:rsid w:val="0072049C"/>
    <w:rsid w:val="007205C6"/>
    <w:rsid w:val="00720C59"/>
    <w:rsid w:val="00720CFF"/>
    <w:rsid w:val="0072117C"/>
    <w:rsid w:val="00721640"/>
    <w:rsid w:val="0072188F"/>
    <w:rsid w:val="00721B93"/>
    <w:rsid w:val="007221E3"/>
    <w:rsid w:val="0072277F"/>
    <w:rsid w:val="00722A6E"/>
    <w:rsid w:val="00723634"/>
    <w:rsid w:val="00723A03"/>
    <w:rsid w:val="00723A29"/>
    <w:rsid w:val="00723E75"/>
    <w:rsid w:val="007240E9"/>
    <w:rsid w:val="007240ED"/>
    <w:rsid w:val="007243D8"/>
    <w:rsid w:val="0072444A"/>
    <w:rsid w:val="00724938"/>
    <w:rsid w:val="00724D55"/>
    <w:rsid w:val="00724E66"/>
    <w:rsid w:val="00724F86"/>
    <w:rsid w:val="00725093"/>
    <w:rsid w:val="007257CC"/>
    <w:rsid w:val="00725CE6"/>
    <w:rsid w:val="00725D61"/>
    <w:rsid w:val="00725EAF"/>
    <w:rsid w:val="00725F62"/>
    <w:rsid w:val="00725FF7"/>
    <w:rsid w:val="007260A4"/>
    <w:rsid w:val="0072655F"/>
    <w:rsid w:val="00726E36"/>
    <w:rsid w:val="00726EEA"/>
    <w:rsid w:val="00726F06"/>
    <w:rsid w:val="00726F2D"/>
    <w:rsid w:val="0072706B"/>
    <w:rsid w:val="007270C3"/>
    <w:rsid w:val="007274A6"/>
    <w:rsid w:val="00727755"/>
    <w:rsid w:val="007278BE"/>
    <w:rsid w:val="00727900"/>
    <w:rsid w:val="00727D76"/>
    <w:rsid w:val="00727E49"/>
    <w:rsid w:val="00727E7F"/>
    <w:rsid w:val="00730968"/>
    <w:rsid w:val="00730988"/>
    <w:rsid w:val="00730B31"/>
    <w:rsid w:val="00730CC4"/>
    <w:rsid w:val="007319C9"/>
    <w:rsid w:val="00731AD9"/>
    <w:rsid w:val="00731BFF"/>
    <w:rsid w:val="00731C4F"/>
    <w:rsid w:val="00731F83"/>
    <w:rsid w:val="00732171"/>
    <w:rsid w:val="007328D3"/>
    <w:rsid w:val="00732BE7"/>
    <w:rsid w:val="00732ED5"/>
    <w:rsid w:val="00732FC6"/>
    <w:rsid w:val="00733340"/>
    <w:rsid w:val="00733646"/>
    <w:rsid w:val="00733825"/>
    <w:rsid w:val="00734257"/>
    <w:rsid w:val="007344A5"/>
    <w:rsid w:val="0073469F"/>
    <w:rsid w:val="00734888"/>
    <w:rsid w:val="00734B3D"/>
    <w:rsid w:val="00734F8F"/>
    <w:rsid w:val="00734FEC"/>
    <w:rsid w:val="007355DC"/>
    <w:rsid w:val="00735A4C"/>
    <w:rsid w:val="00735F35"/>
    <w:rsid w:val="007360E7"/>
    <w:rsid w:val="00736173"/>
    <w:rsid w:val="00736261"/>
    <w:rsid w:val="007367C4"/>
    <w:rsid w:val="007368DC"/>
    <w:rsid w:val="007369D3"/>
    <w:rsid w:val="00736C12"/>
    <w:rsid w:val="00736C3F"/>
    <w:rsid w:val="00736F1F"/>
    <w:rsid w:val="0073734E"/>
    <w:rsid w:val="00737984"/>
    <w:rsid w:val="00737AC9"/>
    <w:rsid w:val="00737BC8"/>
    <w:rsid w:val="007402F2"/>
    <w:rsid w:val="0074047D"/>
    <w:rsid w:val="007404A0"/>
    <w:rsid w:val="0074067A"/>
    <w:rsid w:val="007408DE"/>
    <w:rsid w:val="007408EB"/>
    <w:rsid w:val="00740D8C"/>
    <w:rsid w:val="0074136F"/>
    <w:rsid w:val="0074151A"/>
    <w:rsid w:val="00741732"/>
    <w:rsid w:val="00741E0B"/>
    <w:rsid w:val="00742033"/>
    <w:rsid w:val="007421EC"/>
    <w:rsid w:val="00742283"/>
    <w:rsid w:val="00742449"/>
    <w:rsid w:val="00742826"/>
    <w:rsid w:val="00742A54"/>
    <w:rsid w:val="00742B52"/>
    <w:rsid w:val="00742C2A"/>
    <w:rsid w:val="00742D0B"/>
    <w:rsid w:val="00742F68"/>
    <w:rsid w:val="0074333B"/>
    <w:rsid w:val="007434BA"/>
    <w:rsid w:val="00743562"/>
    <w:rsid w:val="00743912"/>
    <w:rsid w:val="00743933"/>
    <w:rsid w:val="00743A23"/>
    <w:rsid w:val="00743EF8"/>
    <w:rsid w:val="00744348"/>
    <w:rsid w:val="007443D4"/>
    <w:rsid w:val="00744715"/>
    <w:rsid w:val="007447CF"/>
    <w:rsid w:val="00744CA9"/>
    <w:rsid w:val="00744DBB"/>
    <w:rsid w:val="00744ECE"/>
    <w:rsid w:val="0074506E"/>
    <w:rsid w:val="00745107"/>
    <w:rsid w:val="00745185"/>
    <w:rsid w:val="007456B7"/>
    <w:rsid w:val="007457F0"/>
    <w:rsid w:val="0074582B"/>
    <w:rsid w:val="00745970"/>
    <w:rsid w:val="00745AF7"/>
    <w:rsid w:val="007461ED"/>
    <w:rsid w:val="00746785"/>
    <w:rsid w:val="007467A1"/>
    <w:rsid w:val="007468E0"/>
    <w:rsid w:val="00746B8B"/>
    <w:rsid w:val="00746C70"/>
    <w:rsid w:val="00747000"/>
    <w:rsid w:val="007471D6"/>
    <w:rsid w:val="007476D2"/>
    <w:rsid w:val="00747729"/>
    <w:rsid w:val="00747EAA"/>
    <w:rsid w:val="007501E5"/>
    <w:rsid w:val="007507FE"/>
    <w:rsid w:val="00750BC5"/>
    <w:rsid w:val="00750F95"/>
    <w:rsid w:val="00751144"/>
    <w:rsid w:val="007516CB"/>
    <w:rsid w:val="00751A71"/>
    <w:rsid w:val="00751AA2"/>
    <w:rsid w:val="0075228F"/>
    <w:rsid w:val="00752355"/>
    <w:rsid w:val="00752468"/>
    <w:rsid w:val="0075253A"/>
    <w:rsid w:val="007525FD"/>
    <w:rsid w:val="007527C7"/>
    <w:rsid w:val="00752946"/>
    <w:rsid w:val="00752BE5"/>
    <w:rsid w:val="00752DDE"/>
    <w:rsid w:val="00752F7A"/>
    <w:rsid w:val="007531D3"/>
    <w:rsid w:val="00753720"/>
    <w:rsid w:val="007538E6"/>
    <w:rsid w:val="007539BE"/>
    <w:rsid w:val="00754097"/>
    <w:rsid w:val="00754322"/>
    <w:rsid w:val="007545A0"/>
    <w:rsid w:val="00754B52"/>
    <w:rsid w:val="00755681"/>
    <w:rsid w:val="007556A5"/>
    <w:rsid w:val="00755AF2"/>
    <w:rsid w:val="00755EC6"/>
    <w:rsid w:val="0075608C"/>
    <w:rsid w:val="007560F7"/>
    <w:rsid w:val="007563A9"/>
    <w:rsid w:val="007567E8"/>
    <w:rsid w:val="00756A22"/>
    <w:rsid w:val="00756CA8"/>
    <w:rsid w:val="00756EA4"/>
    <w:rsid w:val="00756EE0"/>
    <w:rsid w:val="00757034"/>
    <w:rsid w:val="007571C2"/>
    <w:rsid w:val="00757453"/>
    <w:rsid w:val="007574C3"/>
    <w:rsid w:val="007575B0"/>
    <w:rsid w:val="007577B4"/>
    <w:rsid w:val="0075782F"/>
    <w:rsid w:val="00757AB8"/>
    <w:rsid w:val="00757BDE"/>
    <w:rsid w:val="00757C55"/>
    <w:rsid w:val="00757DDF"/>
    <w:rsid w:val="00757ED8"/>
    <w:rsid w:val="00760189"/>
    <w:rsid w:val="00760313"/>
    <w:rsid w:val="007603A1"/>
    <w:rsid w:val="0076051C"/>
    <w:rsid w:val="0076063D"/>
    <w:rsid w:val="0076068E"/>
    <w:rsid w:val="007608C2"/>
    <w:rsid w:val="00760933"/>
    <w:rsid w:val="00761164"/>
    <w:rsid w:val="0076122E"/>
    <w:rsid w:val="007615EA"/>
    <w:rsid w:val="0076188E"/>
    <w:rsid w:val="00761D2D"/>
    <w:rsid w:val="00761D9D"/>
    <w:rsid w:val="00761E53"/>
    <w:rsid w:val="00762119"/>
    <w:rsid w:val="0076214C"/>
    <w:rsid w:val="00762435"/>
    <w:rsid w:val="00762437"/>
    <w:rsid w:val="00762E26"/>
    <w:rsid w:val="00762EE8"/>
    <w:rsid w:val="007632D3"/>
    <w:rsid w:val="0076334D"/>
    <w:rsid w:val="007636CF"/>
    <w:rsid w:val="00763F17"/>
    <w:rsid w:val="00764235"/>
    <w:rsid w:val="007649FF"/>
    <w:rsid w:val="00764BD0"/>
    <w:rsid w:val="00764C84"/>
    <w:rsid w:val="00765104"/>
    <w:rsid w:val="00765187"/>
    <w:rsid w:val="0076566B"/>
    <w:rsid w:val="0076582F"/>
    <w:rsid w:val="00765922"/>
    <w:rsid w:val="00765C0F"/>
    <w:rsid w:val="00766139"/>
    <w:rsid w:val="00766288"/>
    <w:rsid w:val="0076640D"/>
    <w:rsid w:val="007665C4"/>
    <w:rsid w:val="00766AA7"/>
    <w:rsid w:val="00766C83"/>
    <w:rsid w:val="00767238"/>
    <w:rsid w:val="00767597"/>
    <w:rsid w:val="0076761F"/>
    <w:rsid w:val="0076773C"/>
    <w:rsid w:val="00767CBA"/>
    <w:rsid w:val="007701A1"/>
    <w:rsid w:val="00770222"/>
    <w:rsid w:val="0077022E"/>
    <w:rsid w:val="0077072F"/>
    <w:rsid w:val="00770BB9"/>
    <w:rsid w:val="00771E40"/>
    <w:rsid w:val="007720D2"/>
    <w:rsid w:val="00772426"/>
    <w:rsid w:val="0077271A"/>
    <w:rsid w:val="00772768"/>
    <w:rsid w:val="007728EA"/>
    <w:rsid w:val="00772957"/>
    <w:rsid w:val="00772DCE"/>
    <w:rsid w:val="00772F3F"/>
    <w:rsid w:val="00772F61"/>
    <w:rsid w:val="00773013"/>
    <w:rsid w:val="00773212"/>
    <w:rsid w:val="007733A7"/>
    <w:rsid w:val="0077342D"/>
    <w:rsid w:val="00773731"/>
    <w:rsid w:val="0077389A"/>
    <w:rsid w:val="00774124"/>
    <w:rsid w:val="00774525"/>
    <w:rsid w:val="007747CB"/>
    <w:rsid w:val="007749D6"/>
    <w:rsid w:val="00774C7E"/>
    <w:rsid w:val="00774E4F"/>
    <w:rsid w:val="00774E7B"/>
    <w:rsid w:val="00774E7F"/>
    <w:rsid w:val="00775135"/>
    <w:rsid w:val="007755A5"/>
    <w:rsid w:val="00775758"/>
    <w:rsid w:val="007758FC"/>
    <w:rsid w:val="00775AC6"/>
    <w:rsid w:val="00775D6A"/>
    <w:rsid w:val="007760D5"/>
    <w:rsid w:val="00776457"/>
    <w:rsid w:val="00776725"/>
    <w:rsid w:val="0077696A"/>
    <w:rsid w:val="00776E94"/>
    <w:rsid w:val="00776FA6"/>
    <w:rsid w:val="00777256"/>
    <w:rsid w:val="00777330"/>
    <w:rsid w:val="007776A0"/>
    <w:rsid w:val="007779BC"/>
    <w:rsid w:val="00777E3D"/>
    <w:rsid w:val="00780648"/>
    <w:rsid w:val="00780723"/>
    <w:rsid w:val="00780A2C"/>
    <w:rsid w:val="00780D25"/>
    <w:rsid w:val="00780DBA"/>
    <w:rsid w:val="00780EA1"/>
    <w:rsid w:val="00781371"/>
    <w:rsid w:val="007817E9"/>
    <w:rsid w:val="00781B62"/>
    <w:rsid w:val="00781CF9"/>
    <w:rsid w:val="00782445"/>
    <w:rsid w:val="00782A96"/>
    <w:rsid w:val="00782AD6"/>
    <w:rsid w:val="00782DF3"/>
    <w:rsid w:val="007830DF"/>
    <w:rsid w:val="00783350"/>
    <w:rsid w:val="007833E0"/>
    <w:rsid w:val="0078377F"/>
    <w:rsid w:val="00783846"/>
    <w:rsid w:val="00783D8E"/>
    <w:rsid w:val="00783F99"/>
    <w:rsid w:val="00784172"/>
    <w:rsid w:val="007841C1"/>
    <w:rsid w:val="007846E5"/>
    <w:rsid w:val="007849AB"/>
    <w:rsid w:val="00784ECA"/>
    <w:rsid w:val="00784F0B"/>
    <w:rsid w:val="0078522F"/>
    <w:rsid w:val="007854F2"/>
    <w:rsid w:val="00785537"/>
    <w:rsid w:val="007856B4"/>
    <w:rsid w:val="007857EC"/>
    <w:rsid w:val="00785918"/>
    <w:rsid w:val="00785A1B"/>
    <w:rsid w:val="00785CD0"/>
    <w:rsid w:val="00785F56"/>
    <w:rsid w:val="0078605F"/>
    <w:rsid w:val="00786491"/>
    <w:rsid w:val="00786A06"/>
    <w:rsid w:val="00786AC3"/>
    <w:rsid w:val="007871E5"/>
    <w:rsid w:val="007875CF"/>
    <w:rsid w:val="0078760F"/>
    <w:rsid w:val="00787A4B"/>
    <w:rsid w:val="00787AC4"/>
    <w:rsid w:val="00787C17"/>
    <w:rsid w:val="00787ED1"/>
    <w:rsid w:val="00790027"/>
    <w:rsid w:val="0079018E"/>
    <w:rsid w:val="007901DB"/>
    <w:rsid w:val="007905E0"/>
    <w:rsid w:val="00790A62"/>
    <w:rsid w:val="00790D9D"/>
    <w:rsid w:val="00791234"/>
    <w:rsid w:val="00791299"/>
    <w:rsid w:val="00791344"/>
    <w:rsid w:val="007914DE"/>
    <w:rsid w:val="007916C9"/>
    <w:rsid w:val="0079183A"/>
    <w:rsid w:val="00791BF4"/>
    <w:rsid w:val="00791DEE"/>
    <w:rsid w:val="00791E89"/>
    <w:rsid w:val="0079211C"/>
    <w:rsid w:val="00792521"/>
    <w:rsid w:val="00792648"/>
    <w:rsid w:val="0079290E"/>
    <w:rsid w:val="0079351D"/>
    <w:rsid w:val="00793547"/>
    <w:rsid w:val="00793ECE"/>
    <w:rsid w:val="00793F44"/>
    <w:rsid w:val="007942B2"/>
    <w:rsid w:val="0079432D"/>
    <w:rsid w:val="007944B1"/>
    <w:rsid w:val="00794611"/>
    <w:rsid w:val="00794816"/>
    <w:rsid w:val="00794DEA"/>
    <w:rsid w:val="00794EDA"/>
    <w:rsid w:val="0079513C"/>
    <w:rsid w:val="0079590B"/>
    <w:rsid w:val="00795BFA"/>
    <w:rsid w:val="00795ED4"/>
    <w:rsid w:val="007962A4"/>
    <w:rsid w:val="00796405"/>
    <w:rsid w:val="00796A11"/>
    <w:rsid w:val="00796C9A"/>
    <w:rsid w:val="00796CE8"/>
    <w:rsid w:val="00796F5C"/>
    <w:rsid w:val="007974DD"/>
    <w:rsid w:val="00797F2C"/>
    <w:rsid w:val="00797F63"/>
    <w:rsid w:val="00797FCB"/>
    <w:rsid w:val="007A0191"/>
    <w:rsid w:val="007A02F5"/>
    <w:rsid w:val="007A05CA"/>
    <w:rsid w:val="007A063D"/>
    <w:rsid w:val="007A0865"/>
    <w:rsid w:val="007A0B39"/>
    <w:rsid w:val="007A0D5B"/>
    <w:rsid w:val="007A114F"/>
    <w:rsid w:val="007A13C1"/>
    <w:rsid w:val="007A15AA"/>
    <w:rsid w:val="007A1D11"/>
    <w:rsid w:val="007A1DDB"/>
    <w:rsid w:val="007A1F69"/>
    <w:rsid w:val="007A2009"/>
    <w:rsid w:val="007A2015"/>
    <w:rsid w:val="007A263D"/>
    <w:rsid w:val="007A26B9"/>
    <w:rsid w:val="007A2915"/>
    <w:rsid w:val="007A2AB3"/>
    <w:rsid w:val="007A2F24"/>
    <w:rsid w:val="007A341E"/>
    <w:rsid w:val="007A34FC"/>
    <w:rsid w:val="007A39A2"/>
    <w:rsid w:val="007A487E"/>
    <w:rsid w:val="007A4993"/>
    <w:rsid w:val="007A5169"/>
    <w:rsid w:val="007A549A"/>
    <w:rsid w:val="007A556B"/>
    <w:rsid w:val="007A59C7"/>
    <w:rsid w:val="007A5A34"/>
    <w:rsid w:val="007A5B67"/>
    <w:rsid w:val="007A5E56"/>
    <w:rsid w:val="007A635D"/>
    <w:rsid w:val="007A6506"/>
    <w:rsid w:val="007A6A57"/>
    <w:rsid w:val="007A6AA1"/>
    <w:rsid w:val="007A6CB8"/>
    <w:rsid w:val="007A7066"/>
    <w:rsid w:val="007A7233"/>
    <w:rsid w:val="007A7269"/>
    <w:rsid w:val="007A73EE"/>
    <w:rsid w:val="007A7494"/>
    <w:rsid w:val="007A7564"/>
    <w:rsid w:val="007A7800"/>
    <w:rsid w:val="007A7885"/>
    <w:rsid w:val="007A7F64"/>
    <w:rsid w:val="007B0558"/>
    <w:rsid w:val="007B078B"/>
    <w:rsid w:val="007B1827"/>
    <w:rsid w:val="007B19A8"/>
    <w:rsid w:val="007B256F"/>
    <w:rsid w:val="007B29A6"/>
    <w:rsid w:val="007B2AD2"/>
    <w:rsid w:val="007B3472"/>
    <w:rsid w:val="007B355F"/>
    <w:rsid w:val="007B3C54"/>
    <w:rsid w:val="007B3CDD"/>
    <w:rsid w:val="007B3D1C"/>
    <w:rsid w:val="007B3E0B"/>
    <w:rsid w:val="007B4089"/>
    <w:rsid w:val="007B4156"/>
    <w:rsid w:val="007B42CD"/>
    <w:rsid w:val="007B432D"/>
    <w:rsid w:val="007B43AA"/>
    <w:rsid w:val="007B463A"/>
    <w:rsid w:val="007B4743"/>
    <w:rsid w:val="007B4BC5"/>
    <w:rsid w:val="007B4E92"/>
    <w:rsid w:val="007B5455"/>
    <w:rsid w:val="007B566D"/>
    <w:rsid w:val="007B5DBD"/>
    <w:rsid w:val="007B6051"/>
    <w:rsid w:val="007B665F"/>
    <w:rsid w:val="007B6822"/>
    <w:rsid w:val="007B6EE9"/>
    <w:rsid w:val="007B6F62"/>
    <w:rsid w:val="007B6FF2"/>
    <w:rsid w:val="007B7030"/>
    <w:rsid w:val="007B7502"/>
    <w:rsid w:val="007B76BC"/>
    <w:rsid w:val="007B7751"/>
    <w:rsid w:val="007B77B7"/>
    <w:rsid w:val="007B7806"/>
    <w:rsid w:val="007B79B6"/>
    <w:rsid w:val="007B7B7B"/>
    <w:rsid w:val="007B7BF9"/>
    <w:rsid w:val="007C0001"/>
    <w:rsid w:val="007C05DA"/>
    <w:rsid w:val="007C096F"/>
    <w:rsid w:val="007C0D6E"/>
    <w:rsid w:val="007C1054"/>
    <w:rsid w:val="007C189E"/>
    <w:rsid w:val="007C1C4F"/>
    <w:rsid w:val="007C1E43"/>
    <w:rsid w:val="007C203B"/>
    <w:rsid w:val="007C218E"/>
    <w:rsid w:val="007C2399"/>
    <w:rsid w:val="007C24E7"/>
    <w:rsid w:val="007C29B3"/>
    <w:rsid w:val="007C29D6"/>
    <w:rsid w:val="007C30FD"/>
    <w:rsid w:val="007C34EA"/>
    <w:rsid w:val="007C3513"/>
    <w:rsid w:val="007C3964"/>
    <w:rsid w:val="007C42F5"/>
    <w:rsid w:val="007C431D"/>
    <w:rsid w:val="007C4421"/>
    <w:rsid w:val="007C4743"/>
    <w:rsid w:val="007C4BE4"/>
    <w:rsid w:val="007C57BD"/>
    <w:rsid w:val="007C57C0"/>
    <w:rsid w:val="007C5C34"/>
    <w:rsid w:val="007C5D52"/>
    <w:rsid w:val="007C629A"/>
    <w:rsid w:val="007C665A"/>
    <w:rsid w:val="007C6863"/>
    <w:rsid w:val="007C6893"/>
    <w:rsid w:val="007C68A0"/>
    <w:rsid w:val="007C6A1B"/>
    <w:rsid w:val="007C6B1B"/>
    <w:rsid w:val="007C6E22"/>
    <w:rsid w:val="007C7523"/>
    <w:rsid w:val="007C7651"/>
    <w:rsid w:val="007C7A25"/>
    <w:rsid w:val="007C7A48"/>
    <w:rsid w:val="007C7ACD"/>
    <w:rsid w:val="007C7B04"/>
    <w:rsid w:val="007D0053"/>
    <w:rsid w:val="007D169B"/>
    <w:rsid w:val="007D1D8E"/>
    <w:rsid w:val="007D211C"/>
    <w:rsid w:val="007D2257"/>
    <w:rsid w:val="007D22F7"/>
    <w:rsid w:val="007D23BF"/>
    <w:rsid w:val="007D2412"/>
    <w:rsid w:val="007D2551"/>
    <w:rsid w:val="007D26BD"/>
    <w:rsid w:val="007D2AAF"/>
    <w:rsid w:val="007D2C05"/>
    <w:rsid w:val="007D2C8D"/>
    <w:rsid w:val="007D2DAF"/>
    <w:rsid w:val="007D317F"/>
    <w:rsid w:val="007D3266"/>
    <w:rsid w:val="007D337F"/>
    <w:rsid w:val="007D338B"/>
    <w:rsid w:val="007D33EC"/>
    <w:rsid w:val="007D346F"/>
    <w:rsid w:val="007D377C"/>
    <w:rsid w:val="007D38FB"/>
    <w:rsid w:val="007D39E3"/>
    <w:rsid w:val="007D3A05"/>
    <w:rsid w:val="007D3B7B"/>
    <w:rsid w:val="007D41BC"/>
    <w:rsid w:val="007D4280"/>
    <w:rsid w:val="007D472A"/>
    <w:rsid w:val="007D47FE"/>
    <w:rsid w:val="007D4CA1"/>
    <w:rsid w:val="007D4FE8"/>
    <w:rsid w:val="007D5172"/>
    <w:rsid w:val="007D5614"/>
    <w:rsid w:val="007D57DF"/>
    <w:rsid w:val="007D58E3"/>
    <w:rsid w:val="007D5F37"/>
    <w:rsid w:val="007D6565"/>
    <w:rsid w:val="007D673D"/>
    <w:rsid w:val="007D6BA9"/>
    <w:rsid w:val="007D6C8D"/>
    <w:rsid w:val="007D6E16"/>
    <w:rsid w:val="007D7172"/>
    <w:rsid w:val="007D7667"/>
    <w:rsid w:val="007D76C7"/>
    <w:rsid w:val="007D7860"/>
    <w:rsid w:val="007D789B"/>
    <w:rsid w:val="007D79C4"/>
    <w:rsid w:val="007D7B63"/>
    <w:rsid w:val="007D7D97"/>
    <w:rsid w:val="007D7E7A"/>
    <w:rsid w:val="007D7E80"/>
    <w:rsid w:val="007D7FFA"/>
    <w:rsid w:val="007E1525"/>
    <w:rsid w:val="007E1BC9"/>
    <w:rsid w:val="007E1FE4"/>
    <w:rsid w:val="007E2432"/>
    <w:rsid w:val="007E252F"/>
    <w:rsid w:val="007E289F"/>
    <w:rsid w:val="007E2A66"/>
    <w:rsid w:val="007E2AF7"/>
    <w:rsid w:val="007E385F"/>
    <w:rsid w:val="007E3B46"/>
    <w:rsid w:val="007E412F"/>
    <w:rsid w:val="007E4193"/>
    <w:rsid w:val="007E4279"/>
    <w:rsid w:val="007E4429"/>
    <w:rsid w:val="007E46BD"/>
    <w:rsid w:val="007E48C1"/>
    <w:rsid w:val="007E4968"/>
    <w:rsid w:val="007E4BA3"/>
    <w:rsid w:val="007E4D9A"/>
    <w:rsid w:val="007E4EE6"/>
    <w:rsid w:val="007E4F75"/>
    <w:rsid w:val="007E50EB"/>
    <w:rsid w:val="007E5115"/>
    <w:rsid w:val="007E55C4"/>
    <w:rsid w:val="007E59DB"/>
    <w:rsid w:val="007E5D40"/>
    <w:rsid w:val="007E5FCC"/>
    <w:rsid w:val="007E60B5"/>
    <w:rsid w:val="007E62AF"/>
    <w:rsid w:val="007E632C"/>
    <w:rsid w:val="007E63A6"/>
    <w:rsid w:val="007E63D1"/>
    <w:rsid w:val="007E661D"/>
    <w:rsid w:val="007E6670"/>
    <w:rsid w:val="007E668A"/>
    <w:rsid w:val="007E6697"/>
    <w:rsid w:val="007E6A2B"/>
    <w:rsid w:val="007E6BCB"/>
    <w:rsid w:val="007E7025"/>
    <w:rsid w:val="007E72DB"/>
    <w:rsid w:val="007E7424"/>
    <w:rsid w:val="007E7476"/>
    <w:rsid w:val="007E77E7"/>
    <w:rsid w:val="007E7800"/>
    <w:rsid w:val="007E7B71"/>
    <w:rsid w:val="007E7C11"/>
    <w:rsid w:val="007F029C"/>
    <w:rsid w:val="007F03D5"/>
    <w:rsid w:val="007F0473"/>
    <w:rsid w:val="007F0912"/>
    <w:rsid w:val="007F0A1A"/>
    <w:rsid w:val="007F0C42"/>
    <w:rsid w:val="007F0C9C"/>
    <w:rsid w:val="007F0D9F"/>
    <w:rsid w:val="007F0F12"/>
    <w:rsid w:val="007F0F95"/>
    <w:rsid w:val="007F1AB4"/>
    <w:rsid w:val="007F1B44"/>
    <w:rsid w:val="007F1D4F"/>
    <w:rsid w:val="007F1D50"/>
    <w:rsid w:val="007F21A9"/>
    <w:rsid w:val="007F22FE"/>
    <w:rsid w:val="007F2722"/>
    <w:rsid w:val="007F2C17"/>
    <w:rsid w:val="007F2D62"/>
    <w:rsid w:val="007F2EBC"/>
    <w:rsid w:val="007F2F86"/>
    <w:rsid w:val="007F3088"/>
    <w:rsid w:val="007F3098"/>
    <w:rsid w:val="007F355F"/>
    <w:rsid w:val="007F388D"/>
    <w:rsid w:val="007F3A0A"/>
    <w:rsid w:val="007F3A57"/>
    <w:rsid w:val="007F3E45"/>
    <w:rsid w:val="007F4577"/>
    <w:rsid w:val="007F4A99"/>
    <w:rsid w:val="007F4D6A"/>
    <w:rsid w:val="007F4FBC"/>
    <w:rsid w:val="007F506E"/>
    <w:rsid w:val="007F538D"/>
    <w:rsid w:val="007F5398"/>
    <w:rsid w:val="007F5579"/>
    <w:rsid w:val="007F5664"/>
    <w:rsid w:val="007F5D09"/>
    <w:rsid w:val="007F5DA1"/>
    <w:rsid w:val="007F5E34"/>
    <w:rsid w:val="007F5FC9"/>
    <w:rsid w:val="007F6000"/>
    <w:rsid w:val="007F66A3"/>
    <w:rsid w:val="007F691B"/>
    <w:rsid w:val="007F6BA2"/>
    <w:rsid w:val="007F6D6E"/>
    <w:rsid w:val="007F6E19"/>
    <w:rsid w:val="007F7028"/>
    <w:rsid w:val="007F72BE"/>
    <w:rsid w:val="007F74E2"/>
    <w:rsid w:val="007F74F2"/>
    <w:rsid w:val="007F770A"/>
    <w:rsid w:val="007F7CDD"/>
    <w:rsid w:val="007F7E43"/>
    <w:rsid w:val="007F7F5C"/>
    <w:rsid w:val="00800231"/>
    <w:rsid w:val="00800B16"/>
    <w:rsid w:val="00800B8F"/>
    <w:rsid w:val="00800C9A"/>
    <w:rsid w:val="00800CB8"/>
    <w:rsid w:val="00800CCE"/>
    <w:rsid w:val="00801D13"/>
    <w:rsid w:val="00801DB2"/>
    <w:rsid w:val="00801EF3"/>
    <w:rsid w:val="008021D1"/>
    <w:rsid w:val="0080268E"/>
    <w:rsid w:val="00802F60"/>
    <w:rsid w:val="00803073"/>
    <w:rsid w:val="008035B7"/>
    <w:rsid w:val="008037B7"/>
    <w:rsid w:val="00803EC7"/>
    <w:rsid w:val="00804197"/>
    <w:rsid w:val="008045B1"/>
    <w:rsid w:val="00804651"/>
    <w:rsid w:val="008046E1"/>
    <w:rsid w:val="0080472E"/>
    <w:rsid w:val="00804CCC"/>
    <w:rsid w:val="00805131"/>
    <w:rsid w:val="008051DB"/>
    <w:rsid w:val="008055D4"/>
    <w:rsid w:val="00805760"/>
    <w:rsid w:val="00805769"/>
    <w:rsid w:val="00805779"/>
    <w:rsid w:val="00805AE3"/>
    <w:rsid w:val="00805C32"/>
    <w:rsid w:val="00805C56"/>
    <w:rsid w:val="00805EE5"/>
    <w:rsid w:val="00805F73"/>
    <w:rsid w:val="00805FD1"/>
    <w:rsid w:val="0080636E"/>
    <w:rsid w:val="00806996"/>
    <w:rsid w:val="00807590"/>
    <w:rsid w:val="00807D1B"/>
    <w:rsid w:val="00810203"/>
    <w:rsid w:val="0081052A"/>
    <w:rsid w:val="0081059E"/>
    <w:rsid w:val="008108B4"/>
    <w:rsid w:val="00810BBA"/>
    <w:rsid w:val="00811046"/>
    <w:rsid w:val="00811191"/>
    <w:rsid w:val="00811278"/>
    <w:rsid w:val="00811363"/>
    <w:rsid w:val="0081185F"/>
    <w:rsid w:val="00811C6B"/>
    <w:rsid w:val="008121D0"/>
    <w:rsid w:val="008127D2"/>
    <w:rsid w:val="00812E02"/>
    <w:rsid w:val="00812E3C"/>
    <w:rsid w:val="008132EE"/>
    <w:rsid w:val="008133CE"/>
    <w:rsid w:val="00813648"/>
    <w:rsid w:val="00813673"/>
    <w:rsid w:val="0081369B"/>
    <w:rsid w:val="00813780"/>
    <w:rsid w:val="00813BD1"/>
    <w:rsid w:val="00813FD6"/>
    <w:rsid w:val="008140C7"/>
    <w:rsid w:val="008142A3"/>
    <w:rsid w:val="00814368"/>
    <w:rsid w:val="0081438A"/>
    <w:rsid w:val="00814528"/>
    <w:rsid w:val="008146BD"/>
    <w:rsid w:val="008147A1"/>
    <w:rsid w:val="00814847"/>
    <w:rsid w:val="0081492B"/>
    <w:rsid w:val="008149C7"/>
    <w:rsid w:val="00814A5E"/>
    <w:rsid w:val="00814A83"/>
    <w:rsid w:val="00814D21"/>
    <w:rsid w:val="00814F86"/>
    <w:rsid w:val="0081507F"/>
    <w:rsid w:val="008155DA"/>
    <w:rsid w:val="008155F4"/>
    <w:rsid w:val="00815848"/>
    <w:rsid w:val="00815E25"/>
    <w:rsid w:val="00815FDA"/>
    <w:rsid w:val="0081630D"/>
    <w:rsid w:val="0081634E"/>
    <w:rsid w:val="0081647D"/>
    <w:rsid w:val="00816541"/>
    <w:rsid w:val="008167C1"/>
    <w:rsid w:val="00816C02"/>
    <w:rsid w:val="00816CF2"/>
    <w:rsid w:val="008170EF"/>
    <w:rsid w:val="00817121"/>
    <w:rsid w:val="00817125"/>
    <w:rsid w:val="00817203"/>
    <w:rsid w:val="00817344"/>
    <w:rsid w:val="00817497"/>
    <w:rsid w:val="00817634"/>
    <w:rsid w:val="00817656"/>
    <w:rsid w:val="0081773E"/>
    <w:rsid w:val="00817E00"/>
    <w:rsid w:val="0082036E"/>
    <w:rsid w:val="00820569"/>
    <w:rsid w:val="008206D7"/>
    <w:rsid w:val="00820729"/>
    <w:rsid w:val="0082083E"/>
    <w:rsid w:val="008208A7"/>
    <w:rsid w:val="00820C67"/>
    <w:rsid w:val="00820DC3"/>
    <w:rsid w:val="00821083"/>
    <w:rsid w:val="00821102"/>
    <w:rsid w:val="00821311"/>
    <w:rsid w:val="0082165F"/>
    <w:rsid w:val="00821967"/>
    <w:rsid w:val="00821CA3"/>
    <w:rsid w:val="00821DE1"/>
    <w:rsid w:val="00821E03"/>
    <w:rsid w:val="008220C2"/>
    <w:rsid w:val="0082281E"/>
    <w:rsid w:val="00822B72"/>
    <w:rsid w:val="00822F87"/>
    <w:rsid w:val="008230B4"/>
    <w:rsid w:val="0082341B"/>
    <w:rsid w:val="008234B9"/>
    <w:rsid w:val="00823891"/>
    <w:rsid w:val="00823A60"/>
    <w:rsid w:val="00823C37"/>
    <w:rsid w:val="00824386"/>
    <w:rsid w:val="00824A98"/>
    <w:rsid w:val="00824D7E"/>
    <w:rsid w:val="00825544"/>
    <w:rsid w:val="00825598"/>
    <w:rsid w:val="0082563A"/>
    <w:rsid w:val="008257B6"/>
    <w:rsid w:val="008258E1"/>
    <w:rsid w:val="0082603B"/>
    <w:rsid w:val="008260C5"/>
    <w:rsid w:val="008263A9"/>
    <w:rsid w:val="008263BF"/>
    <w:rsid w:val="008266DB"/>
    <w:rsid w:val="008268F5"/>
    <w:rsid w:val="00826E05"/>
    <w:rsid w:val="00826F46"/>
    <w:rsid w:val="00827101"/>
    <w:rsid w:val="008273A0"/>
    <w:rsid w:val="00827465"/>
    <w:rsid w:val="008275DA"/>
    <w:rsid w:val="0082776D"/>
    <w:rsid w:val="008278B6"/>
    <w:rsid w:val="008303AC"/>
    <w:rsid w:val="00830688"/>
    <w:rsid w:val="008307AD"/>
    <w:rsid w:val="008309A5"/>
    <w:rsid w:val="00830DBB"/>
    <w:rsid w:val="00830E67"/>
    <w:rsid w:val="00830EFF"/>
    <w:rsid w:val="00831777"/>
    <w:rsid w:val="00831BFE"/>
    <w:rsid w:val="00831CB3"/>
    <w:rsid w:val="00831CF1"/>
    <w:rsid w:val="00831D85"/>
    <w:rsid w:val="00831E54"/>
    <w:rsid w:val="008323CC"/>
    <w:rsid w:val="008326FF"/>
    <w:rsid w:val="00832A20"/>
    <w:rsid w:val="00832AC8"/>
    <w:rsid w:val="0083340D"/>
    <w:rsid w:val="00833668"/>
    <w:rsid w:val="0083366D"/>
    <w:rsid w:val="00833BAE"/>
    <w:rsid w:val="00833D6C"/>
    <w:rsid w:val="00834163"/>
    <w:rsid w:val="0083422E"/>
    <w:rsid w:val="008343F1"/>
    <w:rsid w:val="008344F4"/>
    <w:rsid w:val="0083464B"/>
    <w:rsid w:val="00834B60"/>
    <w:rsid w:val="0083516D"/>
    <w:rsid w:val="00835214"/>
    <w:rsid w:val="008352A1"/>
    <w:rsid w:val="00835420"/>
    <w:rsid w:val="00835749"/>
    <w:rsid w:val="00835788"/>
    <w:rsid w:val="00835C92"/>
    <w:rsid w:val="00835DBE"/>
    <w:rsid w:val="008360BC"/>
    <w:rsid w:val="00836614"/>
    <w:rsid w:val="00836FE3"/>
    <w:rsid w:val="008370EF"/>
    <w:rsid w:val="00837145"/>
    <w:rsid w:val="00837161"/>
    <w:rsid w:val="008371E6"/>
    <w:rsid w:val="00837321"/>
    <w:rsid w:val="0083735A"/>
    <w:rsid w:val="00837364"/>
    <w:rsid w:val="0083761D"/>
    <w:rsid w:val="00837920"/>
    <w:rsid w:val="00837FE9"/>
    <w:rsid w:val="008408EC"/>
    <w:rsid w:val="00841774"/>
    <w:rsid w:val="0084181D"/>
    <w:rsid w:val="0084195C"/>
    <w:rsid w:val="0084199C"/>
    <w:rsid w:val="00841CE9"/>
    <w:rsid w:val="00841ED7"/>
    <w:rsid w:val="008422B1"/>
    <w:rsid w:val="008422EB"/>
    <w:rsid w:val="008428BA"/>
    <w:rsid w:val="008428DC"/>
    <w:rsid w:val="00842B0F"/>
    <w:rsid w:val="00842DCB"/>
    <w:rsid w:val="00843728"/>
    <w:rsid w:val="008438EF"/>
    <w:rsid w:val="008439E7"/>
    <w:rsid w:val="00843DBF"/>
    <w:rsid w:val="00844481"/>
    <w:rsid w:val="0084484B"/>
    <w:rsid w:val="00844BCE"/>
    <w:rsid w:val="00845862"/>
    <w:rsid w:val="00845A10"/>
    <w:rsid w:val="00845D5E"/>
    <w:rsid w:val="00845DD0"/>
    <w:rsid w:val="008460CC"/>
    <w:rsid w:val="00846753"/>
    <w:rsid w:val="0084682F"/>
    <w:rsid w:val="00846C4E"/>
    <w:rsid w:val="0084747B"/>
    <w:rsid w:val="008479A4"/>
    <w:rsid w:val="00847BA4"/>
    <w:rsid w:val="00850155"/>
    <w:rsid w:val="0085034C"/>
    <w:rsid w:val="0085038A"/>
    <w:rsid w:val="00850700"/>
    <w:rsid w:val="008507E6"/>
    <w:rsid w:val="00850928"/>
    <w:rsid w:val="00850B1A"/>
    <w:rsid w:val="00850DCF"/>
    <w:rsid w:val="00850EDA"/>
    <w:rsid w:val="00851161"/>
    <w:rsid w:val="0085137E"/>
    <w:rsid w:val="00851551"/>
    <w:rsid w:val="00851939"/>
    <w:rsid w:val="00851CFB"/>
    <w:rsid w:val="00851F22"/>
    <w:rsid w:val="0085232F"/>
    <w:rsid w:val="0085252F"/>
    <w:rsid w:val="00852542"/>
    <w:rsid w:val="00852F59"/>
    <w:rsid w:val="00853137"/>
    <w:rsid w:val="00853334"/>
    <w:rsid w:val="00853347"/>
    <w:rsid w:val="008538BF"/>
    <w:rsid w:val="00853B40"/>
    <w:rsid w:val="00853C2F"/>
    <w:rsid w:val="00853E4D"/>
    <w:rsid w:val="008546A2"/>
    <w:rsid w:val="00854B2B"/>
    <w:rsid w:val="00854D36"/>
    <w:rsid w:val="00854DB0"/>
    <w:rsid w:val="00855149"/>
    <w:rsid w:val="00855470"/>
    <w:rsid w:val="00855569"/>
    <w:rsid w:val="00855820"/>
    <w:rsid w:val="0085583C"/>
    <w:rsid w:val="008559EA"/>
    <w:rsid w:val="00855D32"/>
    <w:rsid w:val="00855FBF"/>
    <w:rsid w:val="0085614C"/>
    <w:rsid w:val="0085630A"/>
    <w:rsid w:val="0085658D"/>
    <w:rsid w:val="00856768"/>
    <w:rsid w:val="00856856"/>
    <w:rsid w:val="00856857"/>
    <w:rsid w:val="008573F3"/>
    <w:rsid w:val="00857B23"/>
    <w:rsid w:val="00860136"/>
    <w:rsid w:val="00860549"/>
    <w:rsid w:val="00860671"/>
    <w:rsid w:val="0086074F"/>
    <w:rsid w:val="00860FEF"/>
    <w:rsid w:val="008611B9"/>
    <w:rsid w:val="0086159B"/>
    <w:rsid w:val="00861A32"/>
    <w:rsid w:val="00861A7C"/>
    <w:rsid w:val="00861AA5"/>
    <w:rsid w:val="00862276"/>
    <w:rsid w:val="0086228C"/>
    <w:rsid w:val="008624A0"/>
    <w:rsid w:val="00862AE3"/>
    <w:rsid w:val="00862BA7"/>
    <w:rsid w:val="00862BB0"/>
    <w:rsid w:val="0086361E"/>
    <w:rsid w:val="0086369B"/>
    <w:rsid w:val="008636CD"/>
    <w:rsid w:val="00863C31"/>
    <w:rsid w:val="00863EF9"/>
    <w:rsid w:val="00864395"/>
    <w:rsid w:val="00864630"/>
    <w:rsid w:val="008646BE"/>
    <w:rsid w:val="00864EF9"/>
    <w:rsid w:val="0086530B"/>
    <w:rsid w:val="008655F3"/>
    <w:rsid w:val="00865666"/>
    <w:rsid w:val="0086572D"/>
    <w:rsid w:val="00865E9E"/>
    <w:rsid w:val="008661A3"/>
    <w:rsid w:val="008667FF"/>
    <w:rsid w:val="00866B5A"/>
    <w:rsid w:val="00866BD7"/>
    <w:rsid w:val="00866D67"/>
    <w:rsid w:val="00866D86"/>
    <w:rsid w:val="0086709F"/>
    <w:rsid w:val="00867379"/>
    <w:rsid w:val="0086754C"/>
    <w:rsid w:val="00867D8A"/>
    <w:rsid w:val="00870281"/>
    <w:rsid w:val="0087028D"/>
    <w:rsid w:val="00870670"/>
    <w:rsid w:val="008706AC"/>
    <w:rsid w:val="008709C2"/>
    <w:rsid w:val="008709EE"/>
    <w:rsid w:val="00870D2B"/>
    <w:rsid w:val="00870FFC"/>
    <w:rsid w:val="008713D7"/>
    <w:rsid w:val="008716DC"/>
    <w:rsid w:val="00871847"/>
    <w:rsid w:val="00871D94"/>
    <w:rsid w:val="00871E57"/>
    <w:rsid w:val="0087218F"/>
    <w:rsid w:val="008724EF"/>
    <w:rsid w:val="008724F9"/>
    <w:rsid w:val="00872645"/>
    <w:rsid w:val="00873218"/>
    <w:rsid w:val="0087325E"/>
    <w:rsid w:val="0087335A"/>
    <w:rsid w:val="008733DE"/>
    <w:rsid w:val="00873889"/>
    <w:rsid w:val="00873A63"/>
    <w:rsid w:val="00873D95"/>
    <w:rsid w:val="008740E9"/>
    <w:rsid w:val="0087411C"/>
    <w:rsid w:val="008743CF"/>
    <w:rsid w:val="00874665"/>
    <w:rsid w:val="00874764"/>
    <w:rsid w:val="00874915"/>
    <w:rsid w:val="008749FF"/>
    <w:rsid w:val="00874C70"/>
    <w:rsid w:val="00874E78"/>
    <w:rsid w:val="00874E91"/>
    <w:rsid w:val="0087521F"/>
    <w:rsid w:val="0087526D"/>
    <w:rsid w:val="008753E5"/>
    <w:rsid w:val="00875941"/>
    <w:rsid w:val="00875A4C"/>
    <w:rsid w:val="00875B48"/>
    <w:rsid w:val="00875BAD"/>
    <w:rsid w:val="00875C3C"/>
    <w:rsid w:val="00875E4F"/>
    <w:rsid w:val="00875E8F"/>
    <w:rsid w:val="00876162"/>
    <w:rsid w:val="00876198"/>
    <w:rsid w:val="00876241"/>
    <w:rsid w:val="008763E0"/>
    <w:rsid w:val="00876CB3"/>
    <w:rsid w:val="00876E70"/>
    <w:rsid w:val="00876F2A"/>
    <w:rsid w:val="00877A5C"/>
    <w:rsid w:val="00877D0B"/>
    <w:rsid w:val="00877E6D"/>
    <w:rsid w:val="00877F49"/>
    <w:rsid w:val="0088012E"/>
    <w:rsid w:val="0088022C"/>
    <w:rsid w:val="0088028C"/>
    <w:rsid w:val="008803BA"/>
    <w:rsid w:val="008805E4"/>
    <w:rsid w:val="00880997"/>
    <w:rsid w:val="00880BFE"/>
    <w:rsid w:val="00881350"/>
    <w:rsid w:val="00881883"/>
    <w:rsid w:val="00881899"/>
    <w:rsid w:val="008819FF"/>
    <w:rsid w:val="00881B9C"/>
    <w:rsid w:val="00881D61"/>
    <w:rsid w:val="00882262"/>
    <w:rsid w:val="0088278B"/>
    <w:rsid w:val="00882935"/>
    <w:rsid w:val="008829FC"/>
    <w:rsid w:val="00882CFB"/>
    <w:rsid w:val="00882D50"/>
    <w:rsid w:val="00882DD9"/>
    <w:rsid w:val="008832B0"/>
    <w:rsid w:val="00883328"/>
    <w:rsid w:val="00883AC5"/>
    <w:rsid w:val="00883BBE"/>
    <w:rsid w:val="008844A4"/>
    <w:rsid w:val="008844C7"/>
    <w:rsid w:val="00884714"/>
    <w:rsid w:val="00884793"/>
    <w:rsid w:val="00884A96"/>
    <w:rsid w:val="00884B46"/>
    <w:rsid w:val="00884FF9"/>
    <w:rsid w:val="00885086"/>
    <w:rsid w:val="00885513"/>
    <w:rsid w:val="00885DB7"/>
    <w:rsid w:val="00885F89"/>
    <w:rsid w:val="0088640D"/>
    <w:rsid w:val="0088645D"/>
    <w:rsid w:val="008865D5"/>
    <w:rsid w:val="00886AAD"/>
    <w:rsid w:val="00886AF3"/>
    <w:rsid w:val="00886DCA"/>
    <w:rsid w:val="00886FD5"/>
    <w:rsid w:val="00886FDE"/>
    <w:rsid w:val="00887131"/>
    <w:rsid w:val="008873DD"/>
    <w:rsid w:val="008878D8"/>
    <w:rsid w:val="00887F4B"/>
    <w:rsid w:val="0089034D"/>
    <w:rsid w:val="008905B1"/>
    <w:rsid w:val="008905EA"/>
    <w:rsid w:val="008908CC"/>
    <w:rsid w:val="00890AA7"/>
    <w:rsid w:val="00890D05"/>
    <w:rsid w:val="00890D16"/>
    <w:rsid w:val="00890EB1"/>
    <w:rsid w:val="008910EB"/>
    <w:rsid w:val="0089113E"/>
    <w:rsid w:val="00891CB6"/>
    <w:rsid w:val="00891D2C"/>
    <w:rsid w:val="00891D55"/>
    <w:rsid w:val="00891D8C"/>
    <w:rsid w:val="00892434"/>
    <w:rsid w:val="008926EE"/>
    <w:rsid w:val="008927F1"/>
    <w:rsid w:val="00892992"/>
    <w:rsid w:val="00893171"/>
    <w:rsid w:val="00893215"/>
    <w:rsid w:val="008932B5"/>
    <w:rsid w:val="00893681"/>
    <w:rsid w:val="00893792"/>
    <w:rsid w:val="008937E4"/>
    <w:rsid w:val="008938BF"/>
    <w:rsid w:val="008939F2"/>
    <w:rsid w:val="00893E39"/>
    <w:rsid w:val="0089456F"/>
    <w:rsid w:val="00894644"/>
    <w:rsid w:val="00894773"/>
    <w:rsid w:val="00894C17"/>
    <w:rsid w:val="00894C4A"/>
    <w:rsid w:val="008954EB"/>
    <w:rsid w:val="00895BED"/>
    <w:rsid w:val="00895CC4"/>
    <w:rsid w:val="00896603"/>
    <w:rsid w:val="0089696A"/>
    <w:rsid w:val="00896A19"/>
    <w:rsid w:val="00896E04"/>
    <w:rsid w:val="00896FEC"/>
    <w:rsid w:val="0089705E"/>
    <w:rsid w:val="008970E8"/>
    <w:rsid w:val="008978E6"/>
    <w:rsid w:val="00897AAF"/>
    <w:rsid w:val="00897D92"/>
    <w:rsid w:val="008A00F9"/>
    <w:rsid w:val="008A03EE"/>
    <w:rsid w:val="008A0572"/>
    <w:rsid w:val="008A0632"/>
    <w:rsid w:val="008A0772"/>
    <w:rsid w:val="008A08A6"/>
    <w:rsid w:val="008A08D5"/>
    <w:rsid w:val="008A0939"/>
    <w:rsid w:val="008A0981"/>
    <w:rsid w:val="008A0A8D"/>
    <w:rsid w:val="008A10A7"/>
    <w:rsid w:val="008A1296"/>
    <w:rsid w:val="008A1310"/>
    <w:rsid w:val="008A14AE"/>
    <w:rsid w:val="008A1578"/>
    <w:rsid w:val="008A1656"/>
    <w:rsid w:val="008A16B9"/>
    <w:rsid w:val="008A175C"/>
    <w:rsid w:val="008A1835"/>
    <w:rsid w:val="008A1C89"/>
    <w:rsid w:val="008A1DD2"/>
    <w:rsid w:val="008A1F23"/>
    <w:rsid w:val="008A21BB"/>
    <w:rsid w:val="008A2838"/>
    <w:rsid w:val="008A2996"/>
    <w:rsid w:val="008A2F27"/>
    <w:rsid w:val="008A2F3C"/>
    <w:rsid w:val="008A34BD"/>
    <w:rsid w:val="008A3548"/>
    <w:rsid w:val="008A3AA6"/>
    <w:rsid w:val="008A41A6"/>
    <w:rsid w:val="008A4542"/>
    <w:rsid w:val="008A4DDE"/>
    <w:rsid w:val="008A4FB8"/>
    <w:rsid w:val="008A51F6"/>
    <w:rsid w:val="008A5239"/>
    <w:rsid w:val="008A5257"/>
    <w:rsid w:val="008A5326"/>
    <w:rsid w:val="008A55C7"/>
    <w:rsid w:val="008A5991"/>
    <w:rsid w:val="008A609D"/>
    <w:rsid w:val="008A61F8"/>
    <w:rsid w:val="008A658C"/>
    <w:rsid w:val="008A69F1"/>
    <w:rsid w:val="008A6B3E"/>
    <w:rsid w:val="008A6DC2"/>
    <w:rsid w:val="008A709E"/>
    <w:rsid w:val="008A70AA"/>
    <w:rsid w:val="008A72A8"/>
    <w:rsid w:val="008A76B8"/>
    <w:rsid w:val="008A78DA"/>
    <w:rsid w:val="008A79B1"/>
    <w:rsid w:val="008A7B4D"/>
    <w:rsid w:val="008A7F2D"/>
    <w:rsid w:val="008A7FF1"/>
    <w:rsid w:val="008B0009"/>
    <w:rsid w:val="008B00CB"/>
    <w:rsid w:val="008B0596"/>
    <w:rsid w:val="008B0F58"/>
    <w:rsid w:val="008B1494"/>
    <w:rsid w:val="008B18E4"/>
    <w:rsid w:val="008B19CE"/>
    <w:rsid w:val="008B2115"/>
    <w:rsid w:val="008B21E5"/>
    <w:rsid w:val="008B2681"/>
    <w:rsid w:val="008B2AD1"/>
    <w:rsid w:val="008B2B74"/>
    <w:rsid w:val="008B2C46"/>
    <w:rsid w:val="008B2C63"/>
    <w:rsid w:val="008B2DC3"/>
    <w:rsid w:val="008B2F90"/>
    <w:rsid w:val="008B2FF1"/>
    <w:rsid w:val="008B3306"/>
    <w:rsid w:val="008B33F9"/>
    <w:rsid w:val="008B3552"/>
    <w:rsid w:val="008B3744"/>
    <w:rsid w:val="008B3978"/>
    <w:rsid w:val="008B3AE6"/>
    <w:rsid w:val="008B3EAD"/>
    <w:rsid w:val="008B3FB8"/>
    <w:rsid w:val="008B47E8"/>
    <w:rsid w:val="008B5000"/>
    <w:rsid w:val="008B52F6"/>
    <w:rsid w:val="008B59B0"/>
    <w:rsid w:val="008B5A44"/>
    <w:rsid w:val="008B5F8F"/>
    <w:rsid w:val="008B6436"/>
    <w:rsid w:val="008B65E6"/>
    <w:rsid w:val="008B69F2"/>
    <w:rsid w:val="008B6FD4"/>
    <w:rsid w:val="008B7061"/>
    <w:rsid w:val="008B7102"/>
    <w:rsid w:val="008B7118"/>
    <w:rsid w:val="008B7274"/>
    <w:rsid w:val="008B7302"/>
    <w:rsid w:val="008B76E3"/>
    <w:rsid w:val="008B78F3"/>
    <w:rsid w:val="008B7AB5"/>
    <w:rsid w:val="008B7CD3"/>
    <w:rsid w:val="008B7E32"/>
    <w:rsid w:val="008C008F"/>
    <w:rsid w:val="008C058D"/>
    <w:rsid w:val="008C07C1"/>
    <w:rsid w:val="008C086E"/>
    <w:rsid w:val="008C0A17"/>
    <w:rsid w:val="008C0EAF"/>
    <w:rsid w:val="008C135C"/>
    <w:rsid w:val="008C142B"/>
    <w:rsid w:val="008C199E"/>
    <w:rsid w:val="008C1F96"/>
    <w:rsid w:val="008C213A"/>
    <w:rsid w:val="008C21B2"/>
    <w:rsid w:val="008C27E5"/>
    <w:rsid w:val="008C2C57"/>
    <w:rsid w:val="008C2D0C"/>
    <w:rsid w:val="008C3182"/>
    <w:rsid w:val="008C3216"/>
    <w:rsid w:val="008C32C3"/>
    <w:rsid w:val="008C32C5"/>
    <w:rsid w:val="008C3386"/>
    <w:rsid w:val="008C3419"/>
    <w:rsid w:val="008C3497"/>
    <w:rsid w:val="008C34D0"/>
    <w:rsid w:val="008C3556"/>
    <w:rsid w:val="008C35BD"/>
    <w:rsid w:val="008C373A"/>
    <w:rsid w:val="008C3E04"/>
    <w:rsid w:val="008C3E0F"/>
    <w:rsid w:val="008C3E51"/>
    <w:rsid w:val="008C4C2F"/>
    <w:rsid w:val="008C4D03"/>
    <w:rsid w:val="008C4ECD"/>
    <w:rsid w:val="008C4F46"/>
    <w:rsid w:val="008C5196"/>
    <w:rsid w:val="008C5391"/>
    <w:rsid w:val="008C53F9"/>
    <w:rsid w:val="008C5599"/>
    <w:rsid w:val="008C56F3"/>
    <w:rsid w:val="008C57DC"/>
    <w:rsid w:val="008C5ACE"/>
    <w:rsid w:val="008C5EF2"/>
    <w:rsid w:val="008C5F31"/>
    <w:rsid w:val="008C61CD"/>
    <w:rsid w:val="008C6244"/>
    <w:rsid w:val="008C6439"/>
    <w:rsid w:val="008C6540"/>
    <w:rsid w:val="008C6EED"/>
    <w:rsid w:val="008C6F22"/>
    <w:rsid w:val="008C6FE5"/>
    <w:rsid w:val="008C72E1"/>
    <w:rsid w:val="008C7697"/>
    <w:rsid w:val="008C76B2"/>
    <w:rsid w:val="008C770F"/>
    <w:rsid w:val="008C7727"/>
    <w:rsid w:val="008C7B35"/>
    <w:rsid w:val="008C7D9B"/>
    <w:rsid w:val="008D07A8"/>
    <w:rsid w:val="008D07FD"/>
    <w:rsid w:val="008D0835"/>
    <w:rsid w:val="008D08EE"/>
    <w:rsid w:val="008D093D"/>
    <w:rsid w:val="008D0CB7"/>
    <w:rsid w:val="008D0EAA"/>
    <w:rsid w:val="008D110B"/>
    <w:rsid w:val="008D1304"/>
    <w:rsid w:val="008D1420"/>
    <w:rsid w:val="008D146C"/>
    <w:rsid w:val="008D1B25"/>
    <w:rsid w:val="008D1F5D"/>
    <w:rsid w:val="008D2025"/>
    <w:rsid w:val="008D262B"/>
    <w:rsid w:val="008D2B13"/>
    <w:rsid w:val="008D31D8"/>
    <w:rsid w:val="008D3448"/>
    <w:rsid w:val="008D356E"/>
    <w:rsid w:val="008D3584"/>
    <w:rsid w:val="008D38D1"/>
    <w:rsid w:val="008D390B"/>
    <w:rsid w:val="008D3CA1"/>
    <w:rsid w:val="008D4971"/>
    <w:rsid w:val="008D4FD9"/>
    <w:rsid w:val="008D51E4"/>
    <w:rsid w:val="008D5533"/>
    <w:rsid w:val="008D5557"/>
    <w:rsid w:val="008D5761"/>
    <w:rsid w:val="008D5DAC"/>
    <w:rsid w:val="008D5DCF"/>
    <w:rsid w:val="008D61E0"/>
    <w:rsid w:val="008D6475"/>
    <w:rsid w:val="008D668A"/>
    <w:rsid w:val="008D6B49"/>
    <w:rsid w:val="008D6DF1"/>
    <w:rsid w:val="008D70FF"/>
    <w:rsid w:val="008D775A"/>
    <w:rsid w:val="008D793E"/>
    <w:rsid w:val="008E0282"/>
    <w:rsid w:val="008E02AB"/>
    <w:rsid w:val="008E06DB"/>
    <w:rsid w:val="008E075F"/>
    <w:rsid w:val="008E0B17"/>
    <w:rsid w:val="008E0E1E"/>
    <w:rsid w:val="008E116F"/>
    <w:rsid w:val="008E168E"/>
    <w:rsid w:val="008E1C7D"/>
    <w:rsid w:val="008E1C9C"/>
    <w:rsid w:val="008E1CCF"/>
    <w:rsid w:val="008E1DF2"/>
    <w:rsid w:val="008E2016"/>
    <w:rsid w:val="008E260F"/>
    <w:rsid w:val="008E29AF"/>
    <w:rsid w:val="008E2B2D"/>
    <w:rsid w:val="008E2F95"/>
    <w:rsid w:val="008E33CA"/>
    <w:rsid w:val="008E3424"/>
    <w:rsid w:val="008E34BC"/>
    <w:rsid w:val="008E372D"/>
    <w:rsid w:val="008E3842"/>
    <w:rsid w:val="008E39AD"/>
    <w:rsid w:val="008E41B5"/>
    <w:rsid w:val="008E4242"/>
    <w:rsid w:val="008E42B2"/>
    <w:rsid w:val="008E4602"/>
    <w:rsid w:val="008E4792"/>
    <w:rsid w:val="008E49C4"/>
    <w:rsid w:val="008E49C7"/>
    <w:rsid w:val="008E4AA8"/>
    <w:rsid w:val="008E4B85"/>
    <w:rsid w:val="008E4E7F"/>
    <w:rsid w:val="008E530F"/>
    <w:rsid w:val="008E53C9"/>
    <w:rsid w:val="008E553F"/>
    <w:rsid w:val="008E5AC8"/>
    <w:rsid w:val="008E5E42"/>
    <w:rsid w:val="008E6199"/>
    <w:rsid w:val="008E62BA"/>
    <w:rsid w:val="008E62C4"/>
    <w:rsid w:val="008E63C0"/>
    <w:rsid w:val="008E63F8"/>
    <w:rsid w:val="008E69D8"/>
    <w:rsid w:val="008E6A9F"/>
    <w:rsid w:val="008E6F0C"/>
    <w:rsid w:val="008E7072"/>
    <w:rsid w:val="008E7240"/>
    <w:rsid w:val="008E75B4"/>
    <w:rsid w:val="008E7726"/>
    <w:rsid w:val="008E7C49"/>
    <w:rsid w:val="008F00B4"/>
    <w:rsid w:val="008F0353"/>
    <w:rsid w:val="008F050A"/>
    <w:rsid w:val="008F0A46"/>
    <w:rsid w:val="008F0C15"/>
    <w:rsid w:val="008F0FB6"/>
    <w:rsid w:val="008F1011"/>
    <w:rsid w:val="008F1225"/>
    <w:rsid w:val="008F132C"/>
    <w:rsid w:val="008F1569"/>
    <w:rsid w:val="008F24B3"/>
    <w:rsid w:val="008F252A"/>
    <w:rsid w:val="008F2816"/>
    <w:rsid w:val="008F29D4"/>
    <w:rsid w:val="008F2A26"/>
    <w:rsid w:val="008F2AE3"/>
    <w:rsid w:val="008F320F"/>
    <w:rsid w:val="008F329B"/>
    <w:rsid w:val="008F335A"/>
    <w:rsid w:val="008F35FD"/>
    <w:rsid w:val="008F3D99"/>
    <w:rsid w:val="008F41B3"/>
    <w:rsid w:val="008F4314"/>
    <w:rsid w:val="008F4D31"/>
    <w:rsid w:val="008F4D87"/>
    <w:rsid w:val="008F4EAB"/>
    <w:rsid w:val="008F4EB4"/>
    <w:rsid w:val="008F575D"/>
    <w:rsid w:val="008F5B22"/>
    <w:rsid w:val="008F6075"/>
    <w:rsid w:val="008F6F35"/>
    <w:rsid w:val="008F7184"/>
    <w:rsid w:val="008F7477"/>
    <w:rsid w:val="008F7A2C"/>
    <w:rsid w:val="009008A3"/>
    <w:rsid w:val="00900E97"/>
    <w:rsid w:val="00900EB5"/>
    <w:rsid w:val="00900EC2"/>
    <w:rsid w:val="0090101B"/>
    <w:rsid w:val="00901315"/>
    <w:rsid w:val="009014DB"/>
    <w:rsid w:val="00901651"/>
    <w:rsid w:val="009019BC"/>
    <w:rsid w:val="00901B8F"/>
    <w:rsid w:val="00901D04"/>
    <w:rsid w:val="00901D22"/>
    <w:rsid w:val="0090207F"/>
    <w:rsid w:val="009020DA"/>
    <w:rsid w:val="0090226E"/>
    <w:rsid w:val="009022F6"/>
    <w:rsid w:val="0090232D"/>
    <w:rsid w:val="00902466"/>
    <w:rsid w:val="009026D8"/>
    <w:rsid w:val="00902957"/>
    <w:rsid w:val="00902C97"/>
    <w:rsid w:val="00903165"/>
    <w:rsid w:val="00903476"/>
    <w:rsid w:val="00903554"/>
    <w:rsid w:val="009036D8"/>
    <w:rsid w:val="009037A0"/>
    <w:rsid w:val="00903BB1"/>
    <w:rsid w:val="00903C5C"/>
    <w:rsid w:val="00903E00"/>
    <w:rsid w:val="00904227"/>
    <w:rsid w:val="009045E6"/>
    <w:rsid w:val="009047A9"/>
    <w:rsid w:val="00904D5E"/>
    <w:rsid w:val="00905258"/>
    <w:rsid w:val="009053B4"/>
    <w:rsid w:val="0090546A"/>
    <w:rsid w:val="009054F1"/>
    <w:rsid w:val="00905596"/>
    <w:rsid w:val="0090651E"/>
    <w:rsid w:val="009065DF"/>
    <w:rsid w:val="00906A8F"/>
    <w:rsid w:val="00906C3D"/>
    <w:rsid w:val="00906D38"/>
    <w:rsid w:val="00906D90"/>
    <w:rsid w:val="00906DC3"/>
    <w:rsid w:val="00907284"/>
    <w:rsid w:val="00907D7E"/>
    <w:rsid w:val="00910067"/>
    <w:rsid w:val="0091067F"/>
    <w:rsid w:val="00910A03"/>
    <w:rsid w:val="00910C30"/>
    <w:rsid w:val="00910C97"/>
    <w:rsid w:val="00911440"/>
    <w:rsid w:val="00911A73"/>
    <w:rsid w:val="00911F5A"/>
    <w:rsid w:val="009121F5"/>
    <w:rsid w:val="0091244D"/>
    <w:rsid w:val="009124FF"/>
    <w:rsid w:val="0091284E"/>
    <w:rsid w:val="00912C66"/>
    <w:rsid w:val="00912EF5"/>
    <w:rsid w:val="009131C1"/>
    <w:rsid w:val="0091357B"/>
    <w:rsid w:val="00913708"/>
    <w:rsid w:val="009143A4"/>
    <w:rsid w:val="009143F8"/>
    <w:rsid w:val="0091459D"/>
    <w:rsid w:val="00914B0A"/>
    <w:rsid w:val="00914B97"/>
    <w:rsid w:val="00914E0B"/>
    <w:rsid w:val="0091511F"/>
    <w:rsid w:val="009151D5"/>
    <w:rsid w:val="0091545D"/>
    <w:rsid w:val="009157E6"/>
    <w:rsid w:val="00915E54"/>
    <w:rsid w:val="00915F24"/>
    <w:rsid w:val="0091635D"/>
    <w:rsid w:val="009163A2"/>
    <w:rsid w:val="009167D9"/>
    <w:rsid w:val="00916B87"/>
    <w:rsid w:val="00916BB5"/>
    <w:rsid w:val="00916CB2"/>
    <w:rsid w:val="00917B0F"/>
    <w:rsid w:val="00920A34"/>
    <w:rsid w:val="00920AC8"/>
    <w:rsid w:val="009212C4"/>
    <w:rsid w:val="009218FC"/>
    <w:rsid w:val="00921F4C"/>
    <w:rsid w:val="00922090"/>
    <w:rsid w:val="009220B3"/>
    <w:rsid w:val="009222F7"/>
    <w:rsid w:val="009224B0"/>
    <w:rsid w:val="009226E7"/>
    <w:rsid w:val="00922DE4"/>
    <w:rsid w:val="0092358C"/>
    <w:rsid w:val="00923B6F"/>
    <w:rsid w:val="009244F9"/>
    <w:rsid w:val="00924D17"/>
    <w:rsid w:val="00924DCB"/>
    <w:rsid w:val="00924F70"/>
    <w:rsid w:val="009251BF"/>
    <w:rsid w:val="0092585E"/>
    <w:rsid w:val="00925BE1"/>
    <w:rsid w:val="0092617B"/>
    <w:rsid w:val="009261BA"/>
    <w:rsid w:val="0092645C"/>
    <w:rsid w:val="0092706A"/>
    <w:rsid w:val="009271BA"/>
    <w:rsid w:val="00927AB5"/>
    <w:rsid w:val="00927CA6"/>
    <w:rsid w:val="00930079"/>
    <w:rsid w:val="0093053B"/>
    <w:rsid w:val="0093096A"/>
    <w:rsid w:val="00930ADC"/>
    <w:rsid w:val="00930CE7"/>
    <w:rsid w:val="00930D1E"/>
    <w:rsid w:val="00930E29"/>
    <w:rsid w:val="009311B2"/>
    <w:rsid w:val="0093124E"/>
    <w:rsid w:val="00931557"/>
    <w:rsid w:val="00931A7F"/>
    <w:rsid w:val="00931EC8"/>
    <w:rsid w:val="0093247D"/>
    <w:rsid w:val="0093255F"/>
    <w:rsid w:val="00932D1C"/>
    <w:rsid w:val="00932EC2"/>
    <w:rsid w:val="00932F50"/>
    <w:rsid w:val="00933204"/>
    <w:rsid w:val="00933304"/>
    <w:rsid w:val="009334EC"/>
    <w:rsid w:val="0093363F"/>
    <w:rsid w:val="00933682"/>
    <w:rsid w:val="0093384A"/>
    <w:rsid w:val="009338B3"/>
    <w:rsid w:val="00933E6B"/>
    <w:rsid w:val="00933E74"/>
    <w:rsid w:val="00934682"/>
    <w:rsid w:val="00934A89"/>
    <w:rsid w:val="00934B37"/>
    <w:rsid w:val="00934B92"/>
    <w:rsid w:val="00934C89"/>
    <w:rsid w:val="00934E72"/>
    <w:rsid w:val="00934EAE"/>
    <w:rsid w:val="0093536A"/>
    <w:rsid w:val="00935574"/>
    <w:rsid w:val="00935688"/>
    <w:rsid w:val="009356B8"/>
    <w:rsid w:val="009358FC"/>
    <w:rsid w:val="00935B76"/>
    <w:rsid w:val="00935C47"/>
    <w:rsid w:val="00936137"/>
    <w:rsid w:val="0093647C"/>
    <w:rsid w:val="009365E5"/>
    <w:rsid w:val="00936A15"/>
    <w:rsid w:val="00936FA1"/>
    <w:rsid w:val="00937012"/>
    <w:rsid w:val="00937593"/>
    <w:rsid w:val="00937CD9"/>
    <w:rsid w:val="00937DCC"/>
    <w:rsid w:val="009400E4"/>
    <w:rsid w:val="00940874"/>
    <w:rsid w:val="00940B04"/>
    <w:rsid w:val="00940C45"/>
    <w:rsid w:val="00940C83"/>
    <w:rsid w:val="00940D49"/>
    <w:rsid w:val="00940EF2"/>
    <w:rsid w:val="00940F96"/>
    <w:rsid w:val="00941250"/>
    <w:rsid w:val="00941809"/>
    <w:rsid w:val="00941928"/>
    <w:rsid w:val="00941AF1"/>
    <w:rsid w:val="00941F4F"/>
    <w:rsid w:val="009421ED"/>
    <w:rsid w:val="00942365"/>
    <w:rsid w:val="009423DE"/>
    <w:rsid w:val="00942BDF"/>
    <w:rsid w:val="009430A4"/>
    <w:rsid w:val="009438E9"/>
    <w:rsid w:val="00944558"/>
    <w:rsid w:val="00944CC3"/>
    <w:rsid w:val="009452E4"/>
    <w:rsid w:val="00945594"/>
    <w:rsid w:val="00945661"/>
    <w:rsid w:val="009456BC"/>
    <w:rsid w:val="0094582E"/>
    <w:rsid w:val="00945939"/>
    <w:rsid w:val="00945B2C"/>
    <w:rsid w:val="00945BFB"/>
    <w:rsid w:val="00945CC7"/>
    <w:rsid w:val="00946133"/>
    <w:rsid w:val="00946198"/>
    <w:rsid w:val="0094672E"/>
    <w:rsid w:val="00946F01"/>
    <w:rsid w:val="00947224"/>
    <w:rsid w:val="009475F0"/>
    <w:rsid w:val="00947687"/>
    <w:rsid w:val="009476DC"/>
    <w:rsid w:val="0094780E"/>
    <w:rsid w:val="0094784D"/>
    <w:rsid w:val="00947B2E"/>
    <w:rsid w:val="00947D27"/>
    <w:rsid w:val="00947DAF"/>
    <w:rsid w:val="00947EB0"/>
    <w:rsid w:val="0095011E"/>
    <w:rsid w:val="00950157"/>
    <w:rsid w:val="009504C2"/>
    <w:rsid w:val="00950767"/>
    <w:rsid w:val="00950C41"/>
    <w:rsid w:val="00950F03"/>
    <w:rsid w:val="0095137A"/>
    <w:rsid w:val="00951624"/>
    <w:rsid w:val="009524DA"/>
    <w:rsid w:val="00952593"/>
    <w:rsid w:val="00952D30"/>
    <w:rsid w:val="00952E65"/>
    <w:rsid w:val="00952F85"/>
    <w:rsid w:val="00953905"/>
    <w:rsid w:val="00953956"/>
    <w:rsid w:val="00953EAF"/>
    <w:rsid w:val="00953EBB"/>
    <w:rsid w:val="00953F3D"/>
    <w:rsid w:val="009542B7"/>
    <w:rsid w:val="0095441B"/>
    <w:rsid w:val="009547B5"/>
    <w:rsid w:val="00954861"/>
    <w:rsid w:val="0095486F"/>
    <w:rsid w:val="00954E70"/>
    <w:rsid w:val="0095507B"/>
    <w:rsid w:val="009553F0"/>
    <w:rsid w:val="0095563C"/>
    <w:rsid w:val="0095576D"/>
    <w:rsid w:val="00955C18"/>
    <w:rsid w:val="00955F8F"/>
    <w:rsid w:val="0095601D"/>
    <w:rsid w:val="00956023"/>
    <w:rsid w:val="00956264"/>
    <w:rsid w:val="0095627B"/>
    <w:rsid w:val="009564C1"/>
    <w:rsid w:val="00956635"/>
    <w:rsid w:val="00956A94"/>
    <w:rsid w:val="00956CD0"/>
    <w:rsid w:val="00957269"/>
    <w:rsid w:val="0095744B"/>
    <w:rsid w:val="00957DF4"/>
    <w:rsid w:val="00957EF1"/>
    <w:rsid w:val="00957FEC"/>
    <w:rsid w:val="0096024A"/>
    <w:rsid w:val="009607E0"/>
    <w:rsid w:val="009609AC"/>
    <w:rsid w:val="00960A8E"/>
    <w:rsid w:val="00960B1D"/>
    <w:rsid w:val="00960D5C"/>
    <w:rsid w:val="00960F48"/>
    <w:rsid w:val="00960F5E"/>
    <w:rsid w:val="009611AF"/>
    <w:rsid w:val="009613BF"/>
    <w:rsid w:val="00961619"/>
    <w:rsid w:val="009617ED"/>
    <w:rsid w:val="0096185C"/>
    <w:rsid w:val="00961940"/>
    <w:rsid w:val="00961B51"/>
    <w:rsid w:val="00961D20"/>
    <w:rsid w:val="00961D47"/>
    <w:rsid w:val="00962899"/>
    <w:rsid w:val="009629DB"/>
    <w:rsid w:val="00962B98"/>
    <w:rsid w:val="00962E69"/>
    <w:rsid w:val="00963320"/>
    <w:rsid w:val="009635D8"/>
    <w:rsid w:val="009639B5"/>
    <w:rsid w:val="00963C9E"/>
    <w:rsid w:val="00963F03"/>
    <w:rsid w:val="0096417E"/>
    <w:rsid w:val="0096436A"/>
    <w:rsid w:val="009645A2"/>
    <w:rsid w:val="00964930"/>
    <w:rsid w:val="00964982"/>
    <w:rsid w:val="00964C2E"/>
    <w:rsid w:val="00964D6A"/>
    <w:rsid w:val="00964DC7"/>
    <w:rsid w:val="00964EAB"/>
    <w:rsid w:val="0096522D"/>
    <w:rsid w:val="009657EA"/>
    <w:rsid w:val="00965848"/>
    <w:rsid w:val="00965899"/>
    <w:rsid w:val="0096597F"/>
    <w:rsid w:val="00965EBE"/>
    <w:rsid w:val="0096649A"/>
    <w:rsid w:val="00966C0E"/>
    <w:rsid w:val="0096727F"/>
    <w:rsid w:val="009672B7"/>
    <w:rsid w:val="00967507"/>
    <w:rsid w:val="0096758E"/>
    <w:rsid w:val="0096773C"/>
    <w:rsid w:val="00967886"/>
    <w:rsid w:val="00967AA3"/>
    <w:rsid w:val="00967CE8"/>
    <w:rsid w:val="00970058"/>
    <w:rsid w:val="00970314"/>
    <w:rsid w:val="0097059C"/>
    <w:rsid w:val="00970696"/>
    <w:rsid w:val="00970988"/>
    <w:rsid w:val="00970D81"/>
    <w:rsid w:val="00970F2B"/>
    <w:rsid w:val="00970F54"/>
    <w:rsid w:val="00970FB4"/>
    <w:rsid w:val="00971365"/>
    <w:rsid w:val="009713E3"/>
    <w:rsid w:val="0097182D"/>
    <w:rsid w:val="00971E32"/>
    <w:rsid w:val="0097250F"/>
    <w:rsid w:val="00972650"/>
    <w:rsid w:val="00972D12"/>
    <w:rsid w:val="009731E4"/>
    <w:rsid w:val="00973584"/>
    <w:rsid w:val="00973873"/>
    <w:rsid w:val="00973DF2"/>
    <w:rsid w:val="00973E7B"/>
    <w:rsid w:val="0097404F"/>
    <w:rsid w:val="00974658"/>
    <w:rsid w:val="00974668"/>
    <w:rsid w:val="00974AC3"/>
    <w:rsid w:val="00974B0B"/>
    <w:rsid w:val="00974BC6"/>
    <w:rsid w:val="00974BD5"/>
    <w:rsid w:val="00974FCB"/>
    <w:rsid w:val="00975690"/>
    <w:rsid w:val="00976157"/>
    <w:rsid w:val="0097629D"/>
    <w:rsid w:val="0097667E"/>
    <w:rsid w:val="00976BC1"/>
    <w:rsid w:val="0097712E"/>
    <w:rsid w:val="0097718E"/>
    <w:rsid w:val="00977466"/>
    <w:rsid w:val="00977571"/>
    <w:rsid w:val="009775F6"/>
    <w:rsid w:val="00977617"/>
    <w:rsid w:val="00977798"/>
    <w:rsid w:val="00977AF1"/>
    <w:rsid w:val="00977DDF"/>
    <w:rsid w:val="00980594"/>
    <w:rsid w:val="00980709"/>
    <w:rsid w:val="00980745"/>
    <w:rsid w:val="00980994"/>
    <w:rsid w:val="00980CF4"/>
    <w:rsid w:val="0098132A"/>
    <w:rsid w:val="0098161E"/>
    <w:rsid w:val="00981790"/>
    <w:rsid w:val="00981C1E"/>
    <w:rsid w:val="00981EC3"/>
    <w:rsid w:val="009823B8"/>
    <w:rsid w:val="009823BA"/>
    <w:rsid w:val="009823DA"/>
    <w:rsid w:val="0098283D"/>
    <w:rsid w:val="00982CA7"/>
    <w:rsid w:val="00982CD7"/>
    <w:rsid w:val="00983340"/>
    <w:rsid w:val="009834E3"/>
    <w:rsid w:val="009839D8"/>
    <w:rsid w:val="00983A28"/>
    <w:rsid w:val="009840B0"/>
    <w:rsid w:val="009842E8"/>
    <w:rsid w:val="00984479"/>
    <w:rsid w:val="00984A52"/>
    <w:rsid w:val="00984A5B"/>
    <w:rsid w:val="00984DBF"/>
    <w:rsid w:val="00984F9D"/>
    <w:rsid w:val="009853B8"/>
    <w:rsid w:val="009853E4"/>
    <w:rsid w:val="00985580"/>
    <w:rsid w:val="0098559E"/>
    <w:rsid w:val="00985663"/>
    <w:rsid w:val="00985712"/>
    <w:rsid w:val="0098582B"/>
    <w:rsid w:val="0098586B"/>
    <w:rsid w:val="00986048"/>
    <w:rsid w:val="009861F0"/>
    <w:rsid w:val="00986439"/>
    <w:rsid w:val="009867BB"/>
    <w:rsid w:val="009867D9"/>
    <w:rsid w:val="00986BE4"/>
    <w:rsid w:val="00986CB5"/>
    <w:rsid w:val="00986DF1"/>
    <w:rsid w:val="00987015"/>
    <w:rsid w:val="00987304"/>
    <w:rsid w:val="00987DD3"/>
    <w:rsid w:val="00990373"/>
    <w:rsid w:val="009905B6"/>
    <w:rsid w:val="009905CE"/>
    <w:rsid w:val="009905EC"/>
    <w:rsid w:val="00990BC5"/>
    <w:rsid w:val="00990C6D"/>
    <w:rsid w:val="00990E5B"/>
    <w:rsid w:val="0099128D"/>
    <w:rsid w:val="00991692"/>
    <w:rsid w:val="00991BC2"/>
    <w:rsid w:val="00991DDD"/>
    <w:rsid w:val="00991F5B"/>
    <w:rsid w:val="009923E6"/>
    <w:rsid w:val="0099249E"/>
    <w:rsid w:val="00992B8F"/>
    <w:rsid w:val="00992C5C"/>
    <w:rsid w:val="00993DD3"/>
    <w:rsid w:val="009945FF"/>
    <w:rsid w:val="009946B1"/>
    <w:rsid w:val="009948BF"/>
    <w:rsid w:val="00994B93"/>
    <w:rsid w:val="00994D48"/>
    <w:rsid w:val="00994D56"/>
    <w:rsid w:val="00995B8F"/>
    <w:rsid w:val="00995D69"/>
    <w:rsid w:val="00995DB9"/>
    <w:rsid w:val="0099610C"/>
    <w:rsid w:val="00996377"/>
    <w:rsid w:val="00996623"/>
    <w:rsid w:val="00996682"/>
    <w:rsid w:val="0099719A"/>
    <w:rsid w:val="009974C7"/>
    <w:rsid w:val="00997706"/>
    <w:rsid w:val="00997AA1"/>
    <w:rsid w:val="00997E09"/>
    <w:rsid w:val="00997F97"/>
    <w:rsid w:val="009A0190"/>
    <w:rsid w:val="009A01A8"/>
    <w:rsid w:val="009A06C6"/>
    <w:rsid w:val="009A086F"/>
    <w:rsid w:val="009A0A20"/>
    <w:rsid w:val="009A0E56"/>
    <w:rsid w:val="009A0F25"/>
    <w:rsid w:val="009A0F8E"/>
    <w:rsid w:val="009A0FCD"/>
    <w:rsid w:val="009A1074"/>
    <w:rsid w:val="009A125C"/>
    <w:rsid w:val="009A173A"/>
    <w:rsid w:val="009A19D5"/>
    <w:rsid w:val="009A1CF0"/>
    <w:rsid w:val="009A1DBC"/>
    <w:rsid w:val="009A20FE"/>
    <w:rsid w:val="009A2168"/>
    <w:rsid w:val="009A2B45"/>
    <w:rsid w:val="009A2C26"/>
    <w:rsid w:val="009A2CB5"/>
    <w:rsid w:val="009A2E7C"/>
    <w:rsid w:val="009A2FB6"/>
    <w:rsid w:val="009A365C"/>
    <w:rsid w:val="009A3695"/>
    <w:rsid w:val="009A39F1"/>
    <w:rsid w:val="009A3A89"/>
    <w:rsid w:val="009A4203"/>
    <w:rsid w:val="009A4588"/>
    <w:rsid w:val="009A47D2"/>
    <w:rsid w:val="009A584B"/>
    <w:rsid w:val="009A58C7"/>
    <w:rsid w:val="009A5B1A"/>
    <w:rsid w:val="009A5ECF"/>
    <w:rsid w:val="009A62E9"/>
    <w:rsid w:val="009A64F2"/>
    <w:rsid w:val="009A6522"/>
    <w:rsid w:val="009A68A0"/>
    <w:rsid w:val="009A6A0C"/>
    <w:rsid w:val="009A6C88"/>
    <w:rsid w:val="009A6CDF"/>
    <w:rsid w:val="009A751E"/>
    <w:rsid w:val="009A75C9"/>
    <w:rsid w:val="009A7876"/>
    <w:rsid w:val="009A7AE3"/>
    <w:rsid w:val="009A7BC5"/>
    <w:rsid w:val="009A7DCC"/>
    <w:rsid w:val="009A7F1A"/>
    <w:rsid w:val="009B018F"/>
    <w:rsid w:val="009B02DB"/>
    <w:rsid w:val="009B0366"/>
    <w:rsid w:val="009B0457"/>
    <w:rsid w:val="009B07D7"/>
    <w:rsid w:val="009B0879"/>
    <w:rsid w:val="009B0C33"/>
    <w:rsid w:val="009B0D31"/>
    <w:rsid w:val="009B161A"/>
    <w:rsid w:val="009B1A4E"/>
    <w:rsid w:val="009B1B9A"/>
    <w:rsid w:val="009B21D0"/>
    <w:rsid w:val="009B2384"/>
    <w:rsid w:val="009B25D7"/>
    <w:rsid w:val="009B26C7"/>
    <w:rsid w:val="009B29C5"/>
    <w:rsid w:val="009B2BDA"/>
    <w:rsid w:val="009B2D14"/>
    <w:rsid w:val="009B2DC1"/>
    <w:rsid w:val="009B2EAC"/>
    <w:rsid w:val="009B2EBC"/>
    <w:rsid w:val="009B2FCD"/>
    <w:rsid w:val="009B30EB"/>
    <w:rsid w:val="009B3251"/>
    <w:rsid w:val="009B32E1"/>
    <w:rsid w:val="009B3A4D"/>
    <w:rsid w:val="009B3B8E"/>
    <w:rsid w:val="009B46FB"/>
    <w:rsid w:val="009B4B85"/>
    <w:rsid w:val="009B57EE"/>
    <w:rsid w:val="009B5AB1"/>
    <w:rsid w:val="009B5D46"/>
    <w:rsid w:val="009B5F32"/>
    <w:rsid w:val="009B5F8A"/>
    <w:rsid w:val="009B5FD0"/>
    <w:rsid w:val="009B6036"/>
    <w:rsid w:val="009B603B"/>
    <w:rsid w:val="009B6568"/>
    <w:rsid w:val="009B6FBD"/>
    <w:rsid w:val="009B70CD"/>
    <w:rsid w:val="009B71A6"/>
    <w:rsid w:val="009B724D"/>
    <w:rsid w:val="009B73E3"/>
    <w:rsid w:val="009B74CF"/>
    <w:rsid w:val="009B7DC6"/>
    <w:rsid w:val="009B7FBF"/>
    <w:rsid w:val="009C0096"/>
    <w:rsid w:val="009C04CE"/>
    <w:rsid w:val="009C0708"/>
    <w:rsid w:val="009C0A49"/>
    <w:rsid w:val="009C0A6E"/>
    <w:rsid w:val="009C0C60"/>
    <w:rsid w:val="009C0F2F"/>
    <w:rsid w:val="009C0F78"/>
    <w:rsid w:val="009C189F"/>
    <w:rsid w:val="009C19FB"/>
    <w:rsid w:val="009C1D43"/>
    <w:rsid w:val="009C1FD7"/>
    <w:rsid w:val="009C212B"/>
    <w:rsid w:val="009C222E"/>
    <w:rsid w:val="009C2409"/>
    <w:rsid w:val="009C24A2"/>
    <w:rsid w:val="009C2574"/>
    <w:rsid w:val="009C2954"/>
    <w:rsid w:val="009C2BE0"/>
    <w:rsid w:val="009C2D14"/>
    <w:rsid w:val="009C2EE1"/>
    <w:rsid w:val="009C2F0D"/>
    <w:rsid w:val="009C300C"/>
    <w:rsid w:val="009C3021"/>
    <w:rsid w:val="009C3148"/>
    <w:rsid w:val="009C3269"/>
    <w:rsid w:val="009C3566"/>
    <w:rsid w:val="009C3B5E"/>
    <w:rsid w:val="009C3DA4"/>
    <w:rsid w:val="009C3EBF"/>
    <w:rsid w:val="009C4291"/>
    <w:rsid w:val="009C4486"/>
    <w:rsid w:val="009C4B82"/>
    <w:rsid w:val="009C51E9"/>
    <w:rsid w:val="009C5207"/>
    <w:rsid w:val="009C52B3"/>
    <w:rsid w:val="009C5711"/>
    <w:rsid w:val="009C571C"/>
    <w:rsid w:val="009C58B4"/>
    <w:rsid w:val="009C58BB"/>
    <w:rsid w:val="009C623E"/>
    <w:rsid w:val="009C6349"/>
    <w:rsid w:val="009C67AE"/>
    <w:rsid w:val="009C68E9"/>
    <w:rsid w:val="009C6A3E"/>
    <w:rsid w:val="009C6C88"/>
    <w:rsid w:val="009C6DBB"/>
    <w:rsid w:val="009C6F1B"/>
    <w:rsid w:val="009C70D6"/>
    <w:rsid w:val="009C714B"/>
    <w:rsid w:val="009C7C3C"/>
    <w:rsid w:val="009C7FDB"/>
    <w:rsid w:val="009D0279"/>
    <w:rsid w:val="009D0329"/>
    <w:rsid w:val="009D04F4"/>
    <w:rsid w:val="009D0646"/>
    <w:rsid w:val="009D064C"/>
    <w:rsid w:val="009D06AC"/>
    <w:rsid w:val="009D0CEF"/>
    <w:rsid w:val="009D0D88"/>
    <w:rsid w:val="009D0EEF"/>
    <w:rsid w:val="009D15BC"/>
    <w:rsid w:val="009D16C1"/>
    <w:rsid w:val="009D1811"/>
    <w:rsid w:val="009D1AE8"/>
    <w:rsid w:val="009D1B57"/>
    <w:rsid w:val="009D1F3F"/>
    <w:rsid w:val="009D2184"/>
    <w:rsid w:val="009D23D4"/>
    <w:rsid w:val="009D27CA"/>
    <w:rsid w:val="009D2B98"/>
    <w:rsid w:val="009D2C40"/>
    <w:rsid w:val="009D2D49"/>
    <w:rsid w:val="009D2E00"/>
    <w:rsid w:val="009D2E17"/>
    <w:rsid w:val="009D2FA8"/>
    <w:rsid w:val="009D324C"/>
    <w:rsid w:val="009D389A"/>
    <w:rsid w:val="009D3F6B"/>
    <w:rsid w:val="009D408B"/>
    <w:rsid w:val="009D43B4"/>
    <w:rsid w:val="009D48A0"/>
    <w:rsid w:val="009D4BCC"/>
    <w:rsid w:val="009D4D12"/>
    <w:rsid w:val="009D4E1F"/>
    <w:rsid w:val="009D5377"/>
    <w:rsid w:val="009D5430"/>
    <w:rsid w:val="009D6096"/>
    <w:rsid w:val="009D613D"/>
    <w:rsid w:val="009D63DE"/>
    <w:rsid w:val="009D6404"/>
    <w:rsid w:val="009D6648"/>
    <w:rsid w:val="009D6742"/>
    <w:rsid w:val="009D6A6A"/>
    <w:rsid w:val="009D6BD5"/>
    <w:rsid w:val="009D6C9A"/>
    <w:rsid w:val="009D6E4A"/>
    <w:rsid w:val="009D6E71"/>
    <w:rsid w:val="009D705E"/>
    <w:rsid w:val="009D73EB"/>
    <w:rsid w:val="009D755F"/>
    <w:rsid w:val="009D77C0"/>
    <w:rsid w:val="009D7941"/>
    <w:rsid w:val="009D7A2A"/>
    <w:rsid w:val="009D7C63"/>
    <w:rsid w:val="009D7FFD"/>
    <w:rsid w:val="009E000F"/>
    <w:rsid w:val="009E0027"/>
    <w:rsid w:val="009E0354"/>
    <w:rsid w:val="009E06D5"/>
    <w:rsid w:val="009E071A"/>
    <w:rsid w:val="009E0D45"/>
    <w:rsid w:val="009E0DEE"/>
    <w:rsid w:val="009E0EA7"/>
    <w:rsid w:val="009E107B"/>
    <w:rsid w:val="009E10D9"/>
    <w:rsid w:val="009E125B"/>
    <w:rsid w:val="009E1365"/>
    <w:rsid w:val="009E1601"/>
    <w:rsid w:val="009E1AF7"/>
    <w:rsid w:val="009E1AF9"/>
    <w:rsid w:val="009E1C1C"/>
    <w:rsid w:val="009E2165"/>
    <w:rsid w:val="009E26B4"/>
    <w:rsid w:val="009E2AE8"/>
    <w:rsid w:val="009E2FC0"/>
    <w:rsid w:val="009E3004"/>
    <w:rsid w:val="009E301C"/>
    <w:rsid w:val="009E346E"/>
    <w:rsid w:val="009E34E2"/>
    <w:rsid w:val="009E3B5D"/>
    <w:rsid w:val="009E3CA3"/>
    <w:rsid w:val="009E3D70"/>
    <w:rsid w:val="009E3FE3"/>
    <w:rsid w:val="009E3FF1"/>
    <w:rsid w:val="009E438F"/>
    <w:rsid w:val="009E4814"/>
    <w:rsid w:val="009E4A4E"/>
    <w:rsid w:val="009E4C74"/>
    <w:rsid w:val="009E4F72"/>
    <w:rsid w:val="009E5654"/>
    <w:rsid w:val="009E5BB0"/>
    <w:rsid w:val="009E5C7E"/>
    <w:rsid w:val="009E5D25"/>
    <w:rsid w:val="009E5E1D"/>
    <w:rsid w:val="009E6BF0"/>
    <w:rsid w:val="009E70A8"/>
    <w:rsid w:val="009E70D5"/>
    <w:rsid w:val="009E748C"/>
    <w:rsid w:val="009E7620"/>
    <w:rsid w:val="009E775C"/>
    <w:rsid w:val="009E7B30"/>
    <w:rsid w:val="009E7B99"/>
    <w:rsid w:val="009E7CF3"/>
    <w:rsid w:val="009F00A6"/>
    <w:rsid w:val="009F013C"/>
    <w:rsid w:val="009F07F7"/>
    <w:rsid w:val="009F0885"/>
    <w:rsid w:val="009F094A"/>
    <w:rsid w:val="009F0CD2"/>
    <w:rsid w:val="009F0DDD"/>
    <w:rsid w:val="009F0DF4"/>
    <w:rsid w:val="009F10DE"/>
    <w:rsid w:val="009F130D"/>
    <w:rsid w:val="009F1458"/>
    <w:rsid w:val="009F1498"/>
    <w:rsid w:val="009F185C"/>
    <w:rsid w:val="009F1C4F"/>
    <w:rsid w:val="009F22D0"/>
    <w:rsid w:val="009F237B"/>
    <w:rsid w:val="009F24C6"/>
    <w:rsid w:val="009F29BA"/>
    <w:rsid w:val="009F2AAC"/>
    <w:rsid w:val="009F2DB6"/>
    <w:rsid w:val="009F2F91"/>
    <w:rsid w:val="009F3309"/>
    <w:rsid w:val="009F3388"/>
    <w:rsid w:val="009F3777"/>
    <w:rsid w:val="009F3BD1"/>
    <w:rsid w:val="009F3FB1"/>
    <w:rsid w:val="009F44FD"/>
    <w:rsid w:val="009F49B9"/>
    <w:rsid w:val="009F4C2F"/>
    <w:rsid w:val="009F51D6"/>
    <w:rsid w:val="009F52EA"/>
    <w:rsid w:val="009F556F"/>
    <w:rsid w:val="009F5574"/>
    <w:rsid w:val="009F562B"/>
    <w:rsid w:val="009F563E"/>
    <w:rsid w:val="009F5A28"/>
    <w:rsid w:val="009F6507"/>
    <w:rsid w:val="009F6731"/>
    <w:rsid w:val="009F67F9"/>
    <w:rsid w:val="009F6831"/>
    <w:rsid w:val="009F6848"/>
    <w:rsid w:val="009F6994"/>
    <w:rsid w:val="009F6A49"/>
    <w:rsid w:val="009F6AC4"/>
    <w:rsid w:val="009F6BD2"/>
    <w:rsid w:val="009F6F89"/>
    <w:rsid w:val="009F71FB"/>
    <w:rsid w:val="009F7290"/>
    <w:rsid w:val="009F76D6"/>
    <w:rsid w:val="009F7924"/>
    <w:rsid w:val="009F7BD3"/>
    <w:rsid w:val="00A00277"/>
    <w:rsid w:val="00A004C7"/>
    <w:rsid w:val="00A007F2"/>
    <w:rsid w:val="00A0086A"/>
    <w:rsid w:val="00A00A7E"/>
    <w:rsid w:val="00A01216"/>
    <w:rsid w:val="00A0149B"/>
    <w:rsid w:val="00A01AE5"/>
    <w:rsid w:val="00A01C71"/>
    <w:rsid w:val="00A01D61"/>
    <w:rsid w:val="00A01EE3"/>
    <w:rsid w:val="00A022AF"/>
    <w:rsid w:val="00A0233B"/>
    <w:rsid w:val="00A0252B"/>
    <w:rsid w:val="00A027FC"/>
    <w:rsid w:val="00A02ABF"/>
    <w:rsid w:val="00A02D2F"/>
    <w:rsid w:val="00A02DAF"/>
    <w:rsid w:val="00A03147"/>
    <w:rsid w:val="00A033EF"/>
    <w:rsid w:val="00A0361D"/>
    <w:rsid w:val="00A036C3"/>
    <w:rsid w:val="00A03781"/>
    <w:rsid w:val="00A03853"/>
    <w:rsid w:val="00A03ED2"/>
    <w:rsid w:val="00A03FE7"/>
    <w:rsid w:val="00A04134"/>
    <w:rsid w:val="00A043DC"/>
    <w:rsid w:val="00A04435"/>
    <w:rsid w:val="00A04AEC"/>
    <w:rsid w:val="00A04DC4"/>
    <w:rsid w:val="00A050B1"/>
    <w:rsid w:val="00A05104"/>
    <w:rsid w:val="00A05163"/>
    <w:rsid w:val="00A05405"/>
    <w:rsid w:val="00A06192"/>
    <w:rsid w:val="00A064B4"/>
    <w:rsid w:val="00A06584"/>
    <w:rsid w:val="00A0667D"/>
    <w:rsid w:val="00A067C2"/>
    <w:rsid w:val="00A06852"/>
    <w:rsid w:val="00A06B83"/>
    <w:rsid w:val="00A074DB"/>
    <w:rsid w:val="00A07549"/>
    <w:rsid w:val="00A07609"/>
    <w:rsid w:val="00A076A0"/>
    <w:rsid w:val="00A07D2E"/>
    <w:rsid w:val="00A07D77"/>
    <w:rsid w:val="00A07FAF"/>
    <w:rsid w:val="00A1003E"/>
    <w:rsid w:val="00A10E91"/>
    <w:rsid w:val="00A113B0"/>
    <w:rsid w:val="00A113D2"/>
    <w:rsid w:val="00A11696"/>
    <w:rsid w:val="00A11A06"/>
    <w:rsid w:val="00A11A3F"/>
    <w:rsid w:val="00A11E6F"/>
    <w:rsid w:val="00A12888"/>
    <w:rsid w:val="00A129F4"/>
    <w:rsid w:val="00A12EC2"/>
    <w:rsid w:val="00A1317C"/>
    <w:rsid w:val="00A13E3D"/>
    <w:rsid w:val="00A14111"/>
    <w:rsid w:val="00A14166"/>
    <w:rsid w:val="00A1430D"/>
    <w:rsid w:val="00A1440A"/>
    <w:rsid w:val="00A145D7"/>
    <w:rsid w:val="00A148AB"/>
    <w:rsid w:val="00A15005"/>
    <w:rsid w:val="00A15356"/>
    <w:rsid w:val="00A15D53"/>
    <w:rsid w:val="00A164BF"/>
    <w:rsid w:val="00A16793"/>
    <w:rsid w:val="00A16E19"/>
    <w:rsid w:val="00A16FF8"/>
    <w:rsid w:val="00A17885"/>
    <w:rsid w:val="00A17986"/>
    <w:rsid w:val="00A202BF"/>
    <w:rsid w:val="00A204DC"/>
    <w:rsid w:val="00A20733"/>
    <w:rsid w:val="00A208E5"/>
    <w:rsid w:val="00A209CA"/>
    <w:rsid w:val="00A20A40"/>
    <w:rsid w:val="00A20FFE"/>
    <w:rsid w:val="00A21305"/>
    <w:rsid w:val="00A21392"/>
    <w:rsid w:val="00A217FA"/>
    <w:rsid w:val="00A22349"/>
    <w:rsid w:val="00A22430"/>
    <w:rsid w:val="00A224B0"/>
    <w:rsid w:val="00A228C1"/>
    <w:rsid w:val="00A22FD7"/>
    <w:rsid w:val="00A23342"/>
    <w:rsid w:val="00A23389"/>
    <w:rsid w:val="00A23713"/>
    <w:rsid w:val="00A2374C"/>
    <w:rsid w:val="00A23807"/>
    <w:rsid w:val="00A238EB"/>
    <w:rsid w:val="00A23BBF"/>
    <w:rsid w:val="00A23F48"/>
    <w:rsid w:val="00A2426D"/>
    <w:rsid w:val="00A24445"/>
    <w:rsid w:val="00A24447"/>
    <w:rsid w:val="00A2475C"/>
    <w:rsid w:val="00A24A2B"/>
    <w:rsid w:val="00A24CFA"/>
    <w:rsid w:val="00A258BF"/>
    <w:rsid w:val="00A25A52"/>
    <w:rsid w:val="00A26067"/>
    <w:rsid w:val="00A266D8"/>
    <w:rsid w:val="00A26AD4"/>
    <w:rsid w:val="00A26D37"/>
    <w:rsid w:val="00A3003D"/>
    <w:rsid w:val="00A302D0"/>
    <w:rsid w:val="00A3047E"/>
    <w:rsid w:val="00A3072D"/>
    <w:rsid w:val="00A307B0"/>
    <w:rsid w:val="00A3091C"/>
    <w:rsid w:val="00A30957"/>
    <w:rsid w:val="00A30AFC"/>
    <w:rsid w:val="00A30C68"/>
    <w:rsid w:val="00A30EB1"/>
    <w:rsid w:val="00A313EC"/>
    <w:rsid w:val="00A31641"/>
    <w:rsid w:val="00A316F0"/>
    <w:rsid w:val="00A319C5"/>
    <w:rsid w:val="00A31E42"/>
    <w:rsid w:val="00A320E0"/>
    <w:rsid w:val="00A323F7"/>
    <w:rsid w:val="00A3263D"/>
    <w:rsid w:val="00A326DE"/>
    <w:rsid w:val="00A32826"/>
    <w:rsid w:val="00A3294B"/>
    <w:rsid w:val="00A32DA9"/>
    <w:rsid w:val="00A33BF8"/>
    <w:rsid w:val="00A33F8A"/>
    <w:rsid w:val="00A3438F"/>
    <w:rsid w:val="00A34804"/>
    <w:rsid w:val="00A34A2C"/>
    <w:rsid w:val="00A34A5D"/>
    <w:rsid w:val="00A34C14"/>
    <w:rsid w:val="00A35222"/>
    <w:rsid w:val="00A3526C"/>
    <w:rsid w:val="00A356DD"/>
    <w:rsid w:val="00A35CC2"/>
    <w:rsid w:val="00A36187"/>
    <w:rsid w:val="00A368B3"/>
    <w:rsid w:val="00A36CD9"/>
    <w:rsid w:val="00A36D10"/>
    <w:rsid w:val="00A36E64"/>
    <w:rsid w:val="00A3703A"/>
    <w:rsid w:val="00A370BE"/>
    <w:rsid w:val="00A3724F"/>
    <w:rsid w:val="00A37663"/>
    <w:rsid w:val="00A37726"/>
    <w:rsid w:val="00A377D6"/>
    <w:rsid w:val="00A37A07"/>
    <w:rsid w:val="00A37A2A"/>
    <w:rsid w:val="00A37AB7"/>
    <w:rsid w:val="00A37AC9"/>
    <w:rsid w:val="00A37C77"/>
    <w:rsid w:val="00A37CF2"/>
    <w:rsid w:val="00A405CA"/>
    <w:rsid w:val="00A405DB"/>
    <w:rsid w:val="00A40B01"/>
    <w:rsid w:val="00A40D3F"/>
    <w:rsid w:val="00A40DDA"/>
    <w:rsid w:val="00A411A3"/>
    <w:rsid w:val="00A41A6A"/>
    <w:rsid w:val="00A41B62"/>
    <w:rsid w:val="00A41E44"/>
    <w:rsid w:val="00A41F67"/>
    <w:rsid w:val="00A41FB0"/>
    <w:rsid w:val="00A42066"/>
    <w:rsid w:val="00A42581"/>
    <w:rsid w:val="00A425E1"/>
    <w:rsid w:val="00A42726"/>
    <w:rsid w:val="00A42CE4"/>
    <w:rsid w:val="00A43034"/>
    <w:rsid w:val="00A432C8"/>
    <w:rsid w:val="00A43732"/>
    <w:rsid w:val="00A4384F"/>
    <w:rsid w:val="00A43C5C"/>
    <w:rsid w:val="00A43F7D"/>
    <w:rsid w:val="00A43FCD"/>
    <w:rsid w:val="00A441FF"/>
    <w:rsid w:val="00A4420D"/>
    <w:rsid w:val="00A4436F"/>
    <w:rsid w:val="00A448E3"/>
    <w:rsid w:val="00A44A56"/>
    <w:rsid w:val="00A44AC4"/>
    <w:rsid w:val="00A44C74"/>
    <w:rsid w:val="00A450ED"/>
    <w:rsid w:val="00A4522E"/>
    <w:rsid w:val="00A4524B"/>
    <w:rsid w:val="00A45252"/>
    <w:rsid w:val="00A45801"/>
    <w:rsid w:val="00A45A12"/>
    <w:rsid w:val="00A45AAB"/>
    <w:rsid w:val="00A45E40"/>
    <w:rsid w:val="00A46325"/>
    <w:rsid w:val="00A4645C"/>
    <w:rsid w:val="00A46498"/>
    <w:rsid w:val="00A4652B"/>
    <w:rsid w:val="00A46611"/>
    <w:rsid w:val="00A466DE"/>
    <w:rsid w:val="00A467EB"/>
    <w:rsid w:val="00A46903"/>
    <w:rsid w:val="00A469C2"/>
    <w:rsid w:val="00A46A2C"/>
    <w:rsid w:val="00A46AD3"/>
    <w:rsid w:val="00A46BE6"/>
    <w:rsid w:val="00A470A6"/>
    <w:rsid w:val="00A471B5"/>
    <w:rsid w:val="00A47337"/>
    <w:rsid w:val="00A4735F"/>
    <w:rsid w:val="00A47717"/>
    <w:rsid w:val="00A4785A"/>
    <w:rsid w:val="00A47AC8"/>
    <w:rsid w:val="00A47B30"/>
    <w:rsid w:val="00A47C26"/>
    <w:rsid w:val="00A47DB4"/>
    <w:rsid w:val="00A47E60"/>
    <w:rsid w:val="00A47E90"/>
    <w:rsid w:val="00A50382"/>
    <w:rsid w:val="00A50808"/>
    <w:rsid w:val="00A50A12"/>
    <w:rsid w:val="00A50A42"/>
    <w:rsid w:val="00A50B2E"/>
    <w:rsid w:val="00A5109E"/>
    <w:rsid w:val="00A510E1"/>
    <w:rsid w:val="00A51271"/>
    <w:rsid w:val="00A517D3"/>
    <w:rsid w:val="00A519BC"/>
    <w:rsid w:val="00A51ADA"/>
    <w:rsid w:val="00A51B83"/>
    <w:rsid w:val="00A51CC7"/>
    <w:rsid w:val="00A51D8F"/>
    <w:rsid w:val="00A520EB"/>
    <w:rsid w:val="00A524BB"/>
    <w:rsid w:val="00A52891"/>
    <w:rsid w:val="00A5295C"/>
    <w:rsid w:val="00A52A3D"/>
    <w:rsid w:val="00A52B96"/>
    <w:rsid w:val="00A52D5C"/>
    <w:rsid w:val="00A53399"/>
    <w:rsid w:val="00A534B7"/>
    <w:rsid w:val="00A53A50"/>
    <w:rsid w:val="00A541EB"/>
    <w:rsid w:val="00A545B0"/>
    <w:rsid w:val="00A54746"/>
    <w:rsid w:val="00A547BF"/>
    <w:rsid w:val="00A54DE6"/>
    <w:rsid w:val="00A554B4"/>
    <w:rsid w:val="00A5561C"/>
    <w:rsid w:val="00A55ADA"/>
    <w:rsid w:val="00A55D11"/>
    <w:rsid w:val="00A5615E"/>
    <w:rsid w:val="00A563C2"/>
    <w:rsid w:val="00A568C3"/>
    <w:rsid w:val="00A56A3B"/>
    <w:rsid w:val="00A570E8"/>
    <w:rsid w:val="00A57110"/>
    <w:rsid w:val="00A57294"/>
    <w:rsid w:val="00A573DE"/>
    <w:rsid w:val="00A57480"/>
    <w:rsid w:val="00A5771D"/>
    <w:rsid w:val="00A57854"/>
    <w:rsid w:val="00A57918"/>
    <w:rsid w:val="00A579C4"/>
    <w:rsid w:val="00A579FE"/>
    <w:rsid w:val="00A57B53"/>
    <w:rsid w:val="00A57E16"/>
    <w:rsid w:val="00A57F0E"/>
    <w:rsid w:val="00A60404"/>
    <w:rsid w:val="00A60BD7"/>
    <w:rsid w:val="00A61453"/>
    <w:rsid w:val="00A61658"/>
    <w:rsid w:val="00A61E00"/>
    <w:rsid w:val="00A61FBF"/>
    <w:rsid w:val="00A62058"/>
    <w:rsid w:val="00A6222E"/>
    <w:rsid w:val="00A628E9"/>
    <w:rsid w:val="00A62B44"/>
    <w:rsid w:val="00A62D40"/>
    <w:rsid w:val="00A62DA3"/>
    <w:rsid w:val="00A633EB"/>
    <w:rsid w:val="00A633F3"/>
    <w:rsid w:val="00A63489"/>
    <w:rsid w:val="00A63505"/>
    <w:rsid w:val="00A63D60"/>
    <w:rsid w:val="00A63D66"/>
    <w:rsid w:val="00A63E17"/>
    <w:rsid w:val="00A63F53"/>
    <w:rsid w:val="00A63FB5"/>
    <w:rsid w:val="00A6431A"/>
    <w:rsid w:val="00A64393"/>
    <w:rsid w:val="00A645B3"/>
    <w:rsid w:val="00A648D7"/>
    <w:rsid w:val="00A649DE"/>
    <w:rsid w:val="00A64A51"/>
    <w:rsid w:val="00A65019"/>
    <w:rsid w:val="00A65431"/>
    <w:rsid w:val="00A65892"/>
    <w:rsid w:val="00A65C86"/>
    <w:rsid w:val="00A65F7C"/>
    <w:rsid w:val="00A66248"/>
    <w:rsid w:val="00A6631D"/>
    <w:rsid w:val="00A664E8"/>
    <w:rsid w:val="00A6651C"/>
    <w:rsid w:val="00A669E9"/>
    <w:rsid w:val="00A66BDB"/>
    <w:rsid w:val="00A66D64"/>
    <w:rsid w:val="00A66EBF"/>
    <w:rsid w:val="00A6761D"/>
    <w:rsid w:val="00A676AD"/>
    <w:rsid w:val="00A67759"/>
    <w:rsid w:val="00A67BDA"/>
    <w:rsid w:val="00A67C20"/>
    <w:rsid w:val="00A67E1C"/>
    <w:rsid w:val="00A67EB9"/>
    <w:rsid w:val="00A7086A"/>
    <w:rsid w:val="00A70BF6"/>
    <w:rsid w:val="00A70DC8"/>
    <w:rsid w:val="00A71244"/>
    <w:rsid w:val="00A7185B"/>
    <w:rsid w:val="00A71942"/>
    <w:rsid w:val="00A72396"/>
    <w:rsid w:val="00A7284D"/>
    <w:rsid w:val="00A72B28"/>
    <w:rsid w:val="00A73E8E"/>
    <w:rsid w:val="00A74296"/>
    <w:rsid w:val="00A74322"/>
    <w:rsid w:val="00A74956"/>
    <w:rsid w:val="00A7497D"/>
    <w:rsid w:val="00A74C67"/>
    <w:rsid w:val="00A74D7A"/>
    <w:rsid w:val="00A74F8A"/>
    <w:rsid w:val="00A75386"/>
    <w:rsid w:val="00A75C7A"/>
    <w:rsid w:val="00A76656"/>
    <w:rsid w:val="00A76EE1"/>
    <w:rsid w:val="00A77062"/>
    <w:rsid w:val="00A770FC"/>
    <w:rsid w:val="00A77723"/>
    <w:rsid w:val="00A77809"/>
    <w:rsid w:val="00A7794F"/>
    <w:rsid w:val="00A77989"/>
    <w:rsid w:val="00A77B6E"/>
    <w:rsid w:val="00A77E68"/>
    <w:rsid w:val="00A77FFA"/>
    <w:rsid w:val="00A80020"/>
    <w:rsid w:val="00A80091"/>
    <w:rsid w:val="00A80393"/>
    <w:rsid w:val="00A809F2"/>
    <w:rsid w:val="00A81004"/>
    <w:rsid w:val="00A81435"/>
    <w:rsid w:val="00A818D2"/>
    <w:rsid w:val="00A825A7"/>
    <w:rsid w:val="00A82957"/>
    <w:rsid w:val="00A82A2E"/>
    <w:rsid w:val="00A82BED"/>
    <w:rsid w:val="00A82BFC"/>
    <w:rsid w:val="00A82DFA"/>
    <w:rsid w:val="00A82FC3"/>
    <w:rsid w:val="00A82FDA"/>
    <w:rsid w:val="00A83034"/>
    <w:rsid w:val="00A83253"/>
    <w:rsid w:val="00A838C9"/>
    <w:rsid w:val="00A83901"/>
    <w:rsid w:val="00A83D2D"/>
    <w:rsid w:val="00A84517"/>
    <w:rsid w:val="00A847A4"/>
    <w:rsid w:val="00A84BA5"/>
    <w:rsid w:val="00A84CC3"/>
    <w:rsid w:val="00A84CE7"/>
    <w:rsid w:val="00A85246"/>
    <w:rsid w:val="00A85574"/>
    <w:rsid w:val="00A85A09"/>
    <w:rsid w:val="00A85CCF"/>
    <w:rsid w:val="00A85DB1"/>
    <w:rsid w:val="00A86190"/>
    <w:rsid w:val="00A863EB"/>
    <w:rsid w:val="00A86496"/>
    <w:rsid w:val="00A864DA"/>
    <w:rsid w:val="00A865C2"/>
    <w:rsid w:val="00A869C1"/>
    <w:rsid w:val="00A87376"/>
    <w:rsid w:val="00A876DF"/>
    <w:rsid w:val="00A8778D"/>
    <w:rsid w:val="00A877E4"/>
    <w:rsid w:val="00A87CCD"/>
    <w:rsid w:val="00A87D52"/>
    <w:rsid w:val="00A87F59"/>
    <w:rsid w:val="00A900EE"/>
    <w:rsid w:val="00A90636"/>
    <w:rsid w:val="00A909B8"/>
    <w:rsid w:val="00A90F26"/>
    <w:rsid w:val="00A91170"/>
    <w:rsid w:val="00A911A5"/>
    <w:rsid w:val="00A91309"/>
    <w:rsid w:val="00A91535"/>
    <w:rsid w:val="00A91580"/>
    <w:rsid w:val="00A91946"/>
    <w:rsid w:val="00A91AE0"/>
    <w:rsid w:val="00A91FBB"/>
    <w:rsid w:val="00A92381"/>
    <w:rsid w:val="00A929F0"/>
    <w:rsid w:val="00A92C23"/>
    <w:rsid w:val="00A92CEE"/>
    <w:rsid w:val="00A92E3E"/>
    <w:rsid w:val="00A93098"/>
    <w:rsid w:val="00A937CE"/>
    <w:rsid w:val="00A938C7"/>
    <w:rsid w:val="00A93BE7"/>
    <w:rsid w:val="00A93F36"/>
    <w:rsid w:val="00A94073"/>
    <w:rsid w:val="00A94152"/>
    <w:rsid w:val="00A9420F"/>
    <w:rsid w:val="00A947A9"/>
    <w:rsid w:val="00A9557A"/>
    <w:rsid w:val="00A956E6"/>
    <w:rsid w:val="00A95857"/>
    <w:rsid w:val="00A95F7A"/>
    <w:rsid w:val="00A961C7"/>
    <w:rsid w:val="00A96381"/>
    <w:rsid w:val="00A96A0A"/>
    <w:rsid w:val="00A96B99"/>
    <w:rsid w:val="00A96CB4"/>
    <w:rsid w:val="00A9705B"/>
    <w:rsid w:val="00A973CC"/>
    <w:rsid w:val="00A973F0"/>
    <w:rsid w:val="00A97559"/>
    <w:rsid w:val="00A975BA"/>
    <w:rsid w:val="00A976BF"/>
    <w:rsid w:val="00A976C2"/>
    <w:rsid w:val="00A97F55"/>
    <w:rsid w:val="00AA02E0"/>
    <w:rsid w:val="00AA07E6"/>
    <w:rsid w:val="00AA0959"/>
    <w:rsid w:val="00AA0BBE"/>
    <w:rsid w:val="00AA10FD"/>
    <w:rsid w:val="00AA119D"/>
    <w:rsid w:val="00AA1228"/>
    <w:rsid w:val="00AA1B1E"/>
    <w:rsid w:val="00AA1B2D"/>
    <w:rsid w:val="00AA1C8F"/>
    <w:rsid w:val="00AA2012"/>
    <w:rsid w:val="00AA25E5"/>
    <w:rsid w:val="00AA26BB"/>
    <w:rsid w:val="00AA2724"/>
    <w:rsid w:val="00AA2C07"/>
    <w:rsid w:val="00AA2E43"/>
    <w:rsid w:val="00AA2ECF"/>
    <w:rsid w:val="00AA3463"/>
    <w:rsid w:val="00AA3BFA"/>
    <w:rsid w:val="00AA4383"/>
    <w:rsid w:val="00AA4389"/>
    <w:rsid w:val="00AA465A"/>
    <w:rsid w:val="00AA46A3"/>
    <w:rsid w:val="00AA4A27"/>
    <w:rsid w:val="00AA4B8F"/>
    <w:rsid w:val="00AA4EE3"/>
    <w:rsid w:val="00AA5114"/>
    <w:rsid w:val="00AA53CB"/>
    <w:rsid w:val="00AA6139"/>
    <w:rsid w:val="00AA628A"/>
    <w:rsid w:val="00AA661F"/>
    <w:rsid w:val="00AA67F7"/>
    <w:rsid w:val="00AA6DF5"/>
    <w:rsid w:val="00AA7C71"/>
    <w:rsid w:val="00AB0045"/>
    <w:rsid w:val="00AB07EB"/>
    <w:rsid w:val="00AB0969"/>
    <w:rsid w:val="00AB0A22"/>
    <w:rsid w:val="00AB0B52"/>
    <w:rsid w:val="00AB1067"/>
    <w:rsid w:val="00AB1222"/>
    <w:rsid w:val="00AB1521"/>
    <w:rsid w:val="00AB19D7"/>
    <w:rsid w:val="00AB1E20"/>
    <w:rsid w:val="00AB211A"/>
    <w:rsid w:val="00AB254F"/>
    <w:rsid w:val="00AB25EB"/>
    <w:rsid w:val="00AB32BF"/>
    <w:rsid w:val="00AB37DC"/>
    <w:rsid w:val="00AB4439"/>
    <w:rsid w:val="00AB455D"/>
    <w:rsid w:val="00AB4616"/>
    <w:rsid w:val="00AB4751"/>
    <w:rsid w:val="00AB5173"/>
    <w:rsid w:val="00AB51E4"/>
    <w:rsid w:val="00AB54A1"/>
    <w:rsid w:val="00AB5758"/>
    <w:rsid w:val="00AB5D63"/>
    <w:rsid w:val="00AB61D6"/>
    <w:rsid w:val="00AB631F"/>
    <w:rsid w:val="00AB64CB"/>
    <w:rsid w:val="00AB681C"/>
    <w:rsid w:val="00AB6AF9"/>
    <w:rsid w:val="00AB6F3C"/>
    <w:rsid w:val="00AB7707"/>
    <w:rsid w:val="00AB77FC"/>
    <w:rsid w:val="00AB7A4E"/>
    <w:rsid w:val="00AB7DBE"/>
    <w:rsid w:val="00AC0B1A"/>
    <w:rsid w:val="00AC0BCC"/>
    <w:rsid w:val="00AC0C90"/>
    <w:rsid w:val="00AC0C93"/>
    <w:rsid w:val="00AC1727"/>
    <w:rsid w:val="00AC18CA"/>
    <w:rsid w:val="00AC18E1"/>
    <w:rsid w:val="00AC1AE4"/>
    <w:rsid w:val="00AC24E2"/>
    <w:rsid w:val="00AC28BD"/>
    <w:rsid w:val="00AC2FB5"/>
    <w:rsid w:val="00AC2FB6"/>
    <w:rsid w:val="00AC334A"/>
    <w:rsid w:val="00AC35E9"/>
    <w:rsid w:val="00AC38D6"/>
    <w:rsid w:val="00AC38DB"/>
    <w:rsid w:val="00AC3B10"/>
    <w:rsid w:val="00AC3BDB"/>
    <w:rsid w:val="00AC3E40"/>
    <w:rsid w:val="00AC3FF1"/>
    <w:rsid w:val="00AC4269"/>
    <w:rsid w:val="00AC4311"/>
    <w:rsid w:val="00AC4402"/>
    <w:rsid w:val="00AC46B0"/>
    <w:rsid w:val="00AC493D"/>
    <w:rsid w:val="00AC496B"/>
    <w:rsid w:val="00AC4BF6"/>
    <w:rsid w:val="00AC4C6A"/>
    <w:rsid w:val="00AC54D6"/>
    <w:rsid w:val="00AC54DD"/>
    <w:rsid w:val="00AC588C"/>
    <w:rsid w:val="00AC58C5"/>
    <w:rsid w:val="00AC5B93"/>
    <w:rsid w:val="00AC5D91"/>
    <w:rsid w:val="00AC5DB1"/>
    <w:rsid w:val="00AC5DCE"/>
    <w:rsid w:val="00AC6133"/>
    <w:rsid w:val="00AC6565"/>
    <w:rsid w:val="00AC68D2"/>
    <w:rsid w:val="00AC69C3"/>
    <w:rsid w:val="00AC6DE1"/>
    <w:rsid w:val="00AC6F5D"/>
    <w:rsid w:val="00AC6FF4"/>
    <w:rsid w:val="00AC77B9"/>
    <w:rsid w:val="00AC7A53"/>
    <w:rsid w:val="00AD0061"/>
    <w:rsid w:val="00AD02B5"/>
    <w:rsid w:val="00AD059E"/>
    <w:rsid w:val="00AD0893"/>
    <w:rsid w:val="00AD0EB3"/>
    <w:rsid w:val="00AD117E"/>
    <w:rsid w:val="00AD1539"/>
    <w:rsid w:val="00AD18D2"/>
    <w:rsid w:val="00AD1AC9"/>
    <w:rsid w:val="00AD1BED"/>
    <w:rsid w:val="00AD1FD7"/>
    <w:rsid w:val="00AD2515"/>
    <w:rsid w:val="00AD2CB0"/>
    <w:rsid w:val="00AD31B3"/>
    <w:rsid w:val="00AD37D2"/>
    <w:rsid w:val="00AD38B4"/>
    <w:rsid w:val="00AD390D"/>
    <w:rsid w:val="00AD39B1"/>
    <w:rsid w:val="00AD3EBE"/>
    <w:rsid w:val="00AD4443"/>
    <w:rsid w:val="00AD4570"/>
    <w:rsid w:val="00AD45FD"/>
    <w:rsid w:val="00AD4990"/>
    <w:rsid w:val="00AD50B5"/>
    <w:rsid w:val="00AD5119"/>
    <w:rsid w:val="00AD5AEC"/>
    <w:rsid w:val="00AD5C96"/>
    <w:rsid w:val="00AD6141"/>
    <w:rsid w:val="00AD6325"/>
    <w:rsid w:val="00AD643B"/>
    <w:rsid w:val="00AD6850"/>
    <w:rsid w:val="00AD69C3"/>
    <w:rsid w:val="00AD6F5A"/>
    <w:rsid w:val="00AD7272"/>
    <w:rsid w:val="00AD72B6"/>
    <w:rsid w:val="00AD72D3"/>
    <w:rsid w:val="00AD7540"/>
    <w:rsid w:val="00AD75EB"/>
    <w:rsid w:val="00AD7622"/>
    <w:rsid w:val="00AD7B5F"/>
    <w:rsid w:val="00AD7C32"/>
    <w:rsid w:val="00AD7C8A"/>
    <w:rsid w:val="00AD7DB4"/>
    <w:rsid w:val="00AD7DFC"/>
    <w:rsid w:val="00AE0152"/>
    <w:rsid w:val="00AE0155"/>
    <w:rsid w:val="00AE0501"/>
    <w:rsid w:val="00AE1024"/>
    <w:rsid w:val="00AE111D"/>
    <w:rsid w:val="00AE11A1"/>
    <w:rsid w:val="00AE1203"/>
    <w:rsid w:val="00AE1701"/>
    <w:rsid w:val="00AE18D6"/>
    <w:rsid w:val="00AE1909"/>
    <w:rsid w:val="00AE1A83"/>
    <w:rsid w:val="00AE1BA9"/>
    <w:rsid w:val="00AE2676"/>
    <w:rsid w:val="00AE2A4F"/>
    <w:rsid w:val="00AE2B0D"/>
    <w:rsid w:val="00AE2B5B"/>
    <w:rsid w:val="00AE2D22"/>
    <w:rsid w:val="00AE2D93"/>
    <w:rsid w:val="00AE2DDA"/>
    <w:rsid w:val="00AE3799"/>
    <w:rsid w:val="00AE3E87"/>
    <w:rsid w:val="00AE431A"/>
    <w:rsid w:val="00AE44BC"/>
    <w:rsid w:val="00AE44C7"/>
    <w:rsid w:val="00AE44CD"/>
    <w:rsid w:val="00AE47F0"/>
    <w:rsid w:val="00AE4A44"/>
    <w:rsid w:val="00AE4B54"/>
    <w:rsid w:val="00AE4CFD"/>
    <w:rsid w:val="00AE4D04"/>
    <w:rsid w:val="00AE4D30"/>
    <w:rsid w:val="00AE4DBC"/>
    <w:rsid w:val="00AE524A"/>
    <w:rsid w:val="00AE566B"/>
    <w:rsid w:val="00AE58D6"/>
    <w:rsid w:val="00AE592D"/>
    <w:rsid w:val="00AE659D"/>
    <w:rsid w:val="00AE66A3"/>
    <w:rsid w:val="00AE69C6"/>
    <w:rsid w:val="00AE6C25"/>
    <w:rsid w:val="00AE6CCE"/>
    <w:rsid w:val="00AE72D5"/>
    <w:rsid w:val="00AE789B"/>
    <w:rsid w:val="00AE7AED"/>
    <w:rsid w:val="00AF0688"/>
    <w:rsid w:val="00AF06C0"/>
    <w:rsid w:val="00AF072F"/>
    <w:rsid w:val="00AF0C4F"/>
    <w:rsid w:val="00AF0CFA"/>
    <w:rsid w:val="00AF143C"/>
    <w:rsid w:val="00AF1550"/>
    <w:rsid w:val="00AF1679"/>
    <w:rsid w:val="00AF1B1D"/>
    <w:rsid w:val="00AF20CA"/>
    <w:rsid w:val="00AF2403"/>
    <w:rsid w:val="00AF2533"/>
    <w:rsid w:val="00AF3051"/>
    <w:rsid w:val="00AF372A"/>
    <w:rsid w:val="00AF393A"/>
    <w:rsid w:val="00AF3DC9"/>
    <w:rsid w:val="00AF4176"/>
    <w:rsid w:val="00AF419E"/>
    <w:rsid w:val="00AF424A"/>
    <w:rsid w:val="00AF4582"/>
    <w:rsid w:val="00AF4FED"/>
    <w:rsid w:val="00AF5179"/>
    <w:rsid w:val="00AF5846"/>
    <w:rsid w:val="00AF5A3F"/>
    <w:rsid w:val="00AF5B11"/>
    <w:rsid w:val="00AF62CE"/>
    <w:rsid w:val="00AF6581"/>
    <w:rsid w:val="00AF65AD"/>
    <w:rsid w:val="00AF6950"/>
    <w:rsid w:val="00AF6CAB"/>
    <w:rsid w:val="00AF6DBB"/>
    <w:rsid w:val="00AF708E"/>
    <w:rsid w:val="00AF727D"/>
    <w:rsid w:val="00AF776B"/>
    <w:rsid w:val="00AF795B"/>
    <w:rsid w:val="00AF7A70"/>
    <w:rsid w:val="00AF7B2F"/>
    <w:rsid w:val="00AF7E42"/>
    <w:rsid w:val="00B000BE"/>
    <w:rsid w:val="00B006CF"/>
    <w:rsid w:val="00B00874"/>
    <w:rsid w:val="00B00B6D"/>
    <w:rsid w:val="00B00E43"/>
    <w:rsid w:val="00B00EC6"/>
    <w:rsid w:val="00B0157B"/>
    <w:rsid w:val="00B01A7A"/>
    <w:rsid w:val="00B02476"/>
    <w:rsid w:val="00B0279C"/>
    <w:rsid w:val="00B0298B"/>
    <w:rsid w:val="00B02E1B"/>
    <w:rsid w:val="00B032A7"/>
    <w:rsid w:val="00B0411E"/>
    <w:rsid w:val="00B043F3"/>
    <w:rsid w:val="00B045C8"/>
    <w:rsid w:val="00B047BB"/>
    <w:rsid w:val="00B04C23"/>
    <w:rsid w:val="00B04C38"/>
    <w:rsid w:val="00B04E64"/>
    <w:rsid w:val="00B0543F"/>
    <w:rsid w:val="00B059FB"/>
    <w:rsid w:val="00B05CF8"/>
    <w:rsid w:val="00B05FE3"/>
    <w:rsid w:val="00B06069"/>
    <w:rsid w:val="00B064E5"/>
    <w:rsid w:val="00B0683E"/>
    <w:rsid w:val="00B06CBB"/>
    <w:rsid w:val="00B06EDD"/>
    <w:rsid w:val="00B07226"/>
    <w:rsid w:val="00B0727F"/>
    <w:rsid w:val="00B072C6"/>
    <w:rsid w:val="00B0742F"/>
    <w:rsid w:val="00B075D5"/>
    <w:rsid w:val="00B077D7"/>
    <w:rsid w:val="00B0791A"/>
    <w:rsid w:val="00B07AB0"/>
    <w:rsid w:val="00B100F5"/>
    <w:rsid w:val="00B1031B"/>
    <w:rsid w:val="00B10CEC"/>
    <w:rsid w:val="00B113E4"/>
    <w:rsid w:val="00B11540"/>
    <w:rsid w:val="00B118C6"/>
    <w:rsid w:val="00B118E3"/>
    <w:rsid w:val="00B11927"/>
    <w:rsid w:val="00B11B78"/>
    <w:rsid w:val="00B12180"/>
    <w:rsid w:val="00B122F1"/>
    <w:rsid w:val="00B1250B"/>
    <w:rsid w:val="00B125E3"/>
    <w:rsid w:val="00B1267C"/>
    <w:rsid w:val="00B137A1"/>
    <w:rsid w:val="00B13E47"/>
    <w:rsid w:val="00B13EB7"/>
    <w:rsid w:val="00B13F0D"/>
    <w:rsid w:val="00B143DA"/>
    <w:rsid w:val="00B14672"/>
    <w:rsid w:val="00B14747"/>
    <w:rsid w:val="00B14F06"/>
    <w:rsid w:val="00B1538C"/>
    <w:rsid w:val="00B155AB"/>
    <w:rsid w:val="00B155E3"/>
    <w:rsid w:val="00B1562E"/>
    <w:rsid w:val="00B15C55"/>
    <w:rsid w:val="00B15CC6"/>
    <w:rsid w:val="00B1637D"/>
    <w:rsid w:val="00B164E7"/>
    <w:rsid w:val="00B16573"/>
    <w:rsid w:val="00B16614"/>
    <w:rsid w:val="00B166AB"/>
    <w:rsid w:val="00B168C9"/>
    <w:rsid w:val="00B16D89"/>
    <w:rsid w:val="00B173E3"/>
    <w:rsid w:val="00B176B7"/>
    <w:rsid w:val="00B1788B"/>
    <w:rsid w:val="00B179CA"/>
    <w:rsid w:val="00B20248"/>
    <w:rsid w:val="00B204B6"/>
    <w:rsid w:val="00B206B9"/>
    <w:rsid w:val="00B206E9"/>
    <w:rsid w:val="00B208FC"/>
    <w:rsid w:val="00B20B8D"/>
    <w:rsid w:val="00B20F01"/>
    <w:rsid w:val="00B21824"/>
    <w:rsid w:val="00B21E6B"/>
    <w:rsid w:val="00B21F9C"/>
    <w:rsid w:val="00B222D7"/>
    <w:rsid w:val="00B226D7"/>
    <w:rsid w:val="00B22782"/>
    <w:rsid w:val="00B237AA"/>
    <w:rsid w:val="00B23926"/>
    <w:rsid w:val="00B23B97"/>
    <w:rsid w:val="00B23F14"/>
    <w:rsid w:val="00B24208"/>
    <w:rsid w:val="00B244DB"/>
    <w:rsid w:val="00B2456F"/>
    <w:rsid w:val="00B24703"/>
    <w:rsid w:val="00B249E8"/>
    <w:rsid w:val="00B24AD2"/>
    <w:rsid w:val="00B25304"/>
    <w:rsid w:val="00B25490"/>
    <w:rsid w:val="00B257FB"/>
    <w:rsid w:val="00B25CF0"/>
    <w:rsid w:val="00B261D3"/>
    <w:rsid w:val="00B26222"/>
    <w:rsid w:val="00B26315"/>
    <w:rsid w:val="00B264BB"/>
    <w:rsid w:val="00B26674"/>
    <w:rsid w:val="00B26AE2"/>
    <w:rsid w:val="00B26DE3"/>
    <w:rsid w:val="00B26E86"/>
    <w:rsid w:val="00B26EC3"/>
    <w:rsid w:val="00B26F76"/>
    <w:rsid w:val="00B27529"/>
    <w:rsid w:val="00B27566"/>
    <w:rsid w:val="00B2788C"/>
    <w:rsid w:val="00B27CCC"/>
    <w:rsid w:val="00B27D27"/>
    <w:rsid w:val="00B27F29"/>
    <w:rsid w:val="00B30012"/>
    <w:rsid w:val="00B3007C"/>
    <w:rsid w:val="00B301E3"/>
    <w:rsid w:val="00B3106D"/>
    <w:rsid w:val="00B3144A"/>
    <w:rsid w:val="00B3172D"/>
    <w:rsid w:val="00B3172E"/>
    <w:rsid w:val="00B31745"/>
    <w:rsid w:val="00B32236"/>
    <w:rsid w:val="00B323AD"/>
    <w:rsid w:val="00B3293E"/>
    <w:rsid w:val="00B32F2E"/>
    <w:rsid w:val="00B334F3"/>
    <w:rsid w:val="00B3390B"/>
    <w:rsid w:val="00B33B97"/>
    <w:rsid w:val="00B33DAE"/>
    <w:rsid w:val="00B3456C"/>
    <w:rsid w:val="00B3477D"/>
    <w:rsid w:val="00B348C4"/>
    <w:rsid w:val="00B349C4"/>
    <w:rsid w:val="00B34FFA"/>
    <w:rsid w:val="00B34FFE"/>
    <w:rsid w:val="00B355B6"/>
    <w:rsid w:val="00B357B2"/>
    <w:rsid w:val="00B35E63"/>
    <w:rsid w:val="00B35F76"/>
    <w:rsid w:val="00B36095"/>
    <w:rsid w:val="00B3648D"/>
    <w:rsid w:val="00B36C96"/>
    <w:rsid w:val="00B36D17"/>
    <w:rsid w:val="00B36E04"/>
    <w:rsid w:val="00B36F70"/>
    <w:rsid w:val="00B370F5"/>
    <w:rsid w:val="00B372D8"/>
    <w:rsid w:val="00B37311"/>
    <w:rsid w:val="00B373FD"/>
    <w:rsid w:val="00B37555"/>
    <w:rsid w:val="00B37742"/>
    <w:rsid w:val="00B3784D"/>
    <w:rsid w:val="00B407C9"/>
    <w:rsid w:val="00B40D1B"/>
    <w:rsid w:val="00B40F87"/>
    <w:rsid w:val="00B4103C"/>
    <w:rsid w:val="00B410AD"/>
    <w:rsid w:val="00B411E2"/>
    <w:rsid w:val="00B418F5"/>
    <w:rsid w:val="00B41A3B"/>
    <w:rsid w:val="00B41CDC"/>
    <w:rsid w:val="00B41E26"/>
    <w:rsid w:val="00B41EE7"/>
    <w:rsid w:val="00B422D2"/>
    <w:rsid w:val="00B423C4"/>
    <w:rsid w:val="00B42640"/>
    <w:rsid w:val="00B42707"/>
    <w:rsid w:val="00B4276A"/>
    <w:rsid w:val="00B43132"/>
    <w:rsid w:val="00B4321A"/>
    <w:rsid w:val="00B4357C"/>
    <w:rsid w:val="00B440CF"/>
    <w:rsid w:val="00B44462"/>
    <w:rsid w:val="00B4495E"/>
    <w:rsid w:val="00B44B1A"/>
    <w:rsid w:val="00B44E52"/>
    <w:rsid w:val="00B44F9B"/>
    <w:rsid w:val="00B453CA"/>
    <w:rsid w:val="00B45743"/>
    <w:rsid w:val="00B45B46"/>
    <w:rsid w:val="00B46052"/>
    <w:rsid w:val="00B4608B"/>
    <w:rsid w:val="00B46111"/>
    <w:rsid w:val="00B4623F"/>
    <w:rsid w:val="00B462C6"/>
    <w:rsid w:val="00B4649F"/>
    <w:rsid w:val="00B46555"/>
    <w:rsid w:val="00B46F6D"/>
    <w:rsid w:val="00B47234"/>
    <w:rsid w:val="00B474D3"/>
    <w:rsid w:val="00B475E1"/>
    <w:rsid w:val="00B478D8"/>
    <w:rsid w:val="00B500E6"/>
    <w:rsid w:val="00B504F5"/>
    <w:rsid w:val="00B5054A"/>
    <w:rsid w:val="00B508E1"/>
    <w:rsid w:val="00B50D83"/>
    <w:rsid w:val="00B50E49"/>
    <w:rsid w:val="00B50EA9"/>
    <w:rsid w:val="00B50FD9"/>
    <w:rsid w:val="00B513E3"/>
    <w:rsid w:val="00B5153C"/>
    <w:rsid w:val="00B51876"/>
    <w:rsid w:val="00B51DD2"/>
    <w:rsid w:val="00B5234F"/>
    <w:rsid w:val="00B52445"/>
    <w:rsid w:val="00B52616"/>
    <w:rsid w:val="00B5285C"/>
    <w:rsid w:val="00B52C9F"/>
    <w:rsid w:val="00B52DFC"/>
    <w:rsid w:val="00B52F92"/>
    <w:rsid w:val="00B53068"/>
    <w:rsid w:val="00B530E2"/>
    <w:rsid w:val="00B5310E"/>
    <w:rsid w:val="00B534D4"/>
    <w:rsid w:val="00B538D5"/>
    <w:rsid w:val="00B53C10"/>
    <w:rsid w:val="00B53EDA"/>
    <w:rsid w:val="00B53F8F"/>
    <w:rsid w:val="00B54144"/>
    <w:rsid w:val="00B5419E"/>
    <w:rsid w:val="00B54228"/>
    <w:rsid w:val="00B54565"/>
    <w:rsid w:val="00B547E1"/>
    <w:rsid w:val="00B54875"/>
    <w:rsid w:val="00B54A75"/>
    <w:rsid w:val="00B54B53"/>
    <w:rsid w:val="00B54FE7"/>
    <w:rsid w:val="00B552A1"/>
    <w:rsid w:val="00B5535E"/>
    <w:rsid w:val="00B55383"/>
    <w:rsid w:val="00B55807"/>
    <w:rsid w:val="00B55844"/>
    <w:rsid w:val="00B558DE"/>
    <w:rsid w:val="00B559D7"/>
    <w:rsid w:val="00B55C44"/>
    <w:rsid w:val="00B55C68"/>
    <w:rsid w:val="00B56183"/>
    <w:rsid w:val="00B562AE"/>
    <w:rsid w:val="00B5670F"/>
    <w:rsid w:val="00B56823"/>
    <w:rsid w:val="00B56AAB"/>
    <w:rsid w:val="00B56DA8"/>
    <w:rsid w:val="00B56E56"/>
    <w:rsid w:val="00B56EFC"/>
    <w:rsid w:val="00B574F0"/>
    <w:rsid w:val="00B575E8"/>
    <w:rsid w:val="00B576DA"/>
    <w:rsid w:val="00B57964"/>
    <w:rsid w:val="00B57967"/>
    <w:rsid w:val="00B57AFF"/>
    <w:rsid w:val="00B57EFA"/>
    <w:rsid w:val="00B603B9"/>
    <w:rsid w:val="00B60591"/>
    <w:rsid w:val="00B60A3C"/>
    <w:rsid w:val="00B60BA7"/>
    <w:rsid w:val="00B60BB8"/>
    <w:rsid w:val="00B60D73"/>
    <w:rsid w:val="00B60F3B"/>
    <w:rsid w:val="00B6121F"/>
    <w:rsid w:val="00B61246"/>
    <w:rsid w:val="00B614DA"/>
    <w:rsid w:val="00B61615"/>
    <w:rsid w:val="00B6164D"/>
    <w:rsid w:val="00B6171E"/>
    <w:rsid w:val="00B61AEA"/>
    <w:rsid w:val="00B62118"/>
    <w:rsid w:val="00B62184"/>
    <w:rsid w:val="00B6224C"/>
    <w:rsid w:val="00B62267"/>
    <w:rsid w:val="00B624F8"/>
    <w:rsid w:val="00B62525"/>
    <w:rsid w:val="00B629A9"/>
    <w:rsid w:val="00B62BED"/>
    <w:rsid w:val="00B62C4E"/>
    <w:rsid w:val="00B62CFD"/>
    <w:rsid w:val="00B62DAD"/>
    <w:rsid w:val="00B6314C"/>
    <w:rsid w:val="00B633D5"/>
    <w:rsid w:val="00B636F8"/>
    <w:rsid w:val="00B63C01"/>
    <w:rsid w:val="00B63C81"/>
    <w:rsid w:val="00B63ED6"/>
    <w:rsid w:val="00B63FBD"/>
    <w:rsid w:val="00B64306"/>
    <w:rsid w:val="00B643B9"/>
    <w:rsid w:val="00B646A3"/>
    <w:rsid w:val="00B6475B"/>
    <w:rsid w:val="00B647CA"/>
    <w:rsid w:val="00B648A7"/>
    <w:rsid w:val="00B6496D"/>
    <w:rsid w:val="00B64F2B"/>
    <w:rsid w:val="00B65092"/>
    <w:rsid w:val="00B651A5"/>
    <w:rsid w:val="00B65398"/>
    <w:rsid w:val="00B6548B"/>
    <w:rsid w:val="00B657BE"/>
    <w:rsid w:val="00B65898"/>
    <w:rsid w:val="00B65B2D"/>
    <w:rsid w:val="00B6610E"/>
    <w:rsid w:val="00B66292"/>
    <w:rsid w:val="00B66585"/>
    <w:rsid w:val="00B665EC"/>
    <w:rsid w:val="00B669A7"/>
    <w:rsid w:val="00B66BCC"/>
    <w:rsid w:val="00B6732A"/>
    <w:rsid w:val="00B6753D"/>
    <w:rsid w:val="00B67591"/>
    <w:rsid w:val="00B67CBD"/>
    <w:rsid w:val="00B7008F"/>
    <w:rsid w:val="00B700D3"/>
    <w:rsid w:val="00B708A4"/>
    <w:rsid w:val="00B7096C"/>
    <w:rsid w:val="00B70A45"/>
    <w:rsid w:val="00B70CF9"/>
    <w:rsid w:val="00B70DF8"/>
    <w:rsid w:val="00B7112F"/>
    <w:rsid w:val="00B71828"/>
    <w:rsid w:val="00B718AC"/>
    <w:rsid w:val="00B718DE"/>
    <w:rsid w:val="00B7194B"/>
    <w:rsid w:val="00B71B34"/>
    <w:rsid w:val="00B71B3A"/>
    <w:rsid w:val="00B71BC7"/>
    <w:rsid w:val="00B71EE3"/>
    <w:rsid w:val="00B71F51"/>
    <w:rsid w:val="00B720B0"/>
    <w:rsid w:val="00B72D55"/>
    <w:rsid w:val="00B72DB9"/>
    <w:rsid w:val="00B736F1"/>
    <w:rsid w:val="00B73824"/>
    <w:rsid w:val="00B73C0B"/>
    <w:rsid w:val="00B74153"/>
    <w:rsid w:val="00B74F5D"/>
    <w:rsid w:val="00B74FD4"/>
    <w:rsid w:val="00B756C6"/>
    <w:rsid w:val="00B75759"/>
    <w:rsid w:val="00B757B5"/>
    <w:rsid w:val="00B75B17"/>
    <w:rsid w:val="00B76031"/>
    <w:rsid w:val="00B7625B"/>
    <w:rsid w:val="00B7672E"/>
    <w:rsid w:val="00B767E2"/>
    <w:rsid w:val="00B768E8"/>
    <w:rsid w:val="00B76A89"/>
    <w:rsid w:val="00B76AE5"/>
    <w:rsid w:val="00B76C2A"/>
    <w:rsid w:val="00B770A3"/>
    <w:rsid w:val="00B77117"/>
    <w:rsid w:val="00B772FE"/>
    <w:rsid w:val="00B77361"/>
    <w:rsid w:val="00B773A8"/>
    <w:rsid w:val="00B77C9C"/>
    <w:rsid w:val="00B77EE9"/>
    <w:rsid w:val="00B80091"/>
    <w:rsid w:val="00B808E8"/>
    <w:rsid w:val="00B81225"/>
    <w:rsid w:val="00B812D5"/>
    <w:rsid w:val="00B8131E"/>
    <w:rsid w:val="00B81421"/>
    <w:rsid w:val="00B8160B"/>
    <w:rsid w:val="00B817B8"/>
    <w:rsid w:val="00B81EFF"/>
    <w:rsid w:val="00B81F2A"/>
    <w:rsid w:val="00B8206F"/>
    <w:rsid w:val="00B822E4"/>
    <w:rsid w:val="00B828CA"/>
    <w:rsid w:val="00B829CE"/>
    <w:rsid w:val="00B82C2E"/>
    <w:rsid w:val="00B83336"/>
    <w:rsid w:val="00B83411"/>
    <w:rsid w:val="00B83455"/>
    <w:rsid w:val="00B8345C"/>
    <w:rsid w:val="00B83635"/>
    <w:rsid w:val="00B8371E"/>
    <w:rsid w:val="00B83CAE"/>
    <w:rsid w:val="00B83FFD"/>
    <w:rsid w:val="00B84159"/>
    <w:rsid w:val="00B842FF"/>
    <w:rsid w:val="00B84317"/>
    <w:rsid w:val="00B84ACB"/>
    <w:rsid w:val="00B84B7C"/>
    <w:rsid w:val="00B84BD8"/>
    <w:rsid w:val="00B84E5B"/>
    <w:rsid w:val="00B856B5"/>
    <w:rsid w:val="00B85B24"/>
    <w:rsid w:val="00B85F88"/>
    <w:rsid w:val="00B86290"/>
    <w:rsid w:val="00B864A8"/>
    <w:rsid w:val="00B8656F"/>
    <w:rsid w:val="00B8658A"/>
    <w:rsid w:val="00B86978"/>
    <w:rsid w:val="00B86D55"/>
    <w:rsid w:val="00B87734"/>
    <w:rsid w:val="00B87B1A"/>
    <w:rsid w:val="00B87E50"/>
    <w:rsid w:val="00B90026"/>
    <w:rsid w:val="00B9028F"/>
    <w:rsid w:val="00B906AF"/>
    <w:rsid w:val="00B908DB"/>
    <w:rsid w:val="00B90957"/>
    <w:rsid w:val="00B909B0"/>
    <w:rsid w:val="00B90A62"/>
    <w:rsid w:val="00B90C0A"/>
    <w:rsid w:val="00B90E6C"/>
    <w:rsid w:val="00B9109B"/>
    <w:rsid w:val="00B91523"/>
    <w:rsid w:val="00B91579"/>
    <w:rsid w:val="00B9157D"/>
    <w:rsid w:val="00B91635"/>
    <w:rsid w:val="00B917A2"/>
    <w:rsid w:val="00B91A24"/>
    <w:rsid w:val="00B91AC4"/>
    <w:rsid w:val="00B91FC7"/>
    <w:rsid w:val="00B9277E"/>
    <w:rsid w:val="00B927CA"/>
    <w:rsid w:val="00B93136"/>
    <w:rsid w:val="00B93163"/>
    <w:rsid w:val="00B93488"/>
    <w:rsid w:val="00B93ADD"/>
    <w:rsid w:val="00B93BCB"/>
    <w:rsid w:val="00B93E2D"/>
    <w:rsid w:val="00B940C0"/>
    <w:rsid w:val="00B945C4"/>
    <w:rsid w:val="00B947D3"/>
    <w:rsid w:val="00B948E8"/>
    <w:rsid w:val="00B94C68"/>
    <w:rsid w:val="00B94EA1"/>
    <w:rsid w:val="00B95172"/>
    <w:rsid w:val="00B953DA"/>
    <w:rsid w:val="00B957FA"/>
    <w:rsid w:val="00B95920"/>
    <w:rsid w:val="00B95946"/>
    <w:rsid w:val="00B95962"/>
    <w:rsid w:val="00B95E30"/>
    <w:rsid w:val="00B95EC7"/>
    <w:rsid w:val="00B95F23"/>
    <w:rsid w:val="00B9602F"/>
    <w:rsid w:val="00B96410"/>
    <w:rsid w:val="00B96469"/>
    <w:rsid w:val="00B965A7"/>
    <w:rsid w:val="00B96641"/>
    <w:rsid w:val="00B96871"/>
    <w:rsid w:val="00B96AC8"/>
    <w:rsid w:val="00B96BF4"/>
    <w:rsid w:val="00B97219"/>
    <w:rsid w:val="00B97A51"/>
    <w:rsid w:val="00B97BAC"/>
    <w:rsid w:val="00B97DBF"/>
    <w:rsid w:val="00BA00F3"/>
    <w:rsid w:val="00BA02B8"/>
    <w:rsid w:val="00BA08FA"/>
    <w:rsid w:val="00BA09F4"/>
    <w:rsid w:val="00BA0B10"/>
    <w:rsid w:val="00BA1516"/>
    <w:rsid w:val="00BA19A7"/>
    <w:rsid w:val="00BA1A71"/>
    <w:rsid w:val="00BA1BD6"/>
    <w:rsid w:val="00BA22B1"/>
    <w:rsid w:val="00BA23F4"/>
    <w:rsid w:val="00BA2AFB"/>
    <w:rsid w:val="00BA2F75"/>
    <w:rsid w:val="00BA311A"/>
    <w:rsid w:val="00BA34A1"/>
    <w:rsid w:val="00BA357E"/>
    <w:rsid w:val="00BA3AFD"/>
    <w:rsid w:val="00BA4771"/>
    <w:rsid w:val="00BA484C"/>
    <w:rsid w:val="00BA4D02"/>
    <w:rsid w:val="00BA51EA"/>
    <w:rsid w:val="00BA525D"/>
    <w:rsid w:val="00BA5632"/>
    <w:rsid w:val="00BA5671"/>
    <w:rsid w:val="00BA5A43"/>
    <w:rsid w:val="00BA5C19"/>
    <w:rsid w:val="00BA63BE"/>
    <w:rsid w:val="00BA67D2"/>
    <w:rsid w:val="00BA720E"/>
    <w:rsid w:val="00BA7435"/>
    <w:rsid w:val="00BA7443"/>
    <w:rsid w:val="00BA7FB4"/>
    <w:rsid w:val="00BB040A"/>
    <w:rsid w:val="00BB065B"/>
    <w:rsid w:val="00BB0675"/>
    <w:rsid w:val="00BB0677"/>
    <w:rsid w:val="00BB0695"/>
    <w:rsid w:val="00BB125A"/>
    <w:rsid w:val="00BB135F"/>
    <w:rsid w:val="00BB18D3"/>
    <w:rsid w:val="00BB19E1"/>
    <w:rsid w:val="00BB19FA"/>
    <w:rsid w:val="00BB1BC9"/>
    <w:rsid w:val="00BB20E0"/>
    <w:rsid w:val="00BB21CC"/>
    <w:rsid w:val="00BB2253"/>
    <w:rsid w:val="00BB23E7"/>
    <w:rsid w:val="00BB268B"/>
    <w:rsid w:val="00BB2C4C"/>
    <w:rsid w:val="00BB2D51"/>
    <w:rsid w:val="00BB2E1F"/>
    <w:rsid w:val="00BB3102"/>
    <w:rsid w:val="00BB3319"/>
    <w:rsid w:val="00BB3522"/>
    <w:rsid w:val="00BB35F1"/>
    <w:rsid w:val="00BB38D8"/>
    <w:rsid w:val="00BB3C41"/>
    <w:rsid w:val="00BB3D39"/>
    <w:rsid w:val="00BB4005"/>
    <w:rsid w:val="00BB4468"/>
    <w:rsid w:val="00BB48D5"/>
    <w:rsid w:val="00BB4DA0"/>
    <w:rsid w:val="00BB4F52"/>
    <w:rsid w:val="00BB4FC4"/>
    <w:rsid w:val="00BB5110"/>
    <w:rsid w:val="00BB54B2"/>
    <w:rsid w:val="00BB5660"/>
    <w:rsid w:val="00BB595B"/>
    <w:rsid w:val="00BB5AF9"/>
    <w:rsid w:val="00BB5EF1"/>
    <w:rsid w:val="00BB5F55"/>
    <w:rsid w:val="00BB6301"/>
    <w:rsid w:val="00BB654C"/>
    <w:rsid w:val="00BB669F"/>
    <w:rsid w:val="00BB675B"/>
    <w:rsid w:val="00BB67ED"/>
    <w:rsid w:val="00BB6806"/>
    <w:rsid w:val="00BB6C64"/>
    <w:rsid w:val="00BB6CC0"/>
    <w:rsid w:val="00BB709E"/>
    <w:rsid w:val="00BB71E0"/>
    <w:rsid w:val="00BB7258"/>
    <w:rsid w:val="00BB7424"/>
    <w:rsid w:val="00BB764C"/>
    <w:rsid w:val="00BB766A"/>
    <w:rsid w:val="00BB7A3C"/>
    <w:rsid w:val="00BB7B66"/>
    <w:rsid w:val="00BB7BAA"/>
    <w:rsid w:val="00BB7C47"/>
    <w:rsid w:val="00BB7D0D"/>
    <w:rsid w:val="00BC02BA"/>
    <w:rsid w:val="00BC0564"/>
    <w:rsid w:val="00BC075C"/>
    <w:rsid w:val="00BC0B1D"/>
    <w:rsid w:val="00BC1111"/>
    <w:rsid w:val="00BC144A"/>
    <w:rsid w:val="00BC15DE"/>
    <w:rsid w:val="00BC1702"/>
    <w:rsid w:val="00BC17A9"/>
    <w:rsid w:val="00BC1CDC"/>
    <w:rsid w:val="00BC22CE"/>
    <w:rsid w:val="00BC24D8"/>
    <w:rsid w:val="00BC2744"/>
    <w:rsid w:val="00BC29FD"/>
    <w:rsid w:val="00BC2DB8"/>
    <w:rsid w:val="00BC314B"/>
    <w:rsid w:val="00BC316C"/>
    <w:rsid w:val="00BC3225"/>
    <w:rsid w:val="00BC33EF"/>
    <w:rsid w:val="00BC34A2"/>
    <w:rsid w:val="00BC3A25"/>
    <w:rsid w:val="00BC3F23"/>
    <w:rsid w:val="00BC44E3"/>
    <w:rsid w:val="00BC4A52"/>
    <w:rsid w:val="00BC53ED"/>
    <w:rsid w:val="00BC5666"/>
    <w:rsid w:val="00BC5751"/>
    <w:rsid w:val="00BC5A18"/>
    <w:rsid w:val="00BC5D8D"/>
    <w:rsid w:val="00BC6281"/>
    <w:rsid w:val="00BC62A9"/>
    <w:rsid w:val="00BC6481"/>
    <w:rsid w:val="00BC66A0"/>
    <w:rsid w:val="00BC698E"/>
    <w:rsid w:val="00BC6F43"/>
    <w:rsid w:val="00BC76AF"/>
    <w:rsid w:val="00BD0127"/>
    <w:rsid w:val="00BD03BA"/>
    <w:rsid w:val="00BD06A7"/>
    <w:rsid w:val="00BD0721"/>
    <w:rsid w:val="00BD094F"/>
    <w:rsid w:val="00BD0A1F"/>
    <w:rsid w:val="00BD0A3B"/>
    <w:rsid w:val="00BD0A9D"/>
    <w:rsid w:val="00BD0BF5"/>
    <w:rsid w:val="00BD0FB5"/>
    <w:rsid w:val="00BD0FBC"/>
    <w:rsid w:val="00BD12D0"/>
    <w:rsid w:val="00BD12DB"/>
    <w:rsid w:val="00BD13DC"/>
    <w:rsid w:val="00BD171E"/>
    <w:rsid w:val="00BD176D"/>
    <w:rsid w:val="00BD18CA"/>
    <w:rsid w:val="00BD193B"/>
    <w:rsid w:val="00BD21D4"/>
    <w:rsid w:val="00BD2417"/>
    <w:rsid w:val="00BD2691"/>
    <w:rsid w:val="00BD27C7"/>
    <w:rsid w:val="00BD2803"/>
    <w:rsid w:val="00BD2A98"/>
    <w:rsid w:val="00BD2AA5"/>
    <w:rsid w:val="00BD336B"/>
    <w:rsid w:val="00BD337A"/>
    <w:rsid w:val="00BD3694"/>
    <w:rsid w:val="00BD376C"/>
    <w:rsid w:val="00BD376F"/>
    <w:rsid w:val="00BD37D1"/>
    <w:rsid w:val="00BD3A8C"/>
    <w:rsid w:val="00BD3C7B"/>
    <w:rsid w:val="00BD3F72"/>
    <w:rsid w:val="00BD4616"/>
    <w:rsid w:val="00BD475D"/>
    <w:rsid w:val="00BD4877"/>
    <w:rsid w:val="00BD4C91"/>
    <w:rsid w:val="00BD527E"/>
    <w:rsid w:val="00BD574E"/>
    <w:rsid w:val="00BD5798"/>
    <w:rsid w:val="00BD5DE3"/>
    <w:rsid w:val="00BD60C6"/>
    <w:rsid w:val="00BD656A"/>
    <w:rsid w:val="00BD6A3A"/>
    <w:rsid w:val="00BD6CCF"/>
    <w:rsid w:val="00BD6DC4"/>
    <w:rsid w:val="00BD7125"/>
    <w:rsid w:val="00BD71DF"/>
    <w:rsid w:val="00BD7AB2"/>
    <w:rsid w:val="00BD7E9C"/>
    <w:rsid w:val="00BE0029"/>
    <w:rsid w:val="00BE0098"/>
    <w:rsid w:val="00BE03B5"/>
    <w:rsid w:val="00BE052D"/>
    <w:rsid w:val="00BE05C7"/>
    <w:rsid w:val="00BE076A"/>
    <w:rsid w:val="00BE0987"/>
    <w:rsid w:val="00BE0B3C"/>
    <w:rsid w:val="00BE0E01"/>
    <w:rsid w:val="00BE0E98"/>
    <w:rsid w:val="00BE109B"/>
    <w:rsid w:val="00BE14AA"/>
    <w:rsid w:val="00BE157E"/>
    <w:rsid w:val="00BE16A8"/>
    <w:rsid w:val="00BE1992"/>
    <w:rsid w:val="00BE1BD8"/>
    <w:rsid w:val="00BE1D0D"/>
    <w:rsid w:val="00BE1FA6"/>
    <w:rsid w:val="00BE2325"/>
    <w:rsid w:val="00BE2365"/>
    <w:rsid w:val="00BE23C5"/>
    <w:rsid w:val="00BE23F7"/>
    <w:rsid w:val="00BE2554"/>
    <w:rsid w:val="00BE265F"/>
    <w:rsid w:val="00BE28FE"/>
    <w:rsid w:val="00BE2BFB"/>
    <w:rsid w:val="00BE2C3C"/>
    <w:rsid w:val="00BE36A3"/>
    <w:rsid w:val="00BE3867"/>
    <w:rsid w:val="00BE3D5B"/>
    <w:rsid w:val="00BE450D"/>
    <w:rsid w:val="00BE472B"/>
    <w:rsid w:val="00BE4B03"/>
    <w:rsid w:val="00BE4D8D"/>
    <w:rsid w:val="00BE514D"/>
    <w:rsid w:val="00BE5B62"/>
    <w:rsid w:val="00BE5CAB"/>
    <w:rsid w:val="00BE5D63"/>
    <w:rsid w:val="00BE5F4C"/>
    <w:rsid w:val="00BE6286"/>
    <w:rsid w:val="00BE632D"/>
    <w:rsid w:val="00BE66F1"/>
    <w:rsid w:val="00BE6A7E"/>
    <w:rsid w:val="00BE702D"/>
    <w:rsid w:val="00BE7E11"/>
    <w:rsid w:val="00BF0440"/>
    <w:rsid w:val="00BF0923"/>
    <w:rsid w:val="00BF096B"/>
    <w:rsid w:val="00BF0A14"/>
    <w:rsid w:val="00BF0A65"/>
    <w:rsid w:val="00BF0C31"/>
    <w:rsid w:val="00BF0D9C"/>
    <w:rsid w:val="00BF0DD2"/>
    <w:rsid w:val="00BF0E6C"/>
    <w:rsid w:val="00BF10E7"/>
    <w:rsid w:val="00BF158B"/>
    <w:rsid w:val="00BF15BE"/>
    <w:rsid w:val="00BF1693"/>
    <w:rsid w:val="00BF18EC"/>
    <w:rsid w:val="00BF1ABD"/>
    <w:rsid w:val="00BF1BD7"/>
    <w:rsid w:val="00BF207C"/>
    <w:rsid w:val="00BF275A"/>
    <w:rsid w:val="00BF27D9"/>
    <w:rsid w:val="00BF289D"/>
    <w:rsid w:val="00BF3110"/>
    <w:rsid w:val="00BF332E"/>
    <w:rsid w:val="00BF3384"/>
    <w:rsid w:val="00BF36F4"/>
    <w:rsid w:val="00BF3829"/>
    <w:rsid w:val="00BF3E25"/>
    <w:rsid w:val="00BF4A73"/>
    <w:rsid w:val="00BF4C19"/>
    <w:rsid w:val="00BF4C91"/>
    <w:rsid w:val="00BF4F1B"/>
    <w:rsid w:val="00BF5BBB"/>
    <w:rsid w:val="00BF6025"/>
    <w:rsid w:val="00BF6162"/>
    <w:rsid w:val="00BF61AE"/>
    <w:rsid w:val="00BF61E6"/>
    <w:rsid w:val="00BF656E"/>
    <w:rsid w:val="00BF6ABC"/>
    <w:rsid w:val="00BF6BEB"/>
    <w:rsid w:val="00BF6D1E"/>
    <w:rsid w:val="00BF6D75"/>
    <w:rsid w:val="00BF7033"/>
    <w:rsid w:val="00BF7536"/>
    <w:rsid w:val="00BF75DE"/>
    <w:rsid w:val="00BF793D"/>
    <w:rsid w:val="00BF7B27"/>
    <w:rsid w:val="00BF7B29"/>
    <w:rsid w:val="00C0042F"/>
    <w:rsid w:val="00C0072C"/>
    <w:rsid w:val="00C00756"/>
    <w:rsid w:val="00C007F2"/>
    <w:rsid w:val="00C00B08"/>
    <w:rsid w:val="00C0127A"/>
    <w:rsid w:val="00C019F0"/>
    <w:rsid w:val="00C01A2E"/>
    <w:rsid w:val="00C01C46"/>
    <w:rsid w:val="00C01CCE"/>
    <w:rsid w:val="00C02278"/>
    <w:rsid w:val="00C0239B"/>
    <w:rsid w:val="00C0270A"/>
    <w:rsid w:val="00C029B7"/>
    <w:rsid w:val="00C02E3B"/>
    <w:rsid w:val="00C035AF"/>
    <w:rsid w:val="00C037C5"/>
    <w:rsid w:val="00C03B41"/>
    <w:rsid w:val="00C03CB8"/>
    <w:rsid w:val="00C03CDD"/>
    <w:rsid w:val="00C04274"/>
    <w:rsid w:val="00C046E0"/>
    <w:rsid w:val="00C04C1B"/>
    <w:rsid w:val="00C0523F"/>
    <w:rsid w:val="00C053F9"/>
    <w:rsid w:val="00C05AB3"/>
    <w:rsid w:val="00C05FA6"/>
    <w:rsid w:val="00C063F5"/>
    <w:rsid w:val="00C06528"/>
    <w:rsid w:val="00C065EB"/>
    <w:rsid w:val="00C067EA"/>
    <w:rsid w:val="00C0710A"/>
    <w:rsid w:val="00C07263"/>
    <w:rsid w:val="00C074E3"/>
    <w:rsid w:val="00C0760C"/>
    <w:rsid w:val="00C07737"/>
    <w:rsid w:val="00C07E7E"/>
    <w:rsid w:val="00C10079"/>
    <w:rsid w:val="00C105F4"/>
    <w:rsid w:val="00C10850"/>
    <w:rsid w:val="00C109D7"/>
    <w:rsid w:val="00C10D98"/>
    <w:rsid w:val="00C10EAE"/>
    <w:rsid w:val="00C11147"/>
    <w:rsid w:val="00C113E0"/>
    <w:rsid w:val="00C115F2"/>
    <w:rsid w:val="00C116AE"/>
    <w:rsid w:val="00C11770"/>
    <w:rsid w:val="00C11A01"/>
    <w:rsid w:val="00C11B75"/>
    <w:rsid w:val="00C11BFF"/>
    <w:rsid w:val="00C11CE7"/>
    <w:rsid w:val="00C121A4"/>
    <w:rsid w:val="00C12358"/>
    <w:rsid w:val="00C12396"/>
    <w:rsid w:val="00C12472"/>
    <w:rsid w:val="00C12C75"/>
    <w:rsid w:val="00C12D57"/>
    <w:rsid w:val="00C1303B"/>
    <w:rsid w:val="00C13163"/>
    <w:rsid w:val="00C1365A"/>
    <w:rsid w:val="00C13DB0"/>
    <w:rsid w:val="00C13DD8"/>
    <w:rsid w:val="00C1455B"/>
    <w:rsid w:val="00C145D4"/>
    <w:rsid w:val="00C1464A"/>
    <w:rsid w:val="00C149D5"/>
    <w:rsid w:val="00C14A51"/>
    <w:rsid w:val="00C14B68"/>
    <w:rsid w:val="00C1500E"/>
    <w:rsid w:val="00C1508A"/>
    <w:rsid w:val="00C1508F"/>
    <w:rsid w:val="00C1516E"/>
    <w:rsid w:val="00C152C3"/>
    <w:rsid w:val="00C15606"/>
    <w:rsid w:val="00C157D8"/>
    <w:rsid w:val="00C1580F"/>
    <w:rsid w:val="00C15F93"/>
    <w:rsid w:val="00C16092"/>
    <w:rsid w:val="00C16350"/>
    <w:rsid w:val="00C16745"/>
    <w:rsid w:val="00C168AF"/>
    <w:rsid w:val="00C16BBC"/>
    <w:rsid w:val="00C16D35"/>
    <w:rsid w:val="00C1722C"/>
    <w:rsid w:val="00C1764B"/>
    <w:rsid w:val="00C17A71"/>
    <w:rsid w:val="00C17BA6"/>
    <w:rsid w:val="00C20589"/>
    <w:rsid w:val="00C20D50"/>
    <w:rsid w:val="00C20F1D"/>
    <w:rsid w:val="00C21012"/>
    <w:rsid w:val="00C21145"/>
    <w:rsid w:val="00C2127E"/>
    <w:rsid w:val="00C217E7"/>
    <w:rsid w:val="00C21824"/>
    <w:rsid w:val="00C2198B"/>
    <w:rsid w:val="00C21A9C"/>
    <w:rsid w:val="00C21E0D"/>
    <w:rsid w:val="00C22054"/>
    <w:rsid w:val="00C22224"/>
    <w:rsid w:val="00C223AA"/>
    <w:rsid w:val="00C225DE"/>
    <w:rsid w:val="00C2264A"/>
    <w:rsid w:val="00C226F3"/>
    <w:rsid w:val="00C22999"/>
    <w:rsid w:val="00C22AFA"/>
    <w:rsid w:val="00C22C32"/>
    <w:rsid w:val="00C23028"/>
    <w:rsid w:val="00C230CD"/>
    <w:rsid w:val="00C232B5"/>
    <w:rsid w:val="00C23479"/>
    <w:rsid w:val="00C239AB"/>
    <w:rsid w:val="00C23D0B"/>
    <w:rsid w:val="00C23DD4"/>
    <w:rsid w:val="00C24061"/>
    <w:rsid w:val="00C24109"/>
    <w:rsid w:val="00C247FE"/>
    <w:rsid w:val="00C247FF"/>
    <w:rsid w:val="00C24D1D"/>
    <w:rsid w:val="00C24D6D"/>
    <w:rsid w:val="00C24DEE"/>
    <w:rsid w:val="00C256F3"/>
    <w:rsid w:val="00C25D07"/>
    <w:rsid w:val="00C268AB"/>
    <w:rsid w:val="00C26A43"/>
    <w:rsid w:val="00C26C5A"/>
    <w:rsid w:val="00C26DCF"/>
    <w:rsid w:val="00C26F8F"/>
    <w:rsid w:val="00C2751E"/>
    <w:rsid w:val="00C27610"/>
    <w:rsid w:val="00C27747"/>
    <w:rsid w:val="00C27A3E"/>
    <w:rsid w:val="00C27B4B"/>
    <w:rsid w:val="00C27DE5"/>
    <w:rsid w:val="00C3133C"/>
    <w:rsid w:val="00C31898"/>
    <w:rsid w:val="00C31B49"/>
    <w:rsid w:val="00C31D60"/>
    <w:rsid w:val="00C31E29"/>
    <w:rsid w:val="00C31E4D"/>
    <w:rsid w:val="00C322D2"/>
    <w:rsid w:val="00C32C1F"/>
    <w:rsid w:val="00C32CC2"/>
    <w:rsid w:val="00C32DDC"/>
    <w:rsid w:val="00C33301"/>
    <w:rsid w:val="00C3345F"/>
    <w:rsid w:val="00C33471"/>
    <w:rsid w:val="00C334BF"/>
    <w:rsid w:val="00C33533"/>
    <w:rsid w:val="00C3397B"/>
    <w:rsid w:val="00C33B04"/>
    <w:rsid w:val="00C33CCA"/>
    <w:rsid w:val="00C34018"/>
    <w:rsid w:val="00C3403D"/>
    <w:rsid w:val="00C340C9"/>
    <w:rsid w:val="00C34106"/>
    <w:rsid w:val="00C34137"/>
    <w:rsid w:val="00C344FE"/>
    <w:rsid w:val="00C3479E"/>
    <w:rsid w:val="00C34A42"/>
    <w:rsid w:val="00C34DE4"/>
    <w:rsid w:val="00C34E9B"/>
    <w:rsid w:val="00C3516C"/>
    <w:rsid w:val="00C35283"/>
    <w:rsid w:val="00C35313"/>
    <w:rsid w:val="00C3617E"/>
    <w:rsid w:val="00C361E2"/>
    <w:rsid w:val="00C36411"/>
    <w:rsid w:val="00C367EB"/>
    <w:rsid w:val="00C36C38"/>
    <w:rsid w:val="00C36EBD"/>
    <w:rsid w:val="00C370C1"/>
    <w:rsid w:val="00C37AC3"/>
    <w:rsid w:val="00C37FCD"/>
    <w:rsid w:val="00C404F8"/>
    <w:rsid w:val="00C409B0"/>
    <w:rsid w:val="00C409C3"/>
    <w:rsid w:val="00C40B28"/>
    <w:rsid w:val="00C40D8E"/>
    <w:rsid w:val="00C40E1F"/>
    <w:rsid w:val="00C40E21"/>
    <w:rsid w:val="00C40F25"/>
    <w:rsid w:val="00C4123C"/>
    <w:rsid w:val="00C4164B"/>
    <w:rsid w:val="00C417B6"/>
    <w:rsid w:val="00C419F8"/>
    <w:rsid w:val="00C41A06"/>
    <w:rsid w:val="00C42094"/>
    <w:rsid w:val="00C421CA"/>
    <w:rsid w:val="00C42211"/>
    <w:rsid w:val="00C4233D"/>
    <w:rsid w:val="00C4255E"/>
    <w:rsid w:val="00C42F84"/>
    <w:rsid w:val="00C43179"/>
    <w:rsid w:val="00C434D9"/>
    <w:rsid w:val="00C43625"/>
    <w:rsid w:val="00C43677"/>
    <w:rsid w:val="00C436AF"/>
    <w:rsid w:val="00C4401A"/>
    <w:rsid w:val="00C4463D"/>
    <w:rsid w:val="00C447B0"/>
    <w:rsid w:val="00C44B2A"/>
    <w:rsid w:val="00C44BAF"/>
    <w:rsid w:val="00C44C5F"/>
    <w:rsid w:val="00C44E6B"/>
    <w:rsid w:val="00C44ECC"/>
    <w:rsid w:val="00C45505"/>
    <w:rsid w:val="00C4577F"/>
    <w:rsid w:val="00C45FA7"/>
    <w:rsid w:val="00C460B6"/>
    <w:rsid w:val="00C461A1"/>
    <w:rsid w:val="00C46A05"/>
    <w:rsid w:val="00C47279"/>
    <w:rsid w:val="00C47490"/>
    <w:rsid w:val="00C47569"/>
    <w:rsid w:val="00C47826"/>
    <w:rsid w:val="00C4788C"/>
    <w:rsid w:val="00C5009F"/>
    <w:rsid w:val="00C502F7"/>
    <w:rsid w:val="00C504FE"/>
    <w:rsid w:val="00C505AC"/>
    <w:rsid w:val="00C50975"/>
    <w:rsid w:val="00C509AF"/>
    <w:rsid w:val="00C50AC0"/>
    <w:rsid w:val="00C50B74"/>
    <w:rsid w:val="00C50D45"/>
    <w:rsid w:val="00C50E80"/>
    <w:rsid w:val="00C510B2"/>
    <w:rsid w:val="00C511C7"/>
    <w:rsid w:val="00C5124A"/>
    <w:rsid w:val="00C5149E"/>
    <w:rsid w:val="00C51F7F"/>
    <w:rsid w:val="00C51F8A"/>
    <w:rsid w:val="00C520FA"/>
    <w:rsid w:val="00C526AF"/>
    <w:rsid w:val="00C526D4"/>
    <w:rsid w:val="00C52A1B"/>
    <w:rsid w:val="00C52D02"/>
    <w:rsid w:val="00C52DE9"/>
    <w:rsid w:val="00C53309"/>
    <w:rsid w:val="00C538F0"/>
    <w:rsid w:val="00C53C27"/>
    <w:rsid w:val="00C54413"/>
    <w:rsid w:val="00C5467B"/>
    <w:rsid w:val="00C54695"/>
    <w:rsid w:val="00C54733"/>
    <w:rsid w:val="00C548E6"/>
    <w:rsid w:val="00C54B4D"/>
    <w:rsid w:val="00C55074"/>
    <w:rsid w:val="00C55681"/>
    <w:rsid w:val="00C55887"/>
    <w:rsid w:val="00C56392"/>
    <w:rsid w:val="00C564F6"/>
    <w:rsid w:val="00C564FD"/>
    <w:rsid w:val="00C56570"/>
    <w:rsid w:val="00C566D7"/>
    <w:rsid w:val="00C56BD1"/>
    <w:rsid w:val="00C56F20"/>
    <w:rsid w:val="00C570AC"/>
    <w:rsid w:val="00C57100"/>
    <w:rsid w:val="00C57903"/>
    <w:rsid w:val="00C57A9E"/>
    <w:rsid w:val="00C57E02"/>
    <w:rsid w:val="00C60742"/>
    <w:rsid w:val="00C60999"/>
    <w:rsid w:val="00C60D01"/>
    <w:rsid w:val="00C60E74"/>
    <w:rsid w:val="00C611CF"/>
    <w:rsid w:val="00C61318"/>
    <w:rsid w:val="00C618DB"/>
    <w:rsid w:val="00C61AC7"/>
    <w:rsid w:val="00C62C51"/>
    <w:rsid w:val="00C6362F"/>
    <w:rsid w:val="00C63B24"/>
    <w:rsid w:val="00C64545"/>
    <w:rsid w:val="00C64706"/>
    <w:rsid w:val="00C64CE6"/>
    <w:rsid w:val="00C6533F"/>
    <w:rsid w:val="00C6591D"/>
    <w:rsid w:val="00C65BF3"/>
    <w:rsid w:val="00C6619E"/>
    <w:rsid w:val="00C661EA"/>
    <w:rsid w:val="00C66367"/>
    <w:rsid w:val="00C66724"/>
    <w:rsid w:val="00C66A6D"/>
    <w:rsid w:val="00C66BD7"/>
    <w:rsid w:val="00C66CA0"/>
    <w:rsid w:val="00C66CDE"/>
    <w:rsid w:val="00C66D5D"/>
    <w:rsid w:val="00C67023"/>
    <w:rsid w:val="00C671A9"/>
    <w:rsid w:val="00C671BD"/>
    <w:rsid w:val="00C67387"/>
    <w:rsid w:val="00C673BF"/>
    <w:rsid w:val="00C673EB"/>
    <w:rsid w:val="00C67565"/>
    <w:rsid w:val="00C6766D"/>
    <w:rsid w:val="00C67A70"/>
    <w:rsid w:val="00C67AE1"/>
    <w:rsid w:val="00C67F2B"/>
    <w:rsid w:val="00C70058"/>
    <w:rsid w:val="00C70621"/>
    <w:rsid w:val="00C70B24"/>
    <w:rsid w:val="00C70B2D"/>
    <w:rsid w:val="00C70B6A"/>
    <w:rsid w:val="00C70ECA"/>
    <w:rsid w:val="00C711FA"/>
    <w:rsid w:val="00C719FE"/>
    <w:rsid w:val="00C71C14"/>
    <w:rsid w:val="00C721FE"/>
    <w:rsid w:val="00C72980"/>
    <w:rsid w:val="00C72ACC"/>
    <w:rsid w:val="00C72CED"/>
    <w:rsid w:val="00C732CB"/>
    <w:rsid w:val="00C73355"/>
    <w:rsid w:val="00C737A4"/>
    <w:rsid w:val="00C73B06"/>
    <w:rsid w:val="00C73BC2"/>
    <w:rsid w:val="00C74071"/>
    <w:rsid w:val="00C74223"/>
    <w:rsid w:val="00C74381"/>
    <w:rsid w:val="00C74599"/>
    <w:rsid w:val="00C74721"/>
    <w:rsid w:val="00C74B0E"/>
    <w:rsid w:val="00C74BFA"/>
    <w:rsid w:val="00C75517"/>
    <w:rsid w:val="00C75602"/>
    <w:rsid w:val="00C75698"/>
    <w:rsid w:val="00C7598D"/>
    <w:rsid w:val="00C762C7"/>
    <w:rsid w:val="00C763C2"/>
    <w:rsid w:val="00C76567"/>
    <w:rsid w:val="00C76589"/>
    <w:rsid w:val="00C765A6"/>
    <w:rsid w:val="00C766A5"/>
    <w:rsid w:val="00C76E90"/>
    <w:rsid w:val="00C774D5"/>
    <w:rsid w:val="00C777BE"/>
    <w:rsid w:val="00C77887"/>
    <w:rsid w:val="00C77A92"/>
    <w:rsid w:val="00C77B28"/>
    <w:rsid w:val="00C77C33"/>
    <w:rsid w:val="00C77D7A"/>
    <w:rsid w:val="00C77E65"/>
    <w:rsid w:val="00C77EAE"/>
    <w:rsid w:val="00C80181"/>
    <w:rsid w:val="00C803B9"/>
    <w:rsid w:val="00C803F1"/>
    <w:rsid w:val="00C8081A"/>
    <w:rsid w:val="00C8085B"/>
    <w:rsid w:val="00C80A02"/>
    <w:rsid w:val="00C80CA3"/>
    <w:rsid w:val="00C81119"/>
    <w:rsid w:val="00C818DA"/>
    <w:rsid w:val="00C818DB"/>
    <w:rsid w:val="00C819A8"/>
    <w:rsid w:val="00C8272F"/>
    <w:rsid w:val="00C82735"/>
    <w:rsid w:val="00C82AC4"/>
    <w:rsid w:val="00C837B0"/>
    <w:rsid w:val="00C8381B"/>
    <w:rsid w:val="00C83836"/>
    <w:rsid w:val="00C83899"/>
    <w:rsid w:val="00C83BCB"/>
    <w:rsid w:val="00C83BF9"/>
    <w:rsid w:val="00C8424F"/>
    <w:rsid w:val="00C84449"/>
    <w:rsid w:val="00C84520"/>
    <w:rsid w:val="00C84929"/>
    <w:rsid w:val="00C849A8"/>
    <w:rsid w:val="00C84C7D"/>
    <w:rsid w:val="00C84F3B"/>
    <w:rsid w:val="00C8535A"/>
    <w:rsid w:val="00C85390"/>
    <w:rsid w:val="00C854D5"/>
    <w:rsid w:val="00C85745"/>
    <w:rsid w:val="00C8581B"/>
    <w:rsid w:val="00C8595C"/>
    <w:rsid w:val="00C85D2F"/>
    <w:rsid w:val="00C85DDE"/>
    <w:rsid w:val="00C85E25"/>
    <w:rsid w:val="00C85FC8"/>
    <w:rsid w:val="00C86808"/>
    <w:rsid w:val="00C869BF"/>
    <w:rsid w:val="00C86A9D"/>
    <w:rsid w:val="00C86AD7"/>
    <w:rsid w:val="00C86B6F"/>
    <w:rsid w:val="00C86C06"/>
    <w:rsid w:val="00C871D8"/>
    <w:rsid w:val="00C8759B"/>
    <w:rsid w:val="00C87881"/>
    <w:rsid w:val="00C87D22"/>
    <w:rsid w:val="00C90302"/>
    <w:rsid w:val="00C9037A"/>
    <w:rsid w:val="00C907EC"/>
    <w:rsid w:val="00C9081D"/>
    <w:rsid w:val="00C9093A"/>
    <w:rsid w:val="00C9095C"/>
    <w:rsid w:val="00C90C55"/>
    <w:rsid w:val="00C90F30"/>
    <w:rsid w:val="00C912AA"/>
    <w:rsid w:val="00C913B2"/>
    <w:rsid w:val="00C91E82"/>
    <w:rsid w:val="00C91F1A"/>
    <w:rsid w:val="00C92035"/>
    <w:rsid w:val="00C928C5"/>
    <w:rsid w:val="00C92972"/>
    <w:rsid w:val="00C92AAC"/>
    <w:rsid w:val="00C930E1"/>
    <w:rsid w:val="00C931A9"/>
    <w:rsid w:val="00C93207"/>
    <w:rsid w:val="00C938AA"/>
    <w:rsid w:val="00C93CAF"/>
    <w:rsid w:val="00C93D06"/>
    <w:rsid w:val="00C93E06"/>
    <w:rsid w:val="00C9411C"/>
    <w:rsid w:val="00C945A3"/>
    <w:rsid w:val="00C9468D"/>
    <w:rsid w:val="00C9478C"/>
    <w:rsid w:val="00C94A0C"/>
    <w:rsid w:val="00C94CE6"/>
    <w:rsid w:val="00C94F0F"/>
    <w:rsid w:val="00C951B7"/>
    <w:rsid w:val="00C95381"/>
    <w:rsid w:val="00C953EF"/>
    <w:rsid w:val="00C95441"/>
    <w:rsid w:val="00C9581C"/>
    <w:rsid w:val="00C960F6"/>
    <w:rsid w:val="00C9637C"/>
    <w:rsid w:val="00C9642E"/>
    <w:rsid w:val="00C965D0"/>
    <w:rsid w:val="00C966E1"/>
    <w:rsid w:val="00C96D30"/>
    <w:rsid w:val="00C96D7B"/>
    <w:rsid w:val="00C97383"/>
    <w:rsid w:val="00C9751B"/>
    <w:rsid w:val="00C978E4"/>
    <w:rsid w:val="00C97AD1"/>
    <w:rsid w:val="00C97BE3"/>
    <w:rsid w:val="00C97EEF"/>
    <w:rsid w:val="00CA0122"/>
    <w:rsid w:val="00CA0161"/>
    <w:rsid w:val="00CA01F5"/>
    <w:rsid w:val="00CA0292"/>
    <w:rsid w:val="00CA0397"/>
    <w:rsid w:val="00CA055A"/>
    <w:rsid w:val="00CA07A9"/>
    <w:rsid w:val="00CA0E32"/>
    <w:rsid w:val="00CA0F8B"/>
    <w:rsid w:val="00CA12FA"/>
    <w:rsid w:val="00CA14A0"/>
    <w:rsid w:val="00CA26AE"/>
    <w:rsid w:val="00CA2B47"/>
    <w:rsid w:val="00CA2E9F"/>
    <w:rsid w:val="00CA34B8"/>
    <w:rsid w:val="00CA392E"/>
    <w:rsid w:val="00CA3FB3"/>
    <w:rsid w:val="00CA453A"/>
    <w:rsid w:val="00CA48B5"/>
    <w:rsid w:val="00CA49D5"/>
    <w:rsid w:val="00CA4DDF"/>
    <w:rsid w:val="00CA4EBC"/>
    <w:rsid w:val="00CA5096"/>
    <w:rsid w:val="00CA50F7"/>
    <w:rsid w:val="00CA5264"/>
    <w:rsid w:val="00CA5443"/>
    <w:rsid w:val="00CA54C4"/>
    <w:rsid w:val="00CA5578"/>
    <w:rsid w:val="00CA5591"/>
    <w:rsid w:val="00CA5897"/>
    <w:rsid w:val="00CA5B9C"/>
    <w:rsid w:val="00CA5E7F"/>
    <w:rsid w:val="00CA62E7"/>
    <w:rsid w:val="00CA6443"/>
    <w:rsid w:val="00CA6A73"/>
    <w:rsid w:val="00CA6C26"/>
    <w:rsid w:val="00CA6C4A"/>
    <w:rsid w:val="00CA6D2F"/>
    <w:rsid w:val="00CA6E11"/>
    <w:rsid w:val="00CA6ED7"/>
    <w:rsid w:val="00CA752E"/>
    <w:rsid w:val="00CA76F7"/>
    <w:rsid w:val="00CA789B"/>
    <w:rsid w:val="00CA7B89"/>
    <w:rsid w:val="00CA7BDA"/>
    <w:rsid w:val="00CA7C52"/>
    <w:rsid w:val="00CA7DF6"/>
    <w:rsid w:val="00CA7E05"/>
    <w:rsid w:val="00CA7E80"/>
    <w:rsid w:val="00CB00DD"/>
    <w:rsid w:val="00CB033B"/>
    <w:rsid w:val="00CB044C"/>
    <w:rsid w:val="00CB06C1"/>
    <w:rsid w:val="00CB08D1"/>
    <w:rsid w:val="00CB0993"/>
    <w:rsid w:val="00CB1099"/>
    <w:rsid w:val="00CB11AC"/>
    <w:rsid w:val="00CB16BE"/>
    <w:rsid w:val="00CB171E"/>
    <w:rsid w:val="00CB193D"/>
    <w:rsid w:val="00CB19F8"/>
    <w:rsid w:val="00CB1ABE"/>
    <w:rsid w:val="00CB1DD9"/>
    <w:rsid w:val="00CB1F89"/>
    <w:rsid w:val="00CB20D3"/>
    <w:rsid w:val="00CB225A"/>
    <w:rsid w:val="00CB2689"/>
    <w:rsid w:val="00CB2731"/>
    <w:rsid w:val="00CB2D4A"/>
    <w:rsid w:val="00CB2F77"/>
    <w:rsid w:val="00CB30AD"/>
    <w:rsid w:val="00CB31F7"/>
    <w:rsid w:val="00CB367A"/>
    <w:rsid w:val="00CB3786"/>
    <w:rsid w:val="00CB37E5"/>
    <w:rsid w:val="00CB3B66"/>
    <w:rsid w:val="00CB488D"/>
    <w:rsid w:val="00CB498A"/>
    <w:rsid w:val="00CB4C87"/>
    <w:rsid w:val="00CB4C99"/>
    <w:rsid w:val="00CB501F"/>
    <w:rsid w:val="00CB5281"/>
    <w:rsid w:val="00CB5C58"/>
    <w:rsid w:val="00CB602A"/>
    <w:rsid w:val="00CB669A"/>
    <w:rsid w:val="00CB6833"/>
    <w:rsid w:val="00CB6863"/>
    <w:rsid w:val="00CB6AFD"/>
    <w:rsid w:val="00CB775E"/>
    <w:rsid w:val="00CB7F27"/>
    <w:rsid w:val="00CB7F66"/>
    <w:rsid w:val="00CB7FB1"/>
    <w:rsid w:val="00CC0484"/>
    <w:rsid w:val="00CC06CC"/>
    <w:rsid w:val="00CC096F"/>
    <w:rsid w:val="00CC0A35"/>
    <w:rsid w:val="00CC0D26"/>
    <w:rsid w:val="00CC12A8"/>
    <w:rsid w:val="00CC1311"/>
    <w:rsid w:val="00CC16A2"/>
    <w:rsid w:val="00CC1A06"/>
    <w:rsid w:val="00CC1CCA"/>
    <w:rsid w:val="00CC1EA4"/>
    <w:rsid w:val="00CC290B"/>
    <w:rsid w:val="00CC2A53"/>
    <w:rsid w:val="00CC2D2C"/>
    <w:rsid w:val="00CC320D"/>
    <w:rsid w:val="00CC3A36"/>
    <w:rsid w:val="00CC3BA1"/>
    <w:rsid w:val="00CC4010"/>
    <w:rsid w:val="00CC4346"/>
    <w:rsid w:val="00CC4741"/>
    <w:rsid w:val="00CC4C71"/>
    <w:rsid w:val="00CC4F54"/>
    <w:rsid w:val="00CC514A"/>
    <w:rsid w:val="00CC5728"/>
    <w:rsid w:val="00CC583C"/>
    <w:rsid w:val="00CC584D"/>
    <w:rsid w:val="00CC5925"/>
    <w:rsid w:val="00CC5A77"/>
    <w:rsid w:val="00CC5AE8"/>
    <w:rsid w:val="00CC5E32"/>
    <w:rsid w:val="00CC6012"/>
    <w:rsid w:val="00CC6224"/>
    <w:rsid w:val="00CC64DF"/>
    <w:rsid w:val="00CC679B"/>
    <w:rsid w:val="00CC6804"/>
    <w:rsid w:val="00CC68A8"/>
    <w:rsid w:val="00CC708E"/>
    <w:rsid w:val="00CC70E7"/>
    <w:rsid w:val="00CC712F"/>
    <w:rsid w:val="00CC74A9"/>
    <w:rsid w:val="00CC7A74"/>
    <w:rsid w:val="00CC7D43"/>
    <w:rsid w:val="00CD00E3"/>
    <w:rsid w:val="00CD02B6"/>
    <w:rsid w:val="00CD03FE"/>
    <w:rsid w:val="00CD0426"/>
    <w:rsid w:val="00CD07CE"/>
    <w:rsid w:val="00CD0A53"/>
    <w:rsid w:val="00CD0EA7"/>
    <w:rsid w:val="00CD0F9C"/>
    <w:rsid w:val="00CD10CA"/>
    <w:rsid w:val="00CD1611"/>
    <w:rsid w:val="00CD1618"/>
    <w:rsid w:val="00CD174A"/>
    <w:rsid w:val="00CD1F60"/>
    <w:rsid w:val="00CD206A"/>
    <w:rsid w:val="00CD20E5"/>
    <w:rsid w:val="00CD24E3"/>
    <w:rsid w:val="00CD2C5D"/>
    <w:rsid w:val="00CD2DE1"/>
    <w:rsid w:val="00CD2F38"/>
    <w:rsid w:val="00CD32F4"/>
    <w:rsid w:val="00CD339E"/>
    <w:rsid w:val="00CD3559"/>
    <w:rsid w:val="00CD36D7"/>
    <w:rsid w:val="00CD37AE"/>
    <w:rsid w:val="00CD4049"/>
    <w:rsid w:val="00CD4770"/>
    <w:rsid w:val="00CD4912"/>
    <w:rsid w:val="00CD493D"/>
    <w:rsid w:val="00CD4A0B"/>
    <w:rsid w:val="00CD4BBE"/>
    <w:rsid w:val="00CD4C12"/>
    <w:rsid w:val="00CD4F17"/>
    <w:rsid w:val="00CD51DF"/>
    <w:rsid w:val="00CD523D"/>
    <w:rsid w:val="00CD5321"/>
    <w:rsid w:val="00CD535B"/>
    <w:rsid w:val="00CD575A"/>
    <w:rsid w:val="00CD5762"/>
    <w:rsid w:val="00CD5B5A"/>
    <w:rsid w:val="00CD5B97"/>
    <w:rsid w:val="00CD5CE9"/>
    <w:rsid w:val="00CD638B"/>
    <w:rsid w:val="00CD6450"/>
    <w:rsid w:val="00CD6921"/>
    <w:rsid w:val="00CD6E58"/>
    <w:rsid w:val="00CD6F0B"/>
    <w:rsid w:val="00CD70A0"/>
    <w:rsid w:val="00CD710C"/>
    <w:rsid w:val="00CD716D"/>
    <w:rsid w:val="00CD72C6"/>
    <w:rsid w:val="00CD7337"/>
    <w:rsid w:val="00CD7872"/>
    <w:rsid w:val="00CD7A64"/>
    <w:rsid w:val="00CD7AA2"/>
    <w:rsid w:val="00CE04EC"/>
    <w:rsid w:val="00CE0674"/>
    <w:rsid w:val="00CE085C"/>
    <w:rsid w:val="00CE0C03"/>
    <w:rsid w:val="00CE0C7D"/>
    <w:rsid w:val="00CE118A"/>
    <w:rsid w:val="00CE1193"/>
    <w:rsid w:val="00CE143A"/>
    <w:rsid w:val="00CE1530"/>
    <w:rsid w:val="00CE1548"/>
    <w:rsid w:val="00CE1A70"/>
    <w:rsid w:val="00CE1FEA"/>
    <w:rsid w:val="00CE24C8"/>
    <w:rsid w:val="00CE24F2"/>
    <w:rsid w:val="00CE2684"/>
    <w:rsid w:val="00CE2826"/>
    <w:rsid w:val="00CE2B1B"/>
    <w:rsid w:val="00CE2D08"/>
    <w:rsid w:val="00CE34A4"/>
    <w:rsid w:val="00CE3C76"/>
    <w:rsid w:val="00CE3E0C"/>
    <w:rsid w:val="00CE40DD"/>
    <w:rsid w:val="00CE410E"/>
    <w:rsid w:val="00CE4152"/>
    <w:rsid w:val="00CE4527"/>
    <w:rsid w:val="00CE4B06"/>
    <w:rsid w:val="00CE4B19"/>
    <w:rsid w:val="00CE4C1A"/>
    <w:rsid w:val="00CE4EA0"/>
    <w:rsid w:val="00CE4FDE"/>
    <w:rsid w:val="00CE5180"/>
    <w:rsid w:val="00CE524F"/>
    <w:rsid w:val="00CE55CC"/>
    <w:rsid w:val="00CE5780"/>
    <w:rsid w:val="00CE5A52"/>
    <w:rsid w:val="00CE5B54"/>
    <w:rsid w:val="00CE5E04"/>
    <w:rsid w:val="00CE5FAB"/>
    <w:rsid w:val="00CE62D1"/>
    <w:rsid w:val="00CE64C8"/>
    <w:rsid w:val="00CE6AF3"/>
    <w:rsid w:val="00CE71DB"/>
    <w:rsid w:val="00CE726F"/>
    <w:rsid w:val="00CE74D1"/>
    <w:rsid w:val="00CE799F"/>
    <w:rsid w:val="00CE7B72"/>
    <w:rsid w:val="00CF0117"/>
    <w:rsid w:val="00CF026F"/>
    <w:rsid w:val="00CF04D0"/>
    <w:rsid w:val="00CF07B6"/>
    <w:rsid w:val="00CF09AA"/>
    <w:rsid w:val="00CF0BEB"/>
    <w:rsid w:val="00CF0D15"/>
    <w:rsid w:val="00CF0DDB"/>
    <w:rsid w:val="00CF13DB"/>
    <w:rsid w:val="00CF16D0"/>
    <w:rsid w:val="00CF1874"/>
    <w:rsid w:val="00CF1A25"/>
    <w:rsid w:val="00CF1C55"/>
    <w:rsid w:val="00CF1EE3"/>
    <w:rsid w:val="00CF273A"/>
    <w:rsid w:val="00CF28BB"/>
    <w:rsid w:val="00CF2B49"/>
    <w:rsid w:val="00CF2C87"/>
    <w:rsid w:val="00CF2EF6"/>
    <w:rsid w:val="00CF3298"/>
    <w:rsid w:val="00CF339A"/>
    <w:rsid w:val="00CF4139"/>
    <w:rsid w:val="00CF447B"/>
    <w:rsid w:val="00CF4887"/>
    <w:rsid w:val="00CF4CC8"/>
    <w:rsid w:val="00CF5190"/>
    <w:rsid w:val="00CF51AF"/>
    <w:rsid w:val="00CF53DB"/>
    <w:rsid w:val="00CF57A6"/>
    <w:rsid w:val="00CF57E1"/>
    <w:rsid w:val="00CF585F"/>
    <w:rsid w:val="00CF5902"/>
    <w:rsid w:val="00CF5CA2"/>
    <w:rsid w:val="00CF6075"/>
    <w:rsid w:val="00CF654D"/>
    <w:rsid w:val="00CF68CA"/>
    <w:rsid w:val="00CF68CC"/>
    <w:rsid w:val="00CF6C3B"/>
    <w:rsid w:val="00CF6CDC"/>
    <w:rsid w:val="00CF6CF0"/>
    <w:rsid w:val="00CF73C3"/>
    <w:rsid w:val="00CF747B"/>
    <w:rsid w:val="00CF7489"/>
    <w:rsid w:val="00CF765C"/>
    <w:rsid w:val="00CF7D90"/>
    <w:rsid w:val="00CF7FC2"/>
    <w:rsid w:val="00D002EB"/>
    <w:rsid w:val="00D00541"/>
    <w:rsid w:val="00D006E1"/>
    <w:rsid w:val="00D00998"/>
    <w:rsid w:val="00D00D93"/>
    <w:rsid w:val="00D00E4D"/>
    <w:rsid w:val="00D00FE1"/>
    <w:rsid w:val="00D010A2"/>
    <w:rsid w:val="00D0122C"/>
    <w:rsid w:val="00D015E9"/>
    <w:rsid w:val="00D01641"/>
    <w:rsid w:val="00D0176C"/>
    <w:rsid w:val="00D01A62"/>
    <w:rsid w:val="00D01E6E"/>
    <w:rsid w:val="00D01F3C"/>
    <w:rsid w:val="00D01F54"/>
    <w:rsid w:val="00D021F4"/>
    <w:rsid w:val="00D031FA"/>
    <w:rsid w:val="00D037CD"/>
    <w:rsid w:val="00D0388D"/>
    <w:rsid w:val="00D03B5D"/>
    <w:rsid w:val="00D03C76"/>
    <w:rsid w:val="00D03E1F"/>
    <w:rsid w:val="00D03F0D"/>
    <w:rsid w:val="00D0411F"/>
    <w:rsid w:val="00D044B5"/>
    <w:rsid w:val="00D0493B"/>
    <w:rsid w:val="00D04B8F"/>
    <w:rsid w:val="00D04C7A"/>
    <w:rsid w:val="00D04D49"/>
    <w:rsid w:val="00D0553E"/>
    <w:rsid w:val="00D056D2"/>
    <w:rsid w:val="00D057DB"/>
    <w:rsid w:val="00D05C59"/>
    <w:rsid w:val="00D05CE5"/>
    <w:rsid w:val="00D05EF5"/>
    <w:rsid w:val="00D0637F"/>
    <w:rsid w:val="00D063A8"/>
    <w:rsid w:val="00D064DE"/>
    <w:rsid w:val="00D06B3A"/>
    <w:rsid w:val="00D06FA7"/>
    <w:rsid w:val="00D07043"/>
    <w:rsid w:val="00D073D1"/>
    <w:rsid w:val="00D07438"/>
    <w:rsid w:val="00D07519"/>
    <w:rsid w:val="00D07532"/>
    <w:rsid w:val="00D076EC"/>
    <w:rsid w:val="00D079A0"/>
    <w:rsid w:val="00D07A18"/>
    <w:rsid w:val="00D07A53"/>
    <w:rsid w:val="00D07D9F"/>
    <w:rsid w:val="00D10112"/>
    <w:rsid w:val="00D1053C"/>
    <w:rsid w:val="00D105A4"/>
    <w:rsid w:val="00D10FB0"/>
    <w:rsid w:val="00D11449"/>
    <w:rsid w:val="00D1155E"/>
    <w:rsid w:val="00D1194E"/>
    <w:rsid w:val="00D1195B"/>
    <w:rsid w:val="00D11E18"/>
    <w:rsid w:val="00D121B4"/>
    <w:rsid w:val="00D124DA"/>
    <w:rsid w:val="00D125E0"/>
    <w:rsid w:val="00D12B67"/>
    <w:rsid w:val="00D12D0E"/>
    <w:rsid w:val="00D12F3C"/>
    <w:rsid w:val="00D1310A"/>
    <w:rsid w:val="00D1323C"/>
    <w:rsid w:val="00D13240"/>
    <w:rsid w:val="00D13351"/>
    <w:rsid w:val="00D13418"/>
    <w:rsid w:val="00D13633"/>
    <w:rsid w:val="00D13693"/>
    <w:rsid w:val="00D139A8"/>
    <w:rsid w:val="00D13F1E"/>
    <w:rsid w:val="00D1451E"/>
    <w:rsid w:val="00D148D0"/>
    <w:rsid w:val="00D14D9A"/>
    <w:rsid w:val="00D14F12"/>
    <w:rsid w:val="00D15013"/>
    <w:rsid w:val="00D15A71"/>
    <w:rsid w:val="00D15C0F"/>
    <w:rsid w:val="00D162C2"/>
    <w:rsid w:val="00D1636C"/>
    <w:rsid w:val="00D165A0"/>
    <w:rsid w:val="00D165BA"/>
    <w:rsid w:val="00D168BC"/>
    <w:rsid w:val="00D16BFF"/>
    <w:rsid w:val="00D16F14"/>
    <w:rsid w:val="00D175A6"/>
    <w:rsid w:val="00D17710"/>
    <w:rsid w:val="00D17F24"/>
    <w:rsid w:val="00D2058D"/>
    <w:rsid w:val="00D20F0B"/>
    <w:rsid w:val="00D2104C"/>
    <w:rsid w:val="00D2131D"/>
    <w:rsid w:val="00D2140A"/>
    <w:rsid w:val="00D215AA"/>
    <w:rsid w:val="00D2163A"/>
    <w:rsid w:val="00D21AC3"/>
    <w:rsid w:val="00D21BF6"/>
    <w:rsid w:val="00D21C16"/>
    <w:rsid w:val="00D21C5A"/>
    <w:rsid w:val="00D22582"/>
    <w:rsid w:val="00D22841"/>
    <w:rsid w:val="00D22ABE"/>
    <w:rsid w:val="00D2330E"/>
    <w:rsid w:val="00D23442"/>
    <w:rsid w:val="00D2371D"/>
    <w:rsid w:val="00D23A0B"/>
    <w:rsid w:val="00D23BE9"/>
    <w:rsid w:val="00D23CCC"/>
    <w:rsid w:val="00D23CFD"/>
    <w:rsid w:val="00D24194"/>
    <w:rsid w:val="00D245B3"/>
    <w:rsid w:val="00D24E8A"/>
    <w:rsid w:val="00D24FDC"/>
    <w:rsid w:val="00D25292"/>
    <w:rsid w:val="00D25383"/>
    <w:rsid w:val="00D25544"/>
    <w:rsid w:val="00D258A7"/>
    <w:rsid w:val="00D25AEA"/>
    <w:rsid w:val="00D25D89"/>
    <w:rsid w:val="00D2607A"/>
    <w:rsid w:val="00D264E9"/>
    <w:rsid w:val="00D265FD"/>
    <w:rsid w:val="00D265FE"/>
    <w:rsid w:val="00D266D7"/>
    <w:rsid w:val="00D2685D"/>
    <w:rsid w:val="00D26920"/>
    <w:rsid w:val="00D26A44"/>
    <w:rsid w:val="00D26B04"/>
    <w:rsid w:val="00D26D09"/>
    <w:rsid w:val="00D26DF0"/>
    <w:rsid w:val="00D2723C"/>
    <w:rsid w:val="00D27BF8"/>
    <w:rsid w:val="00D27DE9"/>
    <w:rsid w:val="00D3033B"/>
    <w:rsid w:val="00D303A4"/>
    <w:rsid w:val="00D3060B"/>
    <w:rsid w:val="00D307EC"/>
    <w:rsid w:val="00D3081A"/>
    <w:rsid w:val="00D30BC7"/>
    <w:rsid w:val="00D3124B"/>
    <w:rsid w:val="00D31285"/>
    <w:rsid w:val="00D31420"/>
    <w:rsid w:val="00D315F5"/>
    <w:rsid w:val="00D31BDD"/>
    <w:rsid w:val="00D32217"/>
    <w:rsid w:val="00D323BD"/>
    <w:rsid w:val="00D3255F"/>
    <w:rsid w:val="00D32600"/>
    <w:rsid w:val="00D32717"/>
    <w:rsid w:val="00D32F04"/>
    <w:rsid w:val="00D32F74"/>
    <w:rsid w:val="00D33461"/>
    <w:rsid w:val="00D3359F"/>
    <w:rsid w:val="00D33609"/>
    <w:rsid w:val="00D337D9"/>
    <w:rsid w:val="00D33931"/>
    <w:rsid w:val="00D349BC"/>
    <w:rsid w:val="00D34A93"/>
    <w:rsid w:val="00D34B62"/>
    <w:rsid w:val="00D34F33"/>
    <w:rsid w:val="00D35168"/>
    <w:rsid w:val="00D35770"/>
    <w:rsid w:val="00D35966"/>
    <w:rsid w:val="00D35AAB"/>
    <w:rsid w:val="00D35ABD"/>
    <w:rsid w:val="00D36496"/>
    <w:rsid w:val="00D365C6"/>
    <w:rsid w:val="00D36702"/>
    <w:rsid w:val="00D36934"/>
    <w:rsid w:val="00D36A25"/>
    <w:rsid w:val="00D36AE1"/>
    <w:rsid w:val="00D36B51"/>
    <w:rsid w:val="00D36EB5"/>
    <w:rsid w:val="00D36F60"/>
    <w:rsid w:val="00D37930"/>
    <w:rsid w:val="00D37E1F"/>
    <w:rsid w:val="00D37E95"/>
    <w:rsid w:val="00D40015"/>
    <w:rsid w:val="00D40067"/>
    <w:rsid w:val="00D40126"/>
    <w:rsid w:val="00D4027C"/>
    <w:rsid w:val="00D4085C"/>
    <w:rsid w:val="00D40EF4"/>
    <w:rsid w:val="00D41707"/>
    <w:rsid w:val="00D41E33"/>
    <w:rsid w:val="00D42171"/>
    <w:rsid w:val="00D42C38"/>
    <w:rsid w:val="00D42E22"/>
    <w:rsid w:val="00D430B8"/>
    <w:rsid w:val="00D433EF"/>
    <w:rsid w:val="00D435CB"/>
    <w:rsid w:val="00D4361B"/>
    <w:rsid w:val="00D43841"/>
    <w:rsid w:val="00D43C4C"/>
    <w:rsid w:val="00D43E41"/>
    <w:rsid w:val="00D445E2"/>
    <w:rsid w:val="00D44729"/>
    <w:rsid w:val="00D44805"/>
    <w:rsid w:val="00D4489D"/>
    <w:rsid w:val="00D44A8F"/>
    <w:rsid w:val="00D44ADB"/>
    <w:rsid w:val="00D44E65"/>
    <w:rsid w:val="00D44FF3"/>
    <w:rsid w:val="00D45394"/>
    <w:rsid w:val="00D45616"/>
    <w:rsid w:val="00D460CE"/>
    <w:rsid w:val="00D4649A"/>
    <w:rsid w:val="00D46813"/>
    <w:rsid w:val="00D46DDC"/>
    <w:rsid w:val="00D46E16"/>
    <w:rsid w:val="00D46E1A"/>
    <w:rsid w:val="00D46ED2"/>
    <w:rsid w:val="00D46F0C"/>
    <w:rsid w:val="00D475DF"/>
    <w:rsid w:val="00D47801"/>
    <w:rsid w:val="00D4789E"/>
    <w:rsid w:val="00D50067"/>
    <w:rsid w:val="00D50521"/>
    <w:rsid w:val="00D50719"/>
    <w:rsid w:val="00D5071E"/>
    <w:rsid w:val="00D50721"/>
    <w:rsid w:val="00D50A10"/>
    <w:rsid w:val="00D50A78"/>
    <w:rsid w:val="00D50AAA"/>
    <w:rsid w:val="00D50D76"/>
    <w:rsid w:val="00D510CC"/>
    <w:rsid w:val="00D51445"/>
    <w:rsid w:val="00D514C7"/>
    <w:rsid w:val="00D5163F"/>
    <w:rsid w:val="00D5166D"/>
    <w:rsid w:val="00D51DDB"/>
    <w:rsid w:val="00D51EA9"/>
    <w:rsid w:val="00D52093"/>
    <w:rsid w:val="00D520D8"/>
    <w:rsid w:val="00D52152"/>
    <w:rsid w:val="00D5297F"/>
    <w:rsid w:val="00D52A05"/>
    <w:rsid w:val="00D52AF3"/>
    <w:rsid w:val="00D52CC8"/>
    <w:rsid w:val="00D52E32"/>
    <w:rsid w:val="00D54255"/>
    <w:rsid w:val="00D542DF"/>
    <w:rsid w:val="00D54A42"/>
    <w:rsid w:val="00D5543D"/>
    <w:rsid w:val="00D55675"/>
    <w:rsid w:val="00D55ACC"/>
    <w:rsid w:val="00D55CA7"/>
    <w:rsid w:val="00D565C4"/>
    <w:rsid w:val="00D565DC"/>
    <w:rsid w:val="00D5670E"/>
    <w:rsid w:val="00D567FB"/>
    <w:rsid w:val="00D56824"/>
    <w:rsid w:val="00D56B20"/>
    <w:rsid w:val="00D56B85"/>
    <w:rsid w:val="00D56E90"/>
    <w:rsid w:val="00D56FE8"/>
    <w:rsid w:val="00D572C2"/>
    <w:rsid w:val="00D574CD"/>
    <w:rsid w:val="00D5752D"/>
    <w:rsid w:val="00D5784E"/>
    <w:rsid w:val="00D578E2"/>
    <w:rsid w:val="00D57C58"/>
    <w:rsid w:val="00D60708"/>
    <w:rsid w:val="00D60C35"/>
    <w:rsid w:val="00D61382"/>
    <w:rsid w:val="00D613A1"/>
    <w:rsid w:val="00D613F0"/>
    <w:rsid w:val="00D61468"/>
    <w:rsid w:val="00D614A8"/>
    <w:rsid w:val="00D616FC"/>
    <w:rsid w:val="00D6197F"/>
    <w:rsid w:val="00D61D58"/>
    <w:rsid w:val="00D61D7D"/>
    <w:rsid w:val="00D61E6D"/>
    <w:rsid w:val="00D627CA"/>
    <w:rsid w:val="00D6283C"/>
    <w:rsid w:val="00D62D5D"/>
    <w:rsid w:val="00D62E7B"/>
    <w:rsid w:val="00D6338D"/>
    <w:rsid w:val="00D63466"/>
    <w:rsid w:val="00D63658"/>
    <w:rsid w:val="00D638F4"/>
    <w:rsid w:val="00D63A45"/>
    <w:rsid w:val="00D649E8"/>
    <w:rsid w:val="00D650DF"/>
    <w:rsid w:val="00D651B2"/>
    <w:rsid w:val="00D65228"/>
    <w:rsid w:val="00D65394"/>
    <w:rsid w:val="00D65E73"/>
    <w:rsid w:val="00D6609F"/>
    <w:rsid w:val="00D6640D"/>
    <w:rsid w:val="00D668C4"/>
    <w:rsid w:val="00D668E2"/>
    <w:rsid w:val="00D6690B"/>
    <w:rsid w:val="00D66DE3"/>
    <w:rsid w:val="00D66E18"/>
    <w:rsid w:val="00D66FB1"/>
    <w:rsid w:val="00D671F3"/>
    <w:rsid w:val="00D67249"/>
    <w:rsid w:val="00D67C80"/>
    <w:rsid w:val="00D67D4D"/>
    <w:rsid w:val="00D67FC4"/>
    <w:rsid w:val="00D7027A"/>
    <w:rsid w:val="00D70670"/>
    <w:rsid w:val="00D70AEA"/>
    <w:rsid w:val="00D70C5C"/>
    <w:rsid w:val="00D71153"/>
    <w:rsid w:val="00D712F2"/>
    <w:rsid w:val="00D713E1"/>
    <w:rsid w:val="00D71495"/>
    <w:rsid w:val="00D71F0F"/>
    <w:rsid w:val="00D72083"/>
    <w:rsid w:val="00D72092"/>
    <w:rsid w:val="00D724BD"/>
    <w:rsid w:val="00D727D9"/>
    <w:rsid w:val="00D72F8F"/>
    <w:rsid w:val="00D73127"/>
    <w:rsid w:val="00D731BF"/>
    <w:rsid w:val="00D731D4"/>
    <w:rsid w:val="00D73680"/>
    <w:rsid w:val="00D73854"/>
    <w:rsid w:val="00D73A10"/>
    <w:rsid w:val="00D73AC7"/>
    <w:rsid w:val="00D73CD0"/>
    <w:rsid w:val="00D73FD6"/>
    <w:rsid w:val="00D74099"/>
    <w:rsid w:val="00D744E1"/>
    <w:rsid w:val="00D74BF8"/>
    <w:rsid w:val="00D74C9A"/>
    <w:rsid w:val="00D754B5"/>
    <w:rsid w:val="00D75A7B"/>
    <w:rsid w:val="00D75AEE"/>
    <w:rsid w:val="00D763B8"/>
    <w:rsid w:val="00D76928"/>
    <w:rsid w:val="00D76D1A"/>
    <w:rsid w:val="00D76ED7"/>
    <w:rsid w:val="00D76EE5"/>
    <w:rsid w:val="00D771F7"/>
    <w:rsid w:val="00D772B4"/>
    <w:rsid w:val="00D77A06"/>
    <w:rsid w:val="00D77A6A"/>
    <w:rsid w:val="00D77CDA"/>
    <w:rsid w:val="00D80380"/>
    <w:rsid w:val="00D8059F"/>
    <w:rsid w:val="00D80A43"/>
    <w:rsid w:val="00D810BA"/>
    <w:rsid w:val="00D8183F"/>
    <w:rsid w:val="00D824BC"/>
    <w:rsid w:val="00D82605"/>
    <w:rsid w:val="00D8263B"/>
    <w:rsid w:val="00D826CE"/>
    <w:rsid w:val="00D82FE7"/>
    <w:rsid w:val="00D832CC"/>
    <w:rsid w:val="00D83590"/>
    <w:rsid w:val="00D83667"/>
    <w:rsid w:val="00D836E5"/>
    <w:rsid w:val="00D841A9"/>
    <w:rsid w:val="00D84301"/>
    <w:rsid w:val="00D844C4"/>
    <w:rsid w:val="00D84B6A"/>
    <w:rsid w:val="00D84CA9"/>
    <w:rsid w:val="00D84D33"/>
    <w:rsid w:val="00D84E10"/>
    <w:rsid w:val="00D84EAF"/>
    <w:rsid w:val="00D8513D"/>
    <w:rsid w:val="00D85550"/>
    <w:rsid w:val="00D8558D"/>
    <w:rsid w:val="00D8581A"/>
    <w:rsid w:val="00D8586B"/>
    <w:rsid w:val="00D8591A"/>
    <w:rsid w:val="00D85929"/>
    <w:rsid w:val="00D85FFD"/>
    <w:rsid w:val="00D8638B"/>
    <w:rsid w:val="00D86591"/>
    <w:rsid w:val="00D865FC"/>
    <w:rsid w:val="00D8695B"/>
    <w:rsid w:val="00D86CC7"/>
    <w:rsid w:val="00D870E4"/>
    <w:rsid w:val="00D9075A"/>
    <w:rsid w:val="00D90BC8"/>
    <w:rsid w:val="00D91D07"/>
    <w:rsid w:val="00D91F9B"/>
    <w:rsid w:val="00D92124"/>
    <w:rsid w:val="00D924FB"/>
    <w:rsid w:val="00D92560"/>
    <w:rsid w:val="00D9294E"/>
    <w:rsid w:val="00D92ADC"/>
    <w:rsid w:val="00D938ED"/>
    <w:rsid w:val="00D939B8"/>
    <w:rsid w:val="00D939FD"/>
    <w:rsid w:val="00D93E65"/>
    <w:rsid w:val="00D94365"/>
    <w:rsid w:val="00D943CD"/>
    <w:rsid w:val="00D94601"/>
    <w:rsid w:val="00D94AEA"/>
    <w:rsid w:val="00D94CC4"/>
    <w:rsid w:val="00D94F8C"/>
    <w:rsid w:val="00D95968"/>
    <w:rsid w:val="00D95EF7"/>
    <w:rsid w:val="00D95F76"/>
    <w:rsid w:val="00D960F8"/>
    <w:rsid w:val="00D96131"/>
    <w:rsid w:val="00D9627B"/>
    <w:rsid w:val="00D962E5"/>
    <w:rsid w:val="00D96D65"/>
    <w:rsid w:val="00D96DB7"/>
    <w:rsid w:val="00D97252"/>
    <w:rsid w:val="00D97B6A"/>
    <w:rsid w:val="00D97EAF"/>
    <w:rsid w:val="00D97F0F"/>
    <w:rsid w:val="00DA02CE"/>
    <w:rsid w:val="00DA0831"/>
    <w:rsid w:val="00DA0D4F"/>
    <w:rsid w:val="00DA1050"/>
    <w:rsid w:val="00DA110C"/>
    <w:rsid w:val="00DA1586"/>
    <w:rsid w:val="00DA15B0"/>
    <w:rsid w:val="00DA15F6"/>
    <w:rsid w:val="00DA1903"/>
    <w:rsid w:val="00DA19B2"/>
    <w:rsid w:val="00DA1EEB"/>
    <w:rsid w:val="00DA23AE"/>
    <w:rsid w:val="00DA2424"/>
    <w:rsid w:val="00DA254D"/>
    <w:rsid w:val="00DA27F1"/>
    <w:rsid w:val="00DA295A"/>
    <w:rsid w:val="00DA29F3"/>
    <w:rsid w:val="00DA3048"/>
    <w:rsid w:val="00DA359D"/>
    <w:rsid w:val="00DA3606"/>
    <w:rsid w:val="00DA3D2D"/>
    <w:rsid w:val="00DA3E2B"/>
    <w:rsid w:val="00DA3E8A"/>
    <w:rsid w:val="00DA40F7"/>
    <w:rsid w:val="00DA4364"/>
    <w:rsid w:val="00DA4D97"/>
    <w:rsid w:val="00DA4DF3"/>
    <w:rsid w:val="00DA56E5"/>
    <w:rsid w:val="00DA583C"/>
    <w:rsid w:val="00DA5BDC"/>
    <w:rsid w:val="00DA5C01"/>
    <w:rsid w:val="00DA5D42"/>
    <w:rsid w:val="00DA5E38"/>
    <w:rsid w:val="00DA60E9"/>
    <w:rsid w:val="00DA61AF"/>
    <w:rsid w:val="00DA6241"/>
    <w:rsid w:val="00DA62CB"/>
    <w:rsid w:val="00DA6445"/>
    <w:rsid w:val="00DA6490"/>
    <w:rsid w:val="00DA65A8"/>
    <w:rsid w:val="00DA6DD4"/>
    <w:rsid w:val="00DA70C9"/>
    <w:rsid w:val="00DA7196"/>
    <w:rsid w:val="00DA7422"/>
    <w:rsid w:val="00DA7509"/>
    <w:rsid w:val="00DA75C2"/>
    <w:rsid w:val="00DA7626"/>
    <w:rsid w:val="00DA7B79"/>
    <w:rsid w:val="00DB005F"/>
    <w:rsid w:val="00DB09CD"/>
    <w:rsid w:val="00DB0E8E"/>
    <w:rsid w:val="00DB1024"/>
    <w:rsid w:val="00DB18D8"/>
    <w:rsid w:val="00DB1D03"/>
    <w:rsid w:val="00DB1FFB"/>
    <w:rsid w:val="00DB204C"/>
    <w:rsid w:val="00DB24B8"/>
    <w:rsid w:val="00DB2C0F"/>
    <w:rsid w:val="00DB2C43"/>
    <w:rsid w:val="00DB339C"/>
    <w:rsid w:val="00DB3495"/>
    <w:rsid w:val="00DB3654"/>
    <w:rsid w:val="00DB3AB8"/>
    <w:rsid w:val="00DB3B45"/>
    <w:rsid w:val="00DB3BE4"/>
    <w:rsid w:val="00DB3D6C"/>
    <w:rsid w:val="00DB4092"/>
    <w:rsid w:val="00DB4393"/>
    <w:rsid w:val="00DB4C91"/>
    <w:rsid w:val="00DB4EAA"/>
    <w:rsid w:val="00DB501F"/>
    <w:rsid w:val="00DB542E"/>
    <w:rsid w:val="00DB58E5"/>
    <w:rsid w:val="00DB5D5B"/>
    <w:rsid w:val="00DB637A"/>
    <w:rsid w:val="00DB64AB"/>
    <w:rsid w:val="00DB663C"/>
    <w:rsid w:val="00DB66F7"/>
    <w:rsid w:val="00DB6A18"/>
    <w:rsid w:val="00DB6C37"/>
    <w:rsid w:val="00DB6D12"/>
    <w:rsid w:val="00DB6E2A"/>
    <w:rsid w:val="00DB73C3"/>
    <w:rsid w:val="00DB73FC"/>
    <w:rsid w:val="00DB78CC"/>
    <w:rsid w:val="00DB7908"/>
    <w:rsid w:val="00DB7B64"/>
    <w:rsid w:val="00DC013D"/>
    <w:rsid w:val="00DC052D"/>
    <w:rsid w:val="00DC0573"/>
    <w:rsid w:val="00DC0692"/>
    <w:rsid w:val="00DC06D8"/>
    <w:rsid w:val="00DC0C6F"/>
    <w:rsid w:val="00DC0CDE"/>
    <w:rsid w:val="00DC13FF"/>
    <w:rsid w:val="00DC1401"/>
    <w:rsid w:val="00DC16D6"/>
    <w:rsid w:val="00DC1C1F"/>
    <w:rsid w:val="00DC1DE7"/>
    <w:rsid w:val="00DC1EB5"/>
    <w:rsid w:val="00DC1F0C"/>
    <w:rsid w:val="00DC1F9C"/>
    <w:rsid w:val="00DC2919"/>
    <w:rsid w:val="00DC2A0B"/>
    <w:rsid w:val="00DC2F0E"/>
    <w:rsid w:val="00DC3047"/>
    <w:rsid w:val="00DC32B4"/>
    <w:rsid w:val="00DC3463"/>
    <w:rsid w:val="00DC347E"/>
    <w:rsid w:val="00DC3506"/>
    <w:rsid w:val="00DC35F4"/>
    <w:rsid w:val="00DC37B7"/>
    <w:rsid w:val="00DC3C9B"/>
    <w:rsid w:val="00DC41B4"/>
    <w:rsid w:val="00DC42D5"/>
    <w:rsid w:val="00DC49A8"/>
    <w:rsid w:val="00DC4AEE"/>
    <w:rsid w:val="00DC4FB3"/>
    <w:rsid w:val="00DC5202"/>
    <w:rsid w:val="00DC525A"/>
    <w:rsid w:val="00DC5542"/>
    <w:rsid w:val="00DC57F9"/>
    <w:rsid w:val="00DC5F1A"/>
    <w:rsid w:val="00DC6916"/>
    <w:rsid w:val="00DC6945"/>
    <w:rsid w:val="00DC6E42"/>
    <w:rsid w:val="00DC734E"/>
    <w:rsid w:val="00DC77AA"/>
    <w:rsid w:val="00DC7839"/>
    <w:rsid w:val="00DC7B0D"/>
    <w:rsid w:val="00DD015C"/>
    <w:rsid w:val="00DD0526"/>
    <w:rsid w:val="00DD0E99"/>
    <w:rsid w:val="00DD0F88"/>
    <w:rsid w:val="00DD12D9"/>
    <w:rsid w:val="00DD13B6"/>
    <w:rsid w:val="00DD13DA"/>
    <w:rsid w:val="00DD14D4"/>
    <w:rsid w:val="00DD1E0D"/>
    <w:rsid w:val="00DD1F2D"/>
    <w:rsid w:val="00DD1FD4"/>
    <w:rsid w:val="00DD27CD"/>
    <w:rsid w:val="00DD27D2"/>
    <w:rsid w:val="00DD2974"/>
    <w:rsid w:val="00DD2DD2"/>
    <w:rsid w:val="00DD2F2B"/>
    <w:rsid w:val="00DD3256"/>
    <w:rsid w:val="00DD3474"/>
    <w:rsid w:val="00DD39A5"/>
    <w:rsid w:val="00DD3FC2"/>
    <w:rsid w:val="00DD4514"/>
    <w:rsid w:val="00DD471D"/>
    <w:rsid w:val="00DD4B49"/>
    <w:rsid w:val="00DD4DF1"/>
    <w:rsid w:val="00DD5611"/>
    <w:rsid w:val="00DD5777"/>
    <w:rsid w:val="00DD5B0D"/>
    <w:rsid w:val="00DD629C"/>
    <w:rsid w:val="00DD672D"/>
    <w:rsid w:val="00DD6905"/>
    <w:rsid w:val="00DD6BE7"/>
    <w:rsid w:val="00DD7174"/>
    <w:rsid w:val="00DD717C"/>
    <w:rsid w:val="00DD763C"/>
    <w:rsid w:val="00DD7945"/>
    <w:rsid w:val="00DD7989"/>
    <w:rsid w:val="00DD7B5B"/>
    <w:rsid w:val="00DD7E0C"/>
    <w:rsid w:val="00DE0106"/>
    <w:rsid w:val="00DE016A"/>
    <w:rsid w:val="00DE0279"/>
    <w:rsid w:val="00DE030F"/>
    <w:rsid w:val="00DE04D1"/>
    <w:rsid w:val="00DE0AB0"/>
    <w:rsid w:val="00DE0C20"/>
    <w:rsid w:val="00DE0E8D"/>
    <w:rsid w:val="00DE0E94"/>
    <w:rsid w:val="00DE1565"/>
    <w:rsid w:val="00DE1BF8"/>
    <w:rsid w:val="00DE1C2D"/>
    <w:rsid w:val="00DE1F14"/>
    <w:rsid w:val="00DE2226"/>
    <w:rsid w:val="00DE23A9"/>
    <w:rsid w:val="00DE2974"/>
    <w:rsid w:val="00DE2C50"/>
    <w:rsid w:val="00DE2C97"/>
    <w:rsid w:val="00DE2D2E"/>
    <w:rsid w:val="00DE2F5D"/>
    <w:rsid w:val="00DE380E"/>
    <w:rsid w:val="00DE3AC8"/>
    <w:rsid w:val="00DE40E5"/>
    <w:rsid w:val="00DE47CD"/>
    <w:rsid w:val="00DE47E1"/>
    <w:rsid w:val="00DE4B66"/>
    <w:rsid w:val="00DE4D56"/>
    <w:rsid w:val="00DE4E5F"/>
    <w:rsid w:val="00DE4EBB"/>
    <w:rsid w:val="00DE51DF"/>
    <w:rsid w:val="00DE5218"/>
    <w:rsid w:val="00DE564E"/>
    <w:rsid w:val="00DE580C"/>
    <w:rsid w:val="00DE5890"/>
    <w:rsid w:val="00DE59E5"/>
    <w:rsid w:val="00DE5D79"/>
    <w:rsid w:val="00DE5DC2"/>
    <w:rsid w:val="00DE5EDE"/>
    <w:rsid w:val="00DE60BB"/>
    <w:rsid w:val="00DE611C"/>
    <w:rsid w:val="00DE6146"/>
    <w:rsid w:val="00DE6265"/>
    <w:rsid w:val="00DE634B"/>
    <w:rsid w:val="00DE66F0"/>
    <w:rsid w:val="00DE680F"/>
    <w:rsid w:val="00DE6B9F"/>
    <w:rsid w:val="00DE6D4C"/>
    <w:rsid w:val="00DE7289"/>
    <w:rsid w:val="00DE74E5"/>
    <w:rsid w:val="00DE76F4"/>
    <w:rsid w:val="00DE776F"/>
    <w:rsid w:val="00DE78CA"/>
    <w:rsid w:val="00DE7BFE"/>
    <w:rsid w:val="00DE7D8A"/>
    <w:rsid w:val="00DE7EE8"/>
    <w:rsid w:val="00DE7F45"/>
    <w:rsid w:val="00DF003B"/>
    <w:rsid w:val="00DF0153"/>
    <w:rsid w:val="00DF02D3"/>
    <w:rsid w:val="00DF0EBA"/>
    <w:rsid w:val="00DF114A"/>
    <w:rsid w:val="00DF1447"/>
    <w:rsid w:val="00DF1BEC"/>
    <w:rsid w:val="00DF232C"/>
    <w:rsid w:val="00DF2740"/>
    <w:rsid w:val="00DF2DC8"/>
    <w:rsid w:val="00DF2E56"/>
    <w:rsid w:val="00DF3128"/>
    <w:rsid w:val="00DF3394"/>
    <w:rsid w:val="00DF3861"/>
    <w:rsid w:val="00DF39AE"/>
    <w:rsid w:val="00DF3C13"/>
    <w:rsid w:val="00DF3C36"/>
    <w:rsid w:val="00DF3F8A"/>
    <w:rsid w:val="00DF412B"/>
    <w:rsid w:val="00DF47D7"/>
    <w:rsid w:val="00DF4F9C"/>
    <w:rsid w:val="00DF59D0"/>
    <w:rsid w:val="00DF5DCF"/>
    <w:rsid w:val="00DF5DEA"/>
    <w:rsid w:val="00DF632C"/>
    <w:rsid w:val="00DF66C5"/>
    <w:rsid w:val="00DF6FE6"/>
    <w:rsid w:val="00DF703E"/>
    <w:rsid w:val="00DF7206"/>
    <w:rsid w:val="00E003DB"/>
    <w:rsid w:val="00E0069A"/>
    <w:rsid w:val="00E00DE7"/>
    <w:rsid w:val="00E0140B"/>
    <w:rsid w:val="00E019F1"/>
    <w:rsid w:val="00E01DEF"/>
    <w:rsid w:val="00E02575"/>
    <w:rsid w:val="00E029CE"/>
    <w:rsid w:val="00E02A46"/>
    <w:rsid w:val="00E02C51"/>
    <w:rsid w:val="00E02E8A"/>
    <w:rsid w:val="00E039B8"/>
    <w:rsid w:val="00E03AB0"/>
    <w:rsid w:val="00E040D1"/>
    <w:rsid w:val="00E042EA"/>
    <w:rsid w:val="00E04D89"/>
    <w:rsid w:val="00E052C8"/>
    <w:rsid w:val="00E054D6"/>
    <w:rsid w:val="00E0568B"/>
    <w:rsid w:val="00E05829"/>
    <w:rsid w:val="00E06231"/>
    <w:rsid w:val="00E06362"/>
    <w:rsid w:val="00E06793"/>
    <w:rsid w:val="00E07025"/>
    <w:rsid w:val="00E0712E"/>
    <w:rsid w:val="00E07620"/>
    <w:rsid w:val="00E0767A"/>
    <w:rsid w:val="00E0790A"/>
    <w:rsid w:val="00E07C1A"/>
    <w:rsid w:val="00E1003A"/>
    <w:rsid w:val="00E100F7"/>
    <w:rsid w:val="00E10760"/>
    <w:rsid w:val="00E10ADD"/>
    <w:rsid w:val="00E11BAB"/>
    <w:rsid w:val="00E12263"/>
    <w:rsid w:val="00E125B9"/>
    <w:rsid w:val="00E128AB"/>
    <w:rsid w:val="00E128E2"/>
    <w:rsid w:val="00E128F7"/>
    <w:rsid w:val="00E1317C"/>
    <w:rsid w:val="00E13261"/>
    <w:rsid w:val="00E134A9"/>
    <w:rsid w:val="00E13F0B"/>
    <w:rsid w:val="00E14008"/>
    <w:rsid w:val="00E1430C"/>
    <w:rsid w:val="00E146FF"/>
    <w:rsid w:val="00E1475E"/>
    <w:rsid w:val="00E14A68"/>
    <w:rsid w:val="00E14DCE"/>
    <w:rsid w:val="00E15E63"/>
    <w:rsid w:val="00E1689C"/>
    <w:rsid w:val="00E16A71"/>
    <w:rsid w:val="00E16B9A"/>
    <w:rsid w:val="00E170EA"/>
    <w:rsid w:val="00E170ED"/>
    <w:rsid w:val="00E17193"/>
    <w:rsid w:val="00E1730F"/>
    <w:rsid w:val="00E177C1"/>
    <w:rsid w:val="00E17880"/>
    <w:rsid w:val="00E17EC4"/>
    <w:rsid w:val="00E205E6"/>
    <w:rsid w:val="00E20878"/>
    <w:rsid w:val="00E20A33"/>
    <w:rsid w:val="00E2105E"/>
    <w:rsid w:val="00E210CB"/>
    <w:rsid w:val="00E210D8"/>
    <w:rsid w:val="00E2111F"/>
    <w:rsid w:val="00E21E01"/>
    <w:rsid w:val="00E21EC6"/>
    <w:rsid w:val="00E21F0B"/>
    <w:rsid w:val="00E2200B"/>
    <w:rsid w:val="00E22030"/>
    <w:rsid w:val="00E22319"/>
    <w:rsid w:val="00E2234B"/>
    <w:rsid w:val="00E22554"/>
    <w:rsid w:val="00E2265D"/>
    <w:rsid w:val="00E227A7"/>
    <w:rsid w:val="00E22F52"/>
    <w:rsid w:val="00E231C5"/>
    <w:rsid w:val="00E233C2"/>
    <w:rsid w:val="00E23423"/>
    <w:rsid w:val="00E23500"/>
    <w:rsid w:val="00E23516"/>
    <w:rsid w:val="00E23722"/>
    <w:rsid w:val="00E237CA"/>
    <w:rsid w:val="00E23B91"/>
    <w:rsid w:val="00E23E6A"/>
    <w:rsid w:val="00E246BE"/>
    <w:rsid w:val="00E24C7B"/>
    <w:rsid w:val="00E24F3E"/>
    <w:rsid w:val="00E250C9"/>
    <w:rsid w:val="00E25701"/>
    <w:rsid w:val="00E25AD5"/>
    <w:rsid w:val="00E25E59"/>
    <w:rsid w:val="00E261C6"/>
    <w:rsid w:val="00E26210"/>
    <w:rsid w:val="00E26726"/>
    <w:rsid w:val="00E26871"/>
    <w:rsid w:val="00E26968"/>
    <w:rsid w:val="00E26BEA"/>
    <w:rsid w:val="00E26E03"/>
    <w:rsid w:val="00E26FA5"/>
    <w:rsid w:val="00E26FF5"/>
    <w:rsid w:val="00E2712C"/>
    <w:rsid w:val="00E27625"/>
    <w:rsid w:val="00E27B9C"/>
    <w:rsid w:val="00E27E25"/>
    <w:rsid w:val="00E30394"/>
    <w:rsid w:val="00E306A4"/>
    <w:rsid w:val="00E30793"/>
    <w:rsid w:val="00E308A7"/>
    <w:rsid w:val="00E30978"/>
    <w:rsid w:val="00E30D09"/>
    <w:rsid w:val="00E30E2A"/>
    <w:rsid w:val="00E310B1"/>
    <w:rsid w:val="00E314F1"/>
    <w:rsid w:val="00E31C39"/>
    <w:rsid w:val="00E3207C"/>
    <w:rsid w:val="00E321A0"/>
    <w:rsid w:val="00E3223A"/>
    <w:rsid w:val="00E3246F"/>
    <w:rsid w:val="00E325F3"/>
    <w:rsid w:val="00E326C3"/>
    <w:rsid w:val="00E32D4B"/>
    <w:rsid w:val="00E33039"/>
    <w:rsid w:val="00E3314D"/>
    <w:rsid w:val="00E33237"/>
    <w:rsid w:val="00E332F1"/>
    <w:rsid w:val="00E33633"/>
    <w:rsid w:val="00E33814"/>
    <w:rsid w:val="00E33ADE"/>
    <w:rsid w:val="00E33B2F"/>
    <w:rsid w:val="00E33BEC"/>
    <w:rsid w:val="00E33C01"/>
    <w:rsid w:val="00E33CCC"/>
    <w:rsid w:val="00E33DF3"/>
    <w:rsid w:val="00E34245"/>
    <w:rsid w:val="00E34296"/>
    <w:rsid w:val="00E34408"/>
    <w:rsid w:val="00E349AD"/>
    <w:rsid w:val="00E34E0D"/>
    <w:rsid w:val="00E34E47"/>
    <w:rsid w:val="00E3506B"/>
    <w:rsid w:val="00E350DA"/>
    <w:rsid w:val="00E350EA"/>
    <w:rsid w:val="00E351E3"/>
    <w:rsid w:val="00E3587D"/>
    <w:rsid w:val="00E35910"/>
    <w:rsid w:val="00E35985"/>
    <w:rsid w:val="00E35B1E"/>
    <w:rsid w:val="00E35B59"/>
    <w:rsid w:val="00E35DEC"/>
    <w:rsid w:val="00E35E20"/>
    <w:rsid w:val="00E35EE8"/>
    <w:rsid w:val="00E35F85"/>
    <w:rsid w:val="00E36058"/>
    <w:rsid w:val="00E36130"/>
    <w:rsid w:val="00E36452"/>
    <w:rsid w:val="00E364E2"/>
    <w:rsid w:val="00E3691C"/>
    <w:rsid w:val="00E36CB9"/>
    <w:rsid w:val="00E36DAC"/>
    <w:rsid w:val="00E37440"/>
    <w:rsid w:val="00E37780"/>
    <w:rsid w:val="00E377B6"/>
    <w:rsid w:val="00E40674"/>
    <w:rsid w:val="00E40884"/>
    <w:rsid w:val="00E40B5C"/>
    <w:rsid w:val="00E4100D"/>
    <w:rsid w:val="00E41263"/>
    <w:rsid w:val="00E41490"/>
    <w:rsid w:val="00E4150A"/>
    <w:rsid w:val="00E4172D"/>
    <w:rsid w:val="00E417AE"/>
    <w:rsid w:val="00E41911"/>
    <w:rsid w:val="00E41CBE"/>
    <w:rsid w:val="00E41D31"/>
    <w:rsid w:val="00E41F27"/>
    <w:rsid w:val="00E420D1"/>
    <w:rsid w:val="00E42485"/>
    <w:rsid w:val="00E425B3"/>
    <w:rsid w:val="00E425D3"/>
    <w:rsid w:val="00E428BA"/>
    <w:rsid w:val="00E42A9C"/>
    <w:rsid w:val="00E42D18"/>
    <w:rsid w:val="00E4344F"/>
    <w:rsid w:val="00E43569"/>
    <w:rsid w:val="00E4386F"/>
    <w:rsid w:val="00E439F7"/>
    <w:rsid w:val="00E43C76"/>
    <w:rsid w:val="00E442B4"/>
    <w:rsid w:val="00E445B7"/>
    <w:rsid w:val="00E4462B"/>
    <w:rsid w:val="00E44790"/>
    <w:rsid w:val="00E447A9"/>
    <w:rsid w:val="00E44DCD"/>
    <w:rsid w:val="00E454EF"/>
    <w:rsid w:val="00E4583F"/>
    <w:rsid w:val="00E45979"/>
    <w:rsid w:val="00E45AB9"/>
    <w:rsid w:val="00E45BEC"/>
    <w:rsid w:val="00E4668D"/>
    <w:rsid w:val="00E46AC7"/>
    <w:rsid w:val="00E46C6E"/>
    <w:rsid w:val="00E46CA6"/>
    <w:rsid w:val="00E4787B"/>
    <w:rsid w:val="00E47B4F"/>
    <w:rsid w:val="00E47BD8"/>
    <w:rsid w:val="00E47D8B"/>
    <w:rsid w:val="00E47EC1"/>
    <w:rsid w:val="00E50738"/>
    <w:rsid w:val="00E50D04"/>
    <w:rsid w:val="00E50FAA"/>
    <w:rsid w:val="00E50FD8"/>
    <w:rsid w:val="00E5104C"/>
    <w:rsid w:val="00E5107B"/>
    <w:rsid w:val="00E51182"/>
    <w:rsid w:val="00E515FE"/>
    <w:rsid w:val="00E516FD"/>
    <w:rsid w:val="00E51C44"/>
    <w:rsid w:val="00E51CB6"/>
    <w:rsid w:val="00E51ED2"/>
    <w:rsid w:val="00E51EFF"/>
    <w:rsid w:val="00E521A4"/>
    <w:rsid w:val="00E52464"/>
    <w:rsid w:val="00E52511"/>
    <w:rsid w:val="00E5294E"/>
    <w:rsid w:val="00E52FC3"/>
    <w:rsid w:val="00E53164"/>
    <w:rsid w:val="00E53486"/>
    <w:rsid w:val="00E536CA"/>
    <w:rsid w:val="00E5384D"/>
    <w:rsid w:val="00E53CFF"/>
    <w:rsid w:val="00E53E02"/>
    <w:rsid w:val="00E53EB8"/>
    <w:rsid w:val="00E54336"/>
    <w:rsid w:val="00E54E01"/>
    <w:rsid w:val="00E54EDF"/>
    <w:rsid w:val="00E55262"/>
    <w:rsid w:val="00E55339"/>
    <w:rsid w:val="00E557EE"/>
    <w:rsid w:val="00E55BC8"/>
    <w:rsid w:val="00E56445"/>
    <w:rsid w:val="00E56546"/>
    <w:rsid w:val="00E565A3"/>
    <w:rsid w:val="00E56647"/>
    <w:rsid w:val="00E56690"/>
    <w:rsid w:val="00E56AE9"/>
    <w:rsid w:val="00E56EF8"/>
    <w:rsid w:val="00E57283"/>
    <w:rsid w:val="00E5792D"/>
    <w:rsid w:val="00E6024F"/>
    <w:rsid w:val="00E604B7"/>
    <w:rsid w:val="00E606A1"/>
    <w:rsid w:val="00E606A5"/>
    <w:rsid w:val="00E60DCD"/>
    <w:rsid w:val="00E6114F"/>
    <w:rsid w:val="00E61C3C"/>
    <w:rsid w:val="00E61E04"/>
    <w:rsid w:val="00E61EF3"/>
    <w:rsid w:val="00E61FCB"/>
    <w:rsid w:val="00E6223C"/>
    <w:rsid w:val="00E62327"/>
    <w:rsid w:val="00E624A9"/>
    <w:rsid w:val="00E6283A"/>
    <w:rsid w:val="00E628F3"/>
    <w:rsid w:val="00E62D68"/>
    <w:rsid w:val="00E630EA"/>
    <w:rsid w:val="00E63251"/>
    <w:rsid w:val="00E633D9"/>
    <w:rsid w:val="00E63441"/>
    <w:rsid w:val="00E63535"/>
    <w:rsid w:val="00E63A72"/>
    <w:rsid w:val="00E63CAF"/>
    <w:rsid w:val="00E6468F"/>
    <w:rsid w:val="00E649BF"/>
    <w:rsid w:val="00E64C84"/>
    <w:rsid w:val="00E64D24"/>
    <w:rsid w:val="00E652A1"/>
    <w:rsid w:val="00E65F00"/>
    <w:rsid w:val="00E662AF"/>
    <w:rsid w:val="00E6660F"/>
    <w:rsid w:val="00E6674F"/>
    <w:rsid w:val="00E66F15"/>
    <w:rsid w:val="00E67038"/>
    <w:rsid w:val="00E6758F"/>
    <w:rsid w:val="00E6769E"/>
    <w:rsid w:val="00E6772B"/>
    <w:rsid w:val="00E67A87"/>
    <w:rsid w:val="00E67BFE"/>
    <w:rsid w:val="00E70119"/>
    <w:rsid w:val="00E70B78"/>
    <w:rsid w:val="00E70EF3"/>
    <w:rsid w:val="00E70F84"/>
    <w:rsid w:val="00E71586"/>
    <w:rsid w:val="00E71A7B"/>
    <w:rsid w:val="00E723C3"/>
    <w:rsid w:val="00E726DB"/>
    <w:rsid w:val="00E72C24"/>
    <w:rsid w:val="00E72E1B"/>
    <w:rsid w:val="00E72E1C"/>
    <w:rsid w:val="00E72F75"/>
    <w:rsid w:val="00E73048"/>
    <w:rsid w:val="00E73556"/>
    <w:rsid w:val="00E73A12"/>
    <w:rsid w:val="00E73C94"/>
    <w:rsid w:val="00E73F85"/>
    <w:rsid w:val="00E742A6"/>
    <w:rsid w:val="00E7459C"/>
    <w:rsid w:val="00E74A00"/>
    <w:rsid w:val="00E74AE3"/>
    <w:rsid w:val="00E74F18"/>
    <w:rsid w:val="00E74F25"/>
    <w:rsid w:val="00E75462"/>
    <w:rsid w:val="00E75849"/>
    <w:rsid w:val="00E75C04"/>
    <w:rsid w:val="00E75C6D"/>
    <w:rsid w:val="00E75C81"/>
    <w:rsid w:val="00E75D5A"/>
    <w:rsid w:val="00E75E37"/>
    <w:rsid w:val="00E76490"/>
    <w:rsid w:val="00E7665D"/>
    <w:rsid w:val="00E768D6"/>
    <w:rsid w:val="00E76A39"/>
    <w:rsid w:val="00E76C8E"/>
    <w:rsid w:val="00E76E61"/>
    <w:rsid w:val="00E77052"/>
    <w:rsid w:val="00E77143"/>
    <w:rsid w:val="00E77222"/>
    <w:rsid w:val="00E7738D"/>
    <w:rsid w:val="00E774DB"/>
    <w:rsid w:val="00E77522"/>
    <w:rsid w:val="00E7763E"/>
    <w:rsid w:val="00E7771D"/>
    <w:rsid w:val="00E778AD"/>
    <w:rsid w:val="00E77A49"/>
    <w:rsid w:val="00E77DDF"/>
    <w:rsid w:val="00E80A80"/>
    <w:rsid w:val="00E80E51"/>
    <w:rsid w:val="00E810B2"/>
    <w:rsid w:val="00E8134A"/>
    <w:rsid w:val="00E815C1"/>
    <w:rsid w:val="00E819A9"/>
    <w:rsid w:val="00E82719"/>
    <w:rsid w:val="00E82C13"/>
    <w:rsid w:val="00E83034"/>
    <w:rsid w:val="00E832E5"/>
    <w:rsid w:val="00E8337E"/>
    <w:rsid w:val="00E83467"/>
    <w:rsid w:val="00E83690"/>
    <w:rsid w:val="00E83C4B"/>
    <w:rsid w:val="00E83CFA"/>
    <w:rsid w:val="00E8400D"/>
    <w:rsid w:val="00E843A6"/>
    <w:rsid w:val="00E84741"/>
    <w:rsid w:val="00E84887"/>
    <w:rsid w:val="00E848BD"/>
    <w:rsid w:val="00E84A88"/>
    <w:rsid w:val="00E85598"/>
    <w:rsid w:val="00E8561C"/>
    <w:rsid w:val="00E85691"/>
    <w:rsid w:val="00E857F2"/>
    <w:rsid w:val="00E858D0"/>
    <w:rsid w:val="00E85A5A"/>
    <w:rsid w:val="00E85F96"/>
    <w:rsid w:val="00E85FB6"/>
    <w:rsid w:val="00E8660B"/>
    <w:rsid w:val="00E8681E"/>
    <w:rsid w:val="00E86F9A"/>
    <w:rsid w:val="00E8714A"/>
    <w:rsid w:val="00E87240"/>
    <w:rsid w:val="00E8727D"/>
    <w:rsid w:val="00E872E7"/>
    <w:rsid w:val="00E87BD5"/>
    <w:rsid w:val="00E87C52"/>
    <w:rsid w:val="00E87C98"/>
    <w:rsid w:val="00E901AE"/>
    <w:rsid w:val="00E9026D"/>
    <w:rsid w:val="00E9049B"/>
    <w:rsid w:val="00E90714"/>
    <w:rsid w:val="00E911FF"/>
    <w:rsid w:val="00E914D1"/>
    <w:rsid w:val="00E916E6"/>
    <w:rsid w:val="00E91A1B"/>
    <w:rsid w:val="00E9216E"/>
    <w:rsid w:val="00E923E4"/>
    <w:rsid w:val="00E925E9"/>
    <w:rsid w:val="00E92720"/>
    <w:rsid w:val="00E9275D"/>
    <w:rsid w:val="00E928C2"/>
    <w:rsid w:val="00E92CED"/>
    <w:rsid w:val="00E93B1D"/>
    <w:rsid w:val="00E93D28"/>
    <w:rsid w:val="00E93D5C"/>
    <w:rsid w:val="00E942D7"/>
    <w:rsid w:val="00E94460"/>
    <w:rsid w:val="00E944BC"/>
    <w:rsid w:val="00E94780"/>
    <w:rsid w:val="00E9497F"/>
    <w:rsid w:val="00E94CDE"/>
    <w:rsid w:val="00E94FAB"/>
    <w:rsid w:val="00E952BC"/>
    <w:rsid w:val="00E958BB"/>
    <w:rsid w:val="00E959EC"/>
    <w:rsid w:val="00E962E9"/>
    <w:rsid w:val="00E96823"/>
    <w:rsid w:val="00E96CA3"/>
    <w:rsid w:val="00E96D57"/>
    <w:rsid w:val="00E96E63"/>
    <w:rsid w:val="00E96F26"/>
    <w:rsid w:val="00E9710F"/>
    <w:rsid w:val="00E97611"/>
    <w:rsid w:val="00E977B7"/>
    <w:rsid w:val="00E9795B"/>
    <w:rsid w:val="00E979BA"/>
    <w:rsid w:val="00E97A66"/>
    <w:rsid w:val="00E97AE4"/>
    <w:rsid w:val="00E97D06"/>
    <w:rsid w:val="00E97E78"/>
    <w:rsid w:val="00EA0088"/>
    <w:rsid w:val="00EA06C4"/>
    <w:rsid w:val="00EA0933"/>
    <w:rsid w:val="00EA0A5D"/>
    <w:rsid w:val="00EA0ACA"/>
    <w:rsid w:val="00EA0AF5"/>
    <w:rsid w:val="00EA0D0D"/>
    <w:rsid w:val="00EA12A6"/>
    <w:rsid w:val="00EA13F4"/>
    <w:rsid w:val="00EA18A3"/>
    <w:rsid w:val="00EA29B2"/>
    <w:rsid w:val="00EA2DD0"/>
    <w:rsid w:val="00EA2EC6"/>
    <w:rsid w:val="00EA3086"/>
    <w:rsid w:val="00EA3114"/>
    <w:rsid w:val="00EA31CB"/>
    <w:rsid w:val="00EA339A"/>
    <w:rsid w:val="00EA3836"/>
    <w:rsid w:val="00EA395B"/>
    <w:rsid w:val="00EA39F1"/>
    <w:rsid w:val="00EA3ACE"/>
    <w:rsid w:val="00EA3C00"/>
    <w:rsid w:val="00EA3DD4"/>
    <w:rsid w:val="00EA3DDB"/>
    <w:rsid w:val="00EA3E56"/>
    <w:rsid w:val="00EA40CB"/>
    <w:rsid w:val="00EA4333"/>
    <w:rsid w:val="00EA4693"/>
    <w:rsid w:val="00EA4736"/>
    <w:rsid w:val="00EA4BB5"/>
    <w:rsid w:val="00EA5120"/>
    <w:rsid w:val="00EA51A9"/>
    <w:rsid w:val="00EA55EF"/>
    <w:rsid w:val="00EA5671"/>
    <w:rsid w:val="00EA5ADA"/>
    <w:rsid w:val="00EA5C21"/>
    <w:rsid w:val="00EA5CB7"/>
    <w:rsid w:val="00EA65A8"/>
    <w:rsid w:val="00EA67CB"/>
    <w:rsid w:val="00EA69D4"/>
    <w:rsid w:val="00EA700F"/>
    <w:rsid w:val="00EA70CE"/>
    <w:rsid w:val="00EA75D3"/>
    <w:rsid w:val="00EB04A4"/>
    <w:rsid w:val="00EB0647"/>
    <w:rsid w:val="00EB0AC1"/>
    <w:rsid w:val="00EB1974"/>
    <w:rsid w:val="00EB1A43"/>
    <w:rsid w:val="00EB1DB8"/>
    <w:rsid w:val="00EB27AE"/>
    <w:rsid w:val="00EB285E"/>
    <w:rsid w:val="00EB28B7"/>
    <w:rsid w:val="00EB3539"/>
    <w:rsid w:val="00EB3614"/>
    <w:rsid w:val="00EB3647"/>
    <w:rsid w:val="00EB3708"/>
    <w:rsid w:val="00EB3801"/>
    <w:rsid w:val="00EB3881"/>
    <w:rsid w:val="00EB397B"/>
    <w:rsid w:val="00EB3A53"/>
    <w:rsid w:val="00EB4202"/>
    <w:rsid w:val="00EB46E0"/>
    <w:rsid w:val="00EB4769"/>
    <w:rsid w:val="00EB4796"/>
    <w:rsid w:val="00EB4797"/>
    <w:rsid w:val="00EB49BA"/>
    <w:rsid w:val="00EB4DDB"/>
    <w:rsid w:val="00EB5639"/>
    <w:rsid w:val="00EB5772"/>
    <w:rsid w:val="00EB5993"/>
    <w:rsid w:val="00EB5A01"/>
    <w:rsid w:val="00EB5D61"/>
    <w:rsid w:val="00EB6165"/>
    <w:rsid w:val="00EB61CA"/>
    <w:rsid w:val="00EB6340"/>
    <w:rsid w:val="00EB64C0"/>
    <w:rsid w:val="00EB65F8"/>
    <w:rsid w:val="00EB67EB"/>
    <w:rsid w:val="00EB7169"/>
    <w:rsid w:val="00EB71EB"/>
    <w:rsid w:val="00EB788A"/>
    <w:rsid w:val="00EC02A9"/>
    <w:rsid w:val="00EC0664"/>
    <w:rsid w:val="00EC0A65"/>
    <w:rsid w:val="00EC11CD"/>
    <w:rsid w:val="00EC1470"/>
    <w:rsid w:val="00EC148F"/>
    <w:rsid w:val="00EC15BA"/>
    <w:rsid w:val="00EC1EC3"/>
    <w:rsid w:val="00EC218D"/>
    <w:rsid w:val="00EC2358"/>
    <w:rsid w:val="00EC291D"/>
    <w:rsid w:val="00EC29A7"/>
    <w:rsid w:val="00EC2C81"/>
    <w:rsid w:val="00EC301F"/>
    <w:rsid w:val="00EC3580"/>
    <w:rsid w:val="00EC38A5"/>
    <w:rsid w:val="00EC3D10"/>
    <w:rsid w:val="00EC3DA4"/>
    <w:rsid w:val="00EC3F15"/>
    <w:rsid w:val="00EC404D"/>
    <w:rsid w:val="00EC44DC"/>
    <w:rsid w:val="00EC45EA"/>
    <w:rsid w:val="00EC5605"/>
    <w:rsid w:val="00EC56B8"/>
    <w:rsid w:val="00EC5C59"/>
    <w:rsid w:val="00EC5C89"/>
    <w:rsid w:val="00EC65F3"/>
    <w:rsid w:val="00EC6C18"/>
    <w:rsid w:val="00EC6F58"/>
    <w:rsid w:val="00ED038D"/>
    <w:rsid w:val="00ED0587"/>
    <w:rsid w:val="00ED0616"/>
    <w:rsid w:val="00ED0D81"/>
    <w:rsid w:val="00ED0FD5"/>
    <w:rsid w:val="00ED13D3"/>
    <w:rsid w:val="00ED1417"/>
    <w:rsid w:val="00ED1449"/>
    <w:rsid w:val="00ED1C63"/>
    <w:rsid w:val="00ED1EA8"/>
    <w:rsid w:val="00ED205F"/>
    <w:rsid w:val="00ED2103"/>
    <w:rsid w:val="00ED21F6"/>
    <w:rsid w:val="00ED2220"/>
    <w:rsid w:val="00ED2886"/>
    <w:rsid w:val="00ED2CC8"/>
    <w:rsid w:val="00ED3956"/>
    <w:rsid w:val="00ED39CC"/>
    <w:rsid w:val="00ED3A7E"/>
    <w:rsid w:val="00ED40E8"/>
    <w:rsid w:val="00ED4205"/>
    <w:rsid w:val="00ED4590"/>
    <w:rsid w:val="00ED48FF"/>
    <w:rsid w:val="00ED490C"/>
    <w:rsid w:val="00ED4E8F"/>
    <w:rsid w:val="00ED5221"/>
    <w:rsid w:val="00ED5419"/>
    <w:rsid w:val="00ED576C"/>
    <w:rsid w:val="00ED5888"/>
    <w:rsid w:val="00ED5901"/>
    <w:rsid w:val="00ED5BAD"/>
    <w:rsid w:val="00ED5D22"/>
    <w:rsid w:val="00ED6897"/>
    <w:rsid w:val="00ED69FE"/>
    <w:rsid w:val="00ED6BB3"/>
    <w:rsid w:val="00ED6D67"/>
    <w:rsid w:val="00ED71BD"/>
    <w:rsid w:val="00ED71EF"/>
    <w:rsid w:val="00ED729D"/>
    <w:rsid w:val="00ED73E5"/>
    <w:rsid w:val="00ED740E"/>
    <w:rsid w:val="00ED74E6"/>
    <w:rsid w:val="00ED7572"/>
    <w:rsid w:val="00ED78E6"/>
    <w:rsid w:val="00ED7A54"/>
    <w:rsid w:val="00ED7C5A"/>
    <w:rsid w:val="00EE0055"/>
    <w:rsid w:val="00EE03BA"/>
    <w:rsid w:val="00EE06A1"/>
    <w:rsid w:val="00EE07A4"/>
    <w:rsid w:val="00EE088D"/>
    <w:rsid w:val="00EE0B4A"/>
    <w:rsid w:val="00EE0DF3"/>
    <w:rsid w:val="00EE1216"/>
    <w:rsid w:val="00EE135C"/>
    <w:rsid w:val="00EE15A3"/>
    <w:rsid w:val="00EE1895"/>
    <w:rsid w:val="00EE1ACB"/>
    <w:rsid w:val="00EE1F42"/>
    <w:rsid w:val="00EE21A9"/>
    <w:rsid w:val="00EE226B"/>
    <w:rsid w:val="00EE2299"/>
    <w:rsid w:val="00EE2441"/>
    <w:rsid w:val="00EE283E"/>
    <w:rsid w:val="00EE2CD2"/>
    <w:rsid w:val="00EE2DE2"/>
    <w:rsid w:val="00EE30D2"/>
    <w:rsid w:val="00EE3242"/>
    <w:rsid w:val="00EE3564"/>
    <w:rsid w:val="00EE36E5"/>
    <w:rsid w:val="00EE370F"/>
    <w:rsid w:val="00EE381F"/>
    <w:rsid w:val="00EE3917"/>
    <w:rsid w:val="00EE3A93"/>
    <w:rsid w:val="00EE3BEF"/>
    <w:rsid w:val="00EE3D22"/>
    <w:rsid w:val="00EE427E"/>
    <w:rsid w:val="00EE460F"/>
    <w:rsid w:val="00EE494C"/>
    <w:rsid w:val="00EE4A01"/>
    <w:rsid w:val="00EE4C06"/>
    <w:rsid w:val="00EE4CAE"/>
    <w:rsid w:val="00EE4CAF"/>
    <w:rsid w:val="00EE4EC3"/>
    <w:rsid w:val="00EE5485"/>
    <w:rsid w:val="00EE54A5"/>
    <w:rsid w:val="00EE56D2"/>
    <w:rsid w:val="00EE5869"/>
    <w:rsid w:val="00EE58A0"/>
    <w:rsid w:val="00EE5BFE"/>
    <w:rsid w:val="00EE644A"/>
    <w:rsid w:val="00EE679F"/>
    <w:rsid w:val="00EE6AD9"/>
    <w:rsid w:val="00EE6EA1"/>
    <w:rsid w:val="00EE6F63"/>
    <w:rsid w:val="00EE7135"/>
    <w:rsid w:val="00EE75CC"/>
    <w:rsid w:val="00EE7765"/>
    <w:rsid w:val="00EE782C"/>
    <w:rsid w:val="00EE7C5D"/>
    <w:rsid w:val="00EE7DCE"/>
    <w:rsid w:val="00EF0C1E"/>
    <w:rsid w:val="00EF0DCF"/>
    <w:rsid w:val="00EF117C"/>
    <w:rsid w:val="00EF138A"/>
    <w:rsid w:val="00EF15C6"/>
    <w:rsid w:val="00EF18CB"/>
    <w:rsid w:val="00EF1C45"/>
    <w:rsid w:val="00EF1C53"/>
    <w:rsid w:val="00EF1DE6"/>
    <w:rsid w:val="00EF217F"/>
    <w:rsid w:val="00EF2524"/>
    <w:rsid w:val="00EF26A1"/>
    <w:rsid w:val="00EF295A"/>
    <w:rsid w:val="00EF2CEB"/>
    <w:rsid w:val="00EF2DC3"/>
    <w:rsid w:val="00EF312F"/>
    <w:rsid w:val="00EF321D"/>
    <w:rsid w:val="00EF36A8"/>
    <w:rsid w:val="00EF396D"/>
    <w:rsid w:val="00EF3A66"/>
    <w:rsid w:val="00EF3BB3"/>
    <w:rsid w:val="00EF3CF2"/>
    <w:rsid w:val="00EF433A"/>
    <w:rsid w:val="00EF4584"/>
    <w:rsid w:val="00EF45A2"/>
    <w:rsid w:val="00EF46D1"/>
    <w:rsid w:val="00EF4EA6"/>
    <w:rsid w:val="00EF5273"/>
    <w:rsid w:val="00EF52BC"/>
    <w:rsid w:val="00EF58BE"/>
    <w:rsid w:val="00EF5EE2"/>
    <w:rsid w:val="00EF5F32"/>
    <w:rsid w:val="00EF5FF3"/>
    <w:rsid w:val="00EF655F"/>
    <w:rsid w:val="00EF6707"/>
    <w:rsid w:val="00EF6927"/>
    <w:rsid w:val="00EF6D01"/>
    <w:rsid w:val="00EF727A"/>
    <w:rsid w:val="00EF731D"/>
    <w:rsid w:val="00EF78AD"/>
    <w:rsid w:val="00EF7C7F"/>
    <w:rsid w:val="00EF7EF7"/>
    <w:rsid w:val="00EF7F18"/>
    <w:rsid w:val="00F0004A"/>
    <w:rsid w:val="00F00276"/>
    <w:rsid w:val="00F00546"/>
    <w:rsid w:val="00F00993"/>
    <w:rsid w:val="00F00E5E"/>
    <w:rsid w:val="00F00E8F"/>
    <w:rsid w:val="00F0178E"/>
    <w:rsid w:val="00F01905"/>
    <w:rsid w:val="00F01CAE"/>
    <w:rsid w:val="00F01D61"/>
    <w:rsid w:val="00F01DD0"/>
    <w:rsid w:val="00F01EB2"/>
    <w:rsid w:val="00F01EB5"/>
    <w:rsid w:val="00F01F50"/>
    <w:rsid w:val="00F02638"/>
    <w:rsid w:val="00F02A9F"/>
    <w:rsid w:val="00F030B7"/>
    <w:rsid w:val="00F03190"/>
    <w:rsid w:val="00F03260"/>
    <w:rsid w:val="00F0355D"/>
    <w:rsid w:val="00F0355F"/>
    <w:rsid w:val="00F03586"/>
    <w:rsid w:val="00F039E9"/>
    <w:rsid w:val="00F03BA0"/>
    <w:rsid w:val="00F03D55"/>
    <w:rsid w:val="00F03D76"/>
    <w:rsid w:val="00F03F2A"/>
    <w:rsid w:val="00F03FC4"/>
    <w:rsid w:val="00F0434E"/>
    <w:rsid w:val="00F04807"/>
    <w:rsid w:val="00F04B0A"/>
    <w:rsid w:val="00F04BCB"/>
    <w:rsid w:val="00F04CAD"/>
    <w:rsid w:val="00F0521D"/>
    <w:rsid w:val="00F05B0F"/>
    <w:rsid w:val="00F05BC0"/>
    <w:rsid w:val="00F05C48"/>
    <w:rsid w:val="00F06768"/>
    <w:rsid w:val="00F067BD"/>
    <w:rsid w:val="00F067C7"/>
    <w:rsid w:val="00F06865"/>
    <w:rsid w:val="00F06A54"/>
    <w:rsid w:val="00F06F55"/>
    <w:rsid w:val="00F06F7B"/>
    <w:rsid w:val="00F07225"/>
    <w:rsid w:val="00F0741C"/>
    <w:rsid w:val="00F07551"/>
    <w:rsid w:val="00F07651"/>
    <w:rsid w:val="00F07708"/>
    <w:rsid w:val="00F078CC"/>
    <w:rsid w:val="00F07F98"/>
    <w:rsid w:val="00F1016F"/>
    <w:rsid w:val="00F102F1"/>
    <w:rsid w:val="00F1066C"/>
    <w:rsid w:val="00F107B9"/>
    <w:rsid w:val="00F10A0B"/>
    <w:rsid w:val="00F10A68"/>
    <w:rsid w:val="00F10BC8"/>
    <w:rsid w:val="00F10CC3"/>
    <w:rsid w:val="00F10CC8"/>
    <w:rsid w:val="00F10CF5"/>
    <w:rsid w:val="00F112DF"/>
    <w:rsid w:val="00F11323"/>
    <w:rsid w:val="00F114D9"/>
    <w:rsid w:val="00F118BA"/>
    <w:rsid w:val="00F11ADD"/>
    <w:rsid w:val="00F11C81"/>
    <w:rsid w:val="00F11DB5"/>
    <w:rsid w:val="00F11E5D"/>
    <w:rsid w:val="00F11F42"/>
    <w:rsid w:val="00F120AB"/>
    <w:rsid w:val="00F121A0"/>
    <w:rsid w:val="00F121B4"/>
    <w:rsid w:val="00F134AB"/>
    <w:rsid w:val="00F13640"/>
    <w:rsid w:val="00F13B82"/>
    <w:rsid w:val="00F13BA6"/>
    <w:rsid w:val="00F13C1E"/>
    <w:rsid w:val="00F13C50"/>
    <w:rsid w:val="00F13D4B"/>
    <w:rsid w:val="00F13F62"/>
    <w:rsid w:val="00F13FB6"/>
    <w:rsid w:val="00F1410B"/>
    <w:rsid w:val="00F14127"/>
    <w:rsid w:val="00F141A3"/>
    <w:rsid w:val="00F14572"/>
    <w:rsid w:val="00F1458F"/>
    <w:rsid w:val="00F14638"/>
    <w:rsid w:val="00F14C2B"/>
    <w:rsid w:val="00F15039"/>
    <w:rsid w:val="00F152C6"/>
    <w:rsid w:val="00F15548"/>
    <w:rsid w:val="00F15A01"/>
    <w:rsid w:val="00F15A62"/>
    <w:rsid w:val="00F15E92"/>
    <w:rsid w:val="00F167EC"/>
    <w:rsid w:val="00F169E8"/>
    <w:rsid w:val="00F16B1F"/>
    <w:rsid w:val="00F16C12"/>
    <w:rsid w:val="00F16D2D"/>
    <w:rsid w:val="00F16E8D"/>
    <w:rsid w:val="00F171B6"/>
    <w:rsid w:val="00F175E7"/>
    <w:rsid w:val="00F17B7A"/>
    <w:rsid w:val="00F200E3"/>
    <w:rsid w:val="00F20332"/>
    <w:rsid w:val="00F207D0"/>
    <w:rsid w:val="00F20829"/>
    <w:rsid w:val="00F20AD1"/>
    <w:rsid w:val="00F20F44"/>
    <w:rsid w:val="00F211FE"/>
    <w:rsid w:val="00F21325"/>
    <w:rsid w:val="00F213AB"/>
    <w:rsid w:val="00F213E2"/>
    <w:rsid w:val="00F213E8"/>
    <w:rsid w:val="00F223E7"/>
    <w:rsid w:val="00F22457"/>
    <w:rsid w:val="00F22BBA"/>
    <w:rsid w:val="00F22EC6"/>
    <w:rsid w:val="00F22F41"/>
    <w:rsid w:val="00F23835"/>
    <w:rsid w:val="00F239BB"/>
    <w:rsid w:val="00F239E1"/>
    <w:rsid w:val="00F23A15"/>
    <w:rsid w:val="00F23B68"/>
    <w:rsid w:val="00F23CFD"/>
    <w:rsid w:val="00F23F4A"/>
    <w:rsid w:val="00F240EA"/>
    <w:rsid w:val="00F24396"/>
    <w:rsid w:val="00F246A9"/>
    <w:rsid w:val="00F246C2"/>
    <w:rsid w:val="00F24801"/>
    <w:rsid w:val="00F24A97"/>
    <w:rsid w:val="00F24BF9"/>
    <w:rsid w:val="00F24E46"/>
    <w:rsid w:val="00F25151"/>
    <w:rsid w:val="00F254F0"/>
    <w:rsid w:val="00F25564"/>
    <w:rsid w:val="00F26161"/>
    <w:rsid w:val="00F26164"/>
    <w:rsid w:val="00F261F8"/>
    <w:rsid w:val="00F26227"/>
    <w:rsid w:val="00F263B8"/>
    <w:rsid w:val="00F264A4"/>
    <w:rsid w:val="00F264C5"/>
    <w:rsid w:val="00F26CF8"/>
    <w:rsid w:val="00F26D3B"/>
    <w:rsid w:val="00F273A4"/>
    <w:rsid w:val="00F2740D"/>
    <w:rsid w:val="00F277AA"/>
    <w:rsid w:val="00F27815"/>
    <w:rsid w:val="00F27B39"/>
    <w:rsid w:val="00F27CB3"/>
    <w:rsid w:val="00F27D5A"/>
    <w:rsid w:val="00F27D83"/>
    <w:rsid w:val="00F27E23"/>
    <w:rsid w:val="00F30693"/>
    <w:rsid w:val="00F30712"/>
    <w:rsid w:val="00F30832"/>
    <w:rsid w:val="00F308B6"/>
    <w:rsid w:val="00F3092D"/>
    <w:rsid w:val="00F30E4D"/>
    <w:rsid w:val="00F30E97"/>
    <w:rsid w:val="00F3119C"/>
    <w:rsid w:val="00F312C0"/>
    <w:rsid w:val="00F31BBB"/>
    <w:rsid w:val="00F31E75"/>
    <w:rsid w:val="00F32414"/>
    <w:rsid w:val="00F325E1"/>
    <w:rsid w:val="00F32792"/>
    <w:rsid w:val="00F32EF0"/>
    <w:rsid w:val="00F32FF3"/>
    <w:rsid w:val="00F33206"/>
    <w:rsid w:val="00F33236"/>
    <w:rsid w:val="00F3353B"/>
    <w:rsid w:val="00F33DE6"/>
    <w:rsid w:val="00F33FCD"/>
    <w:rsid w:val="00F343DC"/>
    <w:rsid w:val="00F345EE"/>
    <w:rsid w:val="00F34AFC"/>
    <w:rsid w:val="00F35AAA"/>
    <w:rsid w:val="00F3619F"/>
    <w:rsid w:val="00F36267"/>
    <w:rsid w:val="00F3641C"/>
    <w:rsid w:val="00F36584"/>
    <w:rsid w:val="00F36792"/>
    <w:rsid w:val="00F36821"/>
    <w:rsid w:val="00F36A09"/>
    <w:rsid w:val="00F36A5C"/>
    <w:rsid w:val="00F36D0B"/>
    <w:rsid w:val="00F36DEB"/>
    <w:rsid w:val="00F36E72"/>
    <w:rsid w:val="00F370B2"/>
    <w:rsid w:val="00F3710D"/>
    <w:rsid w:val="00F37777"/>
    <w:rsid w:val="00F37B1D"/>
    <w:rsid w:val="00F37BDE"/>
    <w:rsid w:val="00F40278"/>
    <w:rsid w:val="00F40334"/>
    <w:rsid w:val="00F4046E"/>
    <w:rsid w:val="00F40550"/>
    <w:rsid w:val="00F405FA"/>
    <w:rsid w:val="00F406D3"/>
    <w:rsid w:val="00F40B1F"/>
    <w:rsid w:val="00F417D9"/>
    <w:rsid w:val="00F41BFC"/>
    <w:rsid w:val="00F41C3B"/>
    <w:rsid w:val="00F41D4C"/>
    <w:rsid w:val="00F41E26"/>
    <w:rsid w:val="00F42034"/>
    <w:rsid w:val="00F420EB"/>
    <w:rsid w:val="00F4241D"/>
    <w:rsid w:val="00F4278C"/>
    <w:rsid w:val="00F42832"/>
    <w:rsid w:val="00F42A4B"/>
    <w:rsid w:val="00F42AB6"/>
    <w:rsid w:val="00F42E01"/>
    <w:rsid w:val="00F43096"/>
    <w:rsid w:val="00F430D8"/>
    <w:rsid w:val="00F43932"/>
    <w:rsid w:val="00F43958"/>
    <w:rsid w:val="00F446ED"/>
    <w:rsid w:val="00F447FC"/>
    <w:rsid w:val="00F44A92"/>
    <w:rsid w:val="00F44D7D"/>
    <w:rsid w:val="00F45415"/>
    <w:rsid w:val="00F45735"/>
    <w:rsid w:val="00F46059"/>
    <w:rsid w:val="00F460EB"/>
    <w:rsid w:val="00F46224"/>
    <w:rsid w:val="00F46812"/>
    <w:rsid w:val="00F47428"/>
    <w:rsid w:val="00F475D9"/>
    <w:rsid w:val="00F47CF7"/>
    <w:rsid w:val="00F503F7"/>
    <w:rsid w:val="00F50482"/>
    <w:rsid w:val="00F504FC"/>
    <w:rsid w:val="00F50970"/>
    <w:rsid w:val="00F50A9D"/>
    <w:rsid w:val="00F50BE5"/>
    <w:rsid w:val="00F50CDA"/>
    <w:rsid w:val="00F50E15"/>
    <w:rsid w:val="00F50EAA"/>
    <w:rsid w:val="00F512C2"/>
    <w:rsid w:val="00F51601"/>
    <w:rsid w:val="00F51A8C"/>
    <w:rsid w:val="00F51ABB"/>
    <w:rsid w:val="00F51D66"/>
    <w:rsid w:val="00F52384"/>
    <w:rsid w:val="00F52CBE"/>
    <w:rsid w:val="00F52D94"/>
    <w:rsid w:val="00F53110"/>
    <w:rsid w:val="00F535ED"/>
    <w:rsid w:val="00F53609"/>
    <w:rsid w:val="00F5360C"/>
    <w:rsid w:val="00F53D36"/>
    <w:rsid w:val="00F53D3D"/>
    <w:rsid w:val="00F53FCA"/>
    <w:rsid w:val="00F5405F"/>
    <w:rsid w:val="00F54127"/>
    <w:rsid w:val="00F549B7"/>
    <w:rsid w:val="00F54A4D"/>
    <w:rsid w:val="00F55080"/>
    <w:rsid w:val="00F5528F"/>
    <w:rsid w:val="00F5573B"/>
    <w:rsid w:val="00F55CA8"/>
    <w:rsid w:val="00F55E1E"/>
    <w:rsid w:val="00F55F5D"/>
    <w:rsid w:val="00F563DC"/>
    <w:rsid w:val="00F56BAA"/>
    <w:rsid w:val="00F56EB6"/>
    <w:rsid w:val="00F570DD"/>
    <w:rsid w:val="00F573DF"/>
    <w:rsid w:val="00F57416"/>
    <w:rsid w:val="00F5743E"/>
    <w:rsid w:val="00F57661"/>
    <w:rsid w:val="00F57CBD"/>
    <w:rsid w:val="00F57D7B"/>
    <w:rsid w:val="00F57DAD"/>
    <w:rsid w:val="00F606AF"/>
    <w:rsid w:val="00F606B9"/>
    <w:rsid w:val="00F6078E"/>
    <w:rsid w:val="00F60BFB"/>
    <w:rsid w:val="00F60DD2"/>
    <w:rsid w:val="00F60EAB"/>
    <w:rsid w:val="00F61351"/>
    <w:rsid w:val="00F613C3"/>
    <w:rsid w:val="00F61862"/>
    <w:rsid w:val="00F61D6C"/>
    <w:rsid w:val="00F62468"/>
    <w:rsid w:val="00F626AB"/>
    <w:rsid w:val="00F6290B"/>
    <w:rsid w:val="00F629E0"/>
    <w:rsid w:val="00F62A2A"/>
    <w:rsid w:val="00F62BF9"/>
    <w:rsid w:val="00F62D5F"/>
    <w:rsid w:val="00F62EF7"/>
    <w:rsid w:val="00F62F03"/>
    <w:rsid w:val="00F63367"/>
    <w:rsid w:val="00F6360F"/>
    <w:rsid w:val="00F63A7B"/>
    <w:rsid w:val="00F63A82"/>
    <w:rsid w:val="00F63B04"/>
    <w:rsid w:val="00F63B4F"/>
    <w:rsid w:val="00F63D84"/>
    <w:rsid w:val="00F63DFC"/>
    <w:rsid w:val="00F63E26"/>
    <w:rsid w:val="00F63FCA"/>
    <w:rsid w:val="00F641A6"/>
    <w:rsid w:val="00F6463C"/>
    <w:rsid w:val="00F64C56"/>
    <w:rsid w:val="00F65012"/>
    <w:rsid w:val="00F651DA"/>
    <w:rsid w:val="00F652FB"/>
    <w:rsid w:val="00F65517"/>
    <w:rsid w:val="00F659DD"/>
    <w:rsid w:val="00F65ABF"/>
    <w:rsid w:val="00F65F2A"/>
    <w:rsid w:val="00F6636B"/>
    <w:rsid w:val="00F6695D"/>
    <w:rsid w:val="00F66C1C"/>
    <w:rsid w:val="00F6700E"/>
    <w:rsid w:val="00F67182"/>
    <w:rsid w:val="00F67777"/>
    <w:rsid w:val="00F6779F"/>
    <w:rsid w:val="00F67A1A"/>
    <w:rsid w:val="00F700E3"/>
    <w:rsid w:val="00F703B2"/>
    <w:rsid w:val="00F70711"/>
    <w:rsid w:val="00F70752"/>
    <w:rsid w:val="00F70F67"/>
    <w:rsid w:val="00F711DD"/>
    <w:rsid w:val="00F712C4"/>
    <w:rsid w:val="00F713A3"/>
    <w:rsid w:val="00F71712"/>
    <w:rsid w:val="00F71850"/>
    <w:rsid w:val="00F7191E"/>
    <w:rsid w:val="00F71D9B"/>
    <w:rsid w:val="00F71DB0"/>
    <w:rsid w:val="00F720D7"/>
    <w:rsid w:val="00F722F6"/>
    <w:rsid w:val="00F7294D"/>
    <w:rsid w:val="00F72A2D"/>
    <w:rsid w:val="00F730AE"/>
    <w:rsid w:val="00F73197"/>
    <w:rsid w:val="00F737C0"/>
    <w:rsid w:val="00F739ED"/>
    <w:rsid w:val="00F73BDD"/>
    <w:rsid w:val="00F7400F"/>
    <w:rsid w:val="00F740A0"/>
    <w:rsid w:val="00F7447B"/>
    <w:rsid w:val="00F74AF6"/>
    <w:rsid w:val="00F74C92"/>
    <w:rsid w:val="00F74CCB"/>
    <w:rsid w:val="00F751A0"/>
    <w:rsid w:val="00F7549D"/>
    <w:rsid w:val="00F754E2"/>
    <w:rsid w:val="00F754EB"/>
    <w:rsid w:val="00F7594B"/>
    <w:rsid w:val="00F75E38"/>
    <w:rsid w:val="00F75EA3"/>
    <w:rsid w:val="00F76241"/>
    <w:rsid w:val="00F762BF"/>
    <w:rsid w:val="00F763B2"/>
    <w:rsid w:val="00F76813"/>
    <w:rsid w:val="00F768FF"/>
    <w:rsid w:val="00F76B0C"/>
    <w:rsid w:val="00F76F2C"/>
    <w:rsid w:val="00F76FC7"/>
    <w:rsid w:val="00F76FF8"/>
    <w:rsid w:val="00F77453"/>
    <w:rsid w:val="00F774CA"/>
    <w:rsid w:val="00F77FC5"/>
    <w:rsid w:val="00F800B5"/>
    <w:rsid w:val="00F80547"/>
    <w:rsid w:val="00F8079B"/>
    <w:rsid w:val="00F807D6"/>
    <w:rsid w:val="00F807E6"/>
    <w:rsid w:val="00F809A3"/>
    <w:rsid w:val="00F80A64"/>
    <w:rsid w:val="00F80AE2"/>
    <w:rsid w:val="00F80B1D"/>
    <w:rsid w:val="00F80C7D"/>
    <w:rsid w:val="00F813A9"/>
    <w:rsid w:val="00F81649"/>
    <w:rsid w:val="00F81809"/>
    <w:rsid w:val="00F81EE8"/>
    <w:rsid w:val="00F8282B"/>
    <w:rsid w:val="00F83255"/>
    <w:rsid w:val="00F8329B"/>
    <w:rsid w:val="00F8351A"/>
    <w:rsid w:val="00F839A0"/>
    <w:rsid w:val="00F83BFC"/>
    <w:rsid w:val="00F83DD3"/>
    <w:rsid w:val="00F84284"/>
    <w:rsid w:val="00F844A8"/>
    <w:rsid w:val="00F84569"/>
    <w:rsid w:val="00F848D7"/>
    <w:rsid w:val="00F84934"/>
    <w:rsid w:val="00F849B8"/>
    <w:rsid w:val="00F84AB8"/>
    <w:rsid w:val="00F84BB3"/>
    <w:rsid w:val="00F84DBA"/>
    <w:rsid w:val="00F8527B"/>
    <w:rsid w:val="00F8539B"/>
    <w:rsid w:val="00F85CB9"/>
    <w:rsid w:val="00F85CFB"/>
    <w:rsid w:val="00F85D5A"/>
    <w:rsid w:val="00F85DF6"/>
    <w:rsid w:val="00F86295"/>
    <w:rsid w:val="00F864B0"/>
    <w:rsid w:val="00F86AA7"/>
    <w:rsid w:val="00F87393"/>
    <w:rsid w:val="00F87517"/>
    <w:rsid w:val="00F87A86"/>
    <w:rsid w:val="00F87B66"/>
    <w:rsid w:val="00F87E37"/>
    <w:rsid w:val="00F90164"/>
    <w:rsid w:val="00F9054F"/>
    <w:rsid w:val="00F91181"/>
    <w:rsid w:val="00F91987"/>
    <w:rsid w:val="00F91E65"/>
    <w:rsid w:val="00F92028"/>
    <w:rsid w:val="00F920A4"/>
    <w:rsid w:val="00F920AF"/>
    <w:rsid w:val="00F9290D"/>
    <w:rsid w:val="00F931FF"/>
    <w:rsid w:val="00F93338"/>
    <w:rsid w:val="00F93717"/>
    <w:rsid w:val="00F939D3"/>
    <w:rsid w:val="00F93B5C"/>
    <w:rsid w:val="00F93D08"/>
    <w:rsid w:val="00F94046"/>
    <w:rsid w:val="00F94511"/>
    <w:rsid w:val="00F94666"/>
    <w:rsid w:val="00F94897"/>
    <w:rsid w:val="00F948F2"/>
    <w:rsid w:val="00F9493F"/>
    <w:rsid w:val="00F951C0"/>
    <w:rsid w:val="00F9549E"/>
    <w:rsid w:val="00F9557D"/>
    <w:rsid w:val="00F9578A"/>
    <w:rsid w:val="00F9597F"/>
    <w:rsid w:val="00F95C26"/>
    <w:rsid w:val="00F95DC2"/>
    <w:rsid w:val="00F95E56"/>
    <w:rsid w:val="00F9661C"/>
    <w:rsid w:val="00F968C5"/>
    <w:rsid w:val="00F96AA1"/>
    <w:rsid w:val="00F96CFF"/>
    <w:rsid w:val="00F97353"/>
    <w:rsid w:val="00F976F9"/>
    <w:rsid w:val="00F97754"/>
    <w:rsid w:val="00F97FAD"/>
    <w:rsid w:val="00FA09A7"/>
    <w:rsid w:val="00FA0D93"/>
    <w:rsid w:val="00FA11B3"/>
    <w:rsid w:val="00FA167F"/>
    <w:rsid w:val="00FA1768"/>
    <w:rsid w:val="00FA1838"/>
    <w:rsid w:val="00FA185A"/>
    <w:rsid w:val="00FA1A93"/>
    <w:rsid w:val="00FA1CEE"/>
    <w:rsid w:val="00FA1D34"/>
    <w:rsid w:val="00FA1D3D"/>
    <w:rsid w:val="00FA1F09"/>
    <w:rsid w:val="00FA20B4"/>
    <w:rsid w:val="00FA241A"/>
    <w:rsid w:val="00FA296E"/>
    <w:rsid w:val="00FA2B5B"/>
    <w:rsid w:val="00FA2E3C"/>
    <w:rsid w:val="00FA3E29"/>
    <w:rsid w:val="00FA3E54"/>
    <w:rsid w:val="00FA4456"/>
    <w:rsid w:val="00FA44E6"/>
    <w:rsid w:val="00FA4625"/>
    <w:rsid w:val="00FA490C"/>
    <w:rsid w:val="00FA4B2A"/>
    <w:rsid w:val="00FA4B99"/>
    <w:rsid w:val="00FA4D45"/>
    <w:rsid w:val="00FA50B5"/>
    <w:rsid w:val="00FA5465"/>
    <w:rsid w:val="00FA58EA"/>
    <w:rsid w:val="00FA5B24"/>
    <w:rsid w:val="00FA5DA1"/>
    <w:rsid w:val="00FA6263"/>
    <w:rsid w:val="00FA6274"/>
    <w:rsid w:val="00FA6333"/>
    <w:rsid w:val="00FA63AA"/>
    <w:rsid w:val="00FA63C9"/>
    <w:rsid w:val="00FA65C3"/>
    <w:rsid w:val="00FA66B6"/>
    <w:rsid w:val="00FA694C"/>
    <w:rsid w:val="00FA6B57"/>
    <w:rsid w:val="00FA6BC3"/>
    <w:rsid w:val="00FA6DBF"/>
    <w:rsid w:val="00FA701C"/>
    <w:rsid w:val="00FA717C"/>
    <w:rsid w:val="00FA744A"/>
    <w:rsid w:val="00FA772E"/>
    <w:rsid w:val="00FA77CC"/>
    <w:rsid w:val="00FA79DF"/>
    <w:rsid w:val="00FB01A1"/>
    <w:rsid w:val="00FB05FD"/>
    <w:rsid w:val="00FB0A76"/>
    <w:rsid w:val="00FB0B4A"/>
    <w:rsid w:val="00FB0B69"/>
    <w:rsid w:val="00FB0D5D"/>
    <w:rsid w:val="00FB13DA"/>
    <w:rsid w:val="00FB1D55"/>
    <w:rsid w:val="00FB208C"/>
    <w:rsid w:val="00FB2274"/>
    <w:rsid w:val="00FB26FF"/>
    <w:rsid w:val="00FB2906"/>
    <w:rsid w:val="00FB2BE7"/>
    <w:rsid w:val="00FB3AF3"/>
    <w:rsid w:val="00FB3E10"/>
    <w:rsid w:val="00FB4303"/>
    <w:rsid w:val="00FB4424"/>
    <w:rsid w:val="00FB4432"/>
    <w:rsid w:val="00FB4609"/>
    <w:rsid w:val="00FB461F"/>
    <w:rsid w:val="00FB48AE"/>
    <w:rsid w:val="00FB4998"/>
    <w:rsid w:val="00FB4DB8"/>
    <w:rsid w:val="00FB4E5A"/>
    <w:rsid w:val="00FB4E61"/>
    <w:rsid w:val="00FB4FF9"/>
    <w:rsid w:val="00FB528E"/>
    <w:rsid w:val="00FB542B"/>
    <w:rsid w:val="00FB5570"/>
    <w:rsid w:val="00FB5899"/>
    <w:rsid w:val="00FB5A8F"/>
    <w:rsid w:val="00FB5A9E"/>
    <w:rsid w:val="00FB66C1"/>
    <w:rsid w:val="00FB693B"/>
    <w:rsid w:val="00FB6B93"/>
    <w:rsid w:val="00FB6BA2"/>
    <w:rsid w:val="00FB6EE1"/>
    <w:rsid w:val="00FB6F0A"/>
    <w:rsid w:val="00FB75F9"/>
    <w:rsid w:val="00FC0323"/>
    <w:rsid w:val="00FC04B2"/>
    <w:rsid w:val="00FC0D10"/>
    <w:rsid w:val="00FC0D8A"/>
    <w:rsid w:val="00FC0E95"/>
    <w:rsid w:val="00FC10AE"/>
    <w:rsid w:val="00FC10C8"/>
    <w:rsid w:val="00FC1126"/>
    <w:rsid w:val="00FC1383"/>
    <w:rsid w:val="00FC1436"/>
    <w:rsid w:val="00FC1648"/>
    <w:rsid w:val="00FC1BB7"/>
    <w:rsid w:val="00FC1DDB"/>
    <w:rsid w:val="00FC200F"/>
    <w:rsid w:val="00FC26FB"/>
    <w:rsid w:val="00FC2AA2"/>
    <w:rsid w:val="00FC2BB4"/>
    <w:rsid w:val="00FC2E39"/>
    <w:rsid w:val="00FC328F"/>
    <w:rsid w:val="00FC4125"/>
    <w:rsid w:val="00FC4370"/>
    <w:rsid w:val="00FC4DA3"/>
    <w:rsid w:val="00FC4E9B"/>
    <w:rsid w:val="00FC524F"/>
    <w:rsid w:val="00FC530C"/>
    <w:rsid w:val="00FC5680"/>
    <w:rsid w:val="00FC56E0"/>
    <w:rsid w:val="00FC570B"/>
    <w:rsid w:val="00FC5B71"/>
    <w:rsid w:val="00FC5E1A"/>
    <w:rsid w:val="00FC5F8A"/>
    <w:rsid w:val="00FC621E"/>
    <w:rsid w:val="00FC634A"/>
    <w:rsid w:val="00FC66F2"/>
    <w:rsid w:val="00FC6C5B"/>
    <w:rsid w:val="00FC6CA9"/>
    <w:rsid w:val="00FC6D5E"/>
    <w:rsid w:val="00FC6DB0"/>
    <w:rsid w:val="00FC6E8A"/>
    <w:rsid w:val="00FC73E2"/>
    <w:rsid w:val="00FC7787"/>
    <w:rsid w:val="00FC7906"/>
    <w:rsid w:val="00FC7C11"/>
    <w:rsid w:val="00FC7D0B"/>
    <w:rsid w:val="00FC7D67"/>
    <w:rsid w:val="00FC7E6A"/>
    <w:rsid w:val="00FD0166"/>
    <w:rsid w:val="00FD084E"/>
    <w:rsid w:val="00FD08D3"/>
    <w:rsid w:val="00FD0D1B"/>
    <w:rsid w:val="00FD100D"/>
    <w:rsid w:val="00FD153B"/>
    <w:rsid w:val="00FD2635"/>
    <w:rsid w:val="00FD2BE1"/>
    <w:rsid w:val="00FD3548"/>
    <w:rsid w:val="00FD3869"/>
    <w:rsid w:val="00FD40AB"/>
    <w:rsid w:val="00FD42CB"/>
    <w:rsid w:val="00FD44DE"/>
    <w:rsid w:val="00FD45CA"/>
    <w:rsid w:val="00FD5440"/>
    <w:rsid w:val="00FD5565"/>
    <w:rsid w:val="00FD55CE"/>
    <w:rsid w:val="00FD5B47"/>
    <w:rsid w:val="00FD5DCA"/>
    <w:rsid w:val="00FD5E2F"/>
    <w:rsid w:val="00FD5F68"/>
    <w:rsid w:val="00FD6017"/>
    <w:rsid w:val="00FD607C"/>
    <w:rsid w:val="00FD6152"/>
    <w:rsid w:val="00FD668E"/>
    <w:rsid w:val="00FD6772"/>
    <w:rsid w:val="00FD6F31"/>
    <w:rsid w:val="00FD714B"/>
    <w:rsid w:val="00FD7392"/>
    <w:rsid w:val="00FD7432"/>
    <w:rsid w:val="00FD7451"/>
    <w:rsid w:val="00FD74E3"/>
    <w:rsid w:val="00FD75C0"/>
    <w:rsid w:val="00FD75C6"/>
    <w:rsid w:val="00FD7F30"/>
    <w:rsid w:val="00FE0115"/>
    <w:rsid w:val="00FE0267"/>
    <w:rsid w:val="00FE0725"/>
    <w:rsid w:val="00FE0AB5"/>
    <w:rsid w:val="00FE0C14"/>
    <w:rsid w:val="00FE0F57"/>
    <w:rsid w:val="00FE13C8"/>
    <w:rsid w:val="00FE1773"/>
    <w:rsid w:val="00FE1A85"/>
    <w:rsid w:val="00FE1BB4"/>
    <w:rsid w:val="00FE1D14"/>
    <w:rsid w:val="00FE1FB3"/>
    <w:rsid w:val="00FE23D5"/>
    <w:rsid w:val="00FE344F"/>
    <w:rsid w:val="00FE37B7"/>
    <w:rsid w:val="00FE384D"/>
    <w:rsid w:val="00FE3C78"/>
    <w:rsid w:val="00FE3E46"/>
    <w:rsid w:val="00FE4094"/>
    <w:rsid w:val="00FE4137"/>
    <w:rsid w:val="00FE4151"/>
    <w:rsid w:val="00FE436E"/>
    <w:rsid w:val="00FE4690"/>
    <w:rsid w:val="00FE470A"/>
    <w:rsid w:val="00FE4891"/>
    <w:rsid w:val="00FE492D"/>
    <w:rsid w:val="00FE4ACA"/>
    <w:rsid w:val="00FE5764"/>
    <w:rsid w:val="00FE5820"/>
    <w:rsid w:val="00FE600B"/>
    <w:rsid w:val="00FE6399"/>
    <w:rsid w:val="00FE68A7"/>
    <w:rsid w:val="00FE6DFA"/>
    <w:rsid w:val="00FE6EE0"/>
    <w:rsid w:val="00FE7138"/>
    <w:rsid w:val="00FE71AD"/>
    <w:rsid w:val="00FE73A4"/>
    <w:rsid w:val="00FE745C"/>
    <w:rsid w:val="00FE76E0"/>
    <w:rsid w:val="00FE76E3"/>
    <w:rsid w:val="00FE780E"/>
    <w:rsid w:val="00FE7C18"/>
    <w:rsid w:val="00FE7C3A"/>
    <w:rsid w:val="00FE7EEA"/>
    <w:rsid w:val="00FF0071"/>
    <w:rsid w:val="00FF01C2"/>
    <w:rsid w:val="00FF028B"/>
    <w:rsid w:val="00FF060F"/>
    <w:rsid w:val="00FF0682"/>
    <w:rsid w:val="00FF0B73"/>
    <w:rsid w:val="00FF0D79"/>
    <w:rsid w:val="00FF1E65"/>
    <w:rsid w:val="00FF207C"/>
    <w:rsid w:val="00FF2420"/>
    <w:rsid w:val="00FF2551"/>
    <w:rsid w:val="00FF270D"/>
    <w:rsid w:val="00FF2766"/>
    <w:rsid w:val="00FF2A3F"/>
    <w:rsid w:val="00FF2AB6"/>
    <w:rsid w:val="00FF2C33"/>
    <w:rsid w:val="00FF2CF1"/>
    <w:rsid w:val="00FF307B"/>
    <w:rsid w:val="00FF30DF"/>
    <w:rsid w:val="00FF3344"/>
    <w:rsid w:val="00FF33D8"/>
    <w:rsid w:val="00FF3FE2"/>
    <w:rsid w:val="00FF41BF"/>
    <w:rsid w:val="00FF448B"/>
    <w:rsid w:val="00FF449D"/>
    <w:rsid w:val="00FF4675"/>
    <w:rsid w:val="00FF4793"/>
    <w:rsid w:val="00FF48F2"/>
    <w:rsid w:val="00FF5007"/>
    <w:rsid w:val="00FF52DD"/>
    <w:rsid w:val="00FF5370"/>
    <w:rsid w:val="00FF5833"/>
    <w:rsid w:val="00FF5E35"/>
    <w:rsid w:val="00FF5E5C"/>
    <w:rsid w:val="00FF5F06"/>
    <w:rsid w:val="00FF611A"/>
    <w:rsid w:val="00FF6212"/>
    <w:rsid w:val="00FF64DB"/>
    <w:rsid w:val="00FF6F7D"/>
    <w:rsid w:val="00FF7129"/>
    <w:rsid w:val="00FF71FD"/>
    <w:rsid w:val="00FF7565"/>
    <w:rsid w:val="00FF777B"/>
    <w:rsid w:val="00FF7AC9"/>
    <w:rsid w:val="00FF7C13"/>
    <w:rsid w:val="01A67ACB"/>
    <w:rsid w:val="152A55B6"/>
    <w:rsid w:val="248CF555"/>
    <w:rsid w:val="30C36AEF"/>
    <w:rsid w:val="361B6A8B"/>
    <w:rsid w:val="3F47D45D"/>
    <w:rsid w:val="45E27EC3"/>
    <w:rsid w:val="4CA8BD5F"/>
    <w:rsid w:val="54FD9C67"/>
    <w:rsid w:val="5F3FA2B8"/>
    <w:rsid w:val="62BF2D31"/>
    <w:rsid w:val="6929693C"/>
    <w:rsid w:val="6D97D8ED"/>
    <w:rsid w:val="76655E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F92071A"/>
  <w15:chartTrackingRefBased/>
  <w15:docId w15:val="{E26C43C5-0317-4A04-932A-3C25F3CF4A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95920"/>
    <w:rPr>
      <w:sz w:val="24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B95920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rsid w:val="00B95920"/>
    <w:rPr>
      <w:sz w:val="24"/>
      <w:szCs w:val="24"/>
      <w:lang w:val="en-US" w:eastAsia="en-US" w:bidi="ar-SA"/>
    </w:rPr>
  </w:style>
  <w:style w:type="paragraph" w:styleId="Footer">
    <w:name w:val="footer"/>
    <w:basedOn w:val="Normal"/>
    <w:link w:val="FooterChar"/>
    <w:rsid w:val="00B95920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rsid w:val="00B95920"/>
    <w:rPr>
      <w:sz w:val="24"/>
      <w:szCs w:val="24"/>
      <w:lang w:val="en-US" w:eastAsia="en-US" w:bidi="ar-SA"/>
    </w:rPr>
  </w:style>
  <w:style w:type="table" w:styleId="TableGrid">
    <w:name w:val="Table Grid"/>
    <w:basedOn w:val="TableNormal"/>
    <w:rsid w:val="00E00DE7"/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54839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74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357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footer" Target="footer1.xml"/><Relationship Id="rId10" Type="http://schemas.openxmlformats.org/officeDocument/2006/relationships/image" Target="media/image1.jpeg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LongProperties xmlns="http://schemas.microsoft.com/office/2006/metadata/longProperties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f11cce09-5166-408f-821b-a30a06d821ad">
      <UserInfo>
        <DisplayName/>
        <AccountId xsi:nil="true"/>
        <AccountType/>
      </UserInfo>
    </SharedWithUsers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2DCCCBEC595574DB8BAA17138D66A47" ma:contentTypeVersion="13" ma:contentTypeDescription="Create a new document." ma:contentTypeScope="" ma:versionID="5d1a3b5ee719b4606b832666a9ac27f9">
  <xsd:schema xmlns:xsd="http://www.w3.org/2001/XMLSchema" xmlns:xs="http://www.w3.org/2001/XMLSchema" xmlns:p="http://schemas.microsoft.com/office/2006/metadata/properties" xmlns:ns2="f11cce09-5166-408f-821b-a30a06d821ad" xmlns:ns3="399f5eee-0d1c-40b4-b998-56707b918884" targetNamespace="http://schemas.microsoft.com/office/2006/metadata/properties" ma:root="true" ma:fieldsID="75222e3632f7b220e0e58454c75003f3" ns2:_="" ns3:_="">
    <xsd:import namespace="f11cce09-5166-408f-821b-a30a06d821ad"/>
    <xsd:import namespace="399f5eee-0d1c-40b4-b998-56707b918884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11cce09-5166-408f-821b-a30a06d821ad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99f5eee-0d1c-40b4-b998-56707b91888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72E4C09-9CF4-4A78-B117-E8413EAF8DE5}">
  <ds:schemaRefs>
    <ds:schemaRef ds:uri="http://schemas.microsoft.com/office/2006/metadata/longProperties"/>
  </ds:schemaRefs>
</ds:datastoreItem>
</file>

<file path=customXml/itemProps2.xml><?xml version="1.0" encoding="utf-8"?>
<ds:datastoreItem xmlns:ds="http://schemas.openxmlformats.org/officeDocument/2006/customXml" ds:itemID="{F5ED8387-047B-42B3-9312-F7775C5BA9A0}">
  <ds:schemaRefs>
    <ds:schemaRef ds:uri="http://schemas.microsoft.com/office/2006/metadata/properties"/>
    <ds:schemaRef ds:uri="http://schemas.microsoft.com/office/infopath/2007/PartnerControls"/>
    <ds:schemaRef ds:uri="f11cce09-5166-408f-821b-a30a06d821ad"/>
  </ds:schemaRefs>
</ds:datastoreItem>
</file>

<file path=customXml/itemProps3.xml><?xml version="1.0" encoding="utf-8"?>
<ds:datastoreItem xmlns:ds="http://schemas.openxmlformats.org/officeDocument/2006/customXml" ds:itemID="{5D9AFD23-FB68-436B-AF6F-F047E4D97C2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11cce09-5166-408f-821b-a30a06d821ad"/>
    <ds:schemaRef ds:uri="399f5eee-0d1c-40b4-b998-56707b91888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CDF8E83-E725-44BD-B7A8-5A3171278BF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48</Words>
  <Characters>849</Characters>
  <Application>Microsoft Office Word</Application>
  <DocSecurity>0</DocSecurity>
  <Lines>7</Lines>
  <Paragraphs>1</Paragraphs>
  <ScaleCrop>false</ScaleCrop>
  <Company>Scouts Canada</Company>
  <LinksUpToDate>false</LinksUpToDate>
  <CharactersWithSpaces>9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lissa Jowett</dc:creator>
  <cp:keywords/>
  <cp:lastModifiedBy>Victor Mutandwa</cp:lastModifiedBy>
  <cp:revision>13</cp:revision>
  <cp:lastPrinted>2019-05-29T18:42:00Z</cp:lastPrinted>
  <dcterms:created xsi:type="dcterms:W3CDTF">2019-01-31T23:24:00Z</dcterms:created>
  <dcterms:modified xsi:type="dcterms:W3CDTF">2023-09-27T19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isplay_urn:schemas-microsoft-com:office:office#Editor">
    <vt:lpwstr>David Squire</vt:lpwstr>
  </property>
  <property fmtid="{D5CDD505-2E9C-101B-9397-08002B2CF9AE}" pid="3" name="Order">
    <vt:r8>16400</vt:r8>
  </property>
  <property fmtid="{D5CDD505-2E9C-101B-9397-08002B2CF9AE}" pid="4" name="ComplianceAssetId">
    <vt:lpwstr/>
  </property>
  <property fmtid="{D5CDD505-2E9C-101B-9397-08002B2CF9AE}" pid="5" name="SharedWithUsers">
    <vt:lpwstr/>
  </property>
  <property fmtid="{D5CDD505-2E9C-101B-9397-08002B2CF9AE}" pid="6" name="display_urn:schemas-microsoft-com:office:office#Author">
    <vt:lpwstr>David Squire</vt:lpwstr>
  </property>
  <property fmtid="{D5CDD505-2E9C-101B-9397-08002B2CF9AE}" pid="7" name="ContentTypeId">
    <vt:lpwstr>0x010100E2DCCCBEC595574DB8BAA17138D66A47</vt:lpwstr>
  </property>
  <property fmtid="{D5CDD505-2E9C-101B-9397-08002B2CF9AE}" pid="8" name="MSIP_Label_a507bfb2-11d3-4471-a009-e3c4fa095e71_Enabled">
    <vt:lpwstr>True</vt:lpwstr>
  </property>
  <property fmtid="{D5CDD505-2E9C-101B-9397-08002B2CF9AE}" pid="9" name="MSIP_Label_a507bfb2-11d3-4471-a009-e3c4fa095e71_SiteId">
    <vt:lpwstr>dd3edd7f-5cb4-4f13-8645-b0f69dacb19a</vt:lpwstr>
  </property>
  <property fmtid="{D5CDD505-2E9C-101B-9397-08002B2CF9AE}" pid="10" name="MSIP_Label_a507bfb2-11d3-4471-a009-e3c4fa095e71_Owner">
    <vt:lpwstr>sgiem@aecon.com</vt:lpwstr>
  </property>
  <property fmtid="{D5CDD505-2E9C-101B-9397-08002B2CF9AE}" pid="11" name="MSIP_Label_a507bfb2-11d3-4471-a009-e3c4fa095e71_SetDate">
    <vt:lpwstr>2022-01-06T21:11:42.9383585Z</vt:lpwstr>
  </property>
  <property fmtid="{D5CDD505-2E9C-101B-9397-08002B2CF9AE}" pid="12" name="MSIP_Label_a507bfb2-11d3-4471-a009-e3c4fa095e71_Name">
    <vt:lpwstr>Public</vt:lpwstr>
  </property>
  <property fmtid="{D5CDD505-2E9C-101B-9397-08002B2CF9AE}" pid="13" name="MSIP_Label_a507bfb2-11d3-4471-a009-e3c4fa095e71_Application">
    <vt:lpwstr>Microsoft Azure Information Protection</vt:lpwstr>
  </property>
  <property fmtid="{D5CDD505-2E9C-101B-9397-08002B2CF9AE}" pid="14" name="MSIP_Label_a507bfb2-11d3-4471-a009-e3c4fa095e71_ActionId">
    <vt:lpwstr>016479ce-603d-4dfd-b6fc-8343347f3fcd</vt:lpwstr>
  </property>
  <property fmtid="{D5CDD505-2E9C-101B-9397-08002B2CF9AE}" pid="15" name="MSIP_Label_a507bfb2-11d3-4471-a009-e3c4fa095e71_Extended_MSFT_Method">
    <vt:lpwstr>Automatic</vt:lpwstr>
  </property>
  <property fmtid="{D5CDD505-2E9C-101B-9397-08002B2CF9AE}" pid="16" name="Sensitivity">
    <vt:lpwstr>Public</vt:lpwstr>
  </property>
</Properties>
</file>